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E40C8" w14:textId="7ACC943E" w:rsidR="00D776E1" w:rsidRDefault="00D776E1" w:rsidP="00946074">
      <w:pPr>
        <w:pStyle w:val="1"/>
        <w:numPr>
          <w:ilvl w:val="0"/>
          <w:numId w:val="11"/>
        </w:numPr>
      </w:pPr>
      <w:r>
        <w:rPr>
          <w:rFonts w:hint="eastAsia"/>
        </w:rPr>
        <w:t>前端接口</w:t>
      </w:r>
    </w:p>
    <w:p w14:paraId="011AC38C" w14:textId="27CBC5C4" w:rsidR="00946074" w:rsidRPr="00946074" w:rsidRDefault="00946074" w:rsidP="00946074">
      <w:pPr>
        <w:pStyle w:val="2"/>
      </w:pPr>
      <w:r>
        <w:rPr>
          <w:rFonts w:hint="eastAsia"/>
        </w:rPr>
        <w:t>1</w:t>
      </w:r>
      <w:r w:rsidRPr="00946074">
        <w:rPr>
          <w:rFonts w:asciiTheme="minorEastAsia" w:eastAsiaTheme="minorEastAsia" w:hAnsiTheme="minorEastAsia" w:hint="eastAsia"/>
        </w:rPr>
        <w:t>.通知项</w:t>
      </w:r>
    </w:p>
    <w:p w14:paraId="08A10A5E" w14:textId="41486091" w:rsidR="00E24DE0" w:rsidRDefault="00E24DE0" w:rsidP="00E24DE0">
      <w:pPr>
        <w:pStyle w:val="3"/>
      </w:pPr>
      <w:r>
        <w:t>1.1</w:t>
      </w:r>
      <w:r>
        <w:rPr>
          <w:rFonts w:hint="eastAsia"/>
        </w:rPr>
        <w:t>通知项列表</w:t>
      </w:r>
    </w:p>
    <w:p w14:paraId="251761E3" w14:textId="77777777" w:rsidR="00E24DE0" w:rsidRDefault="00E24DE0" w:rsidP="00E24DE0">
      <w:r w:rsidRPr="00DE3A30">
        <w:t>url:/notice/noticeitem/getNoticeItemList</w:t>
      </w:r>
      <w:r>
        <w:t xml:space="preserve">        </w:t>
      </w:r>
      <w:r>
        <w:rPr>
          <w:rFonts w:hint="eastAsia"/>
        </w:rPr>
        <w:t>method</w:t>
      </w:r>
      <w:r>
        <w:t>: post</w:t>
      </w:r>
    </w:p>
    <w:p w14:paraId="0D13129B" w14:textId="77777777" w:rsidR="00E24DE0" w:rsidRDefault="00E24DE0" w:rsidP="00E24DE0"/>
    <w:p w14:paraId="2FBD8409" w14:textId="77777777" w:rsidR="00E24DE0" w:rsidRPr="00D4425A" w:rsidRDefault="00E24DE0" w:rsidP="00E24DE0">
      <w:pPr>
        <w:rPr>
          <w:b/>
          <w:bCs/>
        </w:rPr>
      </w:pPr>
      <w:r w:rsidRPr="00D4425A">
        <w:rPr>
          <w:rFonts w:hint="eastAsia"/>
          <w:b/>
          <w:bCs/>
        </w:rPr>
        <w:t>request</w:t>
      </w:r>
      <w:r w:rsidRPr="00D4425A">
        <w:rPr>
          <w:b/>
          <w:bCs/>
        </w:rPr>
        <w:t>:</w:t>
      </w:r>
    </w:p>
    <w:p w14:paraId="147F268D" w14:textId="34F6A4E6" w:rsidR="00E24DE0" w:rsidRDefault="00D93B0E" w:rsidP="00E24DE0">
      <w:r>
        <w:rPr>
          <w:noProof/>
        </w:rPr>
        <mc:AlternateContent>
          <mc:Choice Requires="wps">
            <w:drawing>
              <wp:inline distT="0" distB="0" distL="0" distR="0" wp14:anchorId="530CA4A9" wp14:editId="61592BEA">
                <wp:extent cx="5276850" cy="3489325"/>
                <wp:effectExtent l="0" t="635" r="0" b="0"/>
                <wp:docPr id="47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4893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9810F5" w14:textId="77777777" w:rsidR="00E24DE0" w:rsidRPr="00EF6C8E" w:rsidRDefault="00E24DE0" w:rsidP="00E24DE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17CF5814" w14:textId="77777777" w:rsidR="00E24DE0" w:rsidRPr="00EF6C8E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K1" ,</w:t>
                            </w:r>
                          </w:p>
                          <w:p w14:paraId="0872BF47" w14:textId="77777777" w:rsidR="00E24DE0" w:rsidRPr="00EF6C8E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3520A943" w14:textId="77777777" w:rsidR="00E24DE0" w:rsidRPr="00EF6C8E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filter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410A3818" w14:textId="77777777" w:rsidR="00E24DE0" w:rsidRPr="00EF6C8E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" ,</w:t>
                            </w:r>
                          </w:p>
                          <w:p w14:paraId="4016D8DF" w14:textId="77777777" w:rsidR="00E24DE0" w:rsidRPr="00EF6C8E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0"</w:t>
                            </w:r>
                          </w:p>
                          <w:p w14:paraId="478AA8EB" w14:textId="77777777" w:rsidR="00E24DE0" w:rsidRPr="00EF6C8E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2D7F2B45" w14:textId="77777777" w:rsidR="00E24DE0" w:rsidRPr="00EF6C8E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ort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02ABBF20" w14:textId="77777777" w:rsidR="00E24DE0" w:rsidRPr="00EF6C8E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der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reateTime" ,</w:t>
                            </w:r>
                          </w:p>
                          <w:p w14:paraId="11CFE5ED" w14:textId="77777777" w:rsidR="00E24DE0" w:rsidRPr="00EF6C8E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esc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6FB46A85" w14:textId="77777777" w:rsidR="00E24DE0" w:rsidRPr="00EF6C8E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776774B6" w14:textId="77777777" w:rsidR="00E24DE0" w:rsidRPr="00EF6C8E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56F568D2" w14:textId="77777777" w:rsidR="00E24DE0" w:rsidRPr="00EF6C8E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urPage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1FC32020" w14:textId="77777777" w:rsidR="00E24DE0" w:rsidRPr="00EF6C8E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Size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</w:t>
                            </w:r>
                          </w:p>
                          <w:p w14:paraId="1BB42B51" w14:textId="77777777" w:rsidR="00E24DE0" w:rsidRPr="00EF6C8E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9EE8509" w14:textId="77777777" w:rsidR="00E24DE0" w:rsidRPr="00EF6C8E" w:rsidRDefault="00E24DE0" w:rsidP="00E24DE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E729676" w14:textId="77777777" w:rsidR="00E24DE0" w:rsidRPr="00787C93" w:rsidRDefault="00E24DE0" w:rsidP="00E24DE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0D03382A" w14:textId="77777777" w:rsidR="00E24DE0" w:rsidRDefault="00E24DE0" w:rsidP="00E24DE0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30CA4A9" id="_x0000_t202" coordsize="21600,21600" o:spt="202" path="m,l,21600r21600,l21600,xe">
                <v:stroke joinstyle="miter"/>
                <v:path gradientshapeok="t" o:connecttype="rect"/>
              </v:shapetype>
              <v:shape id="Text Box 48" o:spid="_x0000_s1026" type="#_x0000_t202" style="width:415.5pt;height:274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" fillcolor="#f2f2f2 [3052]" stroked="f" strokeweight=".5pt">
                <v:textbox>
                  <w:txbxContent>
                    <w:p w14:paraId="4F9810F5" w14:textId="77777777" w:rsidR="00E24DE0" w:rsidRPr="00EF6C8E" w:rsidRDefault="00E24DE0" w:rsidP="00E24DE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17CF5814" w14:textId="77777777" w:rsidR="00E24DE0" w:rsidRPr="00EF6C8E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K1" ,</w:t>
                      </w:r>
                    </w:p>
                    <w:p w14:paraId="0872BF47" w14:textId="77777777" w:rsidR="00E24DE0" w:rsidRPr="00EF6C8E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3520A943" w14:textId="77777777" w:rsidR="00E24DE0" w:rsidRPr="00EF6C8E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filter": </w:t>
                      </w:r>
                      <w:r w:rsidRPr="00EF6C8E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410A3818" w14:textId="77777777" w:rsidR="00E24DE0" w:rsidRPr="00EF6C8E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" ,</w:t>
                      </w:r>
                    </w:p>
                    <w:p w14:paraId="4016D8DF" w14:textId="77777777" w:rsidR="00E24DE0" w:rsidRPr="00EF6C8E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0"</w:t>
                      </w:r>
                    </w:p>
                    <w:p w14:paraId="478AA8EB" w14:textId="77777777" w:rsidR="00E24DE0" w:rsidRPr="00EF6C8E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2D7F2B45" w14:textId="77777777" w:rsidR="00E24DE0" w:rsidRPr="00EF6C8E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ort": </w:t>
                      </w:r>
                      <w:r w:rsidRPr="00EF6C8E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02ABBF20" w14:textId="77777777" w:rsidR="00E24DE0" w:rsidRPr="00EF6C8E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der": 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reateTime" ,</w:t>
                      </w:r>
                    </w:p>
                    <w:p w14:paraId="11CFE5ED" w14:textId="77777777" w:rsidR="00E24DE0" w:rsidRPr="00EF6C8E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esc": 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6FB46A85" w14:textId="77777777" w:rsidR="00E24DE0" w:rsidRPr="00EF6C8E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776774B6" w14:textId="77777777" w:rsidR="00E24DE0" w:rsidRPr="00EF6C8E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": </w:t>
                      </w:r>
                      <w:r w:rsidRPr="00EF6C8E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56F568D2" w14:textId="77777777" w:rsidR="00E24DE0" w:rsidRPr="00EF6C8E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urPage": 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1FC32020" w14:textId="77777777" w:rsidR="00E24DE0" w:rsidRPr="00EF6C8E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Size": 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</w:t>
                      </w:r>
                    </w:p>
                    <w:p w14:paraId="1BB42B51" w14:textId="77777777" w:rsidR="00E24DE0" w:rsidRPr="00EF6C8E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9EE8509" w14:textId="77777777" w:rsidR="00E24DE0" w:rsidRPr="00EF6C8E" w:rsidRDefault="00E24DE0" w:rsidP="00E24DE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7E729676" w14:textId="77777777" w:rsidR="00E24DE0" w:rsidRPr="00787C93" w:rsidRDefault="00E24DE0" w:rsidP="00E24DE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0D03382A" w14:textId="77777777" w:rsidR="00E24DE0" w:rsidRDefault="00E24DE0" w:rsidP="00E24DE0"/>
                  </w:txbxContent>
                </v:textbox>
                <w10:anchorlock/>
              </v:shape>
            </w:pict>
          </mc:Fallback>
        </mc:AlternateContent>
      </w:r>
    </w:p>
    <w:p w14:paraId="6CF69FD0" w14:textId="77777777" w:rsidR="00E24DE0" w:rsidRDefault="00E24DE0" w:rsidP="00E24DE0"/>
    <w:p w14:paraId="4C5DD3AE" w14:textId="77777777" w:rsidR="00E24DE0" w:rsidRDefault="00E24DE0" w:rsidP="00E24DE0"/>
    <w:p w14:paraId="468E85AA" w14:textId="77777777" w:rsidR="00E24DE0" w:rsidRPr="00D4425A" w:rsidRDefault="00E24DE0" w:rsidP="00E24DE0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quest remark</w:t>
      </w:r>
      <w:r w:rsidRPr="00D4425A">
        <w:rPr>
          <w:b/>
          <w:bCs/>
        </w:rPr>
        <w:t>:</w:t>
      </w:r>
    </w:p>
    <w:p w14:paraId="64AAA139" w14:textId="77777777" w:rsidR="00E24DE0" w:rsidRDefault="00E24DE0" w:rsidP="00E24DE0">
      <w:pPr>
        <w:rPr>
          <w:b/>
          <w:bCs/>
        </w:rPr>
      </w:pPr>
    </w:p>
    <w:p w14:paraId="00F7F914" w14:textId="77777777" w:rsidR="00E24DE0" w:rsidRDefault="00E24DE0" w:rsidP="00E24DE0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426"/>
        <w:gridCol w:w="1630"/>
        <w:gridCol w:w="3192"/>
      </w:tblGrid>
      <w:tr w:rsidR="00E24DE0" w14:paraId="60F2BC12" w14:textId="77777777" w:rsidTr="003472FA">
        <w:tc>
          <w:tcPr>
            <w:tcW w:w="0" w:type="auto"/>
          </w:tcPr>
          <w:p w14:paraId="441B20EC" w14:textId="77777777" w:rsidR="00E24DE0" w:rsidRDefault="00E24DE0" w:rsidP="003472FA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5FCAE177" w14:textId="77777777" w:rsidR="00E24DE0" w:rsidRDefault="00E24DE0" w:rsidP="003472FA">
            <w:r>
              <w:t>类型</w:t>
            </w:r>
          </w:p>
        </w:tc>
        <w:tc>
          <w:tcPr>
            <w:tcW w:w="1935" w:type="pct"/>
          </w:tcPr>
          <w:p w14:paraId="05386E79" w14:textId="77777777" w:rsidR="00E24DE0" w:rsidRDefault="00E24DE0" w:rsidP="003472FA">
            <w:r>
              <w:t>注释</w:t>
            </w:r>
          </w:p>
        </w:tc>
      </w:tr>
      <w:tr w:rsidR="00E24DE0" w14:paraId="34F996AD" w14:textId="77777777" w:rsidTr="003472FA">
        <w:tc>
          <w:tcPr>
            <w:tcW w:w="0" w:type="auto"/>
          </w:tcPr>
          <w:p w14:paraId="5B25ED82" w14:textId="77777777" w:rsidR="00E24DE0" w:rsidRDefault="00E24DE0" w:rsidP="003472FA">
            <w:r>
              <w:t>productCode</w:t>
            </w:r>
          </w:p>
        </w:tc>
        <w:tc>
          <w:tcPr>
            <w:tcW w:w="0" w:type="auto"/>
          </w:tcPr>
          <w:p w14:paraId="59156E70" w14:textId="77777777" w:rsidR="00E24DE0" w:rsidRDefault="00E24DE0" w:rsidP="003472FA">
            <w:r>
              <w:t>string</w:t>
            </w:r>
          </w:p>
        </w:tc>
        <w:tc>
          <w:tcPr>
            <w:tcW w:w="1935" w:type="pct"/>
          </w:tcPr>
          <w:p w14:paraId="263AB334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类型</w:t>
            </w:r>
          </w:p>
        </w:tc>
      </w:tr>
      <w:tr w:rsidR="00E24DE0" w14:paraId="2E0179A2" w14:textId="77777777" w:rsidTr="003472FA">
        <w:tc>
          <w:tcPr>
            <w:tcW w:w="0" w:type="auto"/>
          </w:tcPr>
          <w:p w14:paraId="66163AF2" w14:textId="77777777" w:rsidR="00E24DE0" w:rsidRDefault="00E24DE0" w:rsidP="003472FA">
            <w:r>
              <w:rPr>
                <w:rFonts w:hint="eastAsia"/>
                <w:lang w:eastAsia="zh-CN"/>
              </w:rPr>
              <w:t>l</w:t>
            </w:r>
            <w:r>
              <w:rPr>
                <w:lang w:eastAsia="zh-CN"/>
              </w:rPr>
              <w:t>anguageType</w:t>
            </w:r>
          </w:p>
        </w:tc>
        <w:tc>
          <w:tcPr>
            <w:tcW w:w="0" w:type="auto"/>
          </w:tcPr>
          <w:p w14:paraId="7DE0366B" w14:textId="77777777" w:rsidR="00E24DE0" w:rsidRDefault="00E24DE0" w:rsidP="003472FA">
            <w:r>
              <w:t>int</w:t>
            </w:r>
          </w:p>
        </w:tc>
        <w:tc>
          <w:tcPr>
            <w:tcW w:w="1935" w:type="pct"/>
          </w:tcPr>
          <w:p w14:paraId="1D94A547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语言</w:t>
            </w:r>
          </w:p>
          <w:p w14:paraId="6A9558C0" w14:textId="77777777" w:rsidR="00E24DE0" w:rsidRDefault="00E24DE0" w:rsidP="003472FA">
            <w:pPr>
              <w:tabs>
                <w:tab w:val="left" w:pos="1176"/>
              </w:tabs>
              <w:rPr>
                <w:lang w:eastAsia="zh-CN"/>
              </w:rPr>
            </w:pP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：中</w:t>
            </w:r>
          </w:p>
          <w:p w14:paraId="7E7AB448" w14:textId="77777777" w:rsidR="00E24DE0" w:rsidRDefault="00E24DE0" w:rsidP="003472F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1：</w:t>
            </w:r>
            <w:r>
              <w:rPr>
                <w:rFonts w:hint="eastAsia"/>
                <w:lang w:eastAsia="zh-CN"/>
              </w:rPr>
              <w:t>英</w:t>
            </w:r>
          </w:p>
          <w:p w14:paraId="44633BFF" w14:textId="77777777" w:rsidR="00E24DE0" w:rsidRDefault="00E24DE0" w:rsidP="003472FA">
            <w:r>
              <w:rPr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：日</w:t>
            </w:r>
          </w:p>
        </w:tc>
      </w:tr>
      <w:tr w:rsidR="00E24DE0" w14:paraId="6115D8AA" w14:textId="77777777" w:rsidTr="003472FA">
        <w:tc>
          <w:tcPr>
            <w:tcW w:w="0" w:type="auto"/>
          </w:tcPr>
          <w:p w14:paraId="09A40715" w14:textId="77777777" w:rsidR="00E24DE0" w:rsidRDefault="00E24DE0" w:rsidP="003472FA">
            <w:r>
              <w:rPr>
                <w:lang w:eastAsia="zh-CN"/>
              </w:rPr>
              <w:lastRenderedPageBreak/>
              <w:t>f</w:t>
            </w:r>
            <w:r>
              <w:rPr>
                <w:rFonts w:hint="eastAsia"/>
                <w:lang w:eastAsia="zh-CN"/>
              </w:rPr>
              <w:t>ilter</w:t>
            </w:r>
          </w:p>
        </w:tc>
        <w:tc>
          <w:tcPr>
            <w:tcW w:w="0" w:type="auto"/>
          </w:tcPr>
          <w:p w14:paraId="74B07230" w14:textId="77777777" w:rsidR="00E24DE0" w:rsidRDefault="00E24DE0" w:rsidP="003472FA">
            <w:pPr>
              <w:rPr>
                <w:lang w:eastAsia="zh-CN"/>
              </w:rPr>
            </w:pPr>
            <w:r>
              <w:rPr>
                <w:lang w:eastAsia="zh-CN"/>
              </w:rPr>
              <w:t>json</w:t>
            </w:r>
          </w:p>
        </w:tc>
        <w:tc>
          <w:tcPr>
            <w:tcW w:w="1935" w:type="pct"/>
          </w:tcPr>
          <w:p w14:paraId="3019992B" w14:textId="77777777" w:rsidR="00E24DE0" w:rsidRDefault="00E24DE0" w:rsidP="003472FA">
            <w:r>
              <w:rPr>
                <w:rFonts w:hint="eastAsia"/>
                <w:lang w:eastAsia="zh-CN"/>
              </w:rPr>
              <w:t>筛选条件</w:t>
            </w:r>
          </w:p>
        </w:tc>
      </w:tr>
      <w:tr w:rsidR="00E24DE0" w14:paraId="58E88AA8" w14:textId="77777777" w:rsidTr="003472FA">
        <w:tc>
          <w:tcPr>
            <w:tcW w:w="0" w:type="auto"/>
          </w:tcPr>
          <w:p w14:paraId="1E25EDFE" w14:textId="77777777" w:rsidR="00E24DE0" w:rsidRDefault="00E24DE0" w:rsidP="003472FA">
            <w:r w:rsidRPr="003D27CE">
              <w:t>noticeType</w:t>
            </w:r>
          </w:p>
        </w:tc>
        <w:tc>
          <w:tcPr>
            <w:tcW w:w="0" w:type="auto"/>
          </w:tcPr>
          <w:p w14:paraId="3027E2E5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053838D2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通知类型 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同1</w:t>
            </w:r>
            <w:r>
              <w:rPr>
                <w:lang w:eastAsia="zh-CN"/>
              </w:rPr>
              <w:t>.1</w:t>
            </w:r>
          </w:p>
        </w:tc>
      </w:tr>
      <w:tr w:rsidR="00E24DE0" w14:paraId="5F7C0388" w14:textId="77777777" w:rsidTr="003472FA">
        <w:tc>
          <w:tcPr>
            <w:tcW w:w="0" w:type="auto"/>
          </w:tcPr>
          <w:p w14:paraId="6C1C3BFA" w14:textId="77777777" w:rsidR="00E24DE0" w:rsidRDefault="00E24DE0" w:rsidP="003472FA">
            <w:r w:rsidRPr="003D27CE">
              <w:t>moduleType</w:t>
            </w:r>
          </w:p>
        </w:tc>
        <w:tc>
          <w:tcPr>
            <w:tcW w:w="0" w:type="auto"/>
          </w:tcPr>
          <w:p w14:paraId="1235C3B5" w14:textId="77777777" w:rsidR="00E24DE0" w:rsidRDefault="00E24DE0" w:rsidP="003472FA"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935" w:type="pct"/>
          </w:tcPr>
          <w:p w14:paraId="33A1C129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模块 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同1</w:t>
            </w:r>
            <w:r>
              <w:rPr>
                <w:lang w:eastAsia="zh-CN"/>
              </w:rPr>
              <w:t>.1</w:t>
            </w:r>
          </w:p>
        </w:tc>
      </w:tr>
      <w:tr w:rsidR="00E24DE0" w14:paraId="1C5FDB00" w14:textId="77777777" w:rsidTr="003472FA">
        <w:tc>
          <w:tcPr>
            <w:tcW w:w="0" w:type="auto"/>
          </w:tcPr>
          <w:p w14:paraId="33A056BE" w14:textId="77777777" w:rsidR="00E24DE0" w:rsidRDefault="00E24DE0" w:rsidP="003472FA">
            <w:r w:rsidRPr="003D76DA">
              <w:t>noticeCode</w:t>
            </w:r>
          </w:p>
        </w:tc>
        <w:tc>
          <w:tcPr>
            <w:tcW w:w="0" w:type="auto"/>
          </w:tcPr>
          <w:p w14:paraId="292C84CD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2BEF74C8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编码</w:t>
            </w:r>
          </w:p>
        </w:tc>
      </w:tr>
      <w:tr w:rsidR="00E24DE0" w14:paraId="5DA4E4F5" w14:textId="77777777" w:rsidTr="003472FA">
        <w:tc>
          <w:tcPr>
            <w:tcW w:w="0" w:type="auto"/>
          </w:tcPr>
          <w:p w14:paraId="24614746" w14:textId="77777777" w:rsidR="00E24DE0" w:rsidRDefault="00E24DE0" w:rsidP="003472FA">
            <w:pPr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ort</w:t>
            </w:r>
          </w:p>
        </w:tc>
        <w:tc>
          <w:tcPr>
            <w:tcW w:w="0" w:type="auto"/>
          </w:tcPr>
          <w:p w14:paraId="42F80BB7" w14:textId="77777777" w:rsidR="00E24DE0" w:rsidRDefault="00E24DE0" w:rsidP="003472FA">
            <w:pPr>
              <w:rPr>
                <w:lang w:eastAsia="zh-CN"/>
              </w:rPr>
            </w:pPr>
            <w:r>
              <w:rPr>
                <w:lang w:eastAsia="zh-CN"/>
              </w:rPr>
              <w:t>json</w:t>
            </w:r>
          </w:p>
        </w:tc>
        <w:tc>
          <w:tcPr>
            <w:tcW w:w="1935" w:type="pct"/>
          </w:tcPr>
          <w:p w14:paraId="40E649AA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排序方式</w:t>
            </w:r>
          </w:p>
        </w:tc>
      </w:tr>
      <w:tr w:rsidR="00E24DE0" w14:paraId="6459827E" w14:textId="77777777" w:rsidTr="003472FA">
        <w:tc>
          <w:tcPr>
            <w:tcW w:w="0" w:type="auto"/>
          </w:tcPr>
          <w:p w14:paraId="19F081EB" w14:textId="77777777" w:rsidR="00E24DE0" w:rsidRDefault="00E24DE0" w:rsidP="003472FA">
            <w:pPr>
              <w:rPr>
                <w:lang w:eastAsia="zh-CN"/>
              </w:rPr>
            </w:pPr>
            <w:r>
              <w:rPr>
                <w:lang w:eastAsia="zh-CN"/>
              </w:rPr>
              <w:t>o</w:t>
            </w:r>
            <w:r>
              <w:rPr>
                <w:rFonts w:hint="eastAsia"/>
                <w:lang w:eastAsia="zh-CN"/>
              </w:rPr>
              <w:t>rder</w:t>
            </w:r>
          </w:p>
        </w:tc>
        <w:tc>
          <w:tcPr>
            <w:tcW w:w="0" w:type="auto"/>
          </w:tcPr>
          <w:p w14:paraId="3AB4D1F6" w14:textId="77777777" w:rsidR="00E24DE0" w:rsidRDefault="00E24DE0" w:rsidP="003472FA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935" w:type="pct"/>
          </w:tcPr>
          <w:p w14:paraId="45E7B00B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排序字段</w:t>
            </w:r>
          </w:p>
        </w:tc>
      </w:tr>
      <w:tr w:rsidR="00E24DE0" w14:paraId="7CC9BAAD" w14:textId="77777777" w:rsidTr="003472FA">
        <w:tc>
          <w:tcPr>
            <w:tcW w:w="0" w:type="auto"/>
          </w:tcPr>
          <w:p w14:paraId="58EFF636" w14:textId="77777777" w:rsidR="00E24DE0" w:rsidRDefault="00E24DE0" w:rsidP="003472FA">
            <w:r>
              <w:rPr>
                <w:lang w:eastAsia="zh-CN"/>
              </w:rPr>
              <w:t>d</w:t>
            </w:r>
            <w:r>
              <w:rPr>
                <w:rFonts w:hint="eastAsia"/>
                <w:lang w:eastAsia="zh-CN"/>
              </w:rPr>
              <w:t>esc</w:t>
            </w:r>
          </w:p>
        </w:tc>
        <w:tc>
          <w:tcPr>
            <w:tcW w:w="0" w:type="auto"/>
          </w:tcPr>
          <w:p w14:paraId="08C558AD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15E79D46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排序方式（默认升序）</w:t>
            </w:r>
          </w:p>
          <w:p w14:paraId="71893149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：降序</w:t>
            </w:r>
          </w:p>
          <w:p w14:paraId="3734B9D4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其他：升序</w:t>
            </w:r>
          </w:p>
        </w:tc>
      </w:tr>
      <w:tr w:rsidR="00E24DE0" w14:paraId="4FA98970" w14:textId="77777777" w:rsidTr="003472FA">
        <w:tc>
          <w:tcPr>
            <w:tcW w:w="0" w:type="auto"/>
          </w:tcPr>
          <w:p w14:paraId="620B75AF" w14:textId="77777777" w:rsidR="00E24DE0" w:rsidRDefault="00E24DE0" w:rsidP="003472FA">
            <w:r>
              <w:rPr>
                <w:lang w:eastAsia="zh-CN"/>
              </w:rPr>
              <w:t>p</w:t>
            </w:r>
            <w:r>
              <w:rPr>
                <w:rFonts w:hint="eastAsia"/>
                <w:lang w:eastAsia="zh-CN"/>
              </w:rPr>
              <w:t>age</w:t>
            </w:r>
          </w:p>
        </w:tc>
        <w:tc>
          <w:tcPr>
            <w:tcW w:w="0" w:type="auto"/>
          </w:tcPr>
          <w:p w14:paraId="6CAE97B5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j</w:t>
            </w:r>
            <w:r>
              <w:rPr>
                <w:lang w:eastAsia="zh-CN"/>
              </w:rPr>
              <w:t>son</w:t>
            </w:r>
          </w:p>
        </w:tc>
        <w:tc>
          <w:tcPr>
            <w:tcW w:w="1935" w:type="pct"/>
          </w:tcPr>
          <w:p w14:paraId="00FEF27E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页面信息</w:t>
            </w:r>
          </w:p>
        </w:tc>
      </w:tr>
      <w:tr w:rsidR="00E24DE0" w14:paraId="516FA567" w14:textId="77777777" w:rsidTr="003472FA">
        <w:tc>
          <w:tcPr>
            <w:tcW w:w="0" w:type="auto"/>
          </w:tcPr>
          <w:p w14:paraId="360A7A56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>urPage</w:t>
            </w:r>
          </w:p>
        </w:tc>
        <w:tc>
          <w:tcPr>
            <w:tcW w:w="0" w:type="auto"/>
          </w:tcPr>
          <w:p w14:paraId="4B0402B8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73E91FA3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当前页</w:t>
            </w:r>
          </w:p>
        </w:tc>
      </w:tr>
      <w:tr w:rsidR="00E24DE0" w14:paraId="0902B7D1" w14:textId="77777777" w:rsidTr="003472FA">
        <w:tc>
          <w:tcPr>
            <w:tcW w:w="0" w:type="auto"/>
          </w:tcPr>
          <w:p w14:paraId="43293D8E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ageSize</w:t>
            </w:r>
          </w:p>
        </w:tc>
        <w:tc>
          <w:tcPr>
            <w:tcW w:w="0" w:type="auto"/>
          </w:tcPr>
          <w:p w14:paraId="202B41F6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368E37E2" w14:textId="77777777" w:rsidR="00E24DE0" w:rsidRDefault="00E24DE0" w:rsidP="003472FA">
            <w:r>
              <w:rPr>
                <w:rFonts w:hint="eastAsia"/>
                <w:lang w:eastAsia="zh-CN"/>
              </w:rPr>
              <w:t>页面数据数量</w:t>
            </w:r>
          </w:p>
        </w:tc>
      </w:tr>
    </w:tbl>
    <w:p w14:paraId="485270D1" w14:textId="77777777" w:rsidR="00E24DE0" w:rsidRDefault="00E24DE0" w:rsidP="00E24DE0">
      <w:pPr>
        <w:rPr>
          <w:b/>
          <w:bCs/>
        </w:rPr>
      </w:pPr>
    </w:p>
    <w:p w14:paraId="1DBEDBFE" w14:textId="77777777" w:rsidR="00E24DE0" w:rsidRPr="00D4425A" w:rsidRDefault="00E24DE0" w:rsidP="00E24DE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3E0A5F7D" w14:textId="77777777" w:rsidR="00E24DE0" w:rsidRDefault="00E24DE0" w:rsidP="00E24DE0"/>
    <w:p w14:paraId="2EFE0B70" w14:textId="6E52663D" w:rsidR="00E24DE0" w:rsidRDefault="00D93B0E" w:rsidP="00E24DE0">
      <w:r>
        <w:rPr>
          <w:noProof/>
        </w:rPr>
        <w:lastRenderedPageBreak/>
        <mc:AlternateContent>
          <mc:Choice Requires="wps">
            <w:drawing>
              <wp:inline distT="0" distB="0" distL="0" distR="0" wp14:anchorId="2715C97A" wp14:editId="68325777">
                <wp:extent cx="5276850" cy="5904230"/>
                <wp:effectExtent l="0" t="0" r="0" b="1270"/>
                <wp:docPr id="46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59042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8E4A25" w14:textId="77777777" w:rsidR="00E24DE0" w:rsidRPr="00131416" w:rsidRDefault="00E24DE0" w:rsidP="00E24DE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20BF51B3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Items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66ADF4DA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3A972B35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f7001cf7-d857-42b6-8420-5bfad8f703ab" ,</w:t>
                            </w:r>
                          </w:p>
                          <w:p w14:paraId="54616C31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388068C5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314026A8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0517D3C0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7E23229F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24F41E9B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4446E910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6F67F2F6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01E0B3A5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01a1afa-153f-44c1-a130-f983bd1b80e9" ,</w:t>
                            </w:r>
                          </w:p>
                          <w:p w14:paraId="24586030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6D6EE176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51CC5C69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2801FB64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地磁触发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6F15FD99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器处于地磁触发状态，请手动解除。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39AEC15B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</w:t>
                            </w:r>
                          </w:p>
                          <w:p w14:paraId="003C93C2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2EFD28D5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4114456D" w14:textId="77777777" w:rsidR="00E24DE0" w:rsidRPr="000B0E6F" w:rsidRDefault="00E24DE0" w:rsidP="00E24DE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15C97A" id="Text Box 47" o:spid="_x0000_s1027" type="#_x0000_t202" style="width:415.5pt;height:464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" fillcolor="#f2f2f2 [3052]" stroked="f" strokeweight=".5pt">
                <v:textbox>
                  <w:txbxContent>
                    <w:p w14:paraId="4F8E4A25" w14:textId="77777777" w:rsidR="00E24DE0" w:rsidRPr="00131416" w:rsidRDefault="00E24DE0" w:rsidP="00E24DE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</w:t>
                      </w:r>
                      <w:r w:rsidRPr="00131416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20BF51B3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Items": </w:t>
                      </w:r>
                      <w:r w:rsidRPr="00131416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66ADF4DA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3A972B35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f7001cf7-d857-42b6-8420-5bfad8f703ab" ,</w:t>
                      </w:r>
                    </w:p>
                    <w:p w14:paraId="54616C31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388068C5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314026A8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0517D3C0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7E23229F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24F41E9B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4446E910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6F67F2F6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01E0B3A5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01a1afa-153f-44c1-a130-f983bd1b80e9" ,</w:t>
                      </w:r>
                    </w:p>
                    <w:p w14:paraId="24586030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6D6EE176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51CC5C69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2801FB64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地磁触发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6F15FD99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器处于地磁触发状态，请手动解除。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39AEC15B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</w:t>
                      </w:r>
                    </w:p>
                    <w:p w14:paraId="003C93C2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2EFD28D5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</w:t>
                      </w:r>
                    </w:p>
                    <w:p w14:paraId="4114456D" w14:textId="77777777" w:rsidR="00E24DE0" w:rsidRPr="000B0E6F" w:rsidRDefault="00E24DE0" w:rsidP="00E24DE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3099709" w14:textId="77777777" w:rsidR="00E24DE0" w:rsidRDefault="00E24DE0" w:rsidP="00E24DE0"/>
    <w:p w14:paraId="01F41BD3" w14:textId="3BBF316F" w:rsidR="00E24DE0" w:rsidRDefault="00D93B0E" w:rsidP="00E24DE0">
      <w:r>
        <w:rPr>
          <w:noProof/>
        </w:rPr>
        <w:lastRenderedPageBreak/>
        <mc:AlternateContent>
          <mc:Choice Requires="wps">
            <w:drawing>
              <wp:inline distT="0" distB="0" distL="0" distR="0" wp14:anchorId="09DF1E3F" wp14:editId="7AF247F3">
                <wp:extent cx="5276850" cy="3012440"/>
                <wp:effectExtent l="0" t="2540" r="0" b="4445"/>
                <wp:docPr id="45" name="文本框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0124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B84ADA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{</w:t>
                            </w:r>
                          </w:p>
                          <w:p w14:paraId="561C6862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9cc2508-44c8-4c8b-a03c-8d4e1db30712" ,</w:t>
                            </w:r>
                          </w:p>
                          <w:p w14:paraId="1ADD539E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37DD89F9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4902EA6D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0FE830B1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WIFI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模块异常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9A0A8A7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点击查看解决方案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0372EAE9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 "</w:t>
                            </w:r>
                          </w:p>
                          <w:p w14:paraId="6AAA90C2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2C805172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51C15CA1" w14:textId="77777777" w:rsidR="00E24DE0" w:rsidRPr="00131416" w:rsidRDefault="00E24DE0" w:rsidP="00E24DE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31416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020B5AA5" w14:textId="77777777" w:rsidR="00E24DE0" w:rsidRPr="000B0E6F" w:rsidRDefault="00E24DE0" w:rsidP="00E24DE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9DF1E3F" id="文本框 1" o:spid="_x0000_s1028" type="#_x0000_t202" style="width:415.5pt;height:23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" fillcolor="#f2f2f2 [3052]" stroked="f" strokeweight=".5pt">
                <v:textbox>
                  <w:txbxContent>
                    <w:p w14:paraId="41B84ADA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{</w:t>
                      </w:r>
                    </w:p>
                    <w:p w14:paraId="561C6862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9cc2508-44c8-4c8b-a03c-8d4e1db30712" ,</w:t>
                      </w:r>
                    </w:p>
                    <w:p w14:paraId="1ADD539E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37DD89F9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4902EA6D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0FE830B1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WIFI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模块异常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9A0A8A7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点击查看解决方案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0372EAE9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 "</w:t>
                      </w:r>
                    </w:p>
                    <w:p w14:paraId="6AAA90C2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2C805172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51C15CA1" w14:textId="77777777" w:rsidR="00E24DE0" w:rsidRPr="00131416" w:rsidRDefault="00E24DE0" w:rsidP="00E24DE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31416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020B5AA5" w14:textId="77777777" w:rsidR="00E24DE0" w:rsidRPr="000B0E6F" w:rsidRDefault="00E24DE0" w:rsidP="00E24DE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CDC222E" w14:textId="77777777" w:rsidR="00E24DE0" w:rsidRPr="00D4425A" w:rsidRDefault="00E24DE0" w:rsidP="00E24DE0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sponse remark</w:t>
      </w:r>
      <w:r w:rsidRPr="00D4425A">
        <w:rPr>
          <w:b/>
          <w:bCs/>
        </w:rPr>
        <w:t>:</w:t>
      </w:r>
    </w:p>
    <w:p w14:paraId="7417FED9" w14:textId="77777777" w:rsidR="00E24DE0" w:rsidRDefault="00E24DE0" w:rsidP="00E24DE0">
      <w:pPr>
        <w:ind w:firstLineChars="200" w:firstLine="420"/>
        <w:rPr>
          <w:b/>
          <w:bCs/>
        </w:rPr>
      </w:pPr>
    </w:p>
    <w:p w14:paraId="5798CE3F" w14:textId="77777777" w:rsidR="00E24DE0" w:rsidRDefault="00E24DE0" w:rsidP="00E24DE0">
      <w:pPr>
        <w:rPr>
          <w:b/>
          <w:bCs/>
        </w:rPr>
      </w:pPr>
    </w:p>
    <w:tbl>
      <w:tblPr>
        <w:tblStyle w:val="Table"/>
        <w:tblW w:w="4887" w:type="pct"/>
        <w:tblLook w:val="07C0" w:firstRow="0" w:lastRow="1" w:firstColumn="1" w:lastColumn="1" w:noHBand="1" w:noVBand="1"/>
      </w:tblPr>
      <w:tblGrid>
        <w:gridCol w:w="2633"/>
        <w:gridCol w:w="2307"/>
        <w:gridCol w:w="3169"/>
      </w:tblGrid>
      <w:tr w:rsidR="00E24DE0" w14:paraId="2CEEC452" w14:textId="77777777" w:rsidTr="003472FA">
        <w:tc>
          <w:tcPr>
            <w:tcW w:w="0" w:type="auto"/>
          </w:tcPr>
          <w:p w14:paraId="1C2D2885" w14:textId="77777777" w:rsidR="00E24DE0" w:rsidRDefault="00E24DE0" w:rsidP="003472FA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0B7843CC" w14:textId="77777777" w:rsidR="00E24DE0" w:rsidRDefault="00E24DE0" w:rsidP="003472FA">
            <w:r>
              <w:t>类型</w:t>
            </w:r>
          </w:p>
        </w:tc>
        <w:tc>
          <w:tcPr>
            <w:tcW w:w="1954" w:type="pct"/>
          </w:tcPr>
          <w:p w14:paraId="1FCD958B" w14:textId="77777777" w:rsidR="00E24DE0" w:rsidRDefault="00E24DE0" w:rsidP="003472FA">
            <w:r>
              <w:t>注释</w:t>
            </w:r>
          </w:p>
        </w:tc>
      </w:tr>
      <w:tr w:rsidR="00E24DE0" w14:paraId="3C1B82BE" w14:textId="77777777" w:rsidTr="003472FA">
        <w:tc>
          <w:tcPr>
            <w:tcW w:w="0" w:type="auto"/>
          </w:tcPr>
          <w:p w14:paraId="5EEE5AEC" w14:textId="77777777" w:rsidR="00E24DE0" w:rsidRDefault="00E24DE0" w:rsidP="003472FA">
            <w:r>
              <w:t>itemId</w:t>
            </w:r>
          </w:p>
        </w:tc>
        <w:tc>
          <w:tcPr>
            <w:tcW w:w="0" w:type="auto"/>
          </w:tcPr>
          <w:p w14:paraId="79230777" w14:textId="77777777" w:rsidR="00E24DE0" w:rsidRDefault="00E24DE0" w:rsidP="003472FA">
            <w:r>
              <w:t>string</w:t>
            </w:r>
          </w:p>
        </w:tc>
        <w:tc>
          <w:tcPr>
            <w:tcW w:w="1954" w:type="pct"/>
          </w:tcPr>
          <w:p w14:paraId="4FE26A79" w14:textId="77777777" w:rsidR="00E24DE0" w:rsidRDefault="00E24DE0" w:rsidP="003472FA">
            <w:r>
              <w:rPr>
                <w:rFonts w:hint="eastAsia"/>
                <w:lang w:eastAsia="zh-CN"/>
              </w:rPr>
              <w:t>通知项</w:t>
            </w:r>
            <w:r>
              <w:t>id</w:t>
            </w:r>
          </w:p>
        </w:tc>
      </w:tr>
      <w:tr w:rsidR="00E24DE0" w14:paraId="375A9C99" w14:textId="77777777" w:rsidTr="003472FA">
        <w:tc>
          <w:tcPr>
            <w:tcW w:w="0" w:type="auto"/>
          </w:tcPr>
          <w:p w14:paraId="06738440" w14:textId="77777777" w:rsidR="00E24DE0" w:rsidRDefault="00E24DE0" w:rsidP="003472FA">
            <w:r w:rsidRPr="003D27CE">
              <w:t>noticeType</w:t>
            </w:r>
          </w:p>
        </w:tc>
        <w:tc>
          <w:tcPr>
            <w:tcW w:w="0" w:type="auto"/>
          </w:tcPr>
          <w:p w14:paraId="18A53AD5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54" w:type="pct"/>
          </w:tcPr>
          <w:p w14:paraId="15CEBDF8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通知类型 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同1</w:t>
            </w:r>
            <w:r>
              <w:rPr>
                <w:lang w:eastAsia="zh-CN"/>
              </w:rPr>
              <w:t>.1</w:t>
            </w:r>
          </w:p>
        </w:tc>
      </w:tr>
      <w:tr w:rsidR="00E24DE0" w14:paraId="25584061" w14:textId="77777777" w:rsidTr="003472FA">
        <w:tc>
          <w:tcPr>
            <w:tcW w:w="0" w:type="auto"/>
          </w:tcPr>
          <w:p w14:paraId="2A367AB1" w14:textId="77777777" w:rsidR="00E24DE0" w:rsidRDefault="00E24DE0" w:rsidP="003472FA">
            <w:r w:rsidRPr="003D27CE">
              <w:t>moduleType</w:t>
            </w:r>
          </w:p>
        </w:tc>
        <w:tc>
          <w:tcPr>
            <w:tcW w:w="0" w:type="auto"/>
          </w:tcPr>
          <w:p w14:paraId="070D9B5E" w14:textId="77777777" w:rsidR="00E24DE0" w:rsidRDefault="00E24DE0" w:rsidP="003472FA"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954" w:type="pct"/>
          </w:tcPr>
          <w:p w14:paraId="300E0811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块同1</w:t>
            </w:r>
            <w:r>
              <w:rPr>
                <w:lang w:eastAsia="zh-CN"/>
              </w:rPr>
              <w:t>.1</w:t>
            </w:r>
          </w:p>
        </w:tc>
      </w:tr>
      <w:tr w:rsidR="00E24DE0" w14:paraId="10F67ECF" w14:textId="77777777" w:rsidTr="003472FA">
        <w:tc>
          <w:tcPr>
            <w:tcW w:w="0" w:type="auto"/>
          </w:tcPr>
          <w:p w14:paraId="45AA98AA" w14:textId="77777777" w:rsidR="00E24DE0" w:rsidRDefault="00E24DE0" w:rsidP="003472FA">
            <w:r w:rsidRPr="003D76DA">
              <w:t>noticeCode</w:t>
            </w:r>
          </w:p>
        </w:tc>
        <w:tc>
          <w:tcPr>
            <w:tcW w:w="0" w:type="auto"/>
          </w:tcPr>
          <w:p w14:paraId="3CAF79EA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54" w:type="pct"/>
          </w:tcPr>
          <w:p w14:paraId="32E4DCC7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编码</w:t>
            </w:r>
          </w:p>
        </w:tc>
      </w:tr>
      <w:tr w:rsidR="00E24DE0" w14:paraId="35BFD5BC" w14:textId="77777777" w:rsidTr="003472FA">
        <w:tc>
          <w:tcPr>
            <w:tcW w:w="0" w:type="auto"/>
          </w:tcPr>
          <w:p w14:paraId="5B6B8DBC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itle</w:t>
            </w:r>
          </w:p>
        </w:tc>
        <w:tc>
          <w:tcPr>
            <w:tcW w:w="0" w:type="auto"/>
          </w:tcPr>
          <w:p w14:paraId="48294A86" w14:textId="77777777" w:rsidR="00E24DE0" w:rsidRDefault="00E24DE0" w:rsidP="003472FA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60)</w:t>
            </w:r>
          </w:p>
        </w:tc>
        <w:tc>
          <w:tcPr>
            <w:tcW w:w="1954" w:type="pct"/>
          </w:tcPr>
          <w:p w14:paraId="731CDFBA" w14:textId="77777777" w:rsidR="00E24DE0" w:rsidRDefault="00E24DE0" w:rsidP="003472FA">
            <w:r>
              <w:rPr>
                <w:rFonts w:hint="eastAsia"/>
                <w:lang w:eastAsia="zh-CN"/>
              </w:rPr>
              <w:t>通知标题</w:t>
            </w:r>
          </w:p>
        </w:tc>
      </w:tr>
      <w:tr w:rsidR="00E24DE0" w14:paraId="03F40A59" w14:textId="77777777" w:rsidTr="003472FA">
        <w:tc>
          <w:tcPr>
            <w:tcW w:w="0" w:type="auto"/>
          </w:tcPr>
          <w:p w14:paraId="1B776E2F" w14:textId="77777777" w:rsidR="00E24DE0" w:rsidRDefault="00E24DE0" w:rsidP="003472FA">
            <w:r>
              <w:t>content</w:t>
            </w:r>
          </w:p>
        </w:tc>
        <w:tc>
          <w:tcPr>
            <w:tcW w:w="0" w:type="auto"/>
          </w:tcPr>
          <w:p w14:paraId="4FCAAF3B" w14:textId="77777777" w:rsidR="00E24DE0" w:rsidRDefault="00E24DE0" w:rsidP="003472FA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500)</w:t>
            </w:r>
          </w:p>
        </w:tc>
        <w:tc>
          <w:tcPr>
            <w:tcW w:w="1954" w:type="pct"/>
          </w:tcPr>
          <w:p w14:paraId="2DB14014" w14:textId="77777777" w:rsidR="00E24DE0" w:rsidRDefault="00E24DE0" w:rsidP="003472F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内容</w:t>
            </w:r>
          </w:p>
        </w:tc>
      </w:tr>
      <w:tr w:rsidR="00E24DE0" w14:paraId="2FD0EF0D" w14:textId="77777777" w:rsidTr="003472FA">
        <w:tc>
          <w:tcPr>
            <w:tcW w:w="0" w:type="auto"/>
          </w:tcPr>
          <w:p w14:paraId="443DABF5" w14:textId="77777777" w:rsidR="00E24DE0" w:rsidRDefault="00E24DE0" w:rsidP="003472FA">
            <w:r>
              <w:t>jumpLink</w:t>
            </w:r>
          </w:p>
        </w:tc>
        <w:tc>
          <w:tcPr>
            <w:tcW w:w="0" w:type="auto"/>
          </w:tcPr>
          <w:p w14:paraId="0CFAB59E" w14:textId="77777777" w:rsidR="00E24DE0" w:rsidRDefault="00E24DE0" w:rsidP="003472FA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500)</w:t>
            </w:r>
          </w:p>
        </w:tc>
        <w:tc>
          <w:tcPr>
            <w:tcW w:w="1954" w:type="pct"/>
          </w:tcPr>
          <w:p w14:paraId="09161930" w14:textId="77777777" w:rsidR="00E24DE0" w:rsidRDefault="00E24DE0" w:rsidP="003472FA">
            <w:r>
              <w:rPr>
                <w:rFonts w:hint="eastAsia"/>
                <w:lang w:eastAsia="zh-CN"/>
              </w:rPr>
              <w:t>跳转链接</w:t>
            </w:r>
          </w:p>
        </w:tc>
      </w:tr>
    </w:tbl>
    <w:p w14:paraId="7D6F8A6E" w14:textId="77777777" w:rsidR="00E24DE0" w:rsidRDefault="00E24DE0" w:rsidP="00E24DE0"/>
    <w:p w14:paraId="42292B6D" w14:textId="2324668E" w:rsidR="00E24DE0" w:rsidRDefault="00E24DE0" w:rsidP="00E24DE0">
      <w:pPr>
        <w:pStyle w:val="3"/>
      </w:pPr>
      <w:r>
        <w:t xml:space="preserve">1.2 </w:t>
      </w:r>
      <w:r>
        <w:rPr>
          <w:rFonts w:hint="eastAsia"/>
        </w:rPr>
        <w:t>通知项详情</w:t>
      </w:r>
    </w:p>
    <w:p w14:paraId="4073DEEC" w14:textId="77777777" w:rsidR="00E24DE0" w:rsidRDefault="00E24DE0" w:rsidP="00E24DE0">
      <w:r w:rsidRPr="00DE3A30">
        <w:t>url:/notice/noticeitem/noticeItemDetail</w:t>
      </w:r>
      <w:r>
        <w:t xml:space="preserve">         </w:t>
      </w:r>
      <w:r>
        <w:rPr>
          <w:rFonts w:hint="eastAsia"/>
        </w:rPr>
        <w:t>method</w:t>
      </w:r>
      <w:r>
        <w:t>: post</w:t>
      </w:r>
    </w:p>
    <w:p w14:paraId="383BD3E9" w14:textId="77777777" w:rsidR="00E24DE0" w:rsidRDefault="00E24DE0" w:rsidP="00E24DE0"/>
    <w:p w14:paraId="6A3D52C1" w14:textId="77777777" w:rsidR="00E24DE0" w:rsidRPr="00D4425A" w:rsidRDefault="00E24DE0" w:rsidP="00E24DE0">
      <w:pPr>
        <w:rPr>
          <w:b/>
          <w:bCs/>
        </w:rPr>
      </w:pPr>
      <w:r w:rsidRPr="00D4425A">
        <w:rPr>
          <w:rFonts w:hint="eastAsia"/>
          <w:b/>
          <w:bCs/>
        </w:rPr>
        <w:t>request</w:t>
      </w:r>
      <w:r w:rsidRPr="00D4425A">
        <w:rPr>
          <w:b/>
          <w:bCs/>
        </w:rPr>
        <w:t>:</w:t>
      </w:r>
    </w:p>
    <w:p w14:paraId="4D9CB065" w14:textId="76F52D1E" w:rsidR="00E24DE0" w:rsidRDefault="00D93B0E" w:rsidP="00E24DE0">
      <w:r>
        <w:rPr>
          <w:noProof/>
        </w:rPr>
        <mc:AlternateContent>
          <mc:Choice Requires="wps">
            <w:drawing>
              <wp:inline distT="0" distB="0" distL="0" distR="0" wp14:anchorId="56706F21" wp14:editId="1D58E927">
                <wp:extent cx="5276850" cy="739775"/>
                <wp:effectExtent l="0" t="3175" r="0" b="0"/>
                <wp:docPr id="44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7397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B9D1C0" w14:textId="77777777" w:rsidR="00E24DE0" w:rsidRPr="00EF6C8E" w:rsidRDefault="00E24DE0" w:rsidP="00E24DE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78B09906" w14:textId="77777777" w:rsidR="00E24DE0" w:rsidRPr="00EF6C8E" w:rsidRDefault="00E24DE0" w:rsidP="00E24DE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itemId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0c317117-b302-4510-b899-1352947696fb"</w:t>
                            </w:r>
                          </w:p>
                          <w:p w14:paraId="29EB7910" w14:textId="77777777" w:rsidR="00E24DE0" w:rsidRPr="00EF6C8E" w:rsidRDefault="00E24DE0" w:rsidP="00E24DE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6706F21" id="Text Box 45" o:spid="_x0000_s1029" type="#_x0000_t202" style="width:415.5pt;height:58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" fillcolor="#f2f2f2 [3052]" stroked="f" strokeweight=".5pt">
                <v:textbox>
                  <w:txbxContent>
                    <w:p w14:paraId="49B9D1C0" w14:textId="77777777" w:rsidR="00E24DE0" w:rsidRPr="00EF6C8E" w:rsidRDefault="00E24DE0" w:rsidP="00E24DE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78B09906" w14:textId="77777777" w:rsidR="00E24DE0" w:rsidRPr="00EF6C8E" w:rsidRDefault="00E24DE0" w:rsidP="00E24DE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itemId": 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0c317117-b302-4510-b899-1352947696fb"</w:t>
                      </w:r>
                    </w:p>
                    <w:p w14:paraId="29EB7910" w14:textId="77777777" w:rsidR="00E24DE0" w:rsidRPr="00EF6C8E" w:rsidRDefault="00E24DE0" w:rsidP="00E24DE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27FD51" w14:textId="77777777" w:rsidR="00E24DE0" w:rsidRDefault="00E24DE0" w:rsidP="00E24DE0"/>
    <w:p w14:paraId="0C2DD21D" w14:textId="77777777" w:rsidR="00E24DE0" w:rsidRPr="00D4425A" w:rsidRDefault="00E24DE0" w:rsidP="00E24DE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54E2532A" w14:textId="16789FC6" w:rsidR="00E24DE0" w:rsidRDefault="00D93B0E" w:rsidP="00E24DE0">
      <w:r>
        <w:rPr>
          <w:noProof/>
        </w:rPr>
        <mc:AlternateContent>
          <mc:Choice Requires="wps">
            <w:drawing>
              <wp:inline distT="0" distB="0" distL="0" distR="0" wp14:anchorId="326437B4" wp14:editId="017F94B5">
                <wp:extent cx="5276850" cy="1943735"/>
                <wp:effectExtent l="0" t="0" r="0" b="3810"/>
                <wp:docPr id="43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9437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9901448" w14:textId="77777777" w:rsidR="00E24DE0" w:rsidRPr="000A2652" w:rsidRDefault="00E24DE0" w:rsidP="00E24DE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A2652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3766F436" w14:textId="77777777" w:rsidR="00E24DE0" w:rsidRPr="000A2652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f7001cf7-d857-42b6-8420-5bfad8f703ab" ,</w:t>
                            </w:r>
                          </w:p>
                          <w:p w14:paraId="03B37E3C" w14:textId="77777777" w:rsidR="00E24DE0" w:rsidRPr="000A2652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17FE6345" w14:textId="77777777" w:rsidR="00E24DE0" w:rsidRPr="000A2652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15330CA2" w14:textId="77777777" w:rsidR="00E24DE0" w:rsidRPr="000A2652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62787007" w14:textId="77777777" w:rsidR="00E24DE0" w:rsidRPr="000A2652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416E99D4" w14:textId="77777777" w:rsidR="00E24DE0" w:rsidRPr="000A2652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4B103953" w14:textId="77777777" w:rsidR="00E24DE0" w:rsidRPr="000A2652" w:rsidRDefault="00E24DE0" w:rsidP="00E24DE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 w:rsidRPr="000A265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487400CA" w14:textId="77777777" w:rsidR="00E24DE0" w:rsidRPr="000A2652" w:rsidRDefault="00E24DE0" w:rsidP="00E24DE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A2652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254F24D8" w14:textId="77777777" w:rsidR="00E24DE0" w:rsidRPr="000B0E6F" w:rsidRDefault="00E24DE0" w:rsidP="00E24DE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684535AD" w14:textId="77777777" w:rsidR="00E24DE0" w:rsidRPr="000B0E6F" w:rsidRDefault="00E24DE0" w:rsidP="00E24DE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6437B4" id="Text Box 44" o:spid="_x0000_s1030" type="#_x0000_t202" style="width:415.5pt;height:153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" fillcolor="#f2f2f2 [3052]" stroked="f" strokeweight=".5pt">
                <v:textbox>
                  <w:txbxContent>
                    <w:p w14:paraId="49901448" w14:textId="77777777" w:rsidR="00E24DE0" w:rsidRPr="000A2652" w:rsidRDefault="00E24DE0" w:rsidP="00E24DE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A2652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3766F436" w14:textId="77777777" w:rsidR="00E24DE0" w:rsidRPr="000A2652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f7001cf7-d857-42b6-8420-5bfad8f703ab" ,</w:t>
                      </w:r>
                    </w:p>
                    <w:p w14:paraId="03B37E3C" w14:textId="77777777" w:rsidR="00E24DE0" w:rsidRPr="000A2652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17FE6345" w14:textId="77777777" w:rsidR="00E24DE0" w:rsidRPr="000A2652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15330CA2" w14:textId="77777777" w:rsidR="00E24DE0" w:rsidRPr="000A2652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62787007" w14:textId="77777777" w:rsidR="00E24DE0" w:rsidRPr="000A2652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416E99D4" w14:textId="77777777" w:rsidR="00E24DE0" w:rsidRPr="000A2652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4B103953" w14:textId="77777777" w:rsidR="00E24DE0" w:rsidRPr="000A2652" w:rsidRDefault="00E24DE0" w:rsidP="00E24DE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 w:rsidRPr="000A265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487400CA" w14:textId="77777777" w:rsidR="00E24DE0" w:rsidRPr="000A2652" w:rsidRDefault="00E24DE0" w:rsidP="00E24DE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A2652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254F24D8" w14:textId="77777777" w:rsidR="00E24DE0" w:rsidRPr="000B0E6F" w:rsidRDefault="00E24DE0" w:rsidP="00E24DE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684535AD" w14:textId="77777777" w:rsidR="00E24DE0" w:rsidRPr="000B0E6F" w:rsidRDefault="00E24DE0" w:rsidP="00E24DE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99D47AE" w14:textId="77777777" w:rsidR="00E24DE0" w:rsidRDefault="00E24DE0" w:rsidP="00E24DE0"/>
    <w:p w14:paraId="71D39462" w14:textId="77777777" w:rsidR="00E24DE0" w:rsidRPr="00D4425A" w:rsidRDefault="00E24DE0" w:rsidP="00E24DE0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sponse remark</w:t>
      </w:r>
      <w:r w:rsidRPr="00D4425A">
        <w:rPr>
          <w:b/>
          <w:bCs/>
        </w:rPr>
        <w:t>:</w:t>
      </w:r>
    </w:p>
    <w:p w14:paraId="5CF059F4" w14:textId="77777777" w:rsidR="00E24DE0" w:rsidRDefault="00E24DE0" w:rsidP="00E24DE0">
      <w:pPr>
        <w:rPr>
          <w:b/>
          <w:bCs/>
        </w:rPr>
      </w:pPr>
    </w:p>
    <w:tbl>
      <w:tblPr>
        <w:tblStyle w:val="Table"/>
        <w:tblW w:w="4887" w:type="pct"/>
        <w:tblLook w:val="07C0" w:firstRow="0" w:lastRow="1" w:firstColumn="1" w:lastColumn="1" w:noHBand="1" w:noVBand="1"/>
      </w:tblPr>
      <w:tblGrid>
        <w:gridCol w:w="2633"/>
        <w:gridCol w:w="2307"/>
        <w:gridCol w:w="3169"/>
      </w:tblGrid>
      <w:tr w:rsidR="00E24DE0" w14:paraId="07D11DFC" w14:textId="77777777" w:rsidTr="007A3A1A">
        <w:tc>
          <w:tcPr>
            <w:tcW w:w="0" w:type="auto"/>
          </w:tcPr>
          <w:p w14:paraId="0BB7C447" w14:textId="77777777" w:rsidR="00E24DE0" w:rsidRDefault="00E24DE0" w:rsidP="007A3A1A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23F19B15" w14:textId="77777777" w:rsidR="00E24DE0" w:rsidRDefault="00E24DE0" w:rsidP="007A3A1A">
            <w:r>
              <w:t>类型</w:t>
            </w:r>
          </w:p>
        </w:tc>
        <w:tc>
          <w:tcPr>
            <w:tcW w:w="1954" w:type="pct"/>
          </w:tcPr>
          <w:p w14:paraId="06D72C74" w14:textId="77777777" w:rsidR="00E24DE0" w:rsidRDefault="00E24DE0" w:rsidP="007A3A1A">
            <w:r>
              <w:t>注释</w:t>
            </w:r>
          </w:p>
        </w:tc>
      </w:tr>
      <w:tr w:rsidR="00E24DE0" w14:paraId="388AD251" w14:textId="77777777" w:rsidTr="007A3A1A">
        <w:tc>
          <w:tcPr>
            <w:tcW w:w="0" w:type="auto"/>
          </w:tcPr>
          <w:p w14:paraId="7C77F6BA" w14:textId="77777777" w:rsidR="00E24DE0" w:rsidRDefault="00E24DE0" w:rsidP="007A3A1A">
            <w:r>
              <w:t>itemId</w:t>
            </w:r>
          </w:p>
        </w:tc>
        <w:tc>
          <w:tcPr>
            <w:tcW w:w="0" w:type="auto"/>
          </w:tcPr>
          <w:p w14:paraId="214147E4" w14:textId="77777777" w:rsidR="00E24DE0" w:rsidRDefault="00E24DE0" w:rsidP="007A3A1A">
            <w:r>
              <w:t>string</w:t>
            </w:r>
          </w:p>
        </w:tc>
        <w:tc>
          <w:tcPr>
            <w:tcW w:w="1954" w:type="pct"/>
          </w:tcPr>
          <w:p w14:paraId="606FB54A" w14:textId="77777777" w:rsidR="00E24DE0" w:rsidRDefault="00E24DE0" w:rsidP="007A3A1A">
            <w:r>
              <w:rPr>
                <w:rFonts w:hint="eastAsia"/>
                <w:lang w:eastAsia="zh-CN"/>
              </w:rPr>
              <w:t>通知项</w:t>
            </w:r>
            <w:r>
              <w:t>id</w:t>
            </w:r>
          </w:p>
        </w:tc>
      </w:tr>
      <w:tr w:rsidR="00E24DE0" w14:paraId="45FECB3F" w14:textId="77777777" w:rsidTr="007A3A1A">
        <w:tc>
          <w:tcPr>
            <w:tcW w:w="0" w:type="auto"/>
          </w:tcPr>
          <w:p w14:paraId="40B33F9F" w14:textId="77777777" w:rsidR="00E24DE0" w:rsidRDefault="00E24DE0" w:rsidP="007A3A1A">
            <w:r w:rsidRPr="003D27CE">
              <w:t>noticeType</w:t>
            </w:r>
          </w:p>
        </w:tc>
        <w:tc>
          <w:tcPr>
            <w:tcW w:w="0" w:type="auto"/>
          </w:tcPr>
          <w:p w14:paraId="379C9A91" w14:textId="77777777" w:rsidR="00E24DE0" w:rsidRDefault="00E24DE0" w:rsidP="007A3A1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54" w:type="pct"/>
          </w:tcPr>
          <w:p w14:paraId="0DE2846C" w14:textId="77777777" w:rsidR="00E24DE0" w:rsidRDefault="00E24DE0" w:rsidP="007A3A1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通知类型 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同1</w:t>
            </w:r>
            <w:r>
              <w:rPr>
                <w:lang w:eastAsia="zh-CN"/>
              </w:rPr>
              <w:t>.1</w:t>
            </w:r>
          </w:p>
        </w:tc>
      </w:tr>
      <w:tr w:rsidR="00E24DE0" w14:paraId="19641BD5" w14:textId="77777777" w:rsidTr="007A3A1A">
        <w:tc>
          <w:tcPr>
            <w:tcW w:w="0" w:type="auto"/>
          </w:tcPr>
          <w:p w14:paraId="5AC80993" w14:textId="77777777" w:rsidR="00E24DE0" w:rsidRDefault="00E24DE0" w:rsidP="007A3A1A">
            <w:r w:rsidRPr="003D27CE">
              <w:t>moduleType</w:t>
            </w:r>
          </w:p>
        </w:tc>
        <w:tc>
          <w:tcPr>
            <w:tcW w:w="0" w:type="auto"/>
          </w:tcPr>
          <w:p w14:paraId="47243680" w14:textId="77777777" w:rsidR="00E24DE0" w:rsidRDefault="00E24DE0" w:rsidP="007A3A1A"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954" w:type="pct"/>
          </w:tcPr>
          <w:p w14:paraId="534BAE21" w14:textId="77777777" w:rsidR="00E24DE0" w:rsidRDefault="00E24DE0" w:rsidP="007A3A1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块同1</w:t>
            </w:r>
            <w:r>
              <w:rPr>
                <w:lang w:eastAsia="zh-CN"/>
              </w:rPr>
              <w:t>.1</w:t>
            </w:r>
          </w:p>
        </w:tc>
      </w:tr>
      <w:tr w:rsidR="00E24DE0" w14:paraId="183A05D2" w14:textId="77777777" w:rsidTr="007A3A1A">
        <w:tc>
          <w:tcPr>
            <w:tcW w:w="0" w:type="auto"/>
          </w:tcPr>
          <w:p w14:paraId="308C66D0" w14:textId="77777777" w:rsidR="00E24DE0" w:rsidRDefault="00E24DE0" w:rsidP="007A3A1A">
            <w:r w:rsidRPr="003D76DA">
              <w:t>noticeCode</w:t>
            </w:r>
          </w:p>
        </w:tc>
        <w:tc>
          <w:tcPr>
            <w:tcW w:w="0" w:type="auto"/>
          </w:tcPr>
          <w:p w14:paraId="15510864" w14:textId="77777777" w:rsidR="00E24DE0" w:rsidRDefault="00E24DE0" w:rsidP="007A3A1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54" w:type="pct"/>
          </w:tcPr>
          <w:p w14:paraId="60BB9B19" w14:textId="77777777" w:rsidR="00E24DE0" w:rsidRDefault="00E24DE0" w:rsidP="007A3A1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编码</w:t>
            </w:r>
          </w:p>
        </w:tc>
      </w:tr>
      <w:tr w:rsidR="00E24DE0" w14:paraId="1C1A469A" w14:textId="77777777" w:rsidTr="007A3A1A">
        <w:tc>
          <w:tcPr>
            <w:tcW w:w="0" w:type="auto"/>
          </w:tcPr>
          <w:p w14:paraId="04FE06CF" w14:textId="77777777" w:rsidR="00E24DE0" w:rsidRDefault="00E24DE0" w:rsidP="007A3A1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itle</w:t>
            </w:r>
          </w:p>
        </w:tc>
        <w:tc>
          <w:tcPr>
            <w:tcW w:w="0" w:type="auto"/>
          </w:tcPr>
          <w:p w14:paraId="2057EB8C" w14:textId="77777777" w:rsidR="00E24DE0" w:rsidRDefault="00E24DE0" w:rsidP="007A3A1A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60)</w:t>
            </w:r>
          </w:p>
        </w:tc>
        <w:tc>
          <w:tcPr>
            <w:tcW w:w="1954" w:type="pct"/>
          </w:tcPr>
          <w:p w14:paraId="67F4241C" w14:textId="77777777" w:rsidR="00E24DE0" w:rsidRDefault="00E24DE0" w:rsidP="007A3A1A">
            <w:r>
              <w:rPr>
                <w:rFonts w:hint="eastAsia"/>
                <w:lang w:eastAsia="zh-CN"/>
              </w:rPr>
              <w:t>通知标题</w:t>
            </w:r>
          </w:p>
        </w:tc>
      </w:tr>
      <w:tr w:rsidR="00E24DE0" w14:paraId="33FAE941" w14:textId="77777777" w:rsidTr="007A3A1A">
        <w:tc>
          <w:tcPr>
            <w:tcW w:w="0" w:type="auto"/>
          </w:tcPr>
          <w:p w14:paraId="37134229" w14:textId="77777777" w:rsidR="00E24DE0" w:rsidRDefault="00E24DE0" w:rsidP="007A3A1A">
            <w:r>
              <w:t>content</w:t>
            </w:r>
          </w:p>
        </w:tc>
        <w:tc>
          <w:tcPr>
            <w:tcW w:w="0" w:type="auto"/>
          </w:tcPr>
          <w:p w14:paraId="78DDEBEB" w14:textId="77777777" w:rsidR="00E24DE0" w:rsidRDefault="00E24DE0" w:rsidP="007A3A1A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500)</w:t>
            </w:r>
          </w:p>
        </w:tc>
        <w:tc>
          <w:tcPr>
            <w:tcW w:w="1954" w:type="pct"/>
          </w:tcPr>
          <w:p w14:paraId="74B08C15" w14:textId="77777777" w:rsidR="00E24DE0" w:rsidRDefault="00E24DE0" w:rsidP="007A3A1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内容</w:t>
            </w:r>
          </w:p>
        </w:tc>
      </w:tr>
      <w:tr w:rsidR="00E24DE0" w14:paraId="3055DFC4" w14:textId="77777777" w:rsidTr="007A3A1A">
        <w:tc>
          <w:tcPr>
            <w:tcW w:w="0" w:type="auto"/>
          </w:tcPr>
          <w:p w14:paraId="3BD3448C" w14:textId="77777777" w:rsidR="00E24DE0" w:rsidRDefault="00E24DE0" w:rsidP="007A3A1A">
            <w:r>
              <w:t>jumpLink</w:t>
            </w:r>
          </w:p>
        </w:tc>
        <w:tc>
          <w:tcPr>
            <w:tcW w:w="0" w:type="auto"/>
          </w:tcPr>
          <w:p w14:paraId="32F971D9" w14:textId="77777777" w:rsidR="00E24DE0" w:rsidRDefault="00E24DE0" w:rsidP="007A3A1A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500)</w:t>
            </w:r>
          </w:p>
        </w:tc>
        <w:tc>
          <w:tcPr>
            <w:tcW w:w="1954" w:type="pct"/>
          </w:tcPr>
          <w:p w14:paraId="26915425" w14:textId="77777777" w:rsidR="00E24DE0" w:rsidRDefault="00E24DE0" w:rsidP="007A3A1A">
            <w:r>
              <w:rPr>
                <w:rFonts w:hint="eastAsia"/>
                <w:lang w:eastAsia="zh-CN"/>
              </w:rPr>
              <w:t>跳转链接</w:t>
            </w:r>
          </w:p>
        </w:tc>
      </w:tr>
    </w:tbl>
    <w:p w14:paraId="69763140" w14:textId="77777777" w:rsidR="00E24DE0" w:rsidRDefault="00E24DE0" w:rsidP="00E24DE0"/>
    <w:p w14:paraId="7E04FED7" w14:textId="137A11C1" w:rsidR="00EF6C8E" w:rsidRDefault="00EF6C8E" w:rsidP="00EF6C8E">
      <w:pPr>
        <w:pStyle w:val="3"/>
      </w:pPr>
      <w:r>
        <w:t>1.</w:t>
      </w:r>
      <w:r w:rsidR="00E24DE0">
        <w:t>3</w:t>
      </w:r>
      <w:r>
        <w:t xml:space="preserve"> </w:t>
      </w:r>
      <w:r>
        <w:rPr>
          <w:rFonts w:hint="eastAsia"/>
        </w:rPr>
        <w:t>新增配置项</w:t>
      </w:r>
    </w:p>
    <w:p w14:paraId="20B17B3D" w14:textId="77777777" w:rsidR="00EF6C8E" w:rsidRDefault="00EF6C8E" w:rsidP="00EF6C8E">
      <w:r w:rsidRPr="00DE3A30">
        <w:t>url:/notice/noticeitem/saveNoticeItem</w:t>
      </w:r>
      <w:r>
        <w:t xml:space="preserve">         </w:t>
      </w:r>
      <w:r>
        <w:rPr>
          <w:rFonts w:hint="eastAsia"/>
        </w:rPr>
        <w:t>method</w:t>
      </w:r>
      <w:r>
        <w:t>: post</w:t>
      </w:r>
    </w:p>
    <w:p w14:paraId="2A20D621" w14:textId="77777777" w:rsidR="00EF6C8E" w:rsidRDefault="00EF6C8E" w:rsidP="00EF6C8E"/>
    <w:p w14:paraId="48C3669C" w14:textId="77777777" w:rsidR="00EF6C8E" w:rsidRPr="00D4425A" w:rsidRDefault="00EF6C8E" w:rsidP="00EF6C8E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0B445879" w14:textId="2C3D3885" w:rsidR="00EF6C8E" w:rsidRDefault="00D93B0E" w:rsidP="00EF6C8E">
      <w:r>
        <w:rPr>
          <w:noProof/>
        </w:rPr>
        <w:lastRenderedPageBreak/>
        <mc:AlternateContent>
          <mc:Choice Requires="wps">
            <w:drawing>
              <wp:inline distT="0" distB="0" distL="0" distR="0" wp14:anchorId="29610298" wp14:editId="01B5885E">
                <wp:extent cx="5276850" cy="5603240"/>
                <wp:effectExtent l="0" t="4445" r="0" b="2540"/>
                <wp:docPr id="42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56032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07C656" w14:textId="77777777" w:rsidR="006B79C7" w:rsidRPr="006B79C7" w:rsidRDefault="006B79C7" w:rsidP="006B79C7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6D50BF02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K1" ,</w:t>
                            </w:r>
                          </w:p>
                          <w:p w14:paraId="4DBCB3E6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5B4E6847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6A0350F2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1C4535FF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Items": 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26354890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652D7661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1C235EAD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13F3DADB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0D1FCC64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17F0E116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0EF7CAC8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532B2090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388D2036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seek failed" ,</w:t>
                            </w:r>
                          </w:p>
                          <w:p w14:paraId="191980AD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Please manually select the positioning point to help the machine reposition" ,</w:t>
                            </w:r>
                          </w:p>
                          <w:p w14:paraId="026A2426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Please manually select the positioning point to help the machine reposition"</w:t>
                            </w:r>
                          </w:p>
                          <w:p w14:paraId="3CF97B3B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413F683D" w14:textId="4333A12B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</w:t>
                            </w:r>
                          </w:p>
                          <w:p w14:paraId="4564C4FC" w14:textId="77777777" w:rsidR="00EF6C8E" w:rsidRDefault="00EF6C8E" w:rsidP="00EF6C8E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9610298" id="Text Box 43" o:spid="_x0000_s1031" type="#_x0000_t202" style="width:415.5pt;height:44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" fillcolor="#f2f2f2 [3052]" stroked="f" strokeweight=".5pt">
                <v:textbox>
                  <w:txbxContent>
                    <w:p w14:paraId="4807C656" w14:textId="77777777" w:rsidR="006B79C7" w:rsidRPr="006B79C7" w:rsidRDefault="006B79C7" w:rsidP="006B79C7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6D50BF02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K1" ,</w:t>
                      </w:r>
                    </w:p>
                    <w:p w14:paraId="4DBCB3E6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5B4E6847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6A0350F2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1C4535FF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Items": </w:t>
                      </w:r>
                      <w:r w:rsidRPr="006B79C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26354890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652D7661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1C235EAD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13F3DADB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0D1FCC64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17F0E116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0EF7CAC8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532B2090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388D2036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seek failed" ,</w:t>
                      </w:r>
                    </w:p>
                    <w:p w14:paraId="191980AD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Please manually select the positioning point to help the machine reposition" ,</w:t>
                      </w:r>
                    </w:p>
                    <w:p w14:paraId="026A2426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Please manually select the positioning point to help the machine reposition"</w:t>
                      </w:r>
                    </w:p>
                    <w:p w14:paraId="3CF97B3B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413F683D" w14:textId="4333A12B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</w:t>
                      </w:r>
                    </w:p>
                    <w:p w14:paraId="4564C4FC" w14:textId="77777777" w:rsidR="00EF6C8E" w:rsidRDefault="00EF6C8E" w:rsidP="00EF6C8E"/>
                  </w:txbxContent>
                </v:textbox>
                <w10:anchorlock/>
              </v:shape>
            </w:pict>
          </mc:Fallback>
        </mc:AlternateContent>
      </w:r>
    </w:p>
    <w:p w14:paraId="5802DFB7" w14:textId="77777777" w:rsidR="00EF6C8E" w:rsidRDefault="00EF6C8E" w:rsidP="00EF6C8E"/>
    <w:p w14:paraId="014D4D72" w14:textId="24E51EF7" w:rsidR="00EF6C8E" w:rsidRDefault="00D93B0E" w:rsidP="00EF6C8E">
      <w:pPr>
        <w:rPr>
          <w:b/>
          <w:bCs/>
        </w:rPr>
      </w:pPr>
      <w:r>
        <w:rPr>
          <w:noProof/>
        </w:rPr>
        <mc:AlternateContent>
          <mc:Choice Requires="wps">
            <w:drawing>
              <wp:inline distT="0" distB="0" distL="0" distR="0" wp14:anchorId="09AD50B9" wp14:editId="70987C4A">
                <wp:extent cx="5276850" cy="2249170"/>
                <wp:effectExtent l="0" t="0" r="0" b="1270"/>
                <wp:docPr id="41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224917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EBACF34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{</w:t>
                            </w:r>
                          </w:p>
                          <w:p w14:paraId="4FABDCE6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2 ,</w:t>
                            </w:r>
                          </w:p>
                          <w:p w14:paraId="0F4649AF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位置付けに失敗しました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16858828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機械の再配置を支援するために、手動で位置決めポイントを選択してください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1BC5283F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機械の再配置を支援するために、手動で位置決めポイントを選択してください</w:t>
                            </w: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75A5B7D3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18A09AB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57A1D43D" w14:textId="77777777" w:rsidR="006B79C7" w:rsidRPr="006B79C7" w:rsidRDefault="006B79C7" w:rsidP="006B79C7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B79C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190A04E" w14:textId="77777777" w:rsidR="00EF6C8E" w:rsidRDefault="00EF6C8E" w:rsidP="00EF6C8E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9AD50B9" id="Text Box 42" o:spid="_x0000_s1032" type="#_x0000_t202" style="width:415.5pt;height:17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" fillcolor="#f2f2f2 [3052]" stroked="f" strokeweight=".5pt">
                <v:textbox>
                  <w:txbxContent>
                    <w:p w14:paraId="2EBACF34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{</w:t>
                      </w:r>
                    </w:p>
                    <w:p w14:paraId="4FABDCE6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2 ,</w:t>
                      </w:r>
                    </w:p>
                    <w:p w14:paraId="0F4649AF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位置付けに失敗しました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16858828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機械の再配置を支援するために、手動で位置決めポイントを選択してください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1BC5283F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機械の再配置を支援するために、手動で位置決めポイントを選択してください</w:t>
                      </w: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75A5B7D3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718A09AB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57A1D43D" w14:textId="77777777" w:rsidR="006B79C7" w:rsidRPr="006B79C7" w:rsidRDefault="006B79C7" w:rsidP="006B79C7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6B79C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7190A04E" w14:textId="77777777" w:rsidR="00EF6C8E" w:rsidRDefault="00EF6C8E" w:rsidP="00EF6C8E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DA0B95A" w14:textId="77777777" w:rsidR="00EF6C8E" w:rsidRDefault="00EF6C8E" w:rsidP="00EF6C8E">
      <w:pPr>
        <w:rPr>
          <w:b/>
          <w:bCs/>
        </w:rPr>
      </w:pPr>
    </w:p>
    <w:p w14:paraId="69F3683E" w14:textId="77777777" w:rsidR="00EF6C8E" w:rsidRDefault="00EF6C8E" w:rsidP="00EF6C8E">
      <w:pPr>
        <w:rPr>
          <w:b/>
          <w:bCs/>
        </w:rPr>
      </w:pPr>
    </w:p>
    <w:p w14:paraId="39F300DB" w14:textId="77777777" w:rsidR="00EF6C8E" w:rsidRPr="00D4425A" w:rsidRDefault="00EF6C8E" w:rsidP="00EF6C8E">
      <w:pPr>
        <w:rPr>
          <w:b/>
          <w:bCs/>
        </w:rPr>
      </w:pPr>
      <w:r w:rsidRPr="00D4425A">
        <w:rPr>
          <w:b/>
          <w:bCs/>
        </w:rPr>
        <w:lastRenderedPageBreak/>
        <w:t>Re</w:t>
      </w:r>
      <w:r>
        <w:rPr>
          <w:b/>
          <w:bCs/>
        </w:rPr>
        <w:t>quest remark</w:t>
      </w:r>
      <w:r w:rsidRPr="00D4425A">
        <w:rPr>
          <w:b/>
          <w:bCs/>
        </w:rPr>
        <w:t>:</w:t>
      </w:r>
    </w:p>
    <w:p w14:paraId="3A74AA20" w14:textId="77777777" w:rsidR="00EF6C8E" w:rsidRDefault="00EF6C8E" w:rsidP="00EF6C8E">
      <w:pPr>
        <w:rPr>
          <w:b/>
          <w:bCs/>
        </w:rPr>
      </w:pPr>
    </w:p>
    <w:p w14:paraId="28AF5BED" w14:textId="77777777" w:rsidR="00EF6C8E" w:rsidRDefault="00EF6C8E" w:rsidP="00EF6C8E">
      <w:pPr>
        <w:rPr>
          <w:b/>
          <w:bCs/>
        </w:rPr>
      </w:pPr>
    </w:p>
    <w:p w14:paraId="6A6665D1" w14:textId="77777777" w:rsidR="00EF6C8E" w:rsidRDefault="00EF6C8E" w:rsidP="00EF6C8E">
      <w:pPr>
        <w:rPr>
          <w:b/>
          <w:bCs/>
        </w:rPr>
      </w:pP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3061"/>
        <w:gridCol w:w="2409"/>
        <w:gridCol w:w="2826"/>
      </w:tblGrid>
      <w:tr w:rsidR="00EF6C8E" w14:paraId="541DA252" w14:textId="77777777" w:rsidTr="002E4D4E">
        <w:tc>
          <w:tcPr>
            <w:tcW w:w="0" w:type="auto"/>
          </w:tcPr>
          <w:p w14:paraId="755CF124" w14:textId="77777777" w:rsidR="00EF6C8E" w:rsidRDefault="00EF6C8E" w:rsidP="002E4D4E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099BF9B4" w14:textId="77777777" w:rsidR="00EF6C8E" w:rsidRDefault="00EF6C8E" w:rsidP="002E4D4E">
            <w:r>
              <w:t>类型</w:t>
            </w:r>
          </w:p>
        </w:tc>
        <w:tc>
          <w:tcPr>
            <w:tcW w:w="0" w:type="auto"/>
          </w:tcPr>
          <w:p w14:paraId="3FC7192D" w14:textId="77777777" w:rsidR="00EF6C8E" w:rsidRDefault="00EF6C8E" w:rsidP="002E4D4E">
            <w:r>
              <w:t>注释</w:t>
            </w:r>
          </w:p>
        </w:tc>
      </w:tr>
      <w:tr w:rsidR="00EF6C8E" w14:paraId="3A230675" w14:textId="77777777" w:rsidTr="002E4D4E">
        <w:tc>
          <w:tcPr>
            <w:tcW w:w="0" w:type="auto"/>
          </w:tcPr>
          <w:p w14:paraId="0FE90EDD" w14:textId="77777777" w:rsidR="00EF6C8E" w:rsidRDefault="00EF6C8E" w:rsidP="002E4D4E">
            <w:r>
              <w:t>noticeItems</w:t>
            </w:r>
          </w:p>
        </w:tc>
        <w:tc>
          <w:tcPr>
            <w:tcW w:w="0" w:type="auto"/>
          </w:tcPr>
          <w:p w14:paraId="7AEBFD69" w14:textId="77777777" w:rsidR="00EF6C8E" w:rsidRDefault="00EF6C8E" w:rsidP="002E4D4E">
            <w:r>
              <w:t>array</w:t>
            </w:r>
          </w:p>
        </w:tc>
        <w:tc>
          <w:tcPr>
            <w:tcW w:w="0" w:type="auto"/>
          </w:tcPr>
          <w:p w14:paraId="4A65B023" w14:textId="77777777" w:rsidR="00EF6C8E" w:rsidRDefault="00EF6C8E" w:rsidP="002E4D4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项</w:t>
            </w:r>
          </w:p>
        </w:tc>
      </w:tr>
      <w:tr w:rsidR="00EF6C8E" w14:paraId="1E8ABE3E" w14:textId="77777777" w:rsidTr="002E4D4E">
        <w:tc>
          <w:tcPr>
            <w:tcW w:w="0" w:type="auto"/>
          </w:tcPr>
          <w:p w14:paraId="6CBB84E0" w14:textId="77777777" w:rsidR="00EF6C8E" w:rsidRDefault="00EF6C8E" w:rsidP="002E4D4E">
            <w:r>
              <w:t>itemId</w:t>
            </w:r>
          </w:p>
        </w:tc>
        <w:tc>
          <w:tcPr>
            <w:tcW w:w="0" w:type="auto"/>
          </w:tcPr>
          <w:p w14:paraId="70E5856D" w14:textId="77777777" w:rsidR="00EF6C8E" w:rsidRDefault="00EF6C8E" w:rsidP="002E4D4E">
            <w:r>
              <w:t>string</w:t>
            </w:r>
          </w:p>
        </w:tc>
        <w:tc>
          <w:tcPr>
            <w:tcW w:w="0" w:type="auto"/>
          </w:tcPr>
          <w:p w14:paraId="303C90C6" w14:textId="77777777" w:rsidR="00EF6C8E" w:rsidRDefault="00EF6C8E" w:rsidP="002E4D4E">
            <w:r>
              <w:rPr>
                <w:rFonts w:hint="eastAsia"/>
                <w:lang w:eastAsia="zh-CN"/>
              </w:rPr>
              <w:t>通知项</w:t>
            </w:r>
            <w:r>
              <w:t>id</w:t>
            </w:r>
          </w:p>
        </w:tc>
      </w:tr>
      <w:tr w:rsidR="00EF6C8E" w14:paraId="119167B7" w14:textId="77777777" w:rsidTr="002E4D4E">
        <w:tc>
          <w:tcPr>
            <w:tcW w:w="0" w:type="auto"/>
          </w:tcPr>
          <w:p w14:paraId="4BB120D9" w14:textId="77777777" w:rsidR="00EF6C8E" w:rsidRDefault="00EF6C8E" w:rsidP="002E4D4E">
            <w:r w:rsidRPr="003D27CE">
              <w:t>noticeType</w:t>
            </w:r>
          </w:p>
        </w:tc>
        <w:tc>
          <w:tcPr>
            <w:tcW w:w="0" w:type="auto"/>
          </w:tcPr>
          <w:p w14:paraId="6545F3E1" w14:textId="77777777" w:rsidR="00EF6C8E" w:rsidRDefault="00EF6C8E" w:rsidP="002E4D4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0" w:type="auto"/>
          </w:tcPr>
          <w:p w14:paraId="47A9F0C7" w14:textId="77777777" w:rsidR="00EF6C8E" w:rsidRDefault="00EF6C8E" w:rsidP="002E4D4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类型</w:t>
            </w:r>
          </w:p>
          <w:p w14:paraId="5D86EDAA" w14:textId="77777777" w:rsidR="00EF6C8E" w:rsidRDefault="00EF6C8E" w:rsidP="002E4D4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 xml:space="preserve">: </w:t>
            </w:r>
            <w:r>
              <w:rPr>
                <w:rFonts w:hint="eastAsia"/>
                <w:lang w:eastAsia="zh-CN"/>
              </w:rPr>
              <w:t>状态</w:t>
            </w:r>
          </w:p>
          <w:p w14:paraId="1C5877C3" w14:textId="77777777" w:rsidR="00EF6C8E" w:rsidRDefault="00EF6C8E" w:rsidP="002E4D4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：异常</w:t>
            </w:r>
          </w:p>
          <w:p w14:paraId="08F747FD" w14:textId="77777777" w:rsidR="00EF6C8E" w:rsidRDefault="00EF6C8E" w:rsidP="002E4D4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：告警</w:t>
            </w:r>
          </w:p>
        </w:tc>
      </w:tr>
      <w:tr w:rsidR="00EF6C8E" w14:paraId="658CD71D" w14:textId="77777777" w:rsidTr="002E4D4E">
        <w:tc>
          <w:tcPr>
            <w:tcW w:w="0" w:type="auto"/>
          </w:tcPr>
          <w:p w14:paraId="124490CE" w14:textId="77777777" w:rsidR="00EF6C8E" w:rsidRDefault="00EF6C8E" w:rsidP="002E4D4E">
            <w:r w:rsidRPr="003D27CE">
              <w:t>moduleType</w:t>
            </w:r>
          </w:p>
        </w:tc>
        <w:tc>
          <w:tcPr>
            <w:tcW w:w="0" w:type="auto"/>
          </w:tcPr>
          <w:p w14:paraId="6B73E096" w14:textId="77777777" w:rsidR="00EF6C8E" w:rsidRDefault="00EF6C8E" w:rsidP="002E4D4E"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0" w:type="auto"/>
          </w:tcPr>
          <w:p w14:paraId="577BCBB5" w14:textId="77777777" w:rsidR="00EF6C8E" w:rsidRDefault="00EF6C8E" w:rsidP="002E4D4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块</w:t>
            </w:r>
          </w:p>
          <w:p w14:paraId="4342CA47" w14:textId="77777777" w:rsidR="00EF6C8E" w:rsidRPr="003D76DA" w:rsidRDefault="00EF6C8E" w:rsidP="002E4D4E">
            <w:pPr>
              <w:rPr>
                <w:lang w:eastAsia="zh-CN"/>
              </w:rPr>
            </w:pPr>
            <w:r w:rsidRPr="003D76DA"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：</w:t>
            </w:r>
            <w:r w:rsidRPr="003D76DA">
              <w:rPr>
                <w:lang w:eastAsia="zh-CN"/>
              </w:rPr>
              <w:t>整机状态</w:t>
            </w:r>
          </w:p>
          <w:p w14:paraId="7456D25E" w14:textId="77777777" w:rsidR="00EF6C8E" w:rsidRPr="003D76DA" w:rsidRDefault="00EF6C8E" w:rsidP="002E4D4E">
            <w:pPr>
              <w:rPr>
                <w:lang w:eastAsia="zh-CN"/>
              </w:rPr>
            </w:pPr>
            <w:r w:rsidRPr="003D76DA">
              <w:rPr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：</w:t>
            </w:r>
            <w:r w:rsidRPr="003D76DA">
              <w:rPr>
                <w:lang w:eastAsia="zh-CN"/>
              </w:rPr>
              <w:t>硬件组件</w:t>
            </w:r>
          </w:p>
          <w:p w14:paraId="41D1526A" w14:textId="77777777" w:rsidR="00EF6C8E" w:rsidRPr="003D76DA" w:rsidRDefault="00EF6C8E" w:rsidP="002E4D4E">
            <w:pPr>
              <w:rPr>
                <w:lang w:eastAsia="zh-CN"/>
              </w:rPr>
            </w:pPr>
            <w:r w:rsidRPr="003D76DA">
              <w:rPr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：</w:t>
            </w:r>
            <w:r w:rsidRPr="003D76DA">
              <w:rPr>
                <w:lang w:eastAsia="zh-CN"/>
              </w:rPr>
              <w:t>电器组件</w:t>
            </w:r>
          </w:p>
          <w:p w14:paraId="16538680" w14:textId="77777777" w:rsidR="00EF6C8E" w:rsidRPr="003D76DA" w:rsidRDefault="00EF6C8E" w:rsidP="002E4D4E">
            <w:pPr>
              <w:rPr>
                <w:lang w:eastAsia="zh-CN"/>
              </w:rPr>
            </w:pPr>
            <w:r w:rsidRPr="003D76DA">
              <w:rPr>
                <w:lang w:eastAsia="zh-CN"/>
              </w:rPr>
              <w:t>3</w:t>
            </w:r>
            <w:r>
              <w:rPr>
                <w:rFonts w:hint="eastAsia"/>
                <w:lang w:eastAsia="zh-CN"/>
              </w:rPr>
              <w:t>：</w:t>
            </w:r>
            <w:r w:rsidRPr="003D76DA">
              <w:rPr>
                <w:lang w:eastAsia="zh-CN"/>
              </w:rPr>
              <w:t>传感器</w:t>
            </w:r>
          </w:p>
          <w:p w14:paraId="1D5B95BF" w14:textId="77777777" w:rsidR="00EF6C8E" w:rsidRPr="003D76DA" w:rsidRDefault="00EF6C8E" w:rsidP="002E4D4E">
            <w:pPr>
              <w:rPr>
                <w:lang w:eastAsia="zh-CN"/>
              </w:rPr>
            </w:pPr>
            <w:r w:rsidRPr="003D76DA">
              <w:rPr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：</w:t>
            </w:r>
            <w:r w:rsidRPr="003D76DA">
              <w:rPr>
                <w:lang w:eastAsia="zh-CN"/>
              </w:rPr>
              <w:t>软件系统</w:t>
            </w:r>
          </w:p>
          <w:p w14:paraId="5D8C9188" w14:textId="77777777" w:rsidR="00EF6C8E" w:rsidRPr="003D76DA" w:rsidRDefault="00EF6C8E" w:rsidP="002E4D4E">
            <w:pPr>
              <w:rPr>
                <w:lang w:eastAsia="zh-CN"/>
              </w:rPr>
            </w:pPr>
            <w:r w:rsidRPr="003D76DA">
              <w:rPr>
                <w:lang w:eastAsia="zh-CN"/>
              </w:rPr>
              <w:t>5</w:t>
            </w:r>
            <w:r>
              <w:rPr>
                <w:rFonts w:hint="eastAsia"/>
                <w:lang w:eastAsia="zh-CN"/>
              </w:rPr>
              <w:t>：充电桩</w:t>
            </w:r>
          </w:p>
          <w:p w14:paraId="74B803BE" w14:textId="77777777" w:rsidR="00EF6C8E" w:rsidRPr="003D76DA" w:rsidRDefault="00EF6C8E" w:rsidP="002E4D4E">
            <w:pPr>
              <w:rPr>
                <w:lang w:eastAsia="zh-CN"/>
              </w:rPr>
            </w:pPr>
            <w:r w:rsidRPr="003D76DA">
              <w:rPr>
                <w:lang w:eastAsia="zh-CN"/>
              </w:rPr>
              <w:t>6</w:t>
            </w:r>
            <w:r>
              <w:rPr>
                <w:rFonts w:hint="eastAsia"/>
                <w:lang w:eastAsia="zh-CN"/>
              </w:rPr>
              <w:t>：基站</w:t>
            </w:r>
          </w:p>
          <w:p w14:paraId="52747B18" w14:textId="77777777" w:rsidR="00EF6C8E" w:rsidRPr="003D76DA" w:rsidRDefault="00EF6C8E" w:rsidP="002E4D4E">
            <w:pPr>
              <w:rPr>
                <w:lang w:eastAsia="zh-CN"/>
              </w:rPr>
            </w:pPr>
            <w:r w:rsidRPr="003D76DA">
              <w:rPr>
                <w:lang w:eastAsia="zh-CN"/>
              </w:rPr>
              <w:t>7</w:t>
            </w:r>
            <w:r>
              <w:rPr>
                <w:rFonts w:hint="eastAsia"/>
                <w:lang w:eastAsia="zh-CN"/>
              </w:rPr>
              <w:t>：</w:t>
            </w:r>
            <w:r w:rsidRPr="003D76DA">
              <w:rPr>
                <w:lang w:eastAsia="zh-CN"/>
              </w:rPr>
              <w:t>耗材</w:t>
            </w:r>
          </w:p>
          <w:p w14:paraId="59A33749" w14:textId="77777777" w:rsidR="00EF6C8E" w:rsidRDefault="00EF6C8E" w:rsidP="002E4D4E">
            <w:pPr>
              <w:rPr>
                <w:lang w:eastAsia="zh-CN"/>
              </w:rPr>
            </w:pPr>
            <w:r w:rsidRPr="003D76DA">
              <w:rPr>
                <w:lang w:eastAsia="zh-CN"/>
              </w:rPr>
              <w:t>8</w:t>
            </w:r>
            <w:r>
              <w:rPr>
                <w:rFonts w:hint="eastAsia"/>
                <w:lang w:eastAsia="zh-CN"/>
              </w:rPr>
              <w:t>：</w:t>
            </w:r>
            <w:r w:rsidRPr="003D76DA">
              <w:rPr>
                <w:lang w:eastAsia="zh-CN"/>
              </w:rPr>
              <w:t>部件</w:t>
            </w:r>
          </w:p>
        </w:tc>
      </w:tr>
      <w:tr w:rsidR="00EF6C8E" w14:paraId="4810D542" w14:textId="77777777" w:rsidTr="002E4D4E">
        <w:tc>
          <w:tcPr>
            <w:tcW w:w="0" w:type="auto"/>
          </w:tcPr>
          <w:p w14:paraId="67256D71" w14:textId="77777777" w:rsidR="00EF6C8E" w:rsidRDefault="00EF6C8E" w:rsidP="002E4D4E">
            <w:r w:rsidRPr="003D76DA">
              <w:t>noticeCode</w:t>
            </w:r>
          </w:p>
        </w:tc>
        <w:tc>
          <w:tcPr>
            <w:tcW w:w="0" w:type="auto"/>
          </w:tcPr>
          <w:p w14:paraId="21E47633" w14:textId="77777777" w:rsidR="00EF6C8E" w:rsidRDefault="00EF6C8E" w:rsidP="002E4D4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0" w:type="auto"/>
          </w:tcPr>
          <w:p w14:paraId="54973674" w14:textId="77777777" w:rsidR="00EF6C8E" w:rsidRDefault="00EF6C8E" w:rsidP="002E4D4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编码</w:t>
            </w:r>
          </w:p>
        </w:tc>
      </w:tr>
      <w:tr w:rsidR="00EF6C8E" w14:paraId="2E3AF5D7" w14:textId="77777777" w:rsidTr="002E4D4E">
        <w:tc>
          <w:tcPr>
            <w:tcW w:w="0" w:type="auto"/>
          </w:tcPr>
          <w:p w14:paraId="48D22C01" w14:textId="77777777" w:rsidR="00EF6C8E" w:rsidRDefault="00EF6C8E" w:rsidP="002E4D4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l</w:t>
            </w:r>
            <w:r>
              <w:rPr>
                <w:lang w:eastAsia="zh-CN"/>
              </w:rPr>
              <w:t>anguageType</w:t>
            </w:r>
          </w:p>
        </w:tc>
        <w:tc>
          <w:tcPr>
            <w:tcW w:w="0" w:type="auto"/>
          </w:tcPr>
          <w:p w14:paraId="41EEF2D6" w14:textId="77777777" w:rsidR="00EF6C8E" w:rsidRDefault="00EF6C8E" w:rsidP="002E4D4E">
            <w:r>
              <w:t>int</w:t>
            </w:r>
          </w:p>
        </w:tc>
        <w:tc>
          <w:tcPr>
            <w:tcW w:w="0" w:type="auto"/>
          </w:tcPr>
          <w:p w14:paraId="06E6D8BB" w14:textId="77777777" w:rsidR="00EF6C8E" w:rsidRDefault="00EF6C8E" w:rsidP="002E4D4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语言</w:t>
            </w:r>
          </w:p>
          <w:p w14:paraId="6115415E" w14:textId="77777777" w:rsidR="00EF6C8E" w:rsidRDefault="00EF6C8E" w:rsidP="002E4D4E">
            <w:pPr>
              <w:tabs>
                <w:tab w:val="left" w:pos="1176"/>
              </w:tabs>
              <w:rPr>
                <w:lang w:eastAsia="zh-CN"/>
              </w:rPr>
            </w:pP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：中</w:t>
            </w:r>
          </w:p>
          <w:p w14:paraId="07799F46" w14:textId="77777777" w:rsidR="00EF6C8E" w:rsidRDefault="00EF6C8E" w:rsidP="002E4D4E">
            <w:pPr>
              <w:rPr>
                <w:lang w:eastAsia="zh-CN"/>
              </w:rPr>
            </w:pPr>
            <w:r>
              <w:rPr>
                <w:lang w:eastAsia="zh-CN"/>
              </w:rPr>
              <w:t>1：</w:t>
            </w:r>
            <w:r>
              <w:rPr>
                <w:rFonts w:hint="eastAsia"/>
                <w:lang w:eastAsia="zh-CN"/>
              </w:rPr>
              <w:t>英</w:t>
            </w:r>
          </w:p>
          <w:p w14:paraId="5FDFF806" w14:textId="77777777" w:rsidR="00EF6C8E" w:rsidRDefault="00EF6C8E" w:rsidP="002E4D4E">
            <w:pPr>
              <w:rPr>
                <w:lang w:eastAsia="zh-CN"/>
              </w:rPr>
            </w:pPr>
            <w:r>
              <w:rPr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：日</w:t>
            </w:r>
          </w:p>
        </w:tc>
      </w:tr>
      <w:tr w:rsidR="00EF6C8E" w14:paraId="547782A4" w14:textId="77777777" w:rsidTr="002E4D4E">
        <w:tc>
          <w:tcPr>
            <w:tcW w:w="0" w:type="auto"/>
          </w:tcPr>
          <w:p w14:paraId="26F61605" w14:textId="77777777" w:rsidR="00EF6C8E" w:rsidRDefault="00EF6C8E" w:rsidP="002E4D4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itle</w:t>
            </w:r>
          </w:p>
        </w:tc>
        <w:tc>
          <w:tcPr>
            <w:tcW w:w="0" w:type="auto"/>
          </w:tcPr>
          <w:p w14:paraId="49B77A49" w14:textId="77777777" w:rsidR="00EF6C8E" w:rsidRDefault="00EF6C8E" w:rsidP="002E4D4E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60)</w:t>
            </w:r>
          </w:p>
        </w:tc>
        <w:tc>
          <w:tcPr>
            <w:tcW w:w="0" w:type="auto"/>
          </w:tcPr>
          <w:p w14:paraId="1EDB0C67" w14:textId="77777777" w:rsidR="00EF6C8E" w:rsidRDefault="00EF6C8E" w:rsidP="002E4D4E">
            <w:r>
              <w:rPr>
                <w:rFonts w:hint="eastAsia"/>
                <w:lang w:eastAsia="zh-CN"/>
              </w:rPr>
              <w:t>通知标题</w:t>
            </w:r>
          </w:p>
        </w:tc>
      </w:tr>
      <w:tr w:rsidR="00EF6C8E" w14:paraId="3C7B1B1B" w14:textId="77777777" w:rsidTr="002E4D4E">
        <w:tc>
          <w:tcPr>
            <w:tcW w:w="0" w:type="auto"/>
          </w:tcPr>
          <w:p w14:paraId="07DBA267" w14:textId="77777777" w:rsidR="00EF6C8E" w:rsidRDefault="00EF6C8E" w:rsidP="002E4D4E">
            <w:r>
              <w:t>content</w:t>
            </w:r>
          </w:p>
        </w:tc>
        <w:tc>
          <w:tcPr>
            <w:tcW w:w="0" w:type="auto"/>
          </w:tcPr>
          <w:p w14:paraId="0FF1EE36" w14:textId="77777777" w:rsidR="00EF6C8E" w:rsidRDefault="00EF6C8E" w:rsidP="002E4D4E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500)</w:t>
            </w:r>
          </w:p>
        </w:tc>
        <w:tc>
          <w:tcPr>
            <w:tcW w:w="0" w:type="auto"/>
          </w:tcPr>
          <w:p w14:paraId="4F4C4836" w14:textId="77777777" w:rsidR="00EF6C8E" w:rsidRDefault="00EF6C8E" w:rsidP="002E4D4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内容</w:t>
            </w:r>
          </w:p>
        </w:tc>
      </w:tr>
      <w:tr w:rsidR="00EF6C8E" w14:paraId="7B04AC7B" w14:textId="77777777" w:rsidTr="002E4D4E">
        <w:tc>
          <w:tcPr>
            <w:tcW w:w="0" w:type="auto"/>
          </w:tcPr>
          <w:p w14:paraId="59CBAC54" w14:textId="77777777" w:rsidR="00EF6C8E" w:rsidRDefault="00EF6C8E" w:rsidP="002E4D4E">
            <w:r>
              <w:lastRenderedPageBreak/>
              <w:t>jumpLink</w:t>
            </w:r>
          </w:p>
        </w:tc>
        <w:tc>
          <w:tcPr>
            <w:tcW w:w="0" w:type="auto"/>
          </w:tcPr>
          <w:p w14:paraId="759F0454" w14:textId="77777777" w:rsidR="00EF6C8E" w:rsidRDefault="00EF6C8E" w:rsidP="002E4D4E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500)</w:t>
            </w:r>
          </w:p>
        </w:tc>
        <w:tc>
          <w:tcPr>
            <w:tcW w:w="0" w:type="auto"/>
          </w:tcPr>
          <w:p w14:paraId="70760758" w14:textId="77777777" w:rsidR="00EF6C8E" w:rsidRDefault="00EF6C8E" w:rsidP="002E4D4E">
            <w:r>
              <w:rPr>
                <w:rFonts w:hint="eastAsia"/>
                <w:lang w:eastAsia="zh-CN"/>
              </w:rPr>
              <w:t>跳转链接</w:t>
            </w:r>
          </w:p>
        </w:tc>
      </w:tr>
    </w:tbl>
    <w:p w14:paraId="7D59F213" w14:textId="77777777" w:rsidR="00EF6C8E" w:rsidRDefault="00EF6C8E" w:rsidP="00EF6C8E">
      <w:pPr>
        <w:rPr>
          <w:b/>
          <w:bCs/>
        </w:rPr>
      </w:pPr>
    </w:p>
    <w:p w14:paraId="7EA8CBCB" w14:textId="77777777" w:rsidR="00EF6C8E" w:rsidRPr="00D4425A" w:rsidRDefault="00EF6C8E" w:rsidP="00EF6C8E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2C9F258E" w14:textId="2983A9B6" w:rsidR="00EF6C8E" w:rsidRDefault="00D93B0E" w:rsidP="00EF6C8E">
      <w:r>
        <w:rPr>
          <w:noProof/>
        </w:rPr>
        <mc:AlternateContent>
          <mc:Choice Requires="wps">
            <w:drawing>
              <wp:inline distT="0" distB="0" distL="0" distR="0" wp14:anchorId="58FE71F8" wp14:editId="204C4870">
                <wp:extent cx="5276850" cy="1735455"/>
                <wp:effectExtent l="0" t="4445" r="0" b="3175"/>
                <wp:docPr id="40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7354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62BFC1" w14:textId="77777777" w:rsidR="00EF6C8E" w:rsidRPr="000B0E6F" w:rsidRDefault="00EF6C8E" w:rsidP="00EF6C8E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6B632CD9" w14:textId="77777777" w:rsidR="00EF6C8E" w:rsidRPr="000B0E6F" w:rsidRDefault="00EF6C8E" w:rsidP="00EF6C8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56BC6396" w14:textId="77777777" w:rsidR="00EF6C8E" w:rsidRPr="000B0E6F" w:rsidRDefault="00EF6C8E" w:rsidP="00EF6C8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14455AEB" w14:textId="77777777" w:rsidR="00EF6C8E" w:rsidRPr="000B0E6F" w:rsidRDefault="00EF6C8E" w:rsidP="00EF6C8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43BDB2A7" w14:textId="77777777" w:rsidR="00EF6C8E" w:rsidRPr="000B0E6F" w:rsidRDefault="00EF6C8E" w:rsidP="00EF6C8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5F7B7CDE" w14:textId="77777777" w:rsidR="00EF6C8E" w:rsidRPr="000B0E6F" w:rsidRDefault="00EF6C8E" w:rsidP="00EF6C8E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1F724670" w14:textId="77777777" w:rsidR="00EF6C8E" w:rsidRDefault="00EF6C8E" w:rsidP="00EF6C8E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FE71F8" id="Text Box 41" o:spid="_x0000_s1033" type="#_x0000_t202" style="width:415.5pt;height:1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" fillcolor="#f2f2f2 [3052]" stroked="f" strokeweight=".5pt">
                <v:textbox>
                  <w:txbxContent>
                    <w:p w14:paraId="5462BFC1" w14:textId="77777777" w:rsidR="00EF6C8E" w:rsidRPr="000B0E6F" w:rsidRDefault="00EF6C8E" w:rsidP="00EF6C8E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6B632CD9" w14:textId="77777777" w:rsidR="00EF6C8E" w:rsidRPr="000B0E6F" w:rsidRDefault="00EF6C8E" w:rsidP="00EF6C8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56BC6396" w14:textId="77777777" w:rsidR="00EF6C8E" w:rsidRPr="000B0E6F" w:rsidRDefault="00EF6C8E" w:rsidP="00EF6C8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14455AEB" w14:textId="77777777" w:rsidR="00EF6C8E" w:rsidRPr="000B0E6F" w:rsidRDefault="00EF6C8E" w:rsidP="00EF6C8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43BDB2A7" w14:textId="77777777" w:rsidR="00EF6C8E" w:rsidRPr="000B0E6F" w:rsidRDefault="00EF6C8E" w:rsidP="00EF6C8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5F7B7CDE" w14:textId="77777777" w:rsidR="00EF6C8E" w:rsidRPr="000B0E6F" w:rsidRDefault="00EF6C8E" w:rsidP="00EF6C8E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1F724670" w14:textId="77777777" w:rsidR="00EF6C8E" w:rsidRDefault="00EF6C8E" w:rsidP="00EF6C8E"/>
                  </w:txbxContent>
                </v:textbox>
                <w10:anchorlock/>
              </v:shape>
            </w:pict>
          </mc:Fallback>
        </mc:AlternateContent>
      </w:r>
    </w:p>
    <w:p w14:paraId="18263C08" w14:textId="3FAAE9BE" w:rsidR="00EF6C8E" w:rsidRDefault="00EF6C8E" w:rsidP="00EF6C8E">
      <w:pPr>
        <w:pStyle w:val="3"/>
      </w:pPr>
      <w:r>
        <w:t>1.</w:t>
      </w:r>
      <w:r w:rsidR="00E24DE0">
        <w:t>3</w:t>
      </w:r>
      <w:r>
        <w:t xml:space="preserve"> </w:t>
      </w:r>
      <w:r>
        <w:rPr>
          <w:rFonts w:hint="eastAsia"/>
        </w:rPr>
        <w:t>编辑通知项</w:t>
      </w:r>
      <w:r w:rsidR="00244B7E">
        <w:rPr>
          <w:rFonts w:hint="eastAsia"/>
        </w:rPr>
        <w:t>（单条）</w:t>
      </w:r>
    </w:p>
    <w:p w14:paraId="0DD9BFDF" w14:textId="2EA755D5" w:rsidR="00EF6C8E" w:rsidRDefault="00EF6C8E" w:rsidP="00EF6C8E">
      <w:r w:rsidRPr="00DE3A30">
        <w:t>url:/notice/noticeitem/</w:t>
      </w:r>
      <w:r w:rsidR="006B79C7">
        <w:rPr>
          <w:rFonts w:hint="eastAsia"/>
        </w:rPr>
        <w:t>update</w:t>
      </w:r>
      <w:r w:rsidR="006B79C7">
        <w:t>N</w:t>
      </w:r>
      <w:r w:rsidRPr="00DE3A30">
        <w:t>oticeItem</w:t>
      </w:r>
      <w:r>
        <w:t xml:space="preserve">       </w:t>
      </w:r>
      <w:r>
        <w:rPr>
          <w:rFonts w:hint="eastAsia"/>
        </w:rPr>
        <w:t>method</w:t>
      </w:r>
      <w:r>
        <w:t>: post</w:t>
      </w:r>
    </w:p>
    <w:p w14:paraId="75A293FE" w14:textId="77777777" w:rsidR="00EF6C8E" w:rsidRDefault="00EF6C8E" w:rsidP="00EF6C8E"/>
    <w:p w14:paraId="79146A23" w14:textId="77777777" w:rsidR="00EF6C8E" w:rsidRPr="00D4425A" w:rsidRDefault="00EF6C8E" w:rsidP="00EF6C8E">
      <w:pPr>
        <w:rPr>
          <w:b/>
          <w:bCs/>
        </w:rPr>
      </w:pPr>
      <w:r w:rsidRPr="00D4425A">
        <w:rPr>
          <w:rFonts w:hint="eastAsia"/>
          <w:b/>
          <w:bCs/>
        </w:rPr>
        <w:t>request</w:t>
      </w:r>
      <w:r w:rsidRPr="00D4425A">
        <w:rPr>
          <w:b/>
          <w:bCs/>
        </w:rPr>
        <w:t>:</w:t>
      </w:r>
    </w:p>
    <w:p w14:paraId="1F38AC17" w14:textId="386687F8" w:rsidR="00EF6C8E" w:rsidRDefault="00D93B0E" w:rsidP="00EF6C8E">
      <w:r>
        <w:rPr>
          <w:noProof/>
        </w:rPr>
        <mc:AlternateContent>
          <mc:Choice Requires="wps">
            <w:drawing>
              <wp:inline distT="0" distB="0" distL="0" distR="0" wp14:anchorId="105CC4BF" wp14:editId="0252AA93">
                <wp:extent cx="5276850" cy="2519045"/>
                <wp:effectExtent l="0" t="0" r="0" b="0"/>
                <wp:docPr id="39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25190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A7354B" w14:textId="77777777" w:rsidR="00EF6C8E" w:rsidRPr="000B0E6F" w:rsidRDefault="00EF6C8E" w:rsidP="00EF6C8E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02B45012" w14:textId="77777777" w:rsidR="00EF6C8E" w:rsidRPr="000B0E6F" w:rsidRDefault="00EF6C8E" w:rsidP="00EF6C8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c3f38ff-4436-4a84-8cf0-2d381b350ffe" ,</w:t>
                            </w:r>
                          </w:p>
                          <w:p w14:paraId="5A708380" w14:textId="77777777" w:rsidR="00EF6C8E" w:rsidRPr="000B0E6F" w:rsidRDefault="00EF6C8E" w:rsidP="00EF6C8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2971B1DA" w14:textId="77777777" w:rsidR="00EF6C8E" w:rsidRPr="000B0E6F" w:rsidRDefault="00EF6C8E" w:rsidP="00EF6C8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09C0B557" w14:textId="77777777" w:rsidR="00EF6C8E" w:rsidRPr="000B0E6F" w:rsidRDefault="00EF6C8E" w:rsidP="00EF6C8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3FA8AED1" w14:textId="77777777" w:rsidR="00EF6C8E" w:rsidRPr="000B0E6F" w:rsidRDefault="00EF6C8E" w:rsidP="00EF6C8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4547601E" w14:textId="77777777" w:rsidR="00EF6C8E" w:rsidRPr="000B0E6F" w:rsidRDefault="00EF6C8E" w:rsidP="00EF6C8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E3F30B8" w14:textId="77777777" w:rsidR="00EF6C8E" w:rsidRPr="000B0E6F" w:rsidRDefault="00EF6C8E" w:rsidP="00EF6C8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393CEA2C" w14:textId="77777777" w:rsidR="00EF6C8E" w:rsidRPr="000B0E6F" w:rsidRDefault="00EF6C8E" w:rsidP="00EF6C8E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0F05FF7" w14:textId="77777777" w:rsidR="00EF6C8E" w:rsidRDefault="00EF6C8E" w:rsidP="00EF6C8E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5CC4BF" id="Text Box 40" o:spid="_x0000_s1034" type="#_x0000_t202" style="width:415.5pt;height:19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" fillcolor="#f2f2f2 [3052]" stroked="f" strokeweight=".5pt">
                <v:textbox>
                  <w:txbxContent>
                    <w:p w14:paraId="2DA7354B" w14:textId="77777777" w:rsidR="00EF6C8E" w:rsidRPr="000B0E6F" w:rsidRDefault="00EF6C8E" w:rsidP="00EF6C8E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02B45012" w14:textId="77777777" w:rsidR="00EF6C8E" w:rsidRPr="000B0E6F" w:rsidRDefault="00EF6C8E" w:rsidP="00EF6C8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c3f38ff-4436-4a84-8cf0-2d381b350ffe" ,</w:t>
                      </w:r>
                    </w:p>
                    <w:p w14:paraId="5A708380" w14:textId="77777777" w:rsidR="00EF6C8E" w:rsidRPr="000B0E6F" w:rsidRDefault="00EF6C8E" w:rsidP="00EF6C8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2971B1DA" w14:textId="77777777" w:rsidR="00EF6C8E" w:rsidRPr="000B0E6F" w:rsidRDefault="00EF6C8E" w:rsidP="00EF6C8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09C0B557" w14:textId="77777777" w:rsidR="00EF6C8E" w:rsidRPr="000B0E6F" w:rsidRDefault="00EF6C8E" w:rsidP="00EF6C8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3FA8AED1" w14:textId="77777777" w:rsidR="00EF6C8E" w:rsidRPr="000B0E6F" w:rsidRDefault="00EF6C8E" w:rsidP="00EF6C8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4547601E" w14:textId="77777777" w:rsidR="00EF6C8E" w:rsidRPr="000B0E6F" w:rsidRDefault="00EF6C8E" w:rsidP="00EF6C8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E3F30B8" w14:textId="77777777" w:rsidR="00EF6C8E" w:rsidRPr="000B0E6F" w:rsidRDefault="00EF6C8E" w:rsidP="00EF6C8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393CEA2C" w14:textId="77777777" w:rsidR="00EF6C8E" w:rsidRPr="000B0E6F" w:rsidRDefault="00EF6C8E" w:rsidP="00EF6C8E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70F05FF7" w14:textId="77777777" w:rsidR="00EF6C8E" w:rsidRDefault="00EF6C8E" w:rsidP="00EF6C8E"/>
                  </w:txbxContent>
                </v:textbox>
                <w10:anchorlock/>
              </v:shape>
            </w:pict>
          </mc:Fallback>
        </mc:AlternateContent>
      </w:r>
    </w:p>
    <w:p w14:paraId="5C2EAD12" w14:textId="77777777" w:rsidR="00EF6C8E" w:rsidRDefault="00EF6C8E" w:rsidP="00EF6C8E"/>
    <w:p w14:paraId="05B266A8" w14:textId="77777777" w:rsidR="00EF6C8E" w:rsidRPr="00D4425A" w:rsidRDefault="00EF6C8E" w:rsidP="00EF6C8E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2818E9B7" w14:textId="3A233F87" w:rsidR="00EF6C8E" w:rsidRDefault="00D93B0E" w:rsidP="00EF6C8E">
      <w:r>
        <w:rPr>
          <w:noProof/>
        </w:rPr>
        <mc:AlternateContent>
          <mc:Choice Requires="wps">
            <w:drawing>
              <wp:inline distT="0" distB="0" distL="0" distR="0" wp14:anchorId="51F48BE2" wp14:editId="5D0C40EA">
                <wp:extent cx="5276850" cy="1829435"/>
                <wp:effectExtent l="0" t="0" r="0" b="1905"/>
                <wp:docPr id="38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9E7998" w14:textId="77777777" w:rsidR="00EF6C8E" w:rsidRPr="000B0E6F" w:rsidRDefault="00EF6C8E" w:rsidP="00EF6C8E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6AABA797" w14:textId="77777777" w:rsidR="00EF6C8E" w:rsidRPr="000B0E6F" w:rsidRDefault="00EF6C8E" w:rsidP="00EF6C8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564930DC" w14:textId="77777777" w:rsidR="00EF6C8E" w:rsidRPr="000B0E6F" w:rsidRDefault="00EF6C8E" w:rsidP="00EF6C8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50E43C11" w14:textId="77777777" w:rsidR="00EF6C8E" w:rsidRPr="000B0E6F" w:rsidRDefault="00EF6C8E" w:rsidP="00EF6C8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5EE13157" w14:textId="77777777" w:rsidR="00EF6C8E" w:rsidRPr="000B0E6F" w:rsidRDefault="00EF6C8E" w:rsidP="00EF6C8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002EB64B" w14:textId="77777777" w:rsidR="00EF6C8E" w:rsidRPr="000B0E6F" w:rsidRDefault="00EF6C8E" w:rsidP="00EF6C8E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1B140D00" w14:textId="77777777" w:rsidR="00EF6C8E" w:rsidRPr="000B0E6F" w:rsidRDefault="00EF6C8E" w:rsidP="00EF6C8E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6B4383DA" w14:textId="77777777" w:rsidR="00EF6C8E" w:rsidRPr="000B0E6F" w:rsidRDefault="00EF6C8E" w:rsidP="00EF6C8E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1F48BE2" id="Text Box 39" o:spid="_x0000_s1035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" fillcolor="#f2f2f2 [3052]" stroked="f" strokeweight=".5pt">
                <v:textbox>
                  <w:txbxContent>
                    <w:p w14:paraId="509E7998" w14:textId="77777777" w:rsidR="00EF6C8E" w:rsidRPr="000B0E6F" w:rsidRDefault="00EF6C8E" w:rsidP="00EF6C8E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6AABA797" w14:textId="77777777" w:rsidR="00EF6C8E" w:rsidRPr="000B0E6F" w:rsidRDefault="00EF6C8E" w:rsidP="00EF6C8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564930DC" w14:textId="77777777" w:rsidR="00EF6C8E" w:rsidRPr="000B0E6F" w:rsidRDefault="00EF6C8E" w:rsidP="00EF6C8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50E43C11" w14:textId="77777777" w:rsidR="00EF6C8E" w:rsidRPr="000B0E6F" w:rsidRDefault="00EF6C8E" w:rsidP="00EF6C8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5EE13157" w14:textId="77777777" w:rsidR="00EF6C8E" w:rsidRPr="000B0E6F" w:rsidRDefault="00EF6C8E" w:rsidP="00EF6C8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002EB64B" w14:textId="77777777" w:rsidR="00EF6C8E" w:rsidRPr="000B0E6F" w:rsidRDefault="00EF6C8E" w:rsidP="00EF6C8E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1B140D00" w14:textId="77777777" w:rsidR="00EF6C8E" w:rsidRPr="000B0E6F" w:rsidRDefault="00EF6C8E" w:rsidP="00EF6C8E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6B4383DA" w14:textId="77777777" w:rsidR="00EF6C8E" w:rsidRPr="000B0E6F" w:rsidRDefault="00EF6C8E" w:rsidP="00EF6C8E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809D938" w14:textId="704378B4" w:rsidR="00244B7E" w:rsidRDefault="00244B7E" w:rsidP="00244B7E">
      <w:pPr>
        <w:pStyle w:val="3"/>
      </w:pPr>
      <w:r>
        <w:lastRenderedPageBreak/>
        <w:t>1.</w:t>
      </w:r>
      <w:r w:rsidR="00E24DE0">
        <w:t>3</w:t>
      </w:r>
      <w:r>
        <w:rPr>
          <w:rFonts w:hint="eastAsia"/>
        </w:rPr>
        <w:t>编辑通知项（多条）</w:t>
      </w:r>
    </w:p>
    <w:p w14:paraId="4CDF0865" w14:textId="77777777" w:rsidR="00244B7E" w:rsidRDefault="00244B7E" w:rsidP="00244B7E">
      <w:r w:rsidRPr="00DE3A30">
        <w:t>url:/notice/noticeitem/</w:t>
      </w:r>
      <w:r>
        <w:rPr>
          <w:rFonts w:hint="eastAsia"/>
        </w:rPr>
        <w:t>update</w:t>
      </w:r>
      <w:r>
        <w:t>N</w:t>
      </w:r>
      <w:r w:rsidRPr="00DE3A30">
        <w:t>oticeItem</w:t>
      </w:r>
      <w:r>
        <w:t xml:space="preserve">       </w:t>
      </w:r>
      <w:r>
        <w:rPr>
          <w:rFonts w:hint="eastAsia"/>
        </w:rPr>
        <w:t>method</w:t>
      </w:r>
      <w:r>
        <w:t>: post</w:t>
      </w:r>
    </w:p>
    <w:p w14:paraId="2351D65F" w14:textId="77777777" w:rsidR="00244B7E" w:rsidRDefault="00244B7E" w:rsidP="00244B7E"/>
    <w:p w14:paraId="1599BF86" w14:textId="77777777" w:rsidR="00244B7E" w:rsidRPr="00D4425A" w:rsidRDefault="00244B7E" w:rsidP="00244B7E">
      <w:pPr>
        <w:rPr>
          <w:b/>
          <w:bCs/>
        </w:rPr>
      </w:pPr>
      <w:r w:rsidRPr="00D4425A">
        <w:rPr>
          <w:rFonts w:hint="eastAsia"/>
          <w:b/>
          <w:bCs/>
        </w:rPr>
        <w:t>request</w:t>
      </w:r>
      <w:r w:rsidRPr="00D4425A">
        <w:rPr>
          <w:b/>
          <w:bCs/>
        </w:rPr>
        <w:t>:</w:t>
      </w:r>
    </w:p>
    <w:p w14:paraId="46553652" w14:textId="43E74021" w:rsidR="00244B7E" w:rsidRDefault="00D93B0E" w:rsidP="00244B7E">
      <w:r>
        <w:rPr>
          <w:noProof/>
        </w:rPr>
        <mc:AlternateContent>
          <mc:Choice Requires="wps">
            <w:drawing>
              <wp:inline distT="0" distB="0" distL="0" distR="0" wp14:anchorId="14BD4E09" wp14:editId="70212DCF">
                <wp:extent cx="5276850" cy="2519045"/>
                <wp:effectExtent l="0" t="2540" r="0" b="2540"/>
                <wp:docPr id="37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25190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12D63D" w14:textId="77777777" w:rsidR="00244B7E" w:rsidRPr="000B0E6F" w:rsidRDefault="00244B7E" w:rsidP="00244B7E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21B1B03D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c3f38ff-4436-4a84-8cf0-2d381b350ffe" ,</w:t>
                            </w:r>
                          </w:p>
                          <w:p w14:paraId="38C2D1FA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24FE380B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47B8B7C4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146EB5C5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763FF8B1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0F348C00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6DEB8C7A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0079122B" w14:textId="77777777" w:rsidR="00244B7E" w:rsidRDefault="00244B7E" w:rsidP="00244B7E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4BD4E09" id="Text Box 38" o:spid="_x0000_s1036" type="#_x0000_t202" style="width:415.5pt;height:19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" fillcolor="#f2f2f2 [3052]" stroked="f" strokeweight=".5pt">
                <v:textbox>
                  <w:txbxContent>
                    <w:p w14:paraId="4412D63D" w14:textId="77777777" w:rsidR="00244B7E" w:rsidRPr="000B0E6F" w:rsidRDefault="00244B7E" w:rsidP="00244B7E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21B1B03D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c3f38ff-4436-4a84-8cf0-2d381b350ffe" ,</w:t>
                      </w:r>
                    </w:p>
                    <w:p w14:paraId="38C2D1FA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24FE380B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47B8B7C4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146EB5C5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763FF8B1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0F348C00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6DEB8C7A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0079122B" w14:textId="77777777" w:rsidR="00244B7E" w:rsidRDefault="00244B7E" w:rsidP="00244B7E"/>
                  </w:txbxContent>
                </v:textbox>
                <w10:anchorlock/>
              </v:shape>
            </w:pict>
          </mc:Fallback>
        </mc:AlternateContent>
      </w:r>
    </w:p>
    <w:p w14:paraId="4E11BBEF" w14:textId="77777777" w:rsidR="00244B7E" w:rsidRDefault="00244B7E" w:rsidP="00244B7E"/>
    <w:p w14:paraId="196398FE" w14:textId="77777777" w:rsidR="00244B7E" w:rsidRPr="00D4425A" w:rsidRDefault="00244B7E" w:rsidP="00244B7E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1CF10199" w14:textId="631B7923" w:rsidR="00244B7E" w:rsidRDefault="00D93B0E" w:rsidP="00244B7E">
      <w:r>
        <w:rPr>
          <w:noProof/>
        </w:rPr>
        <mc:AlternateContent>
          <mc:Choice Requires="wps">
            <w:drawing>
              <wp:inline distT="0" distB="0" distL="0" distR="0" wp14:anchorId="3D676ECF" wp14:editId="28AF2B43">
                <wp:extent cx="5276850" cy="1829435"/>
                <wp:effectExtent l="0" t="2540" r="0" b="0"/>
                <wp:docPr id="36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85909D" w14:textId="77777777" w:rsidR="00244B7E" w:rsidRPr="000B0E6F" w:rsidRDefault="00244B7E" w:rsidP="00244B7E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1409BFCA" w14:textId="77777777" w:rsidR="00244B7E" w:rsidRPr="000B0E6F" w:rsidRDefault="00244B7E" w:rsidP="00244B7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550F5976" w14:textId="77777777" w:rsidR="00244B7E" w:rsidRPr="000B0E6F" w:rsidRDefault="00244B7E" w:rsidP="00244B7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48E7DCBB" w14:textId="77777777" w:rsidR="00244B7E" w:rsidRPr="000B0E6F" w:rsidRDefault="00244B7E" w:rsidP="00244B7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020BDC1C" w14:textId="77777777" w:rsidR="00244B7E" w:rsidRPr="000B0E6F" w:rsidRDefault="00244B7E" w:rsidP="00244B7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1C07E069" w14:textId="77777777" w:rsidR="00244B7E" w:rsidRPr="000B0E6F" w:rsidRDefault="00244B7E" w:rsidP="00244B7E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7538E580" w14:textId="77777777" w:rsidR="00244B7E" w:rsidRPr="000B0E6F" w:rsidRDefault="00244B7E" w:rsidP="00244B7E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22C949AD" w14:textId="77777777" w:rsidR="00244B7E" w:rsidRPr="000B0E6F" w:rsidRDefault="00244B7E" w:rsidP="00244B7E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D676ECF" id="Text Box 37" o:spid="_x0000_s1037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" fillcolor="#f2f2f2 [3052]" stroked="f" strokeweight=".5pt">
                <v:textbox>
                  <w:txbxContent>
                    <w:p w14:paraId="7985909D" w14:textId="77777777" w:rsidR="00244B7E" w:rsidRPr="000B0E6F" w:rsidRDefault="00244B7E" w:rsidP="00244B7E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1409BFCA" w14:textId="77777777" w:rsidR="00244B7E" w:rsidRPr="000B0E6F" w:rsidRDefault="00244B7E" w:rsidP="00244B7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550F5976" w14:textId="77777777" w:rsidR="00244B7E" w:rsidRPr="000B0E6F" w:rsidRDefault="00244B7E" w:rsidP="00244B7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48E7DCBB" w14:textId="77777777" w:rsidR="00244B7E" w:rsidRPr="000B0E6F" w:rsidRDefault="00244B7E" w:rsidP="00244B7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020BDC1C" w14:textId="77777777" w:rsidR="00244B7E" w:rsidRPr="000B0E6F" w:rsidRDefault="00244B7E" w:rsidP="00244B7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1C07E069" w14:textId="77777777" w:rsidR="00244B7E" w:rsidRPr="000B0E6F" w:rsidRDefault="00244B7E" w:rsidP="00244B7E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7538E580" w14:textId="77777777" w:rsidR="00244B7E" w:rsidRPr="000B0E6F" w:rsidRDefault="00244B7E" w:rsidP="00244B7E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22C949AD" w14:textId="77777777" w:rsidR="00244B7E" w:rsidRPr="000B0E6F" w:rsidRDefault="00244B7E" w:rsidP="00244B7E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4D6FC55" w14:textId="77777777" w:rsidR="00244B7E" w:rsidRDefault="00244B7E" w:rsidP="00244B7E"/>
    <w:p w14:paraId="5ECACB2C" w14:textId="6494A9BD" w:rsidR="00EF6C8E" w:rsidRDefault="00EF6C8E" w:rsidP="00EF6C8E"/>
    <w:p w14:paraId="16DE0BCA" w14:textId="637E0DFB" w:rsidR="00244B7E" w:rsidRDefault="00244B7E" w:rsidP="00244B7E">
      <w:pPr>
        <w:pStyle w:val="3"/>
      </w:pPr>
      <w:r>
        <w:t>1</w:t>
      </w:r>
      <w:r>
        <w:rPr>
          <w:rFonts w:hint="eastAsia"/>
        </w:rPr>
        <w:t>.</w:t>
      </w:r>
      <w:r w:rsidR="00E24DE0">
        <w:t>4</w:t>
      </w:r>
      <w:r>
        <w:rPr>
          <w:rFonts w:hint="eastAsia"/>
        </w:rPr>
        <w:t>删除通知项（单条）</w:t>
      </w:r>
    </w:p>
    <w:p w14:paraId="5F7706D8" w14:textId="77777777" w:rsidR="00244B7E" w:rsidRDefault="00244B7E" w:rsidP="00244B7E">
      <w:r w:rsidRPr="00DE3A30">
        <w:t>url:/notice/noticeitem/</w:t>
      </w:r>
      <w:r>
        <w:rPr>
          <w:rFonts w:hint="eastAsia"/>
        </w:rPr>
        <w:t>update</w:t>
      </w:r>
      <w:r>
        <w:t>N</w:t>
      </w:r>
      <w:r w:rsidRPr="00DE3A30">
        <w:t>oticeItem</w:t>
      </w:r>
      <w:r>
        <w:t xml:space="preserve">       </w:t>
      </w:r>
      <w:r>
        <w:rPr>
          <w:rFonts w:hint="eastAsia"/>
        </w:rPr>
        <w:t>method</w:t>
      </w:r>
      <w:r>
        <w:t>: post</w:t>
      </w:r>
    </w:p>
    <w:p w14:paraId="744E6ABA" w14:textId="77777777" w:rsidR="00244B7E" w:rsidRDefault="00244B7E" w:rsidP="00244B7E"/>
    <w:p w14:paraId="7F614EBD" w14:textId="77777777" w:rsidR="00244B7E" w:rsidRPr="00D4425A" w:rsidRDefault="00244B7E" w:rsidP="00244B7E">
      <w:pPr>
        <w:rPr>
          <w:b/>
          <w:bCs/>
        </w:rPr>
      </w:pPr>
      <w:r w:rsidRPr="00D4425A">
        <w:rPr>
          <w:rFonts w:hint="eastAsia"/>
          <w:b/>
          <w:bCs/>
        </w:rPr>
        <w:t>request</w:t>
      </w:r>
      <w:r w:rsidRPr="00D4425A">
        <w:rPr>
          <w:b/>
          <w:bCs/>
        </w:rPr>
        <w:t>:</w:t>
      </w:r>
    </w:p>
    <w:p w14:paraId="53169B86" w14:textId="1C779C27" w:rsidR="00244B7E" w:rsidRDefault="00D93B0E" w:rsidP="00244B7E">
      <w:r>
        <w:rPr>
          <w:noProof/>
        </w:rPr>
        <w:lastRenderedPageBreak/>
        <mc:AlternateContent>
          <mc:Choice Requires="wps">
            <w:drawing>
              <wp:inline distT="0" distB="0" distL="0" distR="0" wp14:anchorId="671814C2" wp14:editId="324BAEA4">
                <wp:extent cx="5276850" cy="2519045"/>
                <wp:effectExtent l="0" t="0" r="0" b="0"/>
                <wp:docPr id="35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25190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4C0AF9" w14:textId="77777777" w:rsidR="00244B7E" w:rsidRPr="000B0E6F" w:rsidRDefault="00244B7E" w:rsidP="00244B7E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554DD762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c3f38ff-4436-4a84-8cf0-2d381b350ffe" ,</w:t>
                            </w:r>
                          </w:p>
                          <w:p w14:paraId="264CBE25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6927485D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230FF719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36872F5B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7B309584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11E4D288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126D5C56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087C1A2D" w14:textId="77777777" w:rsidR="00244B7E" w:rsidRDefault="00244B7E" w:rsidP="00244B7E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1814C2" id="Text Box 36" o:spid="_x0000_s1038" type="#_x0000_t202" style="width:415.5pt;height:19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" fillcolor="#f2f2f2 [3052]" stroked="f" strokeweight=".5pt">
                <v:textbox>
                  <w:txbxContent>
                    <w:p w14:paraId="594C0AF9" w14:textId="77777777" w:rsidR="00244B7E" w:rsidRPr="000B0E6F" w:rsidRDefault="00244B7E" w:rsidP="00244B7E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554DD762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c3f38ff-4436-4a84-8cf0-2d381b350ffe" ,</w:t>
                      </w:r>
                    </w:p>
                    <w:p w14:paraId="264CBE25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6927485D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230FF719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36872F5B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7B309584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11E4D288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126D5C56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087C1A2D" w14:textId="77777777" w:rsidR="00244B7E" w:rsidRDefault="00244B7E" w:rsidP="00244B7E"/>
                  </w:txbxContent>
                </v:textbox>
                <w10:anchorlock/>
              </v:shape>
            </w:pict>
          </mc:Fallback>
        </mc:AlternateContent>
      </w:r>
    </w:p>
    <w:p w14:paraId="25594F0E" w14:textId="77777777" w:rsidR="00244B7E" w:rsidRDefault="00244B7E" w:rsidP="00244B7E"/>
    <w:p w14:paraId="6E3A8AB9" w14:textId="77777777" w:rsidR="00244B7E" w:rsidRPr="00D4425A" w:rsidRDefault="00244B7E" w:rsidP="00244B7E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56E8D5B7" w14:textId="12B43016" w:rsidR="00244B7E" w:rsidRDefault="00D93B0E" w:rsidP="00244B7E">
      <w:r>
        <w:rPr>
          <w:noProof/>
        </w:rPr>
        <mc:AlternateContent>
          <mc:Choice Requires="wps">
            <w:drawing>
              <wp:inline distT="0" distB="0" distL="0" distR="0" wp14:anchorId="21E13F74" wp14:editId="0A7A58FA">
                <wp:extent cx="5276850" cy="1829435"/>
                <wp:effectExtent l="0" t="0" r="0" b="0"/>
                <wp:docPr id="34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C04D60A" w14:textId="77777777" w:rsidR="00244B7E" w:rsidRPr="000B0E6F" w:rsidRDefault="00244B7E" w:rsidP="00244B7E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0093FF20" w14:textId="77777777" w:rsidR="00244B7E" w:rsidRPr="000B0E6F" w:rsidRDefault="00244B7E" w:rsidP="00244B7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48AF18A9" w14:textId="77777777" w:rsidR="00244B7E" w:rsidRPr="000B0E6F" w:rsidRDefault="00244B7E" w:rsidP="00244B7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0051E16B" w14:textId="77777777" w:rsidR="00244B7E" w:rsidRPr="000B0E6F" w:rsidRDefault="00244B7E" w:rsidP="00244B7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60417287" w14:textId="77777777" w:rsidR="00244B7E" w:rsidRPr="000B0E6F" w:rsidRDefault="00244B7E" w:rsidP="00244B7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49D388C6" w14:textId="77777777" w:rsidR="00244B7E" w:rsidRPr="000B0E6F" w:rsidRDefault="00244B7E" w:rsidP="00244B7E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5332F316" w14:textId="77777777" w:rsidR="00244B7E" w:rsidRPr="000B0E6F" w:rsidRDefault="00244B7E" w:rsidP="00244B7E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64A4870E" w14:textId="77777777" w:rsidR="00244B7E" w:rsidRPr="000B0E6F" w:rsidRDefault="00244B7E" w:rsidP="00244B7E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E13F74" id="Text Box 35" o:spid="_x0000_s1039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" fillcolor="#f2f2f2 [3052]" stroked="f" strokeweight=".5pt">
                <v:textbox>
                  <w:txbxContent>
                    <w:p w14:paraId="1C04D60A" w14:textId="77777777" w:rsidR="00244B7E" w:rsidRPr="000B0E6F" w:rsidRDefault="00244B7E" w:rsidP="00244B7E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0093FF20" w14:textId="77777777" w:rsidR="00244B7E" w:rsidRPr="000B0E6F" w:rsidRDefault="00244B7E" w:rsidP="00244B7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48AF18A9" w14:textId="77777777" w:rsidR="00244B7E" w:rsidRPr="000B0E6F" w:rsidRDefault="00244B7E" w:rsidP="00244B7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0051E16B" w14:textId="77777777" w:rsidR="00244B7E" w:rsidRPr="000B0E6F" w:rsidRDefault="00244B7E" w:rsidP="00244B7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60417287" w14:textId="77777777" w:rsidR="00244B7E" w:rsidRPr="000B0E6F" w:rsidRDefault="00244B7E" w:rsidP="00244B7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49D388C6" w14:textId="77777777" w:rsidR="00244B7E" w:rsidRPr="000B0E6F" w:rsidRDefault="00244B7E" w:rsidP="00244B7E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5332F316" w14:textId="77777777" w:rsidR="00244B7E" w:rsidRPr="000B0E6F" w:rsidRDefault="00244B7E" w:rsidP="00244B7E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64A4870E" w14:textId="77777777" w:rsidR="00244B7E" w:rsidRPr="000B0E6F" w:rsidRDefault="00244B7E" w:rsidP="00244B7E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0B6BD18" w14:textId="5F63D0E3" w:rsidR="00244B7E" w:rsidRDefault="00244B7E" w:rsidP="00244B7E">
      <w:pPr>
        <w:pStyle w:val="3"/>
      </w:pPr>
      <w:r>
        <w:t>1</w:t>
      </w:r>
      <w:r>
        <w:rPr>
          <w:rFonts w:hint="eastAsia"/>
        </w:rPr>
        <w:t>.</w:t>
      </w:r>
      <w:r w:rsidR="00E24DE0">
        <w:t>4</w:t>
      </w:r>
      <w:r>
        <w:rPr>
          <w:rFonts w:hint="eastAsia"/>
        </w:rPr>
        <w:t>删除通知项（多条）</w:t>
      </w:r>
    </w:p>
    <w:p w14:paraId="5D81211A" w14:textId="77777777" w:rsidR="00244B7E" w:rsidRDefault="00244B7E" w:rsidP="00244B7E">
      <w:r w:rsidRPr="00DE3A30">
        <w:t>url:/notice/noticeitem/</w:t>
      </w:r>
      <w:r>
        <w:rPr>
          <w:rFonts w:hint="eastAsia"/>
        </w:rPr>
        <w:t>update</w:t>
      </w:r>
      <w:r>
        <w:t>N</w:t>
      </w:r>
      <w:r w:rsidRPr="00DE3A30">
        <w:t>oticeItem</w:t>
      </w:r>
      <w:r>
        <w:t xml:space="preserve">       </w:t>
      </w:r>
      <w:r>
        <w:rPr>
          <w:rFonts w:hint="eastAsia"/>
        </w:rPr>
        <w:t>method</w:t>
      </w:r>
      <w:r>
        <w:t>: post</w:t>
      </w:r>
    </w:p>
    <w:p w14:paraId="3DDFC50D" w14:textId="77777777" w:rsidR="00244B7E" w:rsidRDefault="00244B7E" w:rsidP="00244B7E"/>
    <w:p w14:paraId="4C975F0F" w14:textId="77777777" w:rsidR="00244B7E" w:rsidRPr="00D4425A" w:rsidRDefault="00244B7E" w:rsidP="00244B7E">
      <w:pPr>
        <w:rPr>
          <w:b/>
          <w:bCs/>
        </w:rPr>
      </w:pPr>
      <w:r w:rsidRPr="00D4425A">
        <w:rPr>
          <w:rFonts w:hint="eastAsia"/>
          <w:b/>
          <w:bCs/>
        </w:rPr>
        <w:t>request</w:t>
      </w:r>
      <w:r w:rsidRPr="00D4425A">
        <w:rPr>
          <w:b/>
          <w:bCs/>
        </w:rPr>
        <w:t>:</w:t>
      </w:r>
    </w:p>
    <w:p w14:paraId="6626AC65" w14:textId="2495016A" w:rsidR="00244B7E" w:rsidRDefault="00D93B0E" w:rsidP="00244B7E">
      <w:r>
        <w:rPr>
          <w:noProof/>
        </w:rPr>
        <mc:AlternateContent>
          <mc:Choice Requires="wps">
            <w:drawing>
              <wp:inline distT="0" distB="0" distL="0" distR="0" wp14:anchorId="0D5F08BF" wp14:editId="0E1A5E01">
                <wp:extent cx="5276850" cy="2519045"/>
                <wp:effectExtent l="0" t="0" r="0" b="0"/>
                <wp:docPr id="33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25190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EDD876" w14:textId="77777777" w:rsidR="00244B7E" w:rsidRPr="000B0E6F" w:rsidRDefault="00244B7E" w:rsidP="00244B7E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7495F46A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c3f38ff-4436-4a84-8cf0-2d381b350ffe" ,</w:t>
                            </w:r>
                          </w:p>
                          <w:p w14:paraId="37CE86A3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090FE612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41FA05A0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2FB690BC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09DB4C53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3D0BBF54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jumplink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06B7D5AE" w14:textId="77777777" w:rsidR="00244B7E" w:rsidRPr="000B0E6F" w:rsidRDefault="00244B7E" w:rsidP="00244B7E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558D37B8" w14:textId="77777777" w:rsidR="00244B7E" w:rsidRDefault="00244B7E" w:rsidP="00244B7E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D5F08BF" id="Text Box 34" o:spid="_x0000_s1040" type="#_x0000_t202" style="width:415.5pt;height:19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" fillcolor="#f2f2f2 [3052]" stroked="f" strokeweight=".5pt">
                <v:textbox>
                  <w:txbxContent>
                    <w:p w14:paraId="39EDD876" w14:textId="77777777" w:rsidR="00244B7E" w:rsidRPr="000B0E6F" w:rsidRDefault="00244B7E" w:rsidP="00244B7E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7495F46A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c3f38ff-4436-4a84-8cf0-2d381b350ffe" ,</w:t>
                      </w:r>
                    </w:p>
                    <w:p w14:paraId="37CE86A3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090FE612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41FA05A0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2FB690BC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09DB4C53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3D0BBF54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jumplink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06B7D5AE" w14:textId="77777777" w:rsidR="00244B7E" w:rsidRPr="000B0E6F" w:rsidRDefault="00244B7E" w:rsidP="00244B7E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558D37B8" w14:textId="77777777" w:rsidR="00244B7E" w:rsidRDefault="00244B7E" w:rsidP="00244B7E"/>
                  </w:txbxContent>
                </v:textbox>
                <w10:anchorlock/>
              </v:shape>
            </w:pict>
          </mc:Fallback>
        </mc:AlternateContent>
      </w:r>
    </w:p>
    <w:p w14:paraId="74B098BF" w14:textId="77777777" w:rsidR="00244B7E" w:rsidRDefault="00244B7E" w:rsidP="00244B7E"/>
    <w:p w14:paraId="35E0D378" w14:textId="77777777" w:rsidR="00244B7E" w:rsidRPr="00D4425A" w:rsidRDefault="00244B7E" w:rsidP="00244B7E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0D1D74A5" w14:textId="780FA067" w:rsidR="00244B7E" w:rsidRDefault="00D93B0E" w:rsidP="00244B7E">
      <w:r>
        <w:rPr>
          <w:noProof/>
        </w:rPr>
        <mc:AlternateContent>
          <mc:Choice Requires="wps">
            <w:drawing>
              <wp:inline distT="0" distB="0" distL="0" distR="0" wp14:anchorId="11DF2DD4" wp14:editId="6398CD7A">
                <wp:extent cx="5276850" cy="1829435"/>
                <wp:effectExtent l="0" t="0" r="0" b="3810"/>
                <wp:docPr id="32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3222AA9" w14:textId="77777777" w:rsidR="00244B7E" w:rsidRPr="000B0E6F" w:rsidRDefault="00244B7E" w:rsidP="00244B7E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00CB8D6F" w14:textId="77777777" w:rsidR="00244B7E" w:rsidRPr="000B0E6F" w:rsidRDefault="00244B7E" w:rsidP="00244B7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1BFD8E81" w14:textId="77777777" w:rsidR="00244B7E" w:rsidRPr="000B0E6F" w:rsidRDefault="00244B7E" w:rsidP="00244B7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6950A0A9" w14:textId="77777777" w:rsidR="00244B7E" w:rsidRPr="000B0E6F" w:rsidRDefault="00244B7E" w:rsidP="00244B7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553068C5" w14:textId="77777777" w:rsidR="00244B7E" w:rsidRPr="000B0E6F" w:rsidRDefault="00244B7E" w:rsidP="00244B7E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3D3028FB" w14:textId="77777777" w:rsidR="00244B7E" w:rsidRPr="000B0E6F" w:rsidRDefault="00244B7E" w:rsidP="00244B7E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7BA0EFBC" w14:textId="77777777" w:rsidR="00244B7E" w:rsidRPr="000B0E6F" w:rsidRDefault="00244B7E" w:rsidP="00244B7E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6819F53B" w14:textId="77777777" w:rsidR="00244B7E" w:rsidRPr="000B0E6F" w:rsidRDefault="00244B7E" w:rsidP="00244B7E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DF2DD4" id="Text Box 33" o:spid="_x0000_s1041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" fillcolor="#f2f2f2 [3052]" stroked="f" strokeweight=".5pt">
                <v:textbox>
                  <w:txbxContent>
                    <w:p w14:paraId="73222AA9" w14:textId="77777777" w:rsidR="00244B7E" w:rsidRPr="000B0E6F" w:rsidRDefault="00244B7E" w:rsidP="00244B7E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00CB8D6F" w14:textId="77777777" w:rsidR="00244B7E" w:rsidRPr="000B0E6F" w:rsidRDefault="00244B7E" w:rsidP="00244B7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1BFD8E81" w14:textId="77777777" w:rsidR="00244B7E" w:rsidRPr="000B0E6F" w:rsidRDefault="00244B7E" w:rsidP="00244B7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6950A0A9" w14:textId="77777777" w:rsidR="00244B7E" w:rsidRPr="000B0E6F" w:rsidRDefault="00244B7E" w:rsidP="00244B7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553068C5" w14:textId="77777777" w:rsidR="00244B7E" w:rsidRPr="000B0E6F" w:rsidRDefault="00244B7E" w:rsidP="00244B7E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3D3028FB" w14:textId="77777777" w:rsidR="00244B7E" w:rsidRPr="000B0E6F" w:rsidRDefault="00244B7E" w:rsidP="00244B7E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7BA0EFBC" w14:textId="77777777" w:rsidR="00244B7E" w:rsidRPr="000B0E6F" w:rsidRDefault="00244B7E" w:rsidP="00244B7E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6819F53B" w14:textId="77777777" w:rsidR="00244B7E" w:rsidRPr="000B0E6F" w:rsidRDefault="00244B7E" w:rsidP="00244B7E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E108D72" w14:textId="77777777" w:rsidR="00244B7E" w:rsidRDefault="00244B7E" w:rsidP="00244B7E"/>
    <w:p w14:paraId="1C0F2E66" w14:textId="77777777" w:rsidR="00244B7E" w:rsidRDefault="00244B7E" w:rsidP="00244B7E"/>
    <w:p w14:paraId="3D5BA6B8" w14:textId="77777777" w:rsidR="00244B7E" w:rsidRDefault="00244B7E" w:rsidP="00244B7E"/>
    <w:p w14:paraId="36409DF0" w14:textId="77777777" w:rsidR="00244B7E" w:rsidRDefault="00244B7E" w:rsidP="00EF6C8E"/>
    <w:p w14:paraId="566E9749" w14:textId="329170AD" w:rsidR="00313B8C" w:rsidRDefault="00946074" w:rsidP="00946074">
      <w:pPr>
        <w:pStyle w:val="2"/>
      </w:pPr>
      <w:r>
        <w:rPr>
          <w:rFonts w:hint="eastAsia"/>
        </w:rPr>
        <w:t>2</w:t>
      </w:r>
      <w:r>
        <w:t>.</w:t>
      </w:r>
      <w:r w:rsidR="00406703">
        <w:t xml:space="preserve"> </w:t>
      </w:r>
      <w:r w:rsidR="00406703">
        <w:rPr>
          <w:rFonts w:hint="eastAsia"/>
        </w:rPr>
        <w:t>模板</w:t>
      </w:r>
    </w:p>
    <w:p w14:paraId="0EBA4DF3" w14:textId="52B43F6B" w:rsidR="00E24DE0" w:rsidRDefault="00E24DE0" w:rsidP="00E24DE0">
      <w:pPr>
        <w:pStyle w:val="3"/>
      </w:pPr>
      <w:r>
        <w:t>2.</w:t>
      </w:r>
      <w:r w:rsidR="00496DC7">
        <w:t>1</w:t>
      </w:r>
      <w:r>
        <w:t xml:space="preserve"> </w:t>
      </w:r>
      <w:r>
        <w:rPr>
          <w:rFonts w:hint="eastAsia"/>
        </w:rPr>
        <w:t>模板列表</w:t>
      </w:r>
    </w:p>
    <w:p w14:paraId="1C4D2358" w14:textId="75367F27" w:rsidR="00E24DE0" w:rsidRDefault="00E24DE0" w:rsidP="00E24DE0">
      <w:r w:rsidRPr="00406703">
        <w:t>url:/notice/noticerecord/</w:t>
      </w:r>
      <w:r>
        <w:t>ge</w:t>
      </w:r>
      <w:r w:rsidR="00BB12E2">
        <w:t>t</w:t>
      </w:r>
      <w:r w:rsidR="00BB12E2">
        <w:rPr>
          <w:rFonts w:hint="eastAsia"/>
        </w:rPr>
        <w:t>Template</w:t>
      </w:r>
      <w:r>
        <w:t xml:space="preserve">List         </w:t>
      </w:r>
      <w:r>
        <w:rPr>
          <w:rFonts w:hint="eastAsia"/>
        </w:rPr>
        <w:t>method</w:t>
      </w:r>
      <w:r>
        <w:t>: post</w:t>
      </w:r>
    </w:p>
    <w:p w14:paraId="5651A60F" w14:textId="77777777" w:rsidR="00E24DE0" w:rsidRPr="00406703" w:rsidRDefault="00E24DE0" w:rsidP="00E24DE0"/>
    <w:p w14:paraId="155C650B" w14:textId="77777777" w:rsidR="00E24DE0" w:rsidRDefault="00E24DE0" w:rsidP="00E24DE0"/>
    <w:p w14:paraId="149D1770" w14:textId="77777777" w:rsidR="00E24DE0" w:rsidRPr="00D4425A" w:rsidRDefault="00E24DE0" w:rsidP="00E24DE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6998DF41" w14:textId="638F6206" w:rsidR="00E24DE0" w:rsidRDefault="00D93B0E" w:rsidP="00E24DE0">
      <w:r>
        <w:rPr>
          <w:noProof/>
        </w:rPr>
        <mc:AlternateContent>
          <mc:Choice Requires="wps">
            <w:drawing>
              <wp:inline distT="0" distB="0" distL="0" distR="0" wp14:anchorId="12505AC9" wp14:editId="787CB742">
                <wp:extent cx="5276850" cy="3457575"/>
                <wp:effectExtent l="0" t="0" r="0" b="1270"/>
                <wp:docPr id="31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457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386CC4" w14:textId="77777777" w:rsidR="00567DE1" w:rsidRPr="00567DE1" w:rsidRDefault="00E24DE0" w:rsidP="00567DE1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 w:rsidR="00567DE1" w:rsidRPr="00567DE1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55B19855" w14:textId="77777777" w:rsidR="00567DE1" w:rsidRPr="00567DE1" w:rsidRDefault="00567DE1" w:rsidP="00567DE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K1" ,</w:t>
                            </w:r>
                          </w:p>
                          <w:p w14:paraId="192DDBE8" w14:textId="77777777" w:rsidR="00567DE1" w:rsidRPr="00567DE1" w:rsidRDefault="00567DE1" w:rsidP="00567DE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0F5A23C2" w14:textId="77777777" w:rsidR="00567DE1" w:rsidRPr="00567DE1" w:rsidRDefault="00567DE1" w:rsidP="00567DE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filter": </w:t>
                            </w:r>
                            <w:r w:rsidRPr="00567DE1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101A801A" w14:textId="77777777" w:rsidR="00567DE1" w:rsidRPr="00567DE1" w:rsidRDefault="00567DE1" w:rsidP="00567DE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Type": </w:t>
                            </w: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63B128E1" w14:textId="77777777" w:rsidR="00567DE1" w:rsidRPr="00567DE1" w:rsidRDefault="00567DE1" w:rsidP="00567DE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Name": </w:t>
                            </w: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自定义模板名称</w:t>
                            </w: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1E7A2BDD" w14:textId="77777777" w:rsidR="00567DE1" w:rsidRPr="00567DE1" w:rsidRDefault="00567DE1" w:rsidP="00567DE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67DE1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4FF174E2" w14:textId="77777777" w:rsidR="00567DE1" w:rsidRPr="00567DE1" w:rsidRDefault="00567DE1" w:rsidP="00567DE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ort": </w:t>
                            </w:r>
                            <w:r w:rsidRPr="00567DE1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7D1DD365" w14:textId="4E89AAA8" w:rsidR="00567DE1" w:rsidRPr="00567DE1" w:rsidRDefault="00567DE1" w:rsidP="00567DE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der": </w:t>
                            </w: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createTime</w:t>
                            </w: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7C43CCF6" w14:textId="42E1DD7F" w:rsidR="00567DE1" w:rsidRPr="00567DE1" w:rsidRDefault="00567DE1" w:rsidP="00567DE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esc": 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501B028F" w14:textId="77777777" w:rsidR="00567DE1" w:rsidRPr="00567DE1" w:rsidRDefault="00567DE1" w:rsidP="00567DE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67DE1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373E1845" w14:textId="77777777" w:rsidR="00567DE1" w:rsidRPr="00567DE1" w:rsidRDefault="00567DE1" w:rsidP="00567DE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": </w:t>
                            </w:r>
                            <w:r w:rsidRPr="00567DE1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6435CD41" w14:textId="77777777" w:rsidR="00567DE1" w:rsidRPr="00567DE1" w:rsidRDefault="00567DE1" w:rsidP="00567DE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Size": </w:t>
                            </w: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 ,</w:t>
                            </w:r>
                          </w:p>
                          <w:p w14:paraId="7F102DAC" w14:textId="77777777" w:rsidR="00567DE1" w:rsidRPr="00567DE1" w:rsidRDefault="00567DE1" w:rsidP="00567DE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urPage": </w:t>
                            </w:r>
                            <w:r w:rsidRPr="00567DE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2AB51161" w14:textId="77777777" w:rsidR="00567DE1" w:rsidRPr="00567DE1" w:rsidRDefault="00567DE1" w:rsidP="00567DE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67DE1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F686D4F" w14:textId="77777777" w:rsidR="00567DE1" w:rsidRPr="00567DE1" w:rsidRDefault="00567DE1" w:rsidP="00567DE1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67DE1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445E1577" w14:textId="64365CF1" w:rsidR="00E24DE0" w:rsidRDefault="00E24DE0" w:rsidP="00567DE1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505AC9" id="Text Box 32" o:spid="_x0000_s1042" type="#_x0000_t202" style="width:415.5pt;height:272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" fillcolor="#f2f2f2 [3052]" stroked="f" strokeweight=".5pt">
                <v:textbox>
                  <w:txbxContent>
                    <w:p w14:paraId="7E386CC4" w14:textId="77777777" w:rsidR="00567DE1" w:rsidRPr="00567DE1" w:rsidRDefault="00E24DE0" w:rsidP="00567DE1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 w:rsidR="00567DE1" w:rsidRPr="00567DE1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55B19855" w14:textId="77777777" w:rsidR="00567DE1" w:rsidRPr="00567DE1" w:rsidRDefault="00567DE1" w:rsidP="00567DE1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K1" ,</w:t>
                      </w:r>
                    </w:p>
                    <w:p w14:paraId="192DDBE8" w14:textId="77777777" w:rsidR="00567DE1" w:rsidRPr="00567DE1" w:rsidRDefault="00567DE1" w:rsidP="00567DE1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0F5A23C2" w14:textId="77777777" w:rsidR="00567DE1" w:rsidRPr="00567DE1" w:rsidRDefault="00567DE1" w:rsidP="00567DE1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filter": </w:t>
                      </w:r>
                      <w:r w:rsidRPr="00567DE1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101A801A" w14:textId="77777777" w:rsidR="00567DE1" w:rsidRPr="00567DE1" w:rsidRDefault="00567DE1" w:rsidP="00567DE1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Type": </w:t>
                      </w: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63B128E1" w14:textId="77777777" w:rsidR="00567DE1" w:rsidRPr="00567DE1" w:rsidRDefault="00567DE1" w:rsidP="00567DE1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Name": </w:t>
                      </w: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自定义模板名称</w:t>
                      </w: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1E7A2BDD" w14:textId="77777777" w:rsidR="00567DE1" w:rsidRPr="00567DE1" w:rsidRDefault="00567DE1" w:rsidP="00567DE1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67DE1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4FF174E2" w14:textId="77777777" w:rsidR="00567DE1" w:rsidRPr="00567DE1" w:rsidRDefault="00567DE1" w:rsidP="00567DE1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ort": </w:t>
                      </w:r>
                      <w:r w:rsidRPr="00567DE1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7D1DD365" w14:textId="4E89AAA8" w:rsidR="00567DE1" w:rsidRPr="00567DE1" w:rsidRDefault="00567DE1" w:rsidP="00567DE1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der": </w:t>
                      </w: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createTime</w:t>
                      </w: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7C43CCF6" w14:textId="42E1DD7F" w:rsidR="00567DE1" w:rsidRPr="00567DE1" w:rsidRDefault="00567DE1" w:rsidP="00567DE1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esc": 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501B028F" w14:textId="77777777" w:rsidR="00567DE1" w:rsidRPr="00567DE1" w:rsidRDefault="00567DE1" w:rsidP="00567DE1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67DE1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373E1845" w14:textId="77777777" w:rsidR="00567DE1" w:rsidRPr="00567DE1" w:rsidRDefault="00567DE1" w:rsidP="00567DE1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": </w:t>
                      </w:r>
                      <w:r w:rsidRPr="00567DE1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6435CD41" w14:textId="77777777" w:rsidR="00567DE1" w:rsidRPr="00567DE1" w:rsidRDefault="00567DE1" w:rsidP="00567DE1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Size": </w:t>
                      </w: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 ,</w:t>
                      </w:r>
                    </w:p>
                    <w:p w14:paraId="7F102DAC" w14:textId="77777777" w:rsidR="00567DE1" w:rsidRPr="00567DE1" w:rsidRDefault="00567DE1" w:rsidP="00567DE1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urPage": </w:t>
                      </w:r>
                      <w:r w:rsidRPr="00567DE1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2AB51161" w14:textId="77777777" w:rsidR="00567DE1" w:rsidRPr="00567DE1" w:rsidRDefault="00567DE1" w:rsidP="00567DE1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67DE1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7F686D4F" w14:textId="77777777" w:rsidR="00567DE1" w:rsidRPr="00567DE1" w:rsidRDefault="00567DE1" w:rsidP="00567DE1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67DE1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445E1577" w14:textId="64365CF1" w:rsidR="00E24DE0" w:rsidRDefault="00E24DE0" w:rsidP="00567DE1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946D67F" w14:textId="77777777" w:rsidR="00567DE1" w:rsidRDefault="00567DE1" w:rsidP="00567DE1">
      <w:pPr>
        <w:rPr>
          <w:b/>
          <w:bCs/>
        </w:rPr>
      </w:pPr>
    </w:p>
    <w:p w14:paraId="63E53329" w14:textId="77777777" w:rsidR="00567DE1" w:rsidRDefault="00567DE1" w:rsidP="00567DE1">
      <w:pPr>
        <w:rPr>
          <w:b/>
          <w:bCs/>
        </w:rPr>
      </w:pPr>
    </w:p>
    <w:p w14:paraId="5842A1C0" w14:textId="092E86BE" w:rsidR="00567DE1" w:rsidRDefault="00567DE1" w:rsidP="00567DE1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quest remark</w:t>
      </w:r>
      <w:r w:rsidRPr="00D4425A">
        <w:rPr>
          <w:b/>
          <w:bCs/>
        </w:rPr>
        <w:t>:</w:t>
      </w:r>
    </w:p>
    <w:p w14:paraId="0F442FB3" w14:textId="77777777" w:rsidR="00567DE1" w:rsidRDefault="00567DE1" w:rsidP="00567DE1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476"/>
        <w:gridCol w:w="1580"/>
        <w:gridCol w:w="3192"/>
      </w:tblGrid>
      <w:tr w:rsidR="00567DE1" w14:paraId="1F06EE12" w14:textId="77777777" w:rsidTr="005D7DEC">
        <w:tc>
          <w:tcPr>
            <w:tcW w:w="0" w:type="auto"/>
          </w:tcPr>
          <w:p w14:paraId="45E69D8D" w14:textId="77777777" w:rsidR="00567DE1" w:rsidRDefault="00567DE1" w:rsidP="005D7DEC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3B36F48D" w14:textId="77777777" w:rsidR="00567DE1" w:rsidRDefault="00567DE1" w:rsidP="005D7DEC">
            <w:r>
              <w:t>类型</w:t>
            </w:r>
          </w:p>
        </w:tc>
        <w:tc>
          <w:tcPr>
            <w:tcW w:w="1935" w:type="pct"/>
          </w:tcPr>
          <w:p w14:paraId="4650A641" w14:textId="77777777" w:rsidR="00567DE1" w:rsidRDefault="00567DE1" w:rsidP="005D7DEC">
            <w:r>
              <w:t>注释</w:t>
            </w:r>
          </w:p>
        </w:tc>
      </w:tr>
      <w:tr w:rsidR="00567DE1" w14:paraId="7E080DD5" w14:textId="77777777" w:rsidTr="005D7DEC">
        <w:tc>
          <w:tcPr>
            <w:tcW w:w="0" w:type="auto"/>
          </w:tcPr>
          <w:p w14:paraId="67E7F5F0" w14:textId="77777777" w:rsidR="00567DE1" w:rsidRDefault="00567DE1" w:rsidP="005D7DEC">
            <w:r>
              <w:t>productCode</w:t>
            </w:r>
          </w:p>
        </w:tc>
        <w:tc>
          <w:tcPr>
            <w:tcW w:w="0" w:type="auto"/>
          </w:tcPr>
          <w:p w14:paraId="48D2EA61" w14:textId="77777777" w:rsidR="00567DE1" w:rsidRDefault="00567DE1" w:rsidP="005D7DEC">
            <w:r>
              <w:t>string</w:t>
            </w:r>
          </w:p>
        </w:tc>
        <w:tc>
          <w:tcPr>
            <w:tcW w:w="1935" w:type="pct"/>
          </w:tcPr>
          <w:p w14:paraId="5E765E2F" w14:textId="77777777" w:rsidR="00567DE1" w:rsidRDefault="00567DE1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类型</w:t>
            </w:r>
          </w:p>
        </w:tc>
      </w:tr>
      <w:tr w:rsidR="00567DE1" w14:paraId="027B3B3E" w14:textId="77777777" w:rsidTr="005D7DEC">
        <w:tc>
          <w:tcPr>
            <w:tcW w:w="0" w:type="auto"/>
          </w:tcPr>
          <w:p w14:paraId="2971A7CA" w14:textId="08BECDE6" w:rsidR="00567DE1" w:rsidRDefault="00567DE1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l</w:t>
            </w:r>
            <w:r>
              <w:rPr>
                <w:lang w:eastAsia="zh-CN"/>
              </w:rPr>
              <w:t>anguageType</w:t>
            </w:r>
          </w:p>
        </w:tc>
        <w:tc>
          <w:tcPr>
            <w:tcW w:w="0" w:type="auto"/>
          </w:tcPr>
          <w:p w14:paraId="083ECC8C" w14:textId="25693772" w:rsidR="00567DE1" w:rsidRDefault="00567DE1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13F46F0B" w14:textId="77777777" w:rsidR="00567DE1" w:rsidRDefault="00567DE1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语言类型</w:t>
            </w:r>
          </w:p>
          <w:p w14:paraId="6C39DA5E" w14:textId="7DEE9E78" w:rsidR="00567DE1" w:rsidRDefault="00567DE1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0：中 </w:t>
            </w:r>
            <w:r>
              <w:rPr>
                <w:lang w:eastAsia="zh-CN"/>
              </w:rPr>
              <w:t xml:space="preserve"> 1</w:t>
            </w:r>
            <w:r>
              <w:rPr>
                <w:rFonts w:hint="eastAsia"/>
                <w:lang w:eastAsia="zh-CN"/>
              </w:rPr>
              <w:t xml:space="preserve">：英 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：日</w:t>
            </w:r>
          </w:p>
        </w:tc>
      </w:tr>
      <w:tr w:rsidR="00567DE1" w14:paraId="64D5D4E5" w14:textId="77777777" w:rsidTr="005D7DEC">
        <w:tc>
          <w:tcPr>
            <w:tcW w:w="0" w:type="auto"/>
          </w:tcPr>
          <w:p w14:paraId="4C9C6D00" w14:textId="6E4DA76D" w:rsidR="00567DE1" w:rsidRDefault="00567DE1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mplateType</w:t>
            </w:r>
          </w:p>
        </w:tc>
        <w:tc>
          <w:tcPr>
            <w:tcW w:w="0" w:type="auto"/>
          </w:tcPr>
          <w:p w14:paraId="280E6AAD" w14:textId="77777777" w:rsidR="00567DE1" w:rsidRDefault="00567DE1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4A984A00" w14:textId="77777777" w:rsidR="00567DE1" w:rsidRDefault="00567DE1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板类型</w:t>
            </w:r>
          </w:p>
          <w:p w14:paraId="4C1F38E0" w14:textId="2C85AAEA" w:rsidR="00567DE1" w:rsidRDefault="00567DE1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0：默认 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1：自定义</w:t>
            </w:r>
          </w:p>
        </w:tc>
      </w:tr>
      <w:tr w:rsidR="00567DE1" w14:paraId="3B0D3A8E" w14:textId="77777777" w:rsidTr="005D7DEC">
        <w:tc>
          <w:tcPr>
            <w:tcW w:w="0" w:type="auto"/>
          </w:tcPr>
          <w:p w14:paraId="7A554821" w14:textId="4A3018EB" w:rsidR="00567DE1" w:rsidRDefault="00567DE1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mplateName</w:t>
            </w:r>
          </w:p>
        </w:tc>
        <w:tc>
          <w:tcPr>
            <w:tcW w:w="0" w:type="auto"/>
          </w:tcPr>
          <w:p w14:paraId="34BD0C41" w14:textId="181E0D72" w:rsidR="00567DE1" w:rsidRDefault="00567DE1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538BF39A" w14:textId="39B2495E" w:rsidR="00567DE1" w:rsidRDefault="00567DE1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板名称</w:t>
            </w:r>
          </w:p>
        </w:tc>
      </w:tr>
    </w:tbl>
    <w:p w14:paraId="28B9A9F7" w14:textId="77777777" w:rsidR="00E24DE0" w:rsidRDefault="00E24DE0" w:rsidP="00E24DE0"/>
    <w:p w14:paraId="75BA2B0A" w14:textId="77777777" w:rsidR="00E24DE0" w:rsidRPr="00D4425A" w:rsidRDefault="00E24DE0" w:rsidP="00E24DE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0AC8B9D8" w14:textId="5E0EF7F6" w:rsidR="00E24DE0" w:rsidRDefault="00D93B0E" w:rsidP="00E24DE0">
      <w:r>
        <w:rPr>
          <w:noProof/>
        </w:rPr>
        <mc:AlternateContent>
          <mc:Choice Requires="wps">
            <w:drawing>
              <wp:inline distT="0" distB="0" distL="0" distR="0" wp14:anchorId="2FB7962E" wp14:editId="1010580F">
                <wp:extent cx="5276850" cy="3732530"/>
                <wp:effectExtent l="0" t="4445" r="0" b="0"/>
                <wp:docPr id="3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7325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72D4E5F" w14:textId="77777777" w:rsidR="00BB12E2" w:rsidRPr="00BB12E2" w:rsidRDefault="00BB12E2" w:rsidP="00BB12E2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30247139" w14:textId="77777777" w:rsidR="00BB12E2" w:rsidRPr="00BB12E2" w:rsidRDefault="00BB12E2" w:rsidP="00BB12E2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s": 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[</w:t>
                            </w:r>
                          </w:p>
                          <w:p w14:paraId="011861F7" w14:textId="77777777" w:rsidR="00BB12E2" w:rsidRPr="00BB12E2" w:rsidRDefault="00BB12E2" w:rsidP="00BB12E2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1F72F46F" w14:textId="77777777" w:rsidR="00BB12E2" w:rsidRPr="00BB12E2" w:rsidRDefault="00BB12E2" w:rsidP="00BB12E2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Id": 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" ,</w:t>
                            </w:r>
                          </w:p>
                          <w:p w14:paraId="1818068B" w14:textId="77777777" w:rsidR="00BB12E2" w:rsidRPr="00BB12E2" w:rsidRDefault="00BB12E2" w:rsidP="00BB12E2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Name": 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默认模板名称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6CBFB4A8" w14:textId="77777777" w:rsidR="00BB12E2" w:rsidRPr="00BB12E2" w:rsidRDefault="00BB12E2" w:rsidP="00BB12E2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Type": 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0 ,</w:t>
                            </w:r>
                          </w:p>
                          <w:p w14:paraId="11829565" w14:textId="77777777" w:rsidR="00BB12E2" w:rsidRPr="00BB12E2" w:rsidRDefault="00BB12E2" w:rsidP="00BB12E2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electedItemCount": 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50 ,</w:t>
                            </w:r>
                          </w:p>
                          <w:p w14:paraId="59AA0567" w14:textId="77777777" w:rsidR="00BB12E2" w:rsidRPr="00BB12E2" w:rsidRDefault="00BB12E2" w:rsidP="00BB12E2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emark": 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默认模板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</w:p>
                          <w:p w14:paraId="6A9E25B8" w14:textId="77777777" w:rsidR="00BB12E2" w:rsidRPr="00BB12E2" w:rsidRDefault="00BB12E2" w:rsidP="00BB12E2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5019F3DC" w14:textId="77777777" w:rsidR="00BB12E2" w:rsidRPr="00BB12E2" w:rsidRDefault="00BB12E2" w:rsidP="00BB12E2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0EAD2DF8" w14:textId="77777777" w:rsidR="00BB12E2" w:rsidRPr="00BB12E2" w:rsidRDefault="00BB12E2" w:rsidP="00BB12E2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Id": 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" ,</w:t>
                            </w:r>
                          </w:p>
                          <w:p w14:paraId="24C93DEA" w14:textId="77777777" w:rsidR="00BB12E2" w:rsidRPr="00BB12E2" w:rsidRDefault="00BB12E2" w:rsidP="00BB12E2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Name": 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自定义模板名称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57590409" w14:textId="77777777" w:rsidR="00BB12E2" w:rsidRPr="00BB12E2" w:rsidRDefault="00BB12E2" w:rsidP="00BB12E2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emplateType": 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 ,</w:t>
                            </w:r>
                          </w:p>
                          <w:p w14:paraId="0CFCB8CC" w14:textId="77777777" w:rsidR="00BB12E2" w:rsidRPr="00BB12E2" w:rsidRDefault="00BB12E2" w:rsidP="00BB12E2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electedItemCount": 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 ,</w:t>
                            </w:r>
                          </w:p>
                          <w:p w14:paraId="564A1052" w14:textId="77777777" w:rsidR="00BB12E2" w:rsidRPr="00BB12E2" w:rsidRDefault="00BB12E2" w:rsidP="00BB12E2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emark": 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自定义模板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</w:p>
                          <w:p w14:paraId="72610C0D" w14:textId="77777777" w:rsidR="00BB12E2" w:rsidRPr="00BB12E2" w:rsidRDefault="00BB12E2" w:rsidP="00BB12E2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10184F01" w14:textId="77777777" w:rsidR="00BB12E2" w:rsidRPr="00BB12E2" w:rsidRDefault="00BB12E2" w:rsidP="00BB12E2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]</w:t>
                            </w:r>
                          </w:p>
                          <w:p w14:paraId="0F9B8BA5" w14:textId="77777777" w:rsidR="00BB12E2" w:rsidRPr="00BB12E2" w:rsidRDefault="00BB12E2" w:rsidP="00BB12E2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120455B1" w14:textId="77777777" w:rsidR="00E24DE0" w:rsidRPr="000B0E6F" w:rsidRDefault="00E24DE0" w:rsidP="00E24DE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4B581F6C" w14:textId="77777777" w:rsidR="00E24DE0" w:rsidRPr="000B0E6F" w:rsidRDefault="00E24DE0" w:rsidP="00E24DE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B7962E" id="Text Box 31" o:spid="_x0000_s1043" type="#_x0000_t202" style="width:415.5pt;height:293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" fillcolor="#f2f2f2 [3052]" stroked="f" strokeweight=".5pt">
                <v:textbox>
                  <w:txbxContent>
                    <w:p w14:paraId="472D4E5F" w14:textId="77777777" w:rsidR="00BB12E2" w:rsidRPr="00BB12E2" w:rsidRDefault="00BB12E2" w:rsidP="00BB12E2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30247139" w14:textId="77777777" w:rsidR="00BB12E2" w:rsidRPr="00BB12E2" w:rsidRDefault="00BB12E2" w:rsidP="00BB12E2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s": </w:t>
                      </w:r>
                      <w:r w:rsidRPr="00BB12E2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[</w:t>
                      </w:r>
                    </w:p>
                    <w:p w14:paraId="011861F7" w14:textId="77777777" w:rsidR="00BB12E2" w:rsidRPr="00BB12E2" w:rsidRDefault="00BB12E2" w:rsidP="00BB12E2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1F72F46F" w14:textId="77777777" w:rsidR="00BB12E2" w:rsidRPr="00BB12E2" w:rsidRDefault="00BB12E2" w:rsidP="00BB12E2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Id": 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" ,</w:t>
                      </w:r>
                    </w:p>
                    <w:p w14:paraId="1818068B" w14:textId="77777777" w:rsidR="00BB12E2" w:rsidRPr="00BB12E2" w:rsidRDefault="00BB12E2" w:rsidP="00BB12E2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Name": 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默认模板名称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6CBFB4A8" w14:textId="77777777" w:rsidR="00BB12E2" w:rsidRPr="00BB12E2" w:rsidRDefault="00BB12E2" w:rsidP="00BB12E2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Type": 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0 ,</w:t>
                      </w:r>
                    </w:p>
                    <w:p w14:paraId="11829565" w14:textId="77777777" w:rsidR="00BB12E2" w:rsidRPr="00BB12E2" w:rsidRDefault="00BB12E2" w:rsidP="00BB12E2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electedItemCount": 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50 ,</w:t>
                      </w:r>
                    </w:p>
                    <w:p w14:paraId="59AA0567" w14:textId="77777777" w:rsidR="00BB12E2" w:rsidRPr="00BB12E2" w:rsidRDefault="00BB12E2" w:rsidP="00BB12E2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emark": 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默认模板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</w:p>
                    <w:p w14:paraId="6A9E25B8" w14:textId="77777777" w:rsidR="00BB12E2" w:rsidRPr="00BB12E2" w:rsidRDefault="00BB12E2" w:rsidP="00BB12E2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5019F3DC" w14:textId="77777777" w:rsidR="00BB12E2" w:rsidRPr="00BB12E2" w:rsidRDefault="00BB12E2" w:rsidP="00BB12E2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0EAD2DF8" w14:textId="77777777" w:rsidR="00BB12E2" w:rsidRPr="00BB12E2" w:rsidRDefault="00BB12E2" w:rsidP="00BB12E2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Id": 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" ,</w:t>
                      </w:r>
                    </w:p>
                    <w:p w14:paraId="24C93DEA" w14:textId="77777777" w:rsidR="00BB12E2" w:rsidRPr="00BB12E2" w:rsidRDefault="00BB12E2" w:rsidP="00BB12E2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Name": 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自定义模板名称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57590409" w14:textId="77777777" w:rsidR="00BB12E2" w:rsidRPr="00BB12E2" w:rsidRDefault="00BB12E2" w:rsidP="00BB12E2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emplateType": 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 ,</w:t>
                      </w:r>
                    </w:p>
                    <w:p w14:paraId="0CFCB8CC" w14:textId="77777777" w:rsidR="00BB12E2" w:rsidRPr="00BB12E2" w:rsidRDefault="00BB12E2" w:rsidP="00BB12E2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electedItemCount": 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 ,</w:t>
                      </w:r>
                    </w:p>
                    <w:p w14:paraId="564A1052" w14:textId="77777777" w:rsidR="00BB12E2" w:rsidRPr="00BB12E2" w:rsidRDefault="00BB12E2" w:rsidP="00BB12E2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emark": 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自定义模板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</w:p>
                    <w:p w14:paraId="72610C0D" w14:textId="77777777" w:rsidR="00BB12E2" w:rsidRPr="00BB12E2" w:rsidRDefault="00BB12E2" w:rsidP="00BB12E2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10184F01" w14:textId="77777777" w:rsidR="00BB12E2" w:rsidRPr="00BB12E2" w:rsidRDefault="00BB12E2" w:rsidP="00BB12E2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]</w:t>
                      </w:r>
                    </w:p>
                    <w:p w14:paraId="0F9B8BA5" w14:textId="77777777" w:rsidR="00BB12E2" w:rsidRPr="00BB12E2" w:rsidRDefault="00BB12E2" w:rsidP="00BB12E2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120455B1" w14:textId="77777777" w:rsidR="00E24DE0" w:rsidRPr="000B0E6F" w:rsidRDefault="00E24DE0" w:rsidP="00E24DE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4B581F6C" w14:textId="77777777" w:rsidR="00E24DE0" w:rsidRPr="000B0E6F" w:rsidRDefault="00E24DE0" w:rsidP="00E24DE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48BDA73" w14:textId="6A0E12D0" w:rsidR="00BB12E2" w:rsidRDefault="00BB12E2" w:rsidP="00BB12E2">
      <w:pPr>
        <w:rPr>
          <w:b/>
          <w:bCs/>
        </w:rPr>
      </w:pPr>
      <w:r w:rsidRPr="00D4425A">
        <w:rPr>
          <w:b/>
          <w:bCs/>
        </w:rPr>
        <w:t>Re</w:t>
      </w:r>
      <w:r>
        <w:rPr>
          <w:rFonts w:hint="eastAsia"/>
          <w:b/>
          <w:bCs/>
        </w:rPr>
        <w:t>sponse</w:t>
      </w:r>
      <w:r>
        <w:rPr>
          <w:b/>
          <w:bCs/>
        </w:rPr>
        <w:t xml:space="preserve"> remark</w:t>
      </w:r>
      <w:r w:rsidRPr="00D4425A">
        <w:rPr>
          <w:b/>
          <w:bCs/>
        </w:rPr>
        <w:t>:</w:t>
      </w:r>
    </w:p>
    <w:p w14:paraId="64485C72" w14:textId="77777777" w:rsidR="00BB12E2" w:rsidRDefault="00BB12E2" w:rsidP="00BB12E2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690"/>
        <w:gridCol w:w="1366"/>
        <w:gridCol w:w="3192"/>
      </w:tblGrid>
      <w:tr w:rsidR="00BB12E2" w14:paraId="59913945" w14:textId="77777777" w:rsidTr="005D7DEC">
        <w:tc>
          <w:tcPr>
            <w:tcW w:w="0" w:type="auto"/>
          </w:tcPr>
          <w:p w14:paraId="470F661E" w14:textId="77777777" w:rsidR="00BB12E2" w:rsidRDefault="00BB12E2" w:rsidP="005D7DEC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34CD6B89" w14:textId="77777777" w:rsidR="00BB12E2" w:rsidRDefault="00BB12E2" w:rsidP="005D7DEC">
            <w:r>
              <w:t>类型</w:t>
            </w:r>
          </w:p>
        </w:tc>
        <w:tc>
          <w:tcPr>
            <w:tcW w:w="1935" w:type="pct"/>
          </w:tcPr>
          <w:p w14:paraId="47A32A0E" w14:textId="77777777" w:rsidR="00BB12E2" w:rsidRDefault="00BB12E2" w:rsidP="005D7DEC">
            <w:r>
              <w:t>注释</w:t>
            </w:r>
          </w:p>
        </w:tc>
      </w:tr>
      <w:tr w:rsidR="00BB12E2" w14:paraId="78BCAABC" w14:textId="77777777" w:rsidTr="005D7DEC">
        <w:tc>
          <w:tcPr>
            <w:tcW w:w="0" w:type="auto"/>
          </w:tcPr>
          <w:p w14:paraId="334EF245" w14:textId="17CF4171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mplateId</w:t>
            </w:r>
          </w:p>
        </w:tc>
        <w:tc>
          <w:tcPr>
            <w:tcW w:w="0" w:type="auto"/>
          </w:tcPr>
          <w:p w14:paraId="76B1119C" w14:textId="77777777" w:rsidR="00BB12E2" w:rsidRDefault="00BB12E2" w:rsidP="005D7DEC">
            <w:r>
              <w:t>string</w:t>
            </w:r>
          </w:p>
        </w:tc>
        <w:tc>
          <w:tcPr>
            <w:tcW w:w="1935" w:type="pct"/>
          </w:tcPr>
          <w:p w14:paraId="01FD97FE" w14:textId="12EDD6A6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板id</w:t>
            </w:r>
          </w:p>
        </w:tc>
      </w:tr>
      <w:tr w:rsidR="00BB12E2" w14:paraId="7510B483" w14:textId="77777777" w:rsidTr="005D7DEC">
        <w:tc>
          <w:tcPr>
            <w:tcW w:w="0" w:type="auto"/>
          </w:tcPr>
          <w:p w14:paraId="78EEE8BB" w14:textId="0240F7FD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mplateName</w:t>
            </w:r>
          </w:p>
        </w:tc>
        <w:tc>
          <w:tcPr>
            <w:tcW w:w="0" w:type="auto"/>
          </w:tcPr>
          <w:p w14:paraId="00633736" w14:textId="0C8DB09A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1F720AB0" w14:textId="01078B53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板名称</w:t>
            </w:r>
          </w:p>
        </w:tc>
      </w:tr>
      <w:tr w:rsidR="00BB12E2" w14:paraId="5CE73DAA" w14:textId="77777777" w:rsidTr="005D7DEC">
        <w:tc>
          <w:tcPr>
            <w:tcW w:w="0" w:type="auto"/>
          </w:tcPr>
          <w:p w14:paraId="1CE9F6BC" w14:textId="77777777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t</w:t>
            </w:r>
            <w:r>
              <w:rPr>
                <w:lang w:eastAsia="zh-CN"/>
              </w:rPr>
              <w:t>emplateType</w:t>
            </w:r>
          </w:p>
        </w:tc>
        <w:tc>
          <w:tcPr>
            <w:tcW w:w="0" w:type="auto"/>
          </w:tcPr>
          <w:p w14:paraId="56AB4890" w14:textId="77777777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4B38CB97" w14:textId="41072E90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板类型</w:t>
            </w:r>
          </w:p>
        </w:tc>
      </w:tr>
      <w:tr w:rsidR="00BB12E2" w14:paraId="1FDD9D94" w14:textId="77777777" w:rsidTr="005D7DEC">
        <w:tc>
          <w:tcPr>
            <w:tcW w:w="0" w:type="auto"/>
          </w:tcPr>
          <w:p w14:paraId="2E358C7C" w14:textId="06AB13BC" w:rsidR="00BB12E2" w:rsidRDefault="00BB12E2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elected</w:t>
            </w:r>
            <w:r>
              <w:rPr>
                <w:lang w:eastAsia="zh-CN"/>
              </w:rPr>
              <w:t>ItemCount</w:t>
            </w:r>
          </w:p>
        </w:tc>
        <w:tc>
          <w:tcPr>
            <w:tcW w:w="0" w:type="auto"/>
          </w:tcPr>
          <w:p w14:paraId="575B2FD6" w14:textId="05FD83E2" w:rsidR="00BB12E2" w:rsidRDefault="00BB12E2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int</w:t>
            </w:r>
          </w:p>
        </w:tc>
        <w:tc>
          <w:tcPr>
            <w:tcW w:w="1935" w:type="pct"/>
          </w:tcPr>
          <w:p w14:paraId="604706D2" w14:textId="0163CA7E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已选数量</w:t>
            </w:r>
          </w:p>
        </w:tc>
      </w:tr>
      <w:tr w:rsidR="00BB12E2" w14:paraId="65B7769E" w14:textId="77777777" w:rsidTr="005D7DEC">
        <w:tc>
          <w:tcPr>
            <w:tcW w:w="0" w:type="auto"/>
          </w:tcPr>
          <w:p w14:paraId="2B0A8704" w14:textId="6EBDCC5C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emark</w:t>
            </w:r>
          </w:p>
        </w:tc>
        <w:tc>
          <w:tcPr>
            <w:tcW w:w="0" w:type="auto"/>
          </w:tcPr>
          <w:p w14:paraId="4DEA5C20" w14:textId="704F2697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32DD0FE4" w14:textId="6C5BE39E" w:rsidR="00BB12E2" w:rsidRDefault="00BB12E2" w:rsidP="005D7DEC">
            <w:r>
              <w:rPr>
                <w:rFonts w:hint="eastAsia"/>
                <w:lang w:eastAsia="zh-CN"/>
              </w:rPr>
              <w:t>备注</w:t>
            </w:r>
          </w:p>
        </w:tc>
      </w:tr>
    </w:tbl>
    <w:p w14:paraId="3F957A91" w14:textId="19E03979" w:rsidR="00BB12E2" w:rsidRDefault="00BB12E2" w:rsidP="00E24DE0"/>
    <w:p w14:paraId="1E825D01" w14:textId="4442C5DF" w:rsidR="00BB12E2" w:rsidRDefault="00BB12E2" w:rsidP="00BB12E2">
      <w:pPr>
        <w:pStyle w:val="3"/>
      </w:pPr>
      <w:r>
        <w:t>2.</w:t>
      </w:r>
      <w:r w:rsidR="00496DC7">
        <w:t>2</w:t>
      </w:r>
      <w:r>
        <w:t xml:space="preserve"> </w:t>
      </w:r>
      <w:r>
        <w:rPr>
          <w:rFonts w:hint="eastAsia"/>
        </w:rPr>
        <w:t>模板详情</w:t>
      </w:r>
    </w:p>
    <w:p w14:paraId="0A36ABB0" w14:textId="1818F2B3" w:rsidR="00BB12E2" w:rsidRDefault="00BB12E2" w:rsidP="00BB12E2">
      <w:r w:rsidRPr="00406703">
        <w:t>url:/notice/noticerecord/</w:t>
      </w:r>
      <w:r>
        <w:t>get</w:t>
      </w:r>
      <w:r>
        <w:rPr>
          <w:rFonts w:hint="eastAsia"/>
        </w:rPr>
        <w:t>Template</w:t>
      </w:r>
      <w:r>
        <w:t xml:space="preserve">Detail        </w:t>
      </w:r>
      <w:r>
        <w:rPr>
          <w:rFonts w:hint="eastAsia"/>
        </w:rPr>
        <w:t>method</w:t>
      </w:r>
      <w:r>
        <w:t>: post</w:t>
      </w:r>
    </w:p>
    <w:p w14:paraId="6E652B84" w14:textId="77777777" w:rsidR="00BB12E2" w:rsidRPr="00406703" w:rsidRDefault="00BB12E2" w:rsidP="00BB12E2"/>
    <w:p w14:paraId="3A436A14" w14:textId="77777777" w:rsidR="00BB12E2" w:rsidRDefault="00BB12E2" w:rsidP="00BB12E2"/>
    <w:p w14:paraId="4749564F" w14:textId="77777777" w:rsidR="00BB12E2" w:rsidRPr="00D4425A" w:rsidRDefault="00BB12E2" w:rsidP="00BB12E2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6380F4C1" w14:textId="013A5B87" w:rsidR="00BB12E2" w:rsidRDefault="00D93B0E" w:rsidP="00BB12E2">
      <w:r>
        <w:rPr>
          <w:noProof/>
        </w:rPr>
        <mc:AlternateContent>
          <mc:Choice Requires="wps">
            <w:drawing>
              <wp:inline distT="0" distB="0" distL="0" distR="0" wp14:anchorId="05E8E713" wp14:editId="6ED52005">
                <wp:extent cx="5276850" cy="990600"/>
                <wp:effectExtent l="0" t="3175" r="0" b="0"/>
                <wp:docPr id="29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9906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B1CA64" w14:textId="77777777" w:rsidR="00BB12E2" w:rsidRPr="00BB12E2" w:rsidRDefault="00BB12E2" w:rsidP="00BB12E2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42AE37CB" w14:textId="77777777" w:rsidR="00BB12E2" w:rsidRPr="00BB12E2" w:rsidRDefault="00BB12E2" w:rsidP="00BB12E2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5ebcd4-c8a5-4218-8209-eeed64230d3b"</w:t>
                            </w:r>
                          </w:p>
                          <w:p w14:paraId="0A2CC362" w14:textId="7B9C587E" w:rsidR="00BB12E2" w:rsidRPr="00567DE1" w:rsidRDefault="00BB12E2" w:rsidP="00BB12E2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2504769" w14:textId="77777777" w:rsidR="00BB12E2" w:rsidRDefault="00BB12E2" w:rsidP="00BB12E2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5E8E713" id="Text Box 30" o:spid="_x0000_s1044" type="#_x0000_t202" style="width:415.5pt;height:7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" fillcolor="#f2f2f2 [3052]" stroked="f" strokeweight=".5pt">
                <v:textbox>
                  <w:txbxContent>
                    <w:p w14:paraId="5FB1CA64" w14:textId="77777777" w:rsidR="00BB12E2" w:rsidRPr="00BB12E2" w:rsidRDefault="00BB12E2" w:rsidP="00BB12E2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42AE37CB" w14:textId="77777777" w:rsidR="00BB12E2" w:rsidRPr="00BB12E2" w:rsidRDefault="00BB12E2" w:rsidP="00BB12E2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5ebcd4-c8a5-4218-8209-eeed64230d3b"</w:t>
                      </w:r>
                    </w:p>
                    <w:p w14:paraId="0A2CC362" w14:textId="7B9C587E" w:rsidR="00BB12E2" w:rsidRPr="00567DE1" w:rsidRDefault="00BB12E2" w:rsidP="00BB12E2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72504769" w14:textId="77777777" w:rsidR="00BB12E2" w:rsidRDefault="00BB12E2" w:rsidP="00BB12E2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53A8B12" w14:textId="77777777" w:rsidR="00BB12E2" w:rsidRDefault="00BB12E2" w:rsidP="00BB12E2">
      <w:pPr>
        <w:rPr>
          <w:b/>
          <w:bCs/>
        </w:rPr>
      </w:pPr>
    </w:p>
    <w:p w14:paraId="11F60E27" w14:textId="77777777" w:rsidR="00BB12E2" w:rsidRDefault="00BB12E2" w:rsidP="00BB12E2">
      <w:pPr>
        <w:rPr>
          <w:b/>
          <w:bCs/>
        </w:rPr>
      </w:pPr>
    </w:p>
    <w:p w14:paraId="2789B520" w14:textId="77777777" w:rsidR="00BB12E2" w:rsidRDefault="00BB12E2" w:rsidP="00BB12E2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quest remark</w:t>
      </w:r>
      <w:r w:rsidRPr="00D4425A">
        <w:rPr>
          <w:b/>
          <w:bCs/>
        </w:rPr>
        <w:t>:</w:t>
      </w:r>
    </w:p>
    <w:p w14:paraId="68F666FD" w14:textId="77777777" w:rsidR="00BB12E2" w:rsidRDefault="00BB12E2" w:rsidP="00BB12E2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161"/>
        <w:gridCol w:w="1895"/>
        <w:gridCol w:w="3192"/>
      </w:tblGrid>
      <w:tr w:rsidR="00BB12E2" w14:paraId="557DBA82" w14:textId="77777777" w:rsidTr="005D7DEC">
        <w:tc>
          <w:tcPr>
            <w:tcW w:w="0" w:type="auto"/>
          </w:tcPr>
          <w:p w14:paraId="4FD9D3FF" w14:textId="77777777" w:rsidR="00BB12E2" w:rsidRDefault="00BB12E2" w:rsidP="005D7DEC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72A6C08A" w14:textId="77777777" w:rsidR="00BB12E2" w:rsidRDefault="00BB12E2" w:rsidP="005D7DEC">
            <w:r>
              <w:t>类型</w:t>
            </w:r>
          </w:p>
        </w:tc>
        <w:tc>
          <w:tcPr>
            <w:tcW w:w="1935" w:type="pct"/>
          </w:tcPr>
          <w:p w14:paraId="02356559" w14:textId="77777777" w:rsidR="00BB12E2" w:rsidRDefault="00BB12E2" w:rsidP="005D7DEC">
            <w:r>
              <w:t>注释</w:t>
            </w:r>
          </w:p>
        </w:tc>
      </w:tr>
      <w:tr w:rsidR="00BB12E2" w14:paraId="4F70B9BA" w14:textId="77777777" w:rsidTr="005D7DEC">
        <w:tc>
          <w:tcPr>
            <w:tcW w:w="0" w:type="auto"/>
          </w:tcPr>
          <w:p w14:paraId="5368E964" w14:textId="3C245976" w:rsidR="00BB12E2" w:rsidRDefault="00BB12E2" w:rsidP="005D7DEC">
            <w:r w:rsidRPr="00BB12E2">
              <w:t>templateId</w:t>
            </w:r>
          </w:p>
        </w:tc>
        <w:tc>
          <w:tcPr>
            <w:tcW w:w="0" w:type="auto"/>
          </w:tcPr>
          <w:p w14:paraId="7ACE7BD7" w14:textId="77777777" w:rsidR="00BB12E2" w:rsidRDefault="00BB12E2" w:rsidP="005D7DEC">
            <w:r>
              <w:t>string</w:t>
            </w:r>
          </w:p>
        </w:tc>
        <w:tc>
          <w:tcPr>
            <w:tcW w:w="1935" w:type="pct"/>
          </w:tcPr>
          <w:p w14:paraId="5E71D121" w14:textId="53004858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板id</w:t>
            </w:r>
          </w:p>
        </w:tc>
      </w:tr>
    </w:tbl>
    <w:p w14:paraId="16497FE3" w14:textId="77777777" w:rsidR="00BB12E2" w:rsidRDefault="00BB12E2" w:rsidP="00BB12E2"/>
    <w:p w14:paraId="1CBBF192" w14:textId="77777777" w:rsidR="00BB12E2" w:rsidRPr="00D4425A" w:rsidRDefault="00BB12E2" w:rsidP="00BB12E2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712F3A2A" w14:textId="1937126F" w:rsidR="00BB12E2" w:rsidRDefault="00D93B0E" w:rsidP="00BB12E2">
      <w:r>
        <w:rPr>
          <w:noProof/>
        </w:rPr>
        <w:lastRenderedPageBreak/>
        <mc:AlternateContent>
          <mc:Choice Requires="wps">
            <w:drawing>
              <wp:inline distT="0" distB="0" distL="0" distR="0" wp14:anchorId="52F56B04" wp14:editId="5BEC7450">
                <wp:extent cx="5276850" cy="8624570"/>
                <wp:effectExtent l="0" t="0" r="0" b="0"/>
                <wp:docPr id="28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862457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BE62DB" w14:textId="77777777" w:rsidR="00496DC7" w:rsidRPr="00496DC7" w:rsidRDefault="00BB12E2" w:rsidP="00496DC7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</w:t>
                            </w:r>
                            <w:r w:rsidR="00496DC7" w:rsidRPr="00496DC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0CE3665F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,</w:t>
                            </w:r>
                          </w:p>
                          <w:p w14:paraId="0ADAF2E7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Name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默认模板名称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0CA537BA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395789B3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mark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默认模板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6E4A7B88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loudPlatformCodes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3A71F2A3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40763626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</w:t>
                            </w:r>
                          </w:p>
                          <w:p w14:paraId="12082EF7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5EFE876E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appCodes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659E6EA9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 ,</w:t>
                            </w:r>
                          </w:p>
                          <w:p w14:paraId="0A083239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3</w:t>
                            </w:r>
                          </w:p>
                          <w:p w14:paraId="777B6C9A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55023D1D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hortMsgCodes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51EF7466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4 ,</w:t>
                            </w:r>
                          </w:p>
                          <w:p w14:paraId="6A51585A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5</w:t>
                            </w:r>
                          </w:p>
                          <w:p w14:paraId="4DB752BB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0CEDA834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honeCodes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145A8552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6FB957A1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</w:t>
                            </w:r>
                          </w:p>
                          <w:p w14:paraId="3463A836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6E38E8AB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Items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1842EC26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5A6A2361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f7001cf7-d857-42b6-8420-5bfad8f703ab" ,</w:t>
                            </w:r>
                          </w:p>
                          <w:p w14:paraId="34DC1535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7A266B57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2EF0E7AF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6AF500CF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42CF60A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选择定位点，帮助机器重新定位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5BE7CCC0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66A6C9E6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279C68D4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itemId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f912611-daff-4d67-8ee2-1805c24f13ba" ,</w:t>
                            </w:r>
                          </w:p>
                          <w:p w14:paraId="366E528D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4161B447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Type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5C4DE574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ode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 ,</w:t>
                            </w:r>
                          </w:p>
                          <w:p w14:paraId="33686EEE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地磁触发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4874677E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ontent": 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请手动解除地磁</w:t>
                            </w: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34B32E1B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58FC99C6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6DA42435" w14:textId="77777777" w:rsidR="00496DC7" w:rsidRPr="00496DC7" w:rsidRDefault="00496DC7" w:rsidP="00496DC7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496DC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1D57904A" w14:textId="4D0DF8F1" w:rsidR="00BB12E2" w:rsidRPr="00BB12E2" w:rsidRDefault="00BB12E2" w:rsidP="00B05504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</w:p>
                          <w:p w14:paraId="4347254C" w14:textId="77777777" w:rsidR="00BB12E2" w:rsidRPr="000B0E6F" w:rsidRDefault="00BB12E2" w:rsidP="00BB12E2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1B6EBA37" w14:textId="77777777" w:rsidR="00BB12E2" w:rsidRPr="000B0E6F" w:rsidRDefault="00BB12E2" w:rsidP="00BB12E2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F56B04" id="Text Box 29" o:spid="_x0000_s1045" type="#_x0000_t202" style="width:415.5pt;height:679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" fillcolor="#f2f2f2 [3052]" stroked="f" strokeweight=".5pt">
                <v:textbox>
                  <w:txbxContent>
                    <w:p w14:paraId="72BE62DB" w14:textId="77777777" w:rsidR="00496DC7" w:rsidRPr="00496DC7" w:rsidRDefault="00BB12E2" w:rsidP="00496DC7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</w:t>
                      </w:r>
                      <w:r w:rsidR="00496DC7" w:rsidRPr="00496DC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0CE3665F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,</w:t>
                      </w:r>
                    </w:p>
                    <w:p w14:paraId="0ADAF2E7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Name": 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默认模板名称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0CA537BA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395789B3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mark": 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默认模板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6E4A7B88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loudPlatformCodes": </w:t>
                      </w:r>
                      <w:r w:rsidRPr="00496DC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3A71F2A3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40763626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</w:t>
                      </w:r>
                    </w:p>
                    <w:p w14:paraId="12082EF7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5EFE876E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appCodes": </w:t>
                      </w:r>
                      <w:r w:rsidRPr="00496DC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659E6EA9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 ,</w:t>
                      </w:r>
                    </w:p>
                    <w:p w14:paraId="0A083239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3</w:t>
                      </w:r>
                    </w:p>
                    <w:p w14:paraId="777B6C9A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55023D1D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hortMsgCodes": </w:t>
                      </w:r>
                      <w:r w:rsidRPr="00496DC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51EF7466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4 ,</w:t>
                      </w:r>
                    </w:p>
                    <w:p w14:paraId="6A51585A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5</w:t>
                      </w:r>
                    </w:p>
                    <w:p w14:paraId="4DB752BB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0CEDA834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honeCodes": </w:t>
                      </w:r>
                      <w:r w:rsidRPr="00496DC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145A8552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6FB957A1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</w:t>
                      </w:r>
                    </w:p>
                    <w:p w14:paraId="3463A836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6E38E8AB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Items": </w:t>
                      </w:r>
                      <w:r w:rsidRPr="00496DC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1842EC26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5A6A2361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f7001cf7-d857-42b6-8420-5bfad8f703ab" ,</w:t>
                      </w:r>
                    </w:p>
                    <w:p w14:paraId="34DC1535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7A266B57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2EF0E7AF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6AF500CF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42CF60A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选择定位点，帮助机器重新定位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5BE7CCC0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66A6C9E6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279C68D4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itemId": 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f912611-daff-4d67-8ee2-1805c24f13ba" ,</w:t>
                      </w:r>
                    </w:p>
                    <w:p w14:paraId="366E528D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4161B447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Type": 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5C4DE574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ode": 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 ,</w:t>
                      </w:r>
                    </w:p>
                    <w:p w14:paraId="33686EEE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地磁触发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4874677E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ontent": 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请手动解除地磁</w:t>
                      </w: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34B32E1B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58FC99C6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6DA42435" w14:textId="77777777" w:rsidR="00496DC7" w:rsidRPr="00496DC7" w:rsidRDefault="00496DC7" w:rsidP="00496DC7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496DC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1D57904A" w14:textId="4D0DF8F1" w:rsidR="00BB12E2" w:rsidRPr="00BB12E2" w:rsidRDefault="00BB12E2" w:rsidP="00B05504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</w:p>
                    <w:p w14:paraId="4347254C" w14:textId="77777777" w:rsidR="00BB12E2" w:rsidRPr="000B0E6F" w:rsidRDefault="00BB12E2" w:rsidP="00BB12E2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1B6EBA37" w14:textId="77777777" w:rsidR="00BB12E2" w:rsidRPr="000B0E6F" w:rsidRDefault="00BB12E2" w:rsidP="00BB12E2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BD74C14" w14:textId="77777777" w:rsidR="00BB12E2" w:rsidRDefault="00BB12E2" w:rsidP="00BB12E2">
      <w:pPr>
        <w:rPr>
          <w:b/>
          <w:bCs/>
        </w:rPr>
      </w:pPr>
      <w:r w:rsidRPr="00D4425A">
        <w:rPr>
          <w:b/>
          <w:bCs/>
        </w:rPr>
        <w:lastRenderedPageBreak/>
        <w:t>Re</w:t>
      </w:r>
      <w:r>
        <w:rPr>
          <w:rFonts w:hint="eastAsia"/>
          <w:b/>
          <w:bCs/>
        </w:rPr>
        <w:t>sponse</w:t>
      </w:r>
      <w:r>
        <w:rPr>
          <w:b/>
          <w:bCs/>
        </w:rPr>
        <w:t xml:space="preserve"> remark</w:t>
      </w:r>
      <w:r w:rsidRPr="00D4425A">
        <w:rPr>
          <w:b/>
          <w:bCs/>
        </w:rPr>
        <w:t>:</w:t>
      </w:r>
    </w:p>
    <w:p w14:paraId="4D8E679E" w14:textId="77777777" w:rsidR="00BB12E2" w:rsidRDefault="00BB12E2" w:rsidP="00BB12E2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219"/>
        <w:gridCol w:w="1837"/>
        <w:gridCol w:w="3192"/>
      </w:tblGrid>
      <w:tr w:rsidR="00BB12E2" w14:paraId="528B3831" w14:textId="77777777" w:rsidTr="005D7DEC">
        <w:tc>
          <w:tcPr>
            <w:tcW w:w="0" w:type="auto"/>
          </w:tcPr>
          <w:p w14:paraId="6B29F5C2" w14:textId="77777777" w:rsidR="00BB12E2" w:rsidRDefault="00BB12E2" w:rsidP="005D7DEC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43C5F9C1" w14:textId="77777777" w:rsidR="00BB12E2" w:rsidRDefault="00BB12E2" w:rsidP="005D7DEC">
            <w:r>
              <w:t>类型</w:t>
            </w:r>
          </w:p>
        </w:tc>
        <w:tc>
          <w:tcPr>
            <w:tcW w:w="1935" w:type="pct"/>
          </w:tcPr>
          <w:p w14:paraId="1D0B38B5" w14:textId="77777777" w:rsidR="00BB12E2" w:rsidRDefault="00BB12E2" w:rsidP="005D7DEC">
            <w:r>
              <w:t>注释</w:t>
            </w:r>
          </w:p>
        </w:tc>
      </w:tr>
      <w:tr w:rsidR="00BB12E2" w14:paraId="09E8E1B5" w14:textId="77777777" w:rsidTr="005D7DEC">
        <w:tc>
          <w:tcPr>
            <w:tcW w:w="0" w:type="auto"/>
          </w:tcPr>
          <w:p w14:paraId="41F791BB" w14:textId="77777777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mplateId</w:t>
            </w:r>
          </w:p>
        </w:tc>
        <w:tc>
          <w:tcPr>
            <w:tcW w:w="0" w:type="auto"/>
          </w:tcPr>
          <w:p w14:paraId="519E9C48" w14:textId="77777777" w:rsidR="00BB12E2" w:rsidRDefault="00BB12E2" w:rsidP="005D7DEC">
            <w:r>
              <w:t>string</w:t>
            </w:r>
          </w:p>
        </w:tc>
        <w:tc>
          <w:tcPr>
            <w:tcW w:w="1935" w:type="pct"/>
          </w:tcPr>
          <w:p w14:paraId="4CDE5ED5" w14:textId="77777777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板id</w:t>
            </w:r>
          </w:p>
        </w:tc>
      </w:tr>
      <w:tr w:rsidR="00BB12E2" w14:paraId="675507A1" w14:textId="77777777" w:rsidTr="005D7DEC">
        <w:tc>
          <w:tcPr>
            <w:tcW w:w="0" w:type="auto"/>
          </w:tcPr>
          <w:p w14:paraId="46278571" w14:textId="77777777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mplateName</w:t>
            </w:r>
          </w:p>
        </w:tc>
        <w:tc>
          <w:tcPr>
            <w:tcW w:w="0" w:type="auto"/>
          </w:tcPr>
          <w:p w14:paraId="75370BBA" w14:textId="77777777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5BC9C9F1" w14:textId="77777777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板名称</w:t>
            </w:r>
          </w:p>
        </w:tc>
      </w:tr>
      <w:tr w:rsidR="00BB12E2" w14:paraId="2F00C9B0" w14:textId="77777777" w:rsidTr="005D7DEC">
        <w:tc>
          <w:tcPr>
            <w:tcW w:w="0" w:type="auto"/>
          </w:tcPr>
          <w:p w14:paraId="4412869A" w14:textId="2126646E" w:rsidR="00BB12E2" w:rsidRDefault="00496DC7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language</w:t>
            </w:r>
            <w:r w:rsidR="00BB12E2">
              <w:rPr>
                <w:lang w:eastAsia="zh-CN"/>
              </w:rPr>
              <w:t>Type</w:t>
            </w:r>
          </w:p>
        </w:tc>
        <w:tc>
          <w:tcPr>
            <w:tcW w:w="0" w:type="auto"/>
          </w:tcPr>
          <w:p w14:paraId="15C296FE" w14:textId="77777777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2D8E8CBB" w14:textId="77777777" w:rsidR="00496DC7" w:rsidRDefault="00496DC7" w:rsidP="00496DC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语言类型</w:t>
            </w:r>
          </w:p>
          <w:p w14:paraId="652747F7" w14:textId="7E856232" w:rsidR="00BB12E2" w:rsidRDefault="00496DC7" w:rsidP="00496DC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0：中 </w:t>
            </w:r>
            <w:r>
              <w:rPr>
                <w:lang w:eastAsia="zh-CN"/>
              </w:rPr>
              <w:t xml:space="preserve"> 1</w:t>
            </w:r>
            <w:r>
              <w:rPr>
                <w:rFonts w:hint="eastAsia"/>
                <w:lang w:eastAsia="zh-CN"/>
              </w:rPr>
              <w:t xml:space="preserve">：英 </w:t>
            </w:r>
            <w:r>
              <w:rPr>
                <w:lang w:eastAsia="zh-CN"/>
              </w:rPr>
              <w:t xml:space="preserve"> 2</w:t>
            </w:r>
            <w:r>
              <w:rPr>
                <w:rFonts w:hint="eastAsia"/>
                <w:lang w:eastAsia="zh-CN"/>
              </w:rPr>
              <w:t>：日</w:t>
            </w:r>
          </w:p>
        </w:tc>
      </w:tr>
      <w:tr w:rsidR="00BB12E2" w14:paraId="64D6D1E3" w14:textId="77777777" w:rsidTr="005D7DEC">
        <w:tc>
          <w:tcPr>
            <w:tcW w:w="0" w:type="auto"/>
          </w:tcPr>
          <w:p w14:paraId="028EC0D2" w14:textId="77777777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emark</w:t>
            </w:r>
          </w:p>
        </w:tc>
        <w:tc>
          <w:tcPr>
            <w:tcW w:w="0" w:type="auto"/>
          </w:tcPr>
          <w:p w14:paraId="3987E2C6" w14:textId="77777777" w:rsidR="00BB12E2" w:rsidRDefault="00BB12E2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2D139F66" w14:textId="77777777" w:rsidR="00BB12E2" w:rsidRDefault="00BB12E2" w:rsidP="005D7DEC">
            <w:r>
              <w:rPr>
                <w:rFonts w:hint="eastAsia"/>
                <w:lang w:eastAsia="zh-CN"/>
              </w:rPr>
              <w:t>备注</w:t>
            </w:r>
          </w:p>
        </w:tc>
      </w:tr>
      <w:tr w:rsidR="00496DC7" w14:paraId="1C444C8B" w14:textId="77777777" w:rsidTr="005D7DEC">
        <w:tc>
          <w:tcPr>
            <w:tcW w:w="0" w:type="auto"/>
          </w:tcPr>
          <w:p w14:paraId="520230E4" w14:textId="748C148C" w:rsidR="00496DC7" w:rsidRDefault="00496DC7" w:rsidP="00496DC7">
            <w:r>
              <w:rPr>
                <w:lang w:eastAsia="zh-CN"/>
              </w:rPr>
              <w:t>c</w:t>
            </w:r>
            <w:r>
              <w:rPr>
                <w:rFonts w:hint="eastAsia"/>
                <w:lang w:eastAsia="zh-CN"/>
              </w:rPr>
              <w:t>l</w:t>
            </w:r>
            <w:r>
              <w:rPr>
                <w:lang w:eastAsia="zh-CN"/>
              </w:rPr>
              <w:t>oudP</w:t>
            </w:r>
            <w:r>
              <w:rPr>
                <w:rFonts w:hint="eastAsia"/>
                <w:lang w:eastAsia="zh-CN"/>
              </w:rPr>
              <w:t>latformCodes</w:t>
            </w:r>
          </w:p>
        </w:tc>
        <w:tc>
          <w:tcPr>
            <w:tcW w:w="0" w:type="auto"/>
          </w:tcPr>
          <w:p w14:paraId="391A7305" w14:textId="68F7072C" w:rsidR="00496DC7" w:rsidRDefault="00496DC7" w:rsidP="00496DC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rray</w:t>
            </w:r>
          </w:p>
        </w:tc>
        <w:tc>
          <w:tcPr>
            <w:tcW w:w="1935" w:type="pct"/>
          </w:tcPr>
          <w:p w14:paraId="46BB58A3" w14:textId="050B6D69" w:rsidR="00496DC7" w:rsidRDefault="00496DC7" w:rsidP="00496DC7">
            <w:r>
              <w:rPr>
                <w:rFonts w:hint="eastAsia"/>
                <w:lang w:eastAsia="zh-CN"/>
              </w:rPr>
              <w:t>启用云平台通知通知编码</w:t>
            </w:r>
          </w:p>
        </w:tc>
      </w:tr>
      <w:tr w:rsidR="00496DC7" w14:paraId="3B886FF6" w14:textId="77777777" w:rsidTr="005D7DEC">
        <w:tc>
          <w:tcPr>
            <w:tcW w:w="0" w:type="auto"/>
          </w:tcPr>
          <w:p w14:paraId="0B41F08E" w14:textId="1CE0553F" w:rsidR="00496DC7" w:rsidRDefault="00496DC7" w:rsidP="00496DC7"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ppCodes</w:t>
            </w:r>
          </w:p>
        </w:tc>
        <w:tc>
          <w:tcPr>
            <w:tcW w:w="0" w:type="auto"/>
          </w:tcPr>
          <w:p w14:paraId="7BB6206B" w14:textId="530398E1" w:rsidR="00496DC7" w:rsidRDefault="00496DC7" w:rsidP="00496DC7"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rray</w:t>
            </w:r>
          </w:p>
        </w:tc>
        <w:tc>
          <w:tcPr>
            <w:tcW w:w="1935" w:type="pct"/>
          </w:tcPr>
          <w:p w14:paraId="1506A8DA" w14:textId="7EA64662" w:rsidR="00496DC7" w:rsidRDefault="00496DC7" w:rsidP="00496DC7">
            <w:r>
              <w:rPr>
                <w:rFonts w:hint="eastAsia"/>
                <w:lang w:eastAsia="zh-CN"/>
              </w:rPr>
              <w:t>启用APP通知通知编码</w:t>
            </w:r>
          </w:p>
        </w:tc>
      </w:tr>
      <w:tr w:rsidR="00496DC7" w14:paraId="1808475A" w14:textId="77777777" w:rsidTr="005D7DEC">
        <w:tc>
          <w:tcPr>
            <w:tcW w:w="0" w:type="auto"/>
          </w:tcPr>
          <w:p w14:paraId="1D6A86C0" w14:textId="2CCF3F91" w:rsidR="00496DC7" w:rsidRDefault="00496DC7" w:rsidP="00496DC7">
            <w:r>
              <w:rPr>
                <w:lang w:eastAsia="zh-CN"/>
              </w:rPr>
              <w:t>shortMsgCodes</w:t>
            </w:r>
          </w:p>
        </w:tc>
        <w:tc>
          <w:tcPr>
            <w:tcW w:w="0" w:type="auto"/>
          </w:tcPr>
          <w:p w14:paraId="1AC02488" w14:textId="6BD4851D" w:rsidR="00496DC7" w:rsidRDefault="00496DC7" w:rsidP="00496DC7"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rray</w:t>
            </w:r>
          </w:p>
        </w:tc>
        <w:tc>
          <w:tcPr>
            <w:tcW w:w="1935" w:type="pct"/>
          </w:tcPr>
          <w:p w14:paraId="58463266" w14:textId="12621FB9" w:rsidR="00496DC7" w:rsidRDefault="00496DC7" w:rsidP="00496DC7">
            <w:r>
              <w:rPr>
                <w:rFonts w:hint="eastAsia"/>
                <w:lang w:eastAsia="zh-CN"/>
              </w:rPr>
              <w:t>启用短信通知通知编码</w:t>
            </w:r>
          </w:p>
        </w:tc>
      </w:tr>
      <w:tr w:rsidR="00496DC7" w14:paraId="3D9794C6" w14:textId="77777777" w:rsidTr="005D7DEC">
        <w:tc>
          <w:tcPr>
            <w:tcW w:w="0" w:type="auto"/>
          </w:tcPr>
          <w:p w14:paraId="32ACF75A" w14:textId="369426A4" w:rsidR="00496DC7" w:rsidRDefault="00496DC7" w:rsidP="00496DC7"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honeCodes</w:t>
            </w:r>
          </w:p>
        </w:tc>
        <w:tc>
          <w:tcPr>
            <w:tcW w:w="0" w:type="auto"/>
          </w:tcPr>
          <w:p w14:paraId="3099FA02" w14:textId="1BE8CEFA" w:rsidR="00496DC7" w:rsidRDefault="00496DC7" w:rsidP="00496DC7"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rray</w:t>
            </w:r>
          </w:p>
        </w:tc>
        <w:tc>
          <w:tcPr>
            <w:tcW w:w="1935" w:type="pct"/>
          </w:tcPr>
          <w:p w14:paraId="1E18EF0D" w14:textId="4A19E23D" w:rsidR="00496DC7" w:rsidRDefault="00496DC7" w:rsidP="00496DC7">
            <w:r>
              <w:rPr>
                <w:rFonts w:hint="eastAsia"/>
                <w:lang w:eastAsia="zh-CN"/>
              </w:rPr>
              <w:t>启用电话通知通知编码</w:t>
            </w:r>
          </w:p>
        </w:tc>
      </w:tr>
      <w:tr w:rsidR="00496DC7" w14:paraId="76901D4A" w14:textId="77777777" w:rsidTr="005D7DEC">
        <w:tc>
          <w:tcPr>
            <w:tcW w:w="0" w:type="auto"/>
          </w:tcPr>
          <w:p w14:paraId="5CE6664C" w14:textId="27BCB5D9" w:rsidR="00496DC7" w:rsidRDefault="00496DC7" w:rsidP="00496DC7">
            <w:r w:rsidRPr="00496DC7">
              <w:t>noticeItems</w:t>
            </w:r>
          </w:p>
        </w:tc>
        <w:tc>
          <w:tcPr>
            <w:tcW w:w="0" w:type="auto"/>
          </w:tcPr>
          <w:p w14:paraId="0DEF6826" w14:textId="03B9D2CB" w:rsidR="00496DC7" w:rsidRDefault="00496DC7" w:rsidP="00496DC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rray</w:t>
            </w:r>
          </w:p>
        </w:tc>
        <w:tc>
          <w:tcPr>
            <w:tcW w:w="1935" w:type="pct"/>
          </w:tcPr>
          <w:p w14:paraId="347B3AEB" w14:textId="6AB760FD" w:rsidR="00496DC7" w:rsidRDefault="00496DC7" w:rsidP="00496DC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板下的通知项</w:t>
            </w:r>
          </w:p>
        </w:tc>
      </w:tr>
      <w:tr w:rsidR="00496DC7" w14:paraId="57518986" w14:textId="77777777" w:rsidTr="005D7DEC">
        <w:tc>
          <w:tcPr>
            <w:tcW w:w="0" w:type="auto"/>
          </w:tcPr>
          <w:p w14:paraId="079F61B8" w14:textId="1859AFD0" w:rsidR="00496DC7" w:rsidRDefault="00496DC7" w:rsidP="00496DC7">
            <w:r>
              <w:t>itemId</w:t>
            </w:r>
          </w:p>
        </w:tc>
        <w:tc>
          <w:tcPr>
            <w:tcW w:w="0" w:type="auto"/>
          </w:tcPr>
          <w:p w14:paraId="08748532" w14:textId="43BA8944" w:rsidR="00496DC7" w:rsidRDefault="00496DC7" w:rsidP="00496DC7">
            <w:r>
              <w:t>string</w:t>
            </w:r>
          </w:p>
        </w:tc>
        <w:tc>
          <w:tcPr>
            <w:tcW w:w="1935" w:type="pct"/>
          </w:tcPr>
          <w:p w14:paraId="79268F39" w14:textId="6630D336" w:rsidR="00496DC7" w:rsidRDefault="00496DC7" w:rsidP="00496DC7">
            <w:r>
              <w:rPr>
                <w:rFonts w:hint="eastAsia"/>
                <w:lang w:eastAsia="zh-CN"/>
              </w:rPr>
              <w:t>通知项</w:t>
            </w:r>
            <w:r>
              <w:t>id</w:t>
            </w:r>
          </w:p>
        </w:tc>
      </w:tr>
      <w:tr w:rsidR="00496DC7" w14:paraId="64E34AA5" w14:textId="77777777" w:rsidTr="005D7DEC">
        <w:tc>
          <w:tcPr>
            <w:tcW w:w="0" w:type="auto"/>
          </w:tcPr>
          <w:p w14:paraId="47259F43" w14:textId="7A23B2D4" w:rsidR="00496DC7" w:rsidRDefault="00496DC7" w:rsidP="00496DC7">
            <w:r w:rsidRPr="003D27CE">
              <w:t>noticeType</w:t>
            </w:r>
          </w:p>
        </w:tc>
        <w:tc>
          <w:tcPr>
            <w:tcW w:w="0" w:type="auto"/>
          </w:tcPr>
          <w:p w14:paraId="095BA6BC" w14:textId="469064A7" w:rsidR="00496DC7" w:rsidRDefault="00496DC7" w:rsidP="00496DC7"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1C182229" w14:textId="2C723B67" w:rsidR="00496DC7" w:rsidRDefault="00496DC7" w:rsidP="00496DC7">
            <w:r>
              <w:rPr>
                <w:rFonts w:hint="eastAsia"/>
                <w:lang w:eastAsia="zh-CN"/>
              </w:rPr>
              <w:t xml:space="preserve">通知类型 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同1</w:t>
            </w:r>
            <w:r>
              <w:rPr>
                <w:lang w:eastAsia="zh-CN"/>
              </w:rPr>
              <w:t>.1</w:t>
            </w:r>
          </w:p>
        </w:tc>
      </w:tr>
      <w:tr w:rsidR="00496DC7" w14:paraId="2A1652A8" w14:textId="77777777" w:rsidTr="005D7DEC">
        <w:tc>
          <w:tcPr>
            <w:tcW w:w="0" w:type="auto"/>
          </w:tcPr>
          <w:p w14:paraId="2E081AAF" w14:textId="355DA500" w:rsidR="00496DC7" w:rsidRDefault="00496DC7" w:rsidP="00496DC7">
            <w:r w:rsidRPr="003D27CE">
              <w:t>moduleType</w:t>
            </w:r>
          </w:p>
        </w:tc>
        <w:tc>
          <w:tcPr>
            <w:tcW w:w="0" w:type="auto"/>
          </w:tcPr>
          <w:p w14:paraId="07F47289" w14:textId="6128268B" w:rsidR="00496DC7" w:rsidRDefault="00496DC7" w:rsidP="00496DC7"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935" w:type="pct"/>
          </w:tcPr>
          <w:p w14:paraId="47DAA5C5" w14:textId="3FA35F8C" w:rsidR="00496DC7" w:rsidRDefault="00496DC7" w:rsidP="00496DC7">
            <w:r>
              <w:rPr>
                <w:rFonts w:hint="eastAsia"/>
                <w:lang w:eastAsia="zh-CN"/>
              </w:rPr>
              <w:t xml:space="preserve">模块 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>同1</w:t>
            </w:r>
            <w:r>
              <w:rPr>
                <w:lang w:eastAsia="zh-CN"/>
              </w:rPr>
              <w:t>.1</w:t>
            </w:r>
          </w:p>
        </w:tc>
      </w:tr>
      <w:tr w:rsidR="00496DC7" w14:paraId="586B21A1" w14:textId="77777777" w:rsidTr="005D7DEC">
        <w:tc>
          <w:tcPr>
            <w:tcW w:w="0" w:type="auto"/>
          </w:tcPr>
          <w:p w14:paraId="3EBF08AD" w14:textId="3FBEE0C7" w:rsidR="00496DC7" w:rsidRDefault="00496DC7" w:rsidP="00496DC7">
            <w:r w:rsidRPr="003D76DA">
              <w:t>noticeCode</w:t>
            </w:r>
          </w:p>
        </w:tc>
        <w:tc>
          <w:tcPr>
            <w:tcW w:w="0" w:type="auto"/>
          </w:tcPr>
          <w:p w14:paraId="41BC9C7B" w14:textId="18C214D4" w:rsidR="00496DC7" w:rsidRDefault="00496DC7" w:rsidP="00496DC7"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7BCBE708" w14:textId="68A5B705" w:rsidR="00496DC7" w:rsidRDefault="00496DC7" w:rsidP="00496DC7">
            <w:r>
              <w:rPr>
                <w:rFonts w:hint="eastAsia"/>
                <w:lang w:eastAsia="zh-CN"/>
              </w:rPr>
              <w:t>通知编码</w:t>
            </w:r>
          </w:p>
        </w:tc>
      </w:tr>
      <w:tr w:rsidR="00496DC7" w14:paraId="7CA0596A" w14:textId="77777777" w:rsidTr="005D7DEC">
        <w:tc>
          <w:tcPr>
            <w:tcW w:w="0" w:type="auto"/>
          </w:tcPr>
          <w:p w14:paraId="63856568" w14:textId="386B28E3" w:rsidR="00496DC7" w:rsidRDefault="00496DC7" w:rsidP="00496DC7"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itle</w:t>
            </w:r>
          </w:p>
        </w:tc>
        <w:tc>
          <w:tcPr>
            <w:tcW w:w="0" w:type="auto"/>
          </w:tcPr>
          <w:p w14:paraId="0F903E4C" w14:textId="020C5FCA" w:rsidR="00496DC7" w:rsidRDefault="00496DC7" w:rsidP="00496DC7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60)</w:t>
            </w:r>
          </w:p>
        </w:tc>
        <w:tc>
          <w:tcPr>
            <w:tcW w:w="1935" w:type="pct"/>
          </w:tcPr>
          <w:p w14:paraId="2BB29239" w14:textId="2FC37B43" w:rsidR="00496DC7" w:rsidRDefault="00496DC7" w:rsidP="00496DC7">
            <w:r>
              <w:rPr>
                <w:rFonts w:hint="eastAsia"/>
                <w:lang w:eastAsia="zh-CN"/>
              </w:rPr>
              <w:t>通知标题</w:t>
            </w:r>
          </w:p>
        </w:tc>
      </w:tr>
      <w:tr w:rsidR="00496DC7" w14:paraId="17F1F6A7" w14:textId="77777777" w:rsidTr="005D7DEC">
        <w:tc>
          <w:tcPr>
            <w:tcW w:w="0" w:type="auto"/>
          </w:tcPr>
          <w:p w14:paraId="561BA4F0" w14:textId="795C79A1" w:rsidR="00496DC7" w:rsidRDefault="00496DC7" w:rsidP="00496DC7">
            <w:r>
              <w:t>content</w:t>
            </w:r>
          </w:p>
        </w:tc>
        <w:tc>
          <w:tcPr>
            <w:tcW w:w="0" w:type="auto"/>
          </w:tcPr>
          <w:p w14:paraId="7D9368FF" w14:textId="6BB3007C" w:rsidR="00496DC7" w:rsidRDefault="00496DC7" w:rsidP="00496DC7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t>(500)</w:t>
            </w:r>
          </w:p>
        </w:tc>
        <w:tc>
          <w:tcPr>
            <w:tcW w:w="1935" w:type="pct"/>
          </w:tcPr>
          <w:p w14:paraId="1B2FE85D" w14:textId="4D267D92" w:rsidR="00496DC7" w:rsidRDefault="00496DC7" w:rsidP="00496DC7">
            <w:r>
              <w:rPr>
                <w:rFonts w:hint="eastAsia"/>
                <w:lang w:eastAsia="zh-CN"/>
              </w:rPr>
              <w:t>通知内容</w:t>
            </w:r>
          </w:p>
        </w:tc>
      </w:tr>
    </w:tbl>
    <w:p w14:paraId="203ED665" w14:textId="77777777" w:rsidR="00BB12E2" w:rsidRDefault="00BB12E2" w:rsidP="00BB12E2"/>
    <w:p w14:paraId="4A0995F9" w14:textId="77777777" w:rsidR="00BB12E2" w:rsidRDefault="00BB12E2" w:rsidP="00E24DE0"/>
    <w:p w14:paraId="4C2294B0" w14:textId="77777777" w:rsidR="00E24DE0" w:rsidRDefault="00E24DE0" w:rsidP="00E24DE0">
      <w:pPr>
        <w:pStyle w:val="3"/>
      </w:pPr>
      <w:r>
        <w:t xml:space="preserve">2.3 </w:t>
      </w:r>
      <w:r>
        <w:rPr>
          <w:rFonts w:hint="eastAsia"/>
        </w:rPr>
        <w:t>新增/编辑模板</w:t>
      </w:r>
    </w:p>
    <w:p w14:paraId="65AF0B56" w14:textId="77777777" w:rsidR="00E24DE0" w:rsidRDefault="00E24DE0" w:rsidP="00E24DE0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0752D590" w14:textId="77777777" w:rsidR="00E24DE0" w:rsidRPr="00406703" w:rsidRDefault="00E24DE0" w:rsidP="00E24DE0"/>
    <w:p w14:paraId="0FD79755" w14:textId="77777777" w:rsidR="00E24DE0" w:rsidRDefault="00E24DE0" w:rsidP="00E24DE0"/>
    <w:p w14:paraId="5CD55D30" w14:textId="77777777" w:rsidR="00E24DE0" w:rsidRPr="00D4425A" w:rsidRDefault="00E24DE0" w:rsidP="00E24DE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0064D4F5" w14:textId="679280C1" w:rsidR="00E24DE0" w:rsidRDefault="00D93B0E" w:rsidP="00E24DE0">
      <w:r>
        <w:rPr>
          <w:noProof/>
        </w:rPr>
        <w:lastRenderedPageBreak/>
        <mc:AlternateContent>
          <mc:Choice Requires="wps">
            <w:drawing>
              <wp:inline distT="0" distB="0" distL="0" distR="0" wp14:anchorId="158CE1E9" wp14:editId="7D09446A">
                <wp:extent cx="5276850" cy="5712460"/>
                <wp:effectExtent l="0" t="0" r="0" b="0"/>
                <wp:docPr id="27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571246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F6A7FB" w14:textId="25406018" w:rsidR="00505A07" w:rsidRPr="00505A07" w:rsidRDefault="00E24DE0" w:rsidP="00505A07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 w:rsidR="00505A07" w:rsidRPr="00505A0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47256D1D" w14:textId="119C8D26" w:rsid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te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mplateId</w:t>
                            </w: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: </w:t>
                            </w: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</w:t>
                            </w:r>
                          </w:p>
                          <w:p w14:paraId="50971A87" w14:textId="31B35089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K1" ,</w:t>
                            </w:r>
                          </w:p>
                          <w:p w14:paraId="4FE19EC9" w14:textId="320E0BE6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te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mplate</w:t>
                            </w: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Type": </w:t>
                            </w: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1D955485" w14:textId="1F005DBE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te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mplate</w:t>
                            </w: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Name": </w:t>
                            </w: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自定义模板名称</w:t>
                            </w: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04D84172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anguageType": </w:t>
                            </w: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77535EB2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mark": </w:t>
                            </w: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自定义模板</w:t>
                            </w: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464B9EA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loudPlatformCodes": </w:t>
                            </w:r>
                            <w:r w:rsidRPr="00505A0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373D2B89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40BC0554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</w:t>
                            </w:r>
                          </w:p>
                          <w:p w14:paraId="08254A33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199C4279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appCodes": </w:t>
                            </w:r>
                            <w:r w:rsidRPr="00505A0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1AAEDB6D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 ,</w:t>
                            </w:r>
                          </w:p>
                          <w:p w14:paraId="4124924E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3</w:t>
                            </w:r>
                          </w:p>
                          <w:p w14:paraId="330D8C89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29D52136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sgCodes": </w:t>
                            </w:r>
                            <w:r w:rsidRPr="00505A0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7067EC5B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3 ,</w:t>
                            </w:r>
                          </w:p>
                          <w:p w14:paraId="5DE353CC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4 ,</w:t>
                            </w:r>
                          </w:p>
                          <w:p w14:paraId="751292F2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5</w:t>
                            </w:r>
                          </w:p>
                          <w:p w14:paraId="649C45F3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5A3454D1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honeCodes": </w:t>
                            </w:r>
                            <w:r w:rsidRPr="00505A0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24A6B217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1 ,</w:t>
                            </w:r>
                          </w:p>
                          <w:p w14:paraId="2A0ADFDE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 ,</w:t>
                            </w:r>
                          </w:p>
                          <w:p w14:paraId="7E3B145F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3 ,</w:t>
                            </w:r>
                          </w:p>
                          <w:p w14:paraId="3B8980B7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4 ,</w:t>
                            </w:r>
                          </w:p>
                          <w:p w14:paraId="251BBE3B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5</w:t>
                            </w:r>
                          </w:p>
                          <w:p w14:paraId="345D976E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05872112" w14:textId="77777777" w:rsidR="00505A07" w:rsidRPr="00505A07" w:rsidRDefault="00505A07" w:rsidP="00505A07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05A07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2972365" w14:textId="2C0C554E" w:rsidR="00E24DE0" w:rsidRPr="00787C93" w:rsidRDefault="00E24DE0" w:rsidP="004831FB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5B35D4B9" w14:textId="77777777" w:rsidR="00E24DE0" w:rsidRDefault="00E24DE0" w:rsidP="00E24DE0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8CE1E9" id="Text Box 28" o:spid="_x0000_s1046" type="#_x0000_t202" style="width:415.5pt;height:449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" fillcolor="#f2f2f2 [3052]" stroked="f" strokeweight=".5pt">
                <v:textbox>
                  <w:txbxContent>
                    <w:p w14:paraId="4BF6A7FB" w14:textId="25406018" w:rsidR="00505A07" w:rsidRPr="00505A07" w:rsidRDefault="00E24DE0" w:rsidP="00505A07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 w:rsidR="00505A07" w:rsidRPr="00505A0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47256D1D" w14:textId="119C8D26" w:rsid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te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mplateId</w:t>
                      </w: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: </w:t>
                      </w: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</w:t>
                      </w:r>
                    </w:p>
                    <w:p w14:paraId="50971A87" w14:textId="31B35089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K1" ,</w:t>
                      </w:r>
                    </w:p>
                    <w:p w14:paraId="4FE19EC9" w14:textId="320E0BE6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te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mplate</w:t>
                      </w: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Type": </w:t>
                      </w: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1D955485" w14:textId="1F005DBE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te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mplate</w:t>
                      </w: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Name": </w:t>
                      </w: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自定义模板名称</w:t>
                      </w: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04D84172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anguageType": </w:t>
                      </w: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77535EB2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mark": </w:t>
                      </w: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自定义模板</w:t>
                      </w: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464B9EA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loudPlatformCodes": </w:t>
                      </w:r>
                      <w:r w:rsidRPr="00505A0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373D2B89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40BC0554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</w:t>
                      </w:r>
                    </w:p>
                    <w:p w14:paraId="08254A33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199C4279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appCodes": </w:t>
                      </w:r>
                      <w:r w:rsidRPr="00505A0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1AAEDB6D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 ,</w:t>
                      </w:r>
                    </w:p>
                    <w:p w14:paraId="4124924E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3</w:t>
                      </w:r>
                    </w:p>
                    <w:p w14:paraId="330D8C89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29D52136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sgCodes": </w:t>
                      </w:r>
                      <w:r w:rsidRPr="00505A0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7067EC5B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3 ,</w:t>
                      </w:r>
                    </w:p>
                    <w:p w14:paraId="5DE353CC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4 ,</w:t>
                      </w:r>
                    </w:p>
                    <w:p w14:paraId="751292F2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5</w:t>
                      </w:r>
                    </w:p>
                    <w:p w14:paraId="649C45F3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5A3454D1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honeCodes": </w:t>
                      </w:r>
                      <w:r w:rsidRPr="00505A0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24A6B217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1 ,</w:t>
                      </w:r>
                    </w:p>
                    <w:p w14:paraId="2A0ADFDE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 ,</w:t>
                      </w:r>
                    </w:p>
                    <w:p w14:paraId="7E3B145F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3 ,</w:t>
                      </w:r>
                    </w:p>
                    <w:p w14:paraId="3B8980B7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4 ,</w:t>
                      </w:r>
                    </w:p>
                    <w:p w14:paraId="251BBE3B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5</w:t>
                      </w:r>
                    </w:p>
                    <w:p w14:paraId="345D976E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05872112" w14:textId="77777777" w:rsidR="00505A07" w:rsidRPr="00505A07" w:rsidRDefault="00505A07" w:rsidP="00505A07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505A07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2972365" w14:textId="2C0C554E" w:rsidR="00E24DE0" w:rsidRPr="00787C93" w:rsidRDefault="00E24DE0" w:rsidP="004831FB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5B35D4B9" w14:textId="77777777" w:rsidR="00E24DE0" w:rsidRDefault="00E24DE0" w:rsidP="00E24DE0"/>
                  </w:txbxContent>
                </v:textbox>
                <w10:anchorlock/>
              </v:shape>
            </w:pict>
          </mc:Fallback>
        </mc:AlternateContent>
      </w:r>
    </w:p>
    <w:p w14:paraId="1E3CDB45" w14:textId="77777777" w:rsidR="00496DC7" w:rsidRDefault="00496DC7" w:rsidP="00496DC7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quest remark</w:t>
      </w:r>
      <w:r w:rsidRPr="00D4425A">
        <w:rPr>
          <w:b/>
          <w:bCs/>
        </w:rPr>
        <w:t>:</w:t>
      </w:r>
    </w:p>
    <w:p w14:paraId="1FB499D8" w14:textId="77777777" w:rsidR="00496DC7" w:rsidRDefault="00496DC7" w:rsidP="00496DC7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759"/>
        <w:gridCol w:w="1297"/>
        <w:gridCol w:w="3192"/>
      </w:tblGrid>
      <w:tr w:rsidR="00496DC7" w14:paraId="45F2D386" w14:textId="77777777" w:rsidTr="005D7DEC">
        <w:tc>
          <w:tcPr>
            <w:tcW w:w="0" w:type="auto"/>
          </w:tcPr>
          <w:p w14:paraId="6E7EBAA6" w14:textId="77777777" w:rsidR="00496DC7" w:rsidRDefault="00496DC7" w:rsidP="005D7DEC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0ECB6194" w14:textId="77777777" w:rsidR="00496DC7" w:rsidRDefault="00496DC7" w:rsidP="005D7DEC">
            <w:r>
              <w:t>类型</w:t>
            </w:r>
          </w:p>
        </w:tc>
        <w:tc>
          <w:tcPr>
            <w:tcW w:w="1935" w:type="pct"/>
          </w:tcPr>
          <w:p w14:paraId="2B6B1434" w14:textId="77777777" w:rsidR="00496DC7" w:rsidRDefault="00496DC7" w:rsidP="005D7DEC">
            <w:r>
              <w:t>注释</w:t>
            </w:r>
          </w:p>
        </w:tc>
      </w:tr>
      <w:tr w:rsidR="00496DC7" w14:paraId="644832EE" w14:textId="77777777" w:rsidTr="005D7DEC">
        <w:tc>
          <w:tcPr>
            <w:tcW w:w="0" w:type="auto"/>
          </w:tcPr>
          <w:p w14:paraId="32E46B8D" w14:textId="53925477" w:rsidR="00496DC7" w:rsidRPr="00BB12E2" w:rsidRDefault="00496DC7" w:rsidP="00496DC7"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mplateId</w:t>
            </w:r>
          </w:p>
        </w:tc>
        <w:tc>
          <w:tcPr>
            <w:tcW w:w="0" w:type="auto"/>
          </w:tcPr>
          <w:p w14:paraId="7FFED916" w14:textId="2FBF359E" w:rsidR="00496DC7" w:rsidRDefault="00496DC7" w:rsidP="00496DC7">
            <w:r>
              <w:t>string</w:t>
            </w:r>
          </w:p>
        </w:tc>
        <w:tc>
          <w:tcPr>
            <w:tcW w:w="1935" w:type="pct"/>
          </w:tcPr>
          <w:p w14:paraId="6EDB0B2A" w14:textId="5578C6D0" w:rsidR="00496DC7" w:rsidRDefault="00496DC7" w:rsidP="00496DC7">
            <w:r>
              <w:rPr>
                <w:rFonts w:hint="eastAsia"/>
                <w:lang w:eastAsia="zh-CN"/>
              </w:rPr>
              <w:t>模板id</w:t>
            </w:r>
          </w:p>
        </w:tc>
      </w:tr>
      <w:tr w:rsidR="00496DC7" w14:paraId="2627EE5F" w14:textId="77777777" w:rsidTr="005D7DEC">
        <w:tc>
          <w:tcPr>
            <w:tcW w:w="0" w:type="auto"/>
          </w:tcPr>
          <w:p w14:paraId="085F672E" w14:textId="41C67AAF" w:rsidR="00496DC7" w:rsidRDefault="00496DC7" w:rsidP="00496DC7"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mplateName</w:t>
            </w:r>
          </w:p>
        </w:tc>
        <w:tc>
          <w:tcPr>
            <w:tcW w:w="0" w:type="auto"/>
          </w:tcPr>
          <w:p w14:paraId="4F061731" w14:textId="765D5B85" w:rsidR="00496DC7" w:rsidRDefault="00496DC7" w:rsidP="00496DC7"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37B49795" w14:textId="768CF63F" w:rsidR="00496DC7" w:rsidRDefault="00496DC7" w:rsidP="00496DC7">
            <w:r>
              <w:rPr>
                <w:rFonts w:hint="eastAsia"/>
                <w:lang w:eastAsia="zh-CN"/>
              </w:rPr>
              <w:t>模板名称</w:t>
            </w:r>
          </w:p>
        </w:tc>
      </w:tr>
      <w:tr w:rsidR="00496DC7" w14:paraId="3C80C226" w14:textId="77777777" w:rsidTr="005D7DEC">
        <w:tc>
          <w:tcPr>
            <w:tcW w:w="0" w:type="auto"/>
          </w:tcPr>
          <w:p w14:paraId="59BBE126" w14:textId="4BCB95DA" w:rsidR="00496DC7" w:rsidRDefault="00496DC7" w:rsidP="00496DC7">
            <w:r>
              <w:rPr>
                <w:lang w:eastAsia="zh-CN"/>
              </w:rPr>
              <w:t>p</w:t>
            </w:r>
            <w:r>
              <w:rPr>
                <w:rFonts w:hint="eastAsia"/>
                <w:lang w:eastAsia="zh-CN"/>
              </w:rPr>
              <w:t>roduct</w:t>
            </w:r>
            <w:r>
              <w:t>Code</w:t>
            </w:r>
          </w:p>
        </w:tc>
        <w:tc>
          <w:tcPr>
            <w:tcW w:w="0" w:type="auto"/>
          </w:tcPr>
          <w:p w14:paraId="17B9547C" w14:textId="5F79B9DF" w:rsidR="00496DC7" w:rsidRDefault="00496DC7" w:rsidP="00496DC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3BEADF2E" w14:textId="6AF30CF0" w:rsidR="00496DC7" w:rsidRDefault="00496DC7" w:rsidP="00496DC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类型</w:t>
            </w:r>
          </w:p>
        </w:tc>
      </w:tr>
      <w:tr w:rsidR="00496DC7" w14:paraId="284D41A1" w14:textId="77777777" w:rsidTr="005D7DEC">
        <w:tc>
          <w:tcPr>
            <w:tcW w:w="0" w:type="auto"/>
          </w:tcPr>
          <w:p w14:paraId="3878C8C4" w14:textId="007D3AF0" w:rsidR="00496DC7" w:rsidRDefault="00496DC7" w:rsidP="00496DC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mplateType</w:t>
            </w:r>
          </w:p>
        </w:tc>
        <w:tc>
          <w:tcPr>
            <w:tcW w:w="0" w:type="auto"/>
          </w:tcPr>
          <w:p w14:paraId="0CBAD342" w14:textId="1F5E0F4F" w:rsidR="00496DC7" w:rsidRDefault="00496DC7" w:rsidP="00496DC7"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935" w:type="pct"/>
          </w:tcPr>
          <w:p w14:paraId="5B29F039" w14:textId="77777777" w:rsidR="00496DC7" w:rsidRDefault="00496DC7" w:rsidP="00496DC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板类型</w:t>
            </w:r>
          </w:p>
          <w:p w14:paraId="76474C76" w14:textId="1CD2A79A" w:rsidR="00496DC7" w:rsidRDefault="00496DC7" w:rsidP="00496DC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：默认</w:t>
            </w:r>
            <w:r>
              <w:rPr>
                <w:lang w:eastAsia="zh-CN"/>
              </w:rPr>
              <w:t xml:space="preserve">     1</w:t>
            </w:r>
            <w:r>
              <w:rPr>
                <w:rFonts w:hint="eastAsia"/>
                <w:lang w:eastAsia="zh-CN"/>
              </w:rPr>
              <w:t>：自定义</w:t>
            </w:r>
          </w:p>
        </w:tc>
      </w:tr>
      <w:tr w:rsidR="00496DC7" w14:paraId="11F1A612" w14:textId="77777777" w:rsidTr="005D7DEC">
        <w:tc>
          <w:tcPr>
            <w:tcW w:w="0" w:type="auto"/>
          </w:tcPr>
          <w:p w14:paraId="05F9472B" w14:textId="60B0577C" w:rsidR="00496DC7" w:rsidRPr="00BB12E2" w:rsidRDefault="00496DC7" w:rsidP="00496DC7">
            <w:r>
              <w:rPr>
                <w:rFonts w:hint="eastAsia"/>
                <w:lang w:eastAsia="zh-CN"/>
              </w:rPr>
              <w:t>language</w:t>
            </w:r>
            <w:r>
              <w:rPr>
                <w:lang w:eastAsia="zh-CN"/>
              </w:rPr>
              <w:t>Type</w:t>
            </w:r>
          </w:p>
        </w:tc>
        <w:tc>
          <w:tcPr>
            <w:tcW w:w="0" w:type="auto"/>
          </w:tcPr>
          <w:p w14:paraId="472BF531" w14:textId="68192A41" w:rsidR="00496DC7" w:rsidRDefault="00496DC7" w:rsidP="00496DC7"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2876E345" w14:textId="77777777" w:rsidR="00496DC7" w:rsidRDefault="00496DC7" w:rsidP="00496DC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语言类型</w:t>
            </w:r>
          </w:p>
          <w:p w14:paraId="7C6A37F5" w14:textId="73F997DE" w:rsidR="00496DC7" w:rsidRDefault="00496DC7" w:rsidP="00496DC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0：中 </w:t>
            </w:r>
            <w:r>
              <w:rPr>
                <w:lang w:eastAsia="zh-CN"/>
              </w:rPr>
              <w:t xml:space="preserve"> 1</w:t>
            </w:r>
            <w:r>
              <w:rPr>
                <w:rFonts w:hint="eastAsia"/>
                <w:lang w:eastAsia="zh-CN"/>
              </w:rPr>
              <w:t xml:space="preserve">：英 </w:t>
            </w:r>
            <w:r>
              <w:rPr>
                <w:lang w:eastAsia="zh-CN"/>
              </w:rPr>
              <w:t xml:space="preserve"> 2</w:t>
            </w:r>
            <w:r>
              <w:rPr>
                <w:rFonts w:hint="eastAsia"/>
                <w:lang w:eastAsia="zh-CN"/>
              </w:rPr>
              <w:t>：日</w:t>
            </w:r>
          </w:p>
        </w:tc>
      </w:tr>
      <w:tr w:rsidR="00496DC7" w14:paraId="6638268E" w14:textId="77777777" w:rsidTr="005D7DEC">
        <w:tc>
          <w:tcPr>
            <w:tcW w:w="0" w:type="auto"/>
          </w:tcPr>
          <w:p w14:paraId="639D3859" w14:textId="49441CA1" w:rsidR="00496DC7" w:rsidRPr="00BB12E2" w:rsidRDefault="00496DC7" w:rsidP="00496DC7">
            <w:r>
              <w:rPr>
                <w:rFonts w:hint="eastAsia"/>
                <w:lang w:eastAsia="zh-CN"/>
              </w:rPr>
              <w:lastRenderedPageBreak/>
              <w:t>r</w:t>
            </w:r>
            <w:r>
              <w:rPr>
                <w:lang w:eastAsia="zh-CN"/>
              </w:rPr>
              <w:t>emark</w:t>
            </w:r>
          </w:p>
        </w:tc>
        <w:tc>
          <w:tcPr>
            <w:tcW w:w="0" w:type="auto"/>
          </w:tcPr>
          <w:p w14:paraId="21879BF4" w14:textId="550B256D" w:rsidR="00496DC7" w:rsidRDefault="00496DC7" w:rsidP="00496DC7"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6A76AF83" w14:textId="27A7B7BE" w:rsidR="00496DC7" w:rsidRDefault="00496DC7" w:rsidP="00496DC7">
            <w:r>
              <w:rPr>
                <w:rFonts w:hint="eastAsia"/>
                <w:lang w:eastAsia="zh-CN"/>
              </w:rPr>
              <w:t>备注</w:t>
            </w:r>
          </w:p>
        </w:tc>
      </w:tr>
      <w:tr w:rsidR="00496DC7" w14:paraId="47B4CFBE" w14:textId="77777777" w:rsidTr="005D7DEC">
        <w:tc>
          <w:tcPr>
            <w:tcW w:w="0" w:type="auto"/>
          </w:tcPr>
          <w:p w14:paraId="4CF53D52" w14:textId="6840B223" w:rsidR="00496DC7" w:rsidRPr="00BB12E2" w:rsidRDefault="00496DC7" w:rsidP="00496DC7">
            <w:r>
              <w:rPr>
                <w:lang w:eastAsia="zh-CN"/>
              </w:rPr>
              <w:t>c</w:t>
            </w:r>
            <w:r>
              <w:rPr>
                <w:rFonts w:hint="eastAsia"/>
                <w:lang w:eastAsia="zh-CN"/>
              </w:rPr>
              <w:t>l</w:t>
            </w:r>
            <w:r>
              <w:rPr>
                <w:lang w:eastAsia="zh-CN"/>
              </w:rPr>
              <w:t>oudP</w:t>
            </w:r>
            <w:r>
              <w:rPr>
                <w:rFonts w:hint="eastAsia"/>
                <w:lang w:eastAsia="zh-CN"/>
              </w:rPr>
              <w:t>latformCodes</w:t>
            </w:r>
          </w:p>
        </w:tc>
        <w:tc>
          <w:tcPr>
            <w:tcW w:w="0" w:type="auto"/>
          </w:tcPr>
          <w:p w14:paraId="773E40B6" w14:textId="14FED8CF" w:rsidR="00496DC7" w:rsidRDefault="00496DC7" w:rsidP="00496DC7"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rray</w:t>
            </w:r>
          </w:p>
        </w:tc>
        <w:tc>
          <w:tcPr>
            <w:tcW w:w="1935" w:type="pct"/>
          </w:tcPr>
          <w:p w14:paraId="2A4582B9" w14:textId="0FD04CDA" w:rsidR="00496DC7" w:rsidRDefault="00496DC7" w:rsidP="00496DC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启用云平台通知通知编码</w:t>
            </w:r>
          </w:p>
        </w:tc>
      </w:tr>
      <w:tr w:rsidR="00496DC7" w14:paraId="6DB35962" w14:textId="77777777" w:rsidTr="005D7DEC">
        <w:tc>
          <w:tcPr>
            <w:tcW w:w="0" w:type="auto"/>
          </w:tcPr>
          <w:p w14:paraId="1112B960" w14:textId="4520FDE5" w:rsidR="00496DC7" w:rsidRPr="00BB12E2" w:rsidRDefault="00496DC7" w:rsidP="00496DC7"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ppCodes</w:t>
            </w:r>
          </w:p>
        </w:tc>
        <w:tc>
          <w:tcPr>
            <w:tcW w:w="0" w:type="auto"/>
          </w:tcPr>
          <w:p w14:paraId="165E52FF" w14:textId="1DB90499" w:rsidR="00496DC7" w:rsidRDefault="00496DC7" w:rsidP="00496DC7"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rray</w:t>
            </w:r>
          </w:p>
        </w:tc>
        <w:tc>
          <w:tcPr>
            <w:tcW w:w="1935" w:type="pct"/>
          </w:tcPr>
          <w:p w14:paraId="3BA2C02D" w14:textId="5DF22338" w:rsidR="00496DC7" w:rsidRDefault="00496DC7" w:rsidP="00496DC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启用APP通知通知编码</w:t>
            </w:r>
          </w:p>
        </w:tc>
      </w:tr>
      <w:tr w:rsidR="00496DC7" w14:paraId="0DE0DBFF" w14:textId="77777777" w:rsidTr="005D7DEC">
        <w:tc>
          <w:tcPr>
            <w:tcW w:w="0" w:type="auto"/>
          </w:tcPr>
          <w:p w14:paraId="1F90B2A7" w14:textId="2D3DF9AE" w:rsidR="00496DC7" w:rsidRPr="00BB12E2" w:rsidRDefault="00496DC7" w:rsidP="00496DC7">
            <w:r>
              <w:rPr>
                <w:lang w:eastAsia="zh-CN"/>
              </w:rPr>
              <w:t>shortMsgCodes</w:t>
            </w:r>
          </w:p>
        </w:tc>
        <w:tc>
          <w:tcPr>
            <w:tcW w:w="0" w:type="auto"/>
          </w:tcPr>
          <w:p w14:paraId="0D226BA4" w14:textId="3DA055FD" w:rsidR="00496DC7" w:rsidRDefault="00496DC7" w:rsidP="00496DC7"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rray</w:t>
            </w:r>
          </w:p>
        </w:tc>
        <w:tc>
          <w:tcPr>
            <w:tcW w:w="1935" w:type="pct"/>
          </w:tcPr>
          <w:p w14:paraId="7C88242D" w14:textId="4B0F9337" w:rsidR="00496DC7" w:rsidRDefault="00496DC7" w:rsidP="00496DC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启用短信通知通知编码</w:t>
            </w:r>
          </w:p>
        </w:tc>
      </w:tr>
      <w:tr w:rsidR="00496DC7" w14:paraId="0333B49C" w14:textId="77777777" w:rsidTr="005D7DEC">
        <w:tc>
          <w:tcPr>
            <w:tcW w:w="0" w:type="auto"/>
          </w:tcPr>
          <w:p w14:paraId="002D3F83" w14:textId="2F8F89AF" w:rsidR="00496DC7" w:rsidRPr="00BB12E2" w:rsidRDefault="00496DC7" w:rsidP="00496DC7"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honeCodes</w:t>
            </w:r>
          </w:p>
        </w:tc>
        <w:tc>
          <w:tcPr>
            <w:tcW w:w="0" w:type="auto"/>
          </w:tcPr>
          <w:p w14:paraId="62EA3345" w14:textId="30A1DD36" w:rsidR="00496DC7" w:rsidRDefault="00496DC7" w:rsidP="00496DC7"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rray</w:t>
            </w:r>
          </w:p>
        </w:tc>
        <w:tc>
          <w:tcPr>
            <w:tcW w:w="1935" w:type="pct"/>
          </w:tcPr>
          <w:p w14:paraId="4DBDBE20" w14:textId="4CB023E7" w:rsidR="00496DC7" w:rsidRDefault="00496DC7" w:rsidP="00496DC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启用电话通知通知编码</w:t>
            </w:r>
          </w:p>
        </w:tc>
      </w:tr>
    </w:tbl>
    <w:p w14:paraId="374A584D" w14:textId="77777777" w:rsidR="00E24DE0" w:rsidRDefault="00E24DE0" w:rsidP="00E24DE0"/>
    <w:p w14:paraId="3A2A5CA3" w14:textId="77777777" w:rsidR="00E24DE0" w:rsidRPr="00D4425A" w:rsidRDefault="00E24DE0" w:rsidP="00E24DE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163DA728" w14:textId="53538D17" w:rsidR="00E24DE0" w:rsidRDefault="00D93B0E" w:rsidP="00E24DE0">
      <w:r>
        <w:rPr>
          <w:noProof/>
        </w:rPr>
        <mc:AlternateContent>
          <mc:Choice Requires="wps">
            <w:drawing>
              <wp:inline distT="0" distB="0" distL="0" distR="0" wp14:anchorId="58C36AC7" wp14:editId="635BC9A4">
                <wp:extent cx="5276850" cy="1829435"/>
                <wp:effectExtent l="0" t="0" r="0" b="3175"/>
                <wp:docPr id="26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2EA0CA" w14:textId="77777777" w:rsidR="00E24DE0" w:rsidRPr="000B0E6F" w:rsidRDefault="00E24DE0" w:rsidP="00E24DE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06DB2839" w14:textId="77777777" w:rsidR="00E24DE0" w:rsidRPr="000B0E6F" w:rsidRDefault="00E24DE0" w:rsidP="00E24DE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20A2C716" w14:textId="77777777" w:rsidR="00E24DE0" w:rsidRPr="000B0E6F" w:rsidRDefault="00E24DE0" w:rsidP="00E24DE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1FBC4932" w14:textId="77777777" w:rsidR="00E24DE0" w:rsidRPr="000B0E6F" w:rsidRDefault="00E24DE0" w:rsidP="00E24DE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1550D178" w14:textId="77777777" w:rsidR="00E24DE0" w:rsidRPr="000B0E6F" w:rsidRDefault="00E24DE0" w:rsidP="00E24DE0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588094F3" w14:textId="77777777" w:rsidR="00E24DE0" w:rsidRPr="000B0E6F" w:rsidRDefault="00E24DE0" w:rsidP="00E24DE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57DF1C7F" w14:textId="77777777" w:rsidR="00E24DE0" w:rsidRPr="000B0E6F" w:rsidRDefault="00E24DE0" w:rsidP="00E24DE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25551565" w14:textId="77777777" w:rsidR="00E24DE0" w:rsidRPr="000B0E6F" w:rsidRDefault="00E24DE0" w:rsidP="00E24DE0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C36AC7" id="Text Box 27" o:spid="_x0000_s1047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" fillcolor="#f2f2f2 [3052]" stroked="f" strokeweight=".5pt">
                <v:textbox>
                  <w:txbxContent>
                    <w:p w14:paraId="3B2EA0CA" w14:textId="77777777" w:rsidR="00E24DE0" w:rsidRPr="000B0E6F" w:rsidRDefault="00E24DE0" w:rsidP="00E24DE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06DB2839" w14:textId="77777777" w:rsidR="00E24DE0" w:rsidRPr="000B0E6F" w:rsidRDefault="00E24DE0" w:rsidP="00E24DE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20A2C716" w14:textId="77777777" w:rsidR="00E24DE0" w:rsidRPr="000B0E6F" w:rsidRDefault="00E24DE0" w:rsidP="00E24DE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1FBC4932" w14:textId="77777777" w:rsidR="00E24DE0" w:rsidRPr="000B0E6F" w:rsidRDefault="00E24DE0" w:rsidP="00E24DE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1550D178" w14:textId="77777777" w:rsidR="00E24DE0" w:rsidRPr="000B0E6F" w:rsidRDefault="00E24DE0" w:rsidP="00E24DE0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588094F3" w14:textId="77777777" w:rsidR="00E24DE0" w:rsidRPr="000B0E6F" w:rsidRDefault="00E24DE0" w:rsidP="00E24DE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57DF1C7F" w14:textId="77777777" w:rsidR="00E24DE0" w:rsidRPr="000B0E6F" w:rsidRDefault="00E24DE0" w:rsidP="00E24DE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25551565" w14:textId="77777777" w:rsidR="00E24DE0" w:rsidRPr="000B0E6F" w:rsidRDefault="00E24DE0" w:rsidP="00E24DE0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67DA95C" w14:textId="4B97F198" w:rsidR="00BD62F0" w:rsidRDefault="00DA6E01" w:rsidP="00BD62F0">
      <w:pPr>
        <w:pStyle w:val="3"/>
      </w:pPr>
      <w:r>
        <w:t>2</w:t>
      </w:r>
      <w:r w:rsidR="00BD62F0">
        <w:t xml:space="preserve">.4 </w:t>
      </w:r>
      <w:r w:rsidR="00BD62F0">
        <w:rPr>
          <w:rFonts w:hint="eastAsia"/>
        </w:rPr>
        <w:t>删除</w:t>
      </w:r>
      <w:r>
        <w:rPr>
          <w:rFonts w:hint="eastAsia"/>
        </w:rPr>
        <w:t>模板</w:t>
      </w:r>
    </w:p>
    <w:p w14:paraId="1DD6D0BE" w14:textId="77777777" w:rsidR="00BD62F0" w:rsidRDefault="00BD62F0" w:rsidP="00BD62F0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5512C3D7" w14:textId="77777777" w:rsidR="00BD62F0" w:rsidRPr="00406703" w:rsidRDefault="00BD62F0" w:rsidP="00BD62F0"/>
    <w:p w14:paraId="4BEFFF7F" w14:textId="77777777" w:rsidR="00BD62F0" w:rsidRDefault="00BD62F0" w:rsidP="00BD62F0"/>
    <w:p w14:paraId="512996A8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43859DF9" w14:textId="01116796" w:rsidR="00BD62F0" w:rsidRDefault="00D93B0E" w:rsidP="00BD62F0">
      <w:r>
        <w:rPr>
          <w:noProof/>
        </w:rPr>
        <mc:AlternateContent>
          <mc:Choice Requires="wps">
            <w:drawing>
              <wp:inline distT="0" distB="0" distL="0" distR="0" wp14:anchorId="777C2632" wp14:editId="75ACCBBF">
                <wp:extent cx="5276850" cy="828675"/>
                <wp:effectExtent l="0" t="0" r="0" b="3810"/>
                <wp:docPr id="25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8286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B7FD5C0" w14:textId="4B11D9E8" w:rsidR="0059256E" w:rsidRPr="00BB12E2" w:rsidRDefault="0059256E" w:rsidP="0059256E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6237DE1F" w14:textId="77777777" w:rsidR="0059256E" w:rsidRPr="00BB12E2" w:rsidRDefault="0059256E" w:rsidP="0059256E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 w:rsidRPr="00BB12E2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5ebcd4-c8a5-4218-8209-eeed64230d3b"</w:t>
                            </w:r>
                          </w:p>
                          <w:p w14:paraId="14512E05" w14:textId="77777777" w:rsidR="0059256E" w:rsidRPr="00567DE1" w:rsidRDefault="0059256E" w:rsidP="0059256E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B12E2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421DE155" w14:textId="095F38BB" w:rsidR="00DC6F1B" w:rsidRPr="00787C93" w:rsidRDefault="00DC6F1B" w:rsidP="0059256E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0F5A4BDB" w14:textId="77777777" w:rsidR="00DC6F1B" w:rsidRDefault="00DC6F1B" w:rsidP="00DC6F1B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77C2632" id="Text Box 26" o:spid="_x0000_s1048" type="#_x0000_t202" style="width:415.5pt;height:6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" fillcolor="#f2f2f2 [3052]" stroked="f" strokeweight=".5pt">
                <v:textbox>
                  <w:txbxContent>
                    <w:p w14:paraId="2B7FD5C0" w14:textId="4B11D9E8" w:rsidR="0059256E" w:rsidRPr="00BB12E2" w:rsidRDefault="0059256E" w:rsidP="0059256E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6237DE1F" w14:textId="77777777" w:rsidR="0059256E" w:rsidRPr="00BB12E2" w:rsidRDefault="0059256E" w:rsidP="0059256E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 w:rsidRPr="00BB12E2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5ebcd4-c8a5-4218-8209-eeed64230d3b"</w:t>
                      </w:r>
                    </w:p>
                    <w:p w14:paraId="14512E05" w14:textId="77777777" w:rsidR="0059256E" w:rsidRPr="00567DE1" w:rsidRDefault="0059256E" w:rsidP="0059256E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B12E2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421DE155" w14:textId="095F38BB" w:rsidR="00DC6F1B" w:rsidRPr="00787C93" w:rsidRDefault="00DC6F1B" w:rsidP="0059256E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0F5A4BDB" w14:textId="77777777" w:rsidR="00DC6F1B" w:rsidRDefault="00DC6F1B" w:rsidP="00DC6F1B"/>
                  </w:txbxContent>
                </v:textbox>
                <w10:anchorlock/>
              </v:shape>
            </w:pict>
          </mc:Fallback>
        </mc:AlternateContent>
      </w:r>
    </w:p>
    <w:p w14:paraId="0A644007" w14:textId="77777777" w:rsidR="0059256E" w:rsidRDefault="0059256E" w:rsidP="0059256E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quest remark</w:t>
      </w:r>
      <w:r w:rsidRPr="00D4425A">
        <w:rPr>
          <w:b/>
          <w:bCs/>
        </w:rPr>
        <w:t>:</w:t>
      </w:r>
    </w:p>
    <w:p w14:paraId="42F902CB" w14:textId="77777777" w:rsidR="0059256E" w:rsidRDefault="0059256E" w:rsidP="0059256E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161"/>
        <w:gridCol w:w="1895"/>
        <w:gridCol w:w="3192"/>
      </w:tblGrid>
      <w:tr w:rsidR="0059256E" w14:paraId="6CFE766E" w14:textId="77777777" w:rsidTr="005D7DEC">
        <w:tc>
          <w:tcPr>
            <w:tcW w:w="0" w:type="auto"/>
          </w:tcPr>
          <w:p w14:paraId="65ECECB4" w14:textId="77777777" w:rsidR="0059256E" w:rsidRDefault="0059256E" w:rsidP="005D7DEC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4D418FC1" w14:textId="77777777" w:rsidR="0059256E" w:rsidRDefault="0059256E" w:rsidP="005D7DEC">
            <w:r>
              <w:t>类型</w:t>
            </w:r>
          </w:p>
        </w:tc>
        <w:tc>
          <w:tcPr>
            <w:tcW w:w="1935" w:type="pct"/>
          </w:tcPr>
          <w:p w14:paraId="6734BB33" w14:textId="77777777" w:rsidR="0059256E" w:rsidRDefault="0059256E" w:rsidP="005D7DEC">
            <w:r>
              <w:t>注释</w:t>
            </w:r>
          </w:p>
        </w:tc>
      </w:tr>
      <w:tr w:rsidR="0059256E" w14:paraId="351B7FDA" w14:textId="77777777" w:rsidTr="005D7DEC">
        <w:tc>
          <w:tcPr>
            <w:tcW w:w="0" w:type="auto"/>
          </w:tcPr>
          <w:p w14:paraId="7912512B" w14:textId="77777777" w:rsidR="0059256E" w:rsidRDefault="0059256E" w:rsidP="005D7DEC">
            <w:r w:rsidRPr="00BB12E2">
              <w:t>templateId</w:t>
            </w:r>
          </w:p>
        </w:tc>
        <w:tc>
          <w:tcPr>
            <w:tcW w:w="0" w:type="auto"/>
          </w:tcPr>
          <w:p w14:paraId="4EC0DE86" w14:textId="77777777" w:rsidR="0059256E" w:rsidRDefault="0059256E" w:rsidP="005D7DEC">
            <w:r>
              <w:t>string</w:t>
            </w:r>
          </w:p>
        </w:tc>
        <w:tc>
          <w:tcPr>
            <w:tcW w:w="1935" w:type="pct"/>
          </w:tcPr>
          <w:p w14:paraId="582596EA" w14:textId="77777777" w:rsidR="0059256E" w:rsidRDefault="0059256E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板id</w:t>
            </w:r>
          </w:p>
        </w:tc>
      </w:tr>
    </w:tbl>
    <w:p w14:paraId="780A255B" w14:textId="77777777" w:rsidR="00BD62F0" w:rsidRDefault="00BD62F0" w:rsidP="00BD62F0"/>
    <w:p w14:paraId="38481456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4040FFE2" w14:textId="1EC2865B" w:rsidR="00BD62F0" w:rsidRDefault="00D93B0E" w:rsidP="00BD62F0">
      <w:r>
        <w:rPr>
          <w:noProof/>
        </w:rPr>
        <w:lastRenderedPageBreak/>
        <mc:AlternateContent>
          <mc:Choice Requires="wps">
            <w:drawing>
              <wp:inline distT="0" distB="0" distL="0" distR="0" wp14:anchorId="1704513E" wp14:editId="77C369E6">
                <wp:extent cx="5276850" cy="1829435"/>
                <wp:effectExtent l="0" t="0" r="0" b="0"/>
                <wp:docPr id="2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BAD6E4C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676D2AFB" w14:textId="77777777" w:rsidR="000B0E6F" w:rsidRPr="000B0E6F" w:rsidRDefault="000B0E6F" w:rsidP="000B0E6F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6216C310" w14:textId="77777777" w:rsidR="000B0E6F" w:rsidRPr="000B0E6F" w:rsidRDefault="000B0E6F" w:rsidP="000B0E6F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1E461B86" w14:textId="77777777" w:rsidR="000B0E6F" w:rsidRPr="000B0E6F" w:rsidRDefault="000B0E6F" w:rsidP="000B0E6F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029AADF0" w14:textId="77777777" w:rsidR="000B0E6F" w:rsidRPr="000B0E6F" w:rsidRDefault="000B0E6F" w:rsidP="000B0E6F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030F83E4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0543820C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09E0C406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04513E" id="Text Box 25" o:spid="_x0000_s1049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" fillcolor="#f2f2f2 [3052]" stroked="f" strokeweight=".5pt">
                <v:textbox>
                  <w:txbxContent>
                    <w:p w14:paraId="1BAD6E4C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676D2AFB" w14:textId="77777777" w:rsidR="000B0E6F" w:rsidRPr="000B0E6F" w:rsidRDefault="000B0E6F" w:rsidP="000B0E6F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6216C310" w14:textId="77777777" w:rsidR="000B0E6F" w:rsidRPr="000B0E6F" w:rsidRDefault="000B0E6F" w:rsidP="000B0E6F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1E461B86" w14:textId="77777777" w:rsidR="000B0E6F" w:rsidRPr="000B0E6F" w:rsidRDefault="000B0E6F" w:rsidP="000B0E6F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029AADF0" w14:textId="77777777" w:rsidR="000B0E6F" w:rsidRPr="000B0E6F" w:rsidRDefault="000B0E6F" w:rsidP="000B0E6F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030F83E4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0543820C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09E0C406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7354B2D" w14:textId="18A5565F" w:rsidR="00BD62F0" w:rsidRDefault="00BD62F0" w:rsidP="00BD62F0"/>
    <w:p w14:paraId="2EE1EC5A" w14:textId="5E70A4E0" w:rsidR="00406703" w:rsidRDefault="00406703" w:rsidP="00406703">
      <w:pPr>
        <w:pStyle w:val="2"/>
      </w:pPr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方案</w:t>
      </w:r>
    </w:p>
    <w:p w14:paraId="0D0F471D" w14:textId="67864319" w:rsidR="00FE5918" w:rsidRDefault="00FE5918" w:rsidP="00FE5918">
      <w:pPr>
        <w:pStyle w:val="3"/>
      </w:pPr>
      <w:r>
        <w:t xml:space="preserve">3.1 </w:t>
      </w:r>
      <w:r>
        <w:rPr>
          <w:rFonts w:hint="eastAsia"/>
        </w:rPr>
        <w:t>方案列表</w:t>
      </w:r>
    </w:p>
    <w:p w14:paraId="1E27D85D" w14:textId="77777777" w:rsidR="00FE5918" w:rsidRDefault="00FE5918" w:rsidP="00FE5918">
      <w:r w:rsidRPr="00406703">
        <w:t>url:/notice/noticerecord/</w:t>
      </w:r>
      <w:r>
        <w:t xml:space="preserve">getSchemeList         </w:t>
      </w:r>
      <w:r>
        <w:rPr>
          <w:rFonts w:hint="eastAsia"/>
        </w:rPr>
        <w:t>method</w:t>
      </w:r>
      <w:r>
        <w:t>: post</w:t>
      </w:r>
    </w:p>
    <w:p w14:paraId="3F5692EF" w14:textId="427EAFCA" w:rsidR="00664EF3" w:rsidRPr="00D4425A" w:rsidRDefault="00664EF3" w:rsidP="00664EF3">
      <w:pPr>
        <w:rPr>
          <w:b/>
          <w:bCs/>
        </w:rPr>
      </w:pPr>
      <w:r>
        <w:rPr>
          <w:b/>
          <w:bCs/>
        </w:rPr>
        <w:t xml:space="preserve">request </w:t>
      </w:r>
      <w:r w:rsidRPr="00D4425A">
        <w:rPr>
          <w:b/>
          <w:bCs/>
        </w:rPr>
        <w:t>:</w:t>
      </w:r>
      <w:r>
        <w:rPr>
          <w:b/>
          <w:bCs/>
        </w:rPr>
        <w:t xml:space="preserve"> </w:t>
      </w:r>
    </w:p>
    <w:p w14:paraId="774FA945" w14:textId="7517FAF0" w:rsidR="00664EF3" w:rsidRDefault="00D93B0E" w:rsidP="00664EF3">
      <w:r>
        <w:rPr>
          <w:noProof/>
        </w:rPr>
        <mc:AlternateContent>
          <mc:Choice Requires="wps">
            <w:drawing>
              <wp:inline distT="0" distB="0" distL="0" distR="0" wp14:anchorId="6B6E54AA" wp14:editId="7F40D428">
                <wp:extent cx="5276850" cy="324485"/>
                <wp:effectExtent l="0" t="3175" r="0" b="0"/>
                <wp:docPr id="2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244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C3CB9F5" w14:textId="5FAF8B44" w:rsidR="00664EF3" w:rsidRPr="00664EF3" w:rsidRDefault="00664EF3" w:rsidP="00664EF3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</w:t>
                            </w:r>
                            <w:r w:rsidRPr="00664EF3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  <w:r w:rsidRPr="00664EF3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4BBB5979" w14:textId="30B6C518" w:rsidR="00664EF3" w:rsidRPr="000B0E6F" w:rsidRDefault="00664EF3" w:rsidP="00664EF3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6D6463D3" w14:textId="78B765AE" w:rsidR="00664EF3" w:rsidRPr="000B0E6F" w:rsidRDefault="00664EF3" w:rsidP="00664EF3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6E54AA" id="Text Box 24" o:spid="_x0000_s1050" type="#_x0000_t202" style="width:415.5pt;height:25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" fillcolor="#f2f2f2 [3052]" stroked="f" strokeweight=".5pt">
                <v:textbox>
                  <w:txbxContent>
                    <w:p w14:paraId="2C3CB9F5" w14:textId="5FAF8B44" w:rsidR="00664EF3" w:rsidRPr="00664EF3" w:rsidRDefault="00664EF3" w:rsidP="00664EF3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</w:t>
                      </w:r>
                      <w:r w:rsidRPr="00664EF3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  <w:r w:rsidRPr="00664EF3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4BBB5979" w14:textId="30B6C518" w:rsidR="00664EF3" w:rsidRPr="000B0E6F" w:rsidRDefault="00664EF3" w:rsidP="00664EF3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6D6463D3" w14:textId="78B765AE" w:rsidR="00664EF3" w:rsidRPr="000B0E6F" w:rsidRDefault="00664EF3" w:rsidP="00664EF3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80A0743" w14:textId="77777777" w:rsidR="00FE5918" w:rsidRDefault="00FE5918" w:rsidP="00FE5918"/>
    <w:p w14:paraId="23C56A63" w14:textId="0A5C8612" w:rsidR="00FE5918" w:rsidRPr="00D4425A" w:rsidRDefault="00664EF3" w:rsidP="00FE5918">
      <w:pPr>
        <w:rPr>
          <w:b/>
          <w:bCs/>
        </w:rPr>
      </w:pPr>
      <w:r w:rsidRPr="00D4425A">
        <w:rPr>
          <w:b/>
          <w:bCs/>
        </w:rPr>
        <w:t>R</w:t>
      </w:r>
      <w:r w:rsidR="00FE5918" w:rsidRPr="00D4425A">
        <w:rPr>
          <w:b/>
          <w:bCs/>
        </w:rPr>
        <w:t>e</w:t>
      </w:r>
      <w:r>
        <w:rPr>
          <w:b/>
          <w:bCs/>
        </w:rPr>
        <w:t xml:space="preserve">sponse </w:t>
      </w:r>
      <w:r w:rsidR="00FE5918" w:rsidRPr="00D4425A">
        <w:rPr>
          <w:b/>
          <w:bCs/>
        </w:rPr>
        <w:t>:</w:t>
      </w:r>
    </w:p>
    <w:p w14:paraId="76A554FC" w14:textId="5C8AE7EE" w:rsidR="00FE5918" w:rsidRDefault="00D93B0E" w:rsidP="00FE5918">
      <w:r>
        <w:rPr>
          <w:noProof/>
        </w:rPr>
        <w:lastRenderedPageBreak/>
        <mc:AlternateContent>
          <mc:Choice Requires="wps">
            <w:drawing>
              <wp:inline distT="0" distB="0" distL="0" distR="0" wp14:anchorId="34D6E832" wp14:editId="0F26BF70">
                <wp:extent cx="5276850" cy="4652010"/>
                <wp:effectExtent l="0" t="3810" r="0" b="1905"/>
                <wp:docPr id="22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465201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5AE9653" w14:textId="77777777" w:rsidR="00B46271" w:rsidRPr="00B46271" w:rsidRDefault="00B46271" w:rsidP="00B46271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45C9D734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s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6B51B2D7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3846D0DA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Type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,</w:t>
                            </w:r>
                          </w:p>
                          <w:p w14:paraId="0FC700A8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ist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6070EF1E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679233AE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78a5502-65fa-4288-a499-d17cef02d949" ,</w:t>
                            </w:r>
                          </w:p>
                          <w:p w14:paraId="6ED5759F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0E0E45AF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4889e98-5bcb-40d3-8a52-4568ddb5eee5" ,</w:t>
                            </w:r>
                          </w:p>
                          <w:p w14:paraId="5493F3DC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4AFF1BFC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37E15CF4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5BB7BE47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6d4581b-bc2c-4370-9936-cace02cd6ea5" ,</w:t>
                            </w:r>
                          </w:p>
                          <w:p w14:paraId="330B8821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5C7227C3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4889e98-5bcb-40d3-8a52-4568ddb5eee5" ,</w:t>
                            </w:r>
                          </w:p>
                          <w:p w14:paraId="226C5283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30A629EE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1A36E18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5C3785F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2C8CFB62" w14:textId="77777777" w:rsidR="00FE5918" w:rsidRDefault="00FE5918" w:rsidP="00FE5918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D6E832" id="Text Box 23" o:spid="_x0000_s1051" type="#_x0000_t202" style="width:415.5pt;height:36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" fillcolor="#f2f2f2 [3052]" stroked="f" strokeweight=".5pt">
                <v:textbox>
                  <w:txbxContent>
                    <w:p w14:paraId="75AE9653" w14:textId="77777777" w:rsidR="00B46271" w:rsidRPr="00B46271" w:rsidRDefault="00B46271" w:rsidP="00B46271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45C9D734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s": </w:t>
                      </w:r>
                      <w:r w:rsidRPr="00B46271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6B51B2D7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3846D0DA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Type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,</w:t>
                      </w:r>
                    </w:p>
                    <w:p w14:paraId="0FC700A8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ist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6070EF1E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679233AE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78a5502-65fa-4288-a499-d17cef02d949" ,</w:t>
                      </w:r>
                    </w:p>
                    <w:p w14:paraId="6ED5759F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0E0E45AF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4889e98-5bcb-40d3-8a52-4568ddb5eee5" ,</w:t>
                      </w:r>
                    </w:p>
                    <w:p w14:paraId="5493F3DC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4AFF1BFC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37E15CF4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5BB7BE47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6d4581b-bc2c-4370-9936-cace02cd6ea5" ,</w:t>
                      </w:r>
                    </w:p>
                    <w:p w14:paraId="330B8821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5C7227C3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4889e98-5bcb-40d3-8a52-4568ddb5eee5" ,</w:t>
                      </w:r>
                    </w:p>
                    <w:p w14:paraId="226C5283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30A629EE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71A36E18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25C3785F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2C8CFB62" w14:textId="77777777" w:rsidR="00FE5918" w:rsidRDefault="00FE5918" w:rsidP="00FE5918"/>
                  </w:txbxContent>
                </v:textbox>
                <w10:anchorlock/>
              </v:shape>
            </w:pict>
          </mc:Fallback>
        </mc:AlternateContent>
      </w:r>
    </w:p>
    <w:p w14:paraId="5D058FCA" w14:textId="436E5687" w:rsidR="00B46271" w:rsidRDefault="00D93B0E" w:rsidP="00FE5918">
      <w:pPr>
        <w:rPr>
          <w:b/>
          <w:bCs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71FF8BBC" wp14:editId="22E84366">
                <wp:extent cx="5276850" cy="8758555"/>
                <wp:effectExtent l="0" t="0" r="0" b="4445"/>
                <wp:docPr id="21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87585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EE61F0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{</w:t>
                            </w:r>
                          </w:p>
                          <w:p w14:paraId="6E3024E1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Type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4803ACC5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ist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5007E419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59C66773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78a5502-65fa-4288-a499-d17cef02d949" ,</w:t>
                            </w:r>
                          </w:p>
                          <w:p w14:paraId="2B7B94D9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3F0A1C27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4889e98-5bcb-40d3-8a52-4568ddb5eee5" ,</w:t>
                            </w:r>
                          </w:p>
                          <w:p w14:paraId="01E6DD69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10C8C570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014B0753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3664B705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6d4581b-bc2c-4370-9936-cace02cd6ea5" ,</w:t>
                            </w:r>
                          </w:p>
                          <w:p w14:paraId="50CE19AD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0DBBE581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4889e98-5bcb-40d3-8a52-4568ddb5eee5" ,</w:t>
                            </w:r>
                          </w:p>
                          <w:p w14:paraId="7C604FAA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15DD29BE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60971099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1E64AEBA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178FD3B0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03B8D0AC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Type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2 ,</w:t>
                            </w:r>
                          </w:p>
                          <w:p w14:paraId="6429FFC5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list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3A4605A1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2B52BBE5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78a5502-65fa-4288-a499-d17cef02d949" ,</w:t>
                            </w:r>
                          </w:p>
                          <w:p w14:paraId="1FFF01D5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14F6005A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4889e98-5bcb-40d3-8a52-4568ddb5eee5" ,</w:t>
                            </w:r>
                          </w:p>
                          <w:p w14:paraId="3C784A79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6DCDCC43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0B220B0C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340E83A2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6d4581b-bc2c-4370-9936-cace02cd6ea5" ,</w:t>
                            </w:r>
                          </w:p>
                          <w:p w14:paraId="2BDCA124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4A1E99E6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4889e98-5bcb-40d3-8a52-4568ddb5eee5" ,</w:t>
                            </w:r>
                          </w:p>
                          <w:p w14:paraId="1302F2C3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360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7327CD06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88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58F14322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3AA9552E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0D3599C9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5C595FDA" w14:textId="77777777" w:rsidR="00B46271" w:rsidRPr="00B46271" w:rsidRDefault="00B46271" w:rsidP="00B46271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B46271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3441B6E3" w14:textId="77777777" w:rsidR="00B46271" w:rsidRPr="000B0E6F" w:rsidRDefault="00B46271" w:rsidP="00B46271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5811F26A" w14:textId="77777777" w:rsidR="00B46271" w:rsidRPr="000B0E6F" w:rsidRDefault="00B46271" w:rsidP="00B46271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FF8BBC" id="Text Box 22" o:spid="_x0000_s1052" type="#_x0000_t202" style="width:415.5pt;height:68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" fillcolor="#f2f2f2 [3052]" stroked="f" strokeweight=".5pt">
                <v:textbox>
                  <w:txbxContent>
                    <w:p w14:paraId="62EE61F0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{</w:t>
                      </w:r>
                    </w:p>
                    <w:p w14:paraId="6E3024E1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Type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4803ACC5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ist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5007E419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59C66773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78a5502-65fa-4288-a499-d17cef02d949" ,</w:t>
                      </w:r>
                    </w:p>
                    <w:p w14:paraId="2B7B94D9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3F0A1C27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4889e98-5bcb-40d3-8a52-4568ddb5eee5" ,</w:t>
                      </w:r>
                    </w:p>
                    <w:p w14:paraId="01E6DD69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10C8C570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014B0753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3664B705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6d4581b-bc2c-4370-9936-cace02cd6ea5" ,</w:t>
                      </w:r>
                    </w:p>
                    <w:p w14:paraId="50CE19AD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0DBBE581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4889e98-5bcb-40d3-8a52-4568ddb5eee5" ,</w:t>
                      </w:r>
                    </w:p>
                    <w:p w14:paraId="7C604FAA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15DD29BE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60971099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1E64AEBA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178FD3B0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03B8D0AC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Type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2 ,</w:t>
                      </w:r>
                    </w:p>
                    <w:p w14:paraId="6429FFC5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list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3A4605A1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2B52BBE5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78a5502-65fa-4288-a499-d17cef02d949" ,</w:t>
                      </w:r>
                    </w:p>
                    <w:p w14:paraId="1FFF01D5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14F6005A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4889e98-5bcb-40d3-8a52-4568ddb5eee5" ,</w:t>
                      </w:r>
                    </w:p>
                    <w:p w14:paraId="3C784A79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6DCDCC43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0B220B0C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340E83A2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6d4581b-bc2c-4370-9936-cace02cd6ea5" ,</w:t>
                      </w:r>
                    </w:p>
                    <w:p w14:paraId="2BDCA124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4A1E99E6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4889e98-5bcb-40d3-8a52-4568ddb5eee5" ,</w:t>
                      </w:r>
                    </w:p>
                    <w:p w14:paraId="1302F2C3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360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7327CD06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88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58F14322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3AA9552E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0D3599C9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5C595FDA" w14:textId="77777777" w:rsidR="00B46271" w:rsidRPr="00B46271" w:rsidRDefault="00B46271" w:rsidP="00B46271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B46271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3441B6E3" w14:textId="77777777" w:rsidR="00B46271" w:rsidRPr="000B0E6F" w:rsidRDefault="00B46271" w:rsidP="00B46271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5811F26A" w14:textId="77777777" w:rsidR="00B46271" w:rsidRPr="000B0E6F" w:rsidRDefault="00B46271" w:rsidP="00B46271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DE7FDD8" w14:textId="1F2DBD76" w:rsidR="00B46271" w:rsidRDefault="00B46271" w:rsidP="00B46271">
      <w:pPr>
        <w:rPr>
          <w:b/>
          <w:bCs/>
        </w:rPr>
      </w:pPr>
      <w:r w:rsidRPr="00D4425A">
        <w:rPr>
          <w:b/>
          <w:bCs/>
        </w:rPr>
        <w:lastRenderedPageBreak/>
        <w:t>Re</w:t>
      </w:r>
      <w:r w:rsidR="00664EF3">
        <w:rPr>
          <w:b/>
          <w:bCs/>
        </w:rPr>
        <w:t>sponse</w:t>
      </w:r>
      <w:r>
        <w:rPr>
          <w:b/>
          <w:bCs/>
        </w:rPr>
        <w:t xml:space="preserve"> remark</w:t>
      </w:r>
      <w:r w:rsidRPr="00D4425A">
        <w:rPr>
          <w:b/>
          <w:bCs/>
        </w:rPr>
        <w:t>:</w:t>
      </w:r>
    </w:p>
    <w:p w14:paraId="280239F6" w14:textId="77777777" w:rsidR="00B46271" w:rsidRDefault="00B46271" w:rsidP="00B46271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394"/>
        <w:gridCol w:w="1662"/>
        <w:gridCol w:w="3192"/>
      </w:tblGrid>
      <w:tr w:rsidR="00B46271" w14:paraId="6392D168" w14:textId="77777777" w:rsidTr="005D7DEC">
        <w:tc>
          <w:tcPr>
            <w:tcW w:w="0" w:type="auto"/>
          </w:tcPr>
          <w:p w14:paraId="78765AD2" w14:textId="77777777" w:rsidR="00B46271" w:rsidRDefault="00B46271" w:rsidP="005D7DEC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6F871CED" w14:textId="77777777" w:rsidR="00B46271" w:rsidRDefault="00B46271" w:rsidP="005D7DEC">
            <w:r>
              <w:t>类型</w:t>
            </w:r>
          </w:p>
        </w:tc>
        <w:tc>
          <w:tcPr>
            <w:tcW w:w="1935" w:type="pct"/>
          </w:tcPr>
          <w:p w14:paraId="2D6DAD01" w14:textId="77777777" w:rsidR="00B46271" w:rsidRDefault="00B46271" w:rsidP="005D7DEC">
            <w:r>
              <w:t>注释</w:t>
            </w:r>
          </w:p>
        </w:tc>
      </w:tr>
      <w:tr w:rsidR="00B46271" w14:paraId="6FC40FC6" w14:textId="77777777" w:rsidTr="005D7DEC">
        <w:tc>
          <w:tcPr>
            <w:tcW w:w="0" w:type="auto"/>
          </w:tcPr>
          <w:p w14:paraId="12787F04" w14:textId="7E36C91E" w:rsidR="00B46271" w:rsidRDefault="00B46271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schemeType</w:t>
            </w:r>
          </w:p>
        </w:tc>
        <w:tc>
          <w:tcPr>
            <w:tcW w:w="0" w:type="auto"/>
          </w:tcPr>
          <w:p w14:paraId="33AD7613" w14:textId="6DD80F01" w:rsidR="00B46271" w:rsidRDefault="00B46271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935" w:type="pct"/>
          </w:tcPr>
          <w:p w14:paraId="15DA4375" w14:textId="77777777" w:rsidR="00B46271" w:rsidRDefault="00B46271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方案类型</w:t>
            </w:r>
          </w:p>
          <w:p w14:paraId="3AB2E318" w14:textId="77777777" w:rsidR="00B46271" w:rsidRPr="00B46271" w:rsidRDefault="00B46271" w:rsidP="00B46271">
            <w:pPr>
              <w:rPr>
                <w:lang w:eastAsia="zh-CN"/>
              </w:rPr>
            </w:pPr>
            <w:r w:rsidRPr="00B46271">
              <w:rPr>
                <w:rFonts w:hint="eastAsia"/>
                <w:lang w:eastAsia="zh-CN"/>
              </w:rPr>
              <w:t>0：运维人员</w:t>
            </w:r>
          </w:p>
          <w:p w14:paraId="7BBEDC11" w14:textId="77777777" w:rsidR="00B46271" w:rsidRPr="00B46271" w:rsidRDefault="00B46271" w:rsidP="00B46271">
            <w:pPr>
              <w:rPr>
                <w:lang w:eastAsia="zh-CN"/>
              </w:rPr>
            </w:pPr>
            <w:r w:rsidRPr="00B46271">
              <w:rPr>
                <w:rFonts w:hint="eastAsia"/>
                <w:lang w:eastAsia="zh-CN"/>
              </w:rPr>
              <w:t>1：默认方案</w:t>
            </w:r>
          </w:p>
          <w:p w14:paraId="20978488" w14:textId="640D7BE6" w:rsidR="00B46271" w:rsidRDefault="00B46271" w:rsidP="00B46271">
            <w:pPr>
              <w:rPr>
                <w:lang w:eastAsia="zh-CN"/>
              </w:rPr>
            </w:pPr>
            <w:r w:rsidRPr="00B46271">
              <w:rPr>
                <w:rFonts w:hint="eastAsia"/>
                <w:lang w:eastAsia="zh-CN"/>
              </w:rPr>
              <w:t>2：自定义方案</w:t>
            </w:r>
          </w:p>
        </w:tc>
      </w:tr>
      <w:tr w:rsidR="00B46271" w14:paraId="3A8CB716" w14:textId="77777777" w:rsidTr="005D7DEC">
        <w:tc>
          <w:tcPr>
            <w:tcW w:w="0" w:type="auto"/>
          </w:tcPr>
          <w:p w14:paraId="4F9E0BE0" w14:textId="2BDE39E9" w:rsidR="00B46271" w:rsidRPr="00BB12E2" w:rsidRDefault="00B46271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l</w:t>
            </w:r>
            <w:r>
              <w:rPr>
                <w:rFonts w:hint="eastAsia"/>
                <w:lang w:eastAsia="zh-CN"/>
              </w:rPr>
              <w:t>ist</w:t>
            </w:r>
          </w:p>
        </w:tc>
        <w:tc>
          <w:tcPr>
            <w:tcW w:w="0" w:type="auto"/>
          </w:tcPr>
          <w:p w14:paraId="7D3A6E68" w14:textId="7E6D9FCF" w:rsidR="00B46271" w:rsidRDefault="00B46271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array</w:t>
            </w:r>
          </w:p>
        </w:tc>
        <w:tc>
          <w:tcPr>
            <w:tcW w:w="1935" w:type="pct"/>
          </w:tcPr>
          <w:p w14:paraId="45AA8A69" w14:textId="3A2A8691" w:rsidR="00B46271" w:rsidRDefault="00B46271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方案列表</w:t>
            </w:r>
          </w:p>
        </w:tc>
      </w:tr>
      <w:tr w:rsidR="00B46271" w14:paraId="5932CF01" w14:textId="77777777" w:rsidTr="005D7DEC">
        <w:tc>
          <w:tcPr>
            <w:tcW w:w="0" w:type="auto"/>
          </w:tcPr>
          <w:p w14:paraId="435891C5" w14:textId="67E6DED9" w:rsidR="00B46271" w:rsidRPr="00BB12E2" w:rsidRDefault="00664EF3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hceme</w:t>
            </w:r>
            <w:r w:rsidR="00B46271">
              <w:rPr>
                <w:lang w:eastAsia="zh-CN"/>
              </w:rPr>
              <w:t>Id</w:t>
            </w:r>
          </w:p>
        </w:tc>
        <w:tc>
          <w:tcPr>
            <w:tcW w:w="0" w:type="auto"/>
          </w:tcPr>
          <w:p w14:paraId="37DD170C" w14:textId="77777777" w:rsidR="00B46271" w:rsidRDefault="00B46271" w:rsidP="005D7DEC">
            <w:r>
              <w:rPr>
                <w:lang w:eastAsia="zh-CN"/>
              </w:rPr>
              <w:t>string</w:t>
            </w:r>
          </w:p>
        </w:tc>
        <w:tc>
          <w:tcPr>
            <w:tcW w:w="1935" w:type="pct"/>
          </w:tcPr>
          <w:p w14:paraId="37C9F117" w14:textId="77777777" w:rsidR="00B46271" w:rsidRDefault="00B46271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关联模板id</w:t>
            </w:r>
          </w:p>
        </w:tc>
      </w:tr>
      <w:tr w:rsidR="00664EF3" w14:paraId="30C83D74" w14:textId="77777777" w:rsidTr="005D7DEC">
        <w:tc>
          <w:tcPr>
            <w:tcW w:w="0" w:type="auto"/>
          </w:tcPr>
          <w:p w14:paraId="3DE65783" w14:textId="7AE06202" w:rsidR="00664EF3" w:rsidRDefault="00664EF3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chemeName</w:t>
            </w:r>
          </w:p>
        </w:tc>
        <w:tc>
          <w:tcPr>
            <w:tcW w:w="0" w:type="auto"/>
          </w:tcPr>
          <w:p w14:paraId="48B823FE" w14:textId="7666B551" w:rsidR="00664EF3" w:rsidRDefault="00664EF3" w:rsidP="005D7DEC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935" w:type="pct"/>
          </w:tcPr>
          <w:p w14:paraId="5B499439" w14:textId="3DCECE20" w:rsidR="00664EF3" w:rsidRDefault="00664EF3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方案名称</w:t>
            </w:r>
          </w:p>
        </w:tc>
      </w:tr>
      <w:tr w:rsidR="00664EF3" w14:paraId="1EF42A70" w14:textId="77777777" w:rsidTr="005D7DEC">
        <w:tc>
          <w:tcPr>
            <w:tcW w:w="0" w:type="auto"/>
          </w:tcPr>
          <w:p w14:paraId="2CD874F2" w14:textId="513CDC9C" w:rsidR="00664EF3" w:rsidRDefault="00664EF3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mplateId</w:t>
            </w:r>
          </w:p>
        </w:tc>
        <w:tc>
          <w:tcPr>
            <w:tcW w:w="0" w:type="auto"/>
          </w:tcPr>
          <w:p w14:paraId="070B3984" w14:textId="7B23C057" w:rsidR="00664EF3" w:rsidRDefault="00664EF3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54AA2903" w14:textId="73329E76" w:rsidR="00664EF3" w:rsidRDefault="00664EF3" w:rsidP="005D7DEC">
            <w:r>
              <w:rPr>
                <w:rFonts w:hint="eastAsia"/>
                <w:lang w:eastAsia="zh-CN"/>
              </w:rPr>
              <w:t>关联模板id</w:t>
            </w:r>
          </w:p>
        </w:tc>
      </w:tr>
      <w:tr w:rsidR="00664EF3" w14:paraId="02412BB3" w14:textId="77777777" w:rsidTr="005D7DEC">
        <w:tc>
          <w:tcPr>
            <w:tcW w:w="0" w:type="auto"/>
          </w:tcPr>
          <w:p w14:paraId="13B3B31B" w14:textId="6072D9C3" w:rsidR="00664EF3" w:rsidRDefault="00664EF3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nabled</w:t>
            </w:r>
          </w:p>
        </w:tc>
        <w:tc>
          <w:tcPr>
            <w:tcW w:w="0" w:type="auto"/>
          </w:tcPr>
          <w:p w14:paraId="6FEAD3B2" w14:textId="6A7F9011" w:rsidR="00664EF3" w:rsidRDefault="00664EF3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ool</w:t>
            </w:r>
          </w:p>
        </w:tc>
        <w:tc>
          <w:tcPr>
            <w:tcW w:w="1935" w:type="pct"/>
          </w:tcPr>
          <w:p w14:paraId="1F5C4C1B" w14:textId="77777777" w:rsidR="00664EF3" w:rsidRDefault="00664EF3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是否启用</w:t>
            </w:r>
          </w:p>
          <w:p w14:paraId="1EC8390B" w14:textId="0B59E0A2" w:rsidR="00664EF3" w:rsidRDefault="00664EF3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0：禁用 </w:t>
            </w:r>
            <w:r>
              <w:rPr>
                <w:lang w:eastAsia="zh-CN"/>
              </w:rPr>
              <w:t xml:space="preserve"> 1</w:t>
            </w:r>
            <w:r>
              <w:rPr>
                <w:rFonts w:hint="eastAsia"/>
                <w:lang w:eastAsia="zh-CN"/>
              </w:rPr>
              <w:t>：启用</w:t>
            </w:r>
          </w:p>
        </w:tc>
      </w:tr>
    </w:tbl>
    <w:p w14:paraId="4B718AD5" w14:textId="77777777" w:rsidR="00B46271" w:rsidRDefault="00B46271" w:rsidP="00FE5918">
      <w:pPr>
        <w:rPr>
          <w:b/>
          <w:bCs/>
        </w:rPr>
      </w:pPr>
    </w:p>
    <w:p w14:paraId="1E7CF095" w14:textId="77777777" w:rsidR="00FE5918" w:rsidRDefault="00FE5918" w:rsidP="00FE5918"/>
    <w:p w14:paraId="6D50F58E" w14:textId="3B92C881" w:rsidR="00BD62F0" w:rsidRDefault="00BD62F0" w:rsidP="00BD62F0">
      <w:pPr>
        <w:pStyle w:val="3"/>
      </w:pPr>
      <w:r>
        <w:t xml:space="preserve">3.2 </w:t>
      </w:r>
      <w:r>
        <w:rPr>
          <w:rFonts w:hint="eastAsia"/>
        </w:rPr>
        <w:t>新增</w:t>
      </w:r>
      <w:r w:rsidR="00C676BC">
        <w:rPr>
          <w:rFonts w:hint="eastAsia"/>
        </w:rPr>
        <w:t>/编辑</w:t>
      </w:r>
      <w:r>
        <w:rPr>
          <w:rFonts w:hint="eastAsia"/>
        </w:rPr>
        <w:t>自定义方案</w:t>
      </w:r>
    </w:p>
    <w:p w14:paraId="55E92738" w14:textId="7D1CE038" w:rsidR="00BD62F0" w:rsidRDefault="00BD62F0" w:rsidP="00BD62F0">
      <w:r w:rsidRPr="00406703">
        <w:t>url:/notice/noticerecord/</w:t>
      </w:r>
      <w:r w:rsidR="00DD0D96">
        <w:t>saveScheme</w:t>
      </w:r>
      <w:r>
        <w:t xml:space="preserve">         </w:t>
      </w:r>
      <w:r>
        <w:rPr>
          <w:rFonts w:hint="eastAsia"/>
        </w:rPr>
        <w:t>method</w:t>
      </w:r>
      <w:r>
        <w:t>: post</w:t>
      </w:r>
    </w:p>
    <w:p w14:paraId="6C927911" w14:textId="77777777" w:rsidR="00BD62F0" w:rsidRPr="00406703" w:rsidRDefault="00BD62F0" w:rsidP="00BD62F0"/>
    <w:p w14:paraId="4A3B6654" w14:textId="77777777" w:rsidR="00BD62F0" w:rsidRDefault="00BD62F0" w:rsidP="00BD62F0"/>
    <w:p w14:paraId="63D186BF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782B2C3E" w14:textId="3BC61D40" w:rsidR="00BD62F0" w:rsidRDefault="00D93B0E" w:rsidP="00BD62F0">
      <w:r>
        <w:rPr>
          <w:noProof/>
        </w:rPr>
        <w:lastRenderedPageBreak/>
        <mc:AlternateContent>
          <mc:Choice Requires="wps">
            <w:drawing>
              <wp:inline distT="0" distB="0" distL="0" distR="0" wp14:anchorId="777C2632" wp14:editId="6091285B">
                <wp:extent cx="5276850" cy="3028950"/>
                <wp:effectExtent l="0" t="3810" r="0" b="0"/>
                <wp:docPr id="20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0289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1E27CF4" w14:textId="77777777" w:rsidR="00FE5918" w:rsidRPr="00FE5918" w:rsidRDefault="00DC6F1B" w:rsidP="00FE5918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 w:rsidR="00FE5918" w:rsidRPr="00FE5918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18E08DDC" w14:textId="77777777" w:rsidR="00FE5918" w:rsidRPr="00FE5918" w:rsidRDefault="00FE5918" w:rsidP="00FE5918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FE5918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 w:rsidRPr="00FE5918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78a5502-65fa-4288-a499-d17cef02d949" ,</w:t>
                            </w:r>
                          </w:p>
                          <w:p w14:paraId="79AEF614" w14:textId="77777777" w:rsidR="00FE5918" w:rsidRPr="00FE5918" w:rsidRDefault="00FE5918" w:rsidP="00FE5918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FE5918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 w:rsidRPr="00FE5918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FE5918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 w:rsidRPr="00FE5918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48235035" w14:textId="77777777" w:rsidR="00FE5918" w:rsidRPr="00FE5918" w:rsidRDefault="00FE5918" w:rsidP="00FE5918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FE5918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 w:rsidRPr="00FE5918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64889e98-5bcb-40d3-8a52-4568ddb5eee5" ,</w:t>
                            </w:r>
                          </w:p>
                          <w:p w14:paraId="0DC8CD4F" w14:textId="77777777" w:rsidR="00FE5918" w:rsidRPr="00FE5918" w:rsidRDefault="00FE5918" w:rsidP="00FE5918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FE5918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 w:rsidRPr="00FE5918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6B79112F" w14:textId="77777777" w:rsidR="00FE5918" w:rsidRPr="00FE5918" w:rsidRDefault="00FE5918" w:rsidP="00FE5918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FE5918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leIds": </w:t>
                            </w:r>
                            <w:r w:rsidRPr="00FE5918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1E952ED7" w14:textId="77777777" w:rsidR="00FE5918" w:rsidRPr="00FE5918" w:rsidRDefault="00FE5918" w:rsidP="00FE5918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FE5918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877cdc0b-58e6-4bd2-8cdf-1a794be22cb9" ,</w:t>
                            </w:r>
                          </w:p>
                          <w:p w14:paraId="5C329DD5" w14:textId="77777777" w:rsidR="00FE5918" w:rsidRPr="00FE5918" w:rsidRDefault="00FE5918" w:rsidP="00FE5918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FE5918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3ce2b415-32d2-459a-af00-54e33d4c7298"</w:t>
                            </w:r>
                          </w:p>
                          <w:p w14:paraId="1CDDE945" w14:textId="77777777" w:rsidR="00FE5918" w:rsidRPr="00FE5918" w:rsidRDefault="00FE5918" w:rsidP="00FE5918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FE5918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084ABD55" w14:textId="77777777" w:rsidR="00FE5918" w:rsidRPr="00FE5918" w:rsidRDefault="00FE5918" w:rsidP="00FE5918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FE5918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s": </w:t>
                            </w:r>
                            <w:r w:rsidRPr="00FE5918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364E215F" w14:textId="77777777" w:rsidR="00FE5918" w:rsidRPr="00FE5918" w:rsidRDefault="00FE5918" w:rsidP="00FE5918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FE5918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6d4581b-bc2c-4370-9936-cace02cd6ea5" ,</w:t>
                            </w:r>
                          </w:p>
                          <w:p w14:paraId="6E631BE4" w14:textId="77777777" w:rsidR="00FE5918" w:rsidRPr="00FE5918" w:rsidRDefault="00FE5918" w:rsidP="00FE5918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FE5918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dcf74cce-f287-4c16-9e9d-0e4e441af00d"</w:t>
                            </w:r>
                          </w:p>
                          <w:p w14:paraId="6B31E69F" w14:textId="77777777" w:rsidR="00FE5918" w:rsidRPr="00FE5918" w:rsidRDefault="00FE5918" w:rsidP="00FE5918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FE5918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74695812" w14:textId="77777777" w:rsidR="00FE5918" w:rsidRPr="00FE5918" w:rsidRDefault="00FE5918" w:rsidP="00FE5918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FE5918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3AE559DC" w14:textId="0864A38D" w:rsidR="00DC6F1B" w:rsidRPr="00787C93" w:rsidRDefault="00DC6F1B" w:rsidP="00C676BC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0BB50E43" w14:textId="77777777" w:rsidR="00DC6F1B" w:rsidRDefault="00DC6F1B" w:rsidP="00DC6F1B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77C2632" id="Text Box 21" o:spid="_x0000_s1053" type="#_x0000_t202" style="width:415.5pt;height:23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" fillcolor="#f2f2f2 [3052]" stroked="f" strokeweight=".5pt">
                <v:textbox>
                  <w:txbxContent>
                    <w:p w14:paraId="71E27CF4" w14:textId="77777777" w:rsidR="00FE5918" w:rsidRPr="00FE5918" w:rsidRDefault="00DC6F1B" w:rsidP="00FE5918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 w:rsidR="00FE5918" w:rsidRPr="00FE5918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18E08DDC" w14:textId="77777777" w:rsidR="00FE5918" w:rsidRPr="00FE5918" w:rsidRDefault="00FE5918" w:rsidP="00FE5918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FE5918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 w:rsidRPr="00FE5918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78a5502-65fa-4288-a499-d17cef02d949" ,</w:t>
                      </w:r>
                    </w:p>
                    <w:p w14:paraId="79AEF614" w14:textId="77777777" w:rsidR="00FE5918" w:rsidRPr="00FE5918" w:rsidRDefault="00FE5918" w:rsidP="00FE5918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FE5918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 w:rsidRPr="00FE5918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FE5918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 w:rsidRPr="00FE5918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48235035" w14:textId="77777777" w:rsidR="00FE5918" w:rsidRPr="00FE5918" w:rsidRDefault="00FE5918" w:rsidP="00FE5918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FE5918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 w:rsidRPr="00FE5918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64889e98-5bcb-40d3-8a52-4568ddb5eee5" ,</w:t>
                      </w:r>
                    </w:p>
                    <w:p w14:paraId="0DC8CD4F" w14:textId="77777777" w:rsidR="00FE5918" w:rsidRPr="00FE5918" w:rsidRDefault="00FE5918" w:rsidP="00FE5918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FE5918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 w:rsidRPr="00FE5918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6B79112F" w14:textId="77777777" w:rsidR="00FE5918" w:rsidRPr="00FE5918" w:rsidRDefault="00FE5918" w:rsidP="00FE5918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FE5918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leIds": </w:t>
                      </w:r>
                      <w:r w:rsidRPr="00FE5918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1E952ED7" w14:textId="77777777" w:rsidR="00FE5918" w:rsidRPr="00FE5918" w:rsidRDefault="00FE5918" w:rsidP="00FE5918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FE5918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877cdc0b-58e6-4bd2-8cdf-1a794be22cb9" ,</w:t>
                      </w:r>
                    </w:p>
                    <w:p w14:paraId="5C329DD5" w14:textId="77777777" w:rsidR="00FE5918" w:rsidRPr="00FE5918" w:rsidRDefault="00FE5918" w:rsidP="00FE5918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FE5918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3ce2b415-32d2-459a-af00-54e33d4c7298"</w:t>
                      </w:r>
                    </w:p>
                    <w:p w14:paraId="1CDDE945" w14:textId="77777777" w:rsidR="00FE5918" w:rsidRPr="00FE5918" w:rsidRDefault="00FE5918" w:rsidP="00FE5918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FE5918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084ABD55" w14:textId="77777777" w:rsidR="00FE5918" w:rsidRPr="00FE5918" w:rsidRDefault="00FE5918" w:rsidP="00FE5918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FE5918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s": </w:t>
                      </w:r>
                      <w:r w:rsidRPr="00FE5918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364E215F" w14:textId="77777777" w:rsidR="00FE5918" w:rsidRPr="00FE5918" w:rsidRDefault="00FE5918" w:rsidP="00FE5918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FE5918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6d4581b-bc2c-4370-9936-cace02cd6ea5" ,</w:t>
                      </w:r>
                    </w:p>
                    <w:p w14:paraId="6E631BE4" w14:textId="77777777" w:rsidR="00FE5918" w:rsidRPr="00FE5918" w:rsidRDefault="00FE5918" w:rsidP="00FE5918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FE5918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dcf74cce-f287-4c16-9e9d-0e4e441af00d"</w:t>
                      </w:r>
                    </w:p>
                    <w:p w14:paraId="6B31E69F" w14:textId="77777777" w:rsidR="00FE5918" w:rsidRPr="00FE5918" w:rsidRDefault="00FE5918" w:rsidP="00FE5918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FE5918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74695812" w14:textId="77777777" w:rsidR="00FE5918" w:rsidRPr="00FE5918" w:rsidRDefault="00FE5918" w:rsidP="00FE5918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FE5918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3AE559DC" w14:textId="0864A38D" w:rsidR="00DC6F1B" w:rsidRPr="00787C93" w:rsidRDefault="00DC6F1B" w:rsidP="00C676BC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0BB50E43" w14:textId="77777777" w:rsidR="00DC6F1B" w:rsidRDefault="00DC6F1B" w:rsidP="00DC6F1B"/>
                  </w:txbxContent>
                </v:textbox>
                <w10:anchorlock/>
              </v:shape>
            </w:pict>
          </mc:Fallback>
        </mc:AlternateContent>
      </w:r>
    </w:p>
    <w:p w14:paraId="49794891" w14:textId="736BC413" w:rsidR="00FE5918" w:rsidRDefault="00FE5918" w:rsidP="00FE5918">
      <w:pPr>
        <w:rPr>
          <w:b/>
          <w:bCs/>
        </w:rPr>
      </w:pPr>
      <w:r w:rsidRPr="00D4425A">
        <w:rPr>
          <w:b/>
          <w:bCs/>
        </w:rPr>
        <w:t>Re</w:t>
      </w:r>
      <w:r>
        <w:rPr>
          <w:rFonts w:hint="eastAsia"/>
          <w:b/>
          <w:bCs/>
        </w:rPr>
        <w:t>quest</w:t>
      </w:r>
      <w:r>
        <w:rPr>
          <w:b/>
          <w:bCs/>
        </w:rPr>
        <w:t xml:space="preserve"> remark</w:t>
      </w:r>
      <w:r w:rsidRPr="00D4425A">
        <w:rPr>
          <w:b/>
          <w:bCs/>
        </w:rPr>
        <w:t>:</w:t>
      </w:r>
    </w:p>
    <w:p w14:paraId="4CE1C0EF" w14:textId="77777777" w:rsidR="00FE5918" w:rsidRDefault="00FE5918" w:rsidP="00FE5918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394"/>
        <w:gridCol w:w="1662"/>
        <w:gridCol w:w="3192"/>
      </w:tblGrid>
      <w:tr w:rsidR="00FE5918" w14:paraId="7109F54E" w14:textId="77777777" w:rsidTr="00FE5918">
        <w:tc>
          <w:tcPr>
            <w:tcW w:w="0" w:type="auto"/>
          </w:tcPr>
          <w:p w14:paraId="0BB37E00" w14:textId="77777777" w:rsidR="00FE5918" w:rsidRDefault="00FE5918" w:rsidP="005D7DEC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7FF56C0F" w14:textId="77777777" w:rsidR="00FE5918" w:rsidRDefault="00FE5918" w:rsidP="005D7DEC">
            <w:r>
              <w:t>类型</w:t>
            </w:r>
          </w:p>
        </w:tc>
        <w:tc>
          <w:tcPr>
            <w:tcW w:w="1935" w:type="pct"/>
          </w:tcPr>
          <w:p w14:paraId="053F8625" w14:textId="77777777" w:rsidR="00FE5918" w:rsidRDefault="00FE5918" w:rsidP="005D7DEC">
            <w:r>
              <w:t>注释</w:t>
            </w:r>
          </w:p>
        </w:tc>
      </w:tr>
      <w:tr w:rsidR="00FE5918" w14:paraId="458C54AA" w14:textId="77777777" w:rsidTr="00FE5918">
        <w:tc>
          <w:tcPr>
            <w:tcW w:w="0" w:type="auto"/>
          </w:tcPr>
          <w:p w14:paraId="2614B68F" w14:textId="5D26AEDF" w:rsidR="00FE5918" w:rsidRDefault="00FE5918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schemeId</w:t>
            </w:r>
          </w:p>
        </w:tc>
        <w:tc>
          <w:tcPr>
            <w:tcW w:w="0" w:type="auto"/>
          </w:tcPr>
          <w:p w14:paraId="03AC644B" w14:textId="77777777" w:rsidR="00FE5918" w:rsidRDefault="00FE5918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rray</w:t>
            </w:r>
          </w:p>
        </w:tc>
        <w:tc>
          <w:tcPr>
            <w:tcW w:w="1935" w:type="pct"/>
          </w:tcPr>
          <w:p w14:paraId="07904AA5" w14:textId="77777777" w:rsidR="00FE5918" w:rsidRDefault="00FE5918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板id</w:t>
            </w:r>
          </w:p>
        </w:tc>
      </w:tr>
      <w:tr w:rsidR="00FE5918" w14:paraId="56B015E2" w14:textId="77777777" w:rsidTr="00FE5918">
        <w:tc>
          <w:tcPr>
            <w:tcW w:w="0" w:type="auto"/>
          </w:tcPr>
          <w:p w14:paraId="3398C47E" w14:textId="00FC5E8E" w:rsidR="00FE5918" w:rsidRPr="00BB12E2" w:rsidRDefault="00FE5918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chemeName</w:t>
            </w:r>
          </w:p>
        </w:tc>
        <w:tc>
          <w:tcPr>
            <w:tcW w:w="0" w:type="auto"/>
          </w:tcPr>
          <w:p w14:paraId="06B6DB3C" w14:textId="77777777" w:rsidR="00FE5918" w:rsidRDefault="00FE5918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1935" w:type="pct"/>
          </w:tcPr>
          <w:p w14:paraId="30054EE3" w14:textId="77777777" w:rsidR="00FE5918" w:rsidRDefault="00FE5918" w:rsidP="005D7DEC">
            <w:r>
              <w:rPr>
                <w:rFonts w:hint="eastAsia"/>
                <w:lang w:eastAsia="zh-CN"/>
              </w:rPr>
              <w:t>机构id</w:t>
            </w:r>
          </w:p>
        </w:tc>
      </w:tr>
      <w:tr w:rsidR="00FE5918" w14:paraId="48E4D491" w14:textId="77777777" w:rsidTr="00FE5918">
        <w:tc>
          <w:tcPr>
            <w:tcW w:w="0" w:type="auto"/>
          </w:tcPr>
          <w:p w14:paraId="3C445A84" w14:textId="73DB1E1F" w:rsidR="00FE5918" w:rsidRPr="00BB12E2" w:rsidRDefault="00FE5918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templateId</w:t>
            </w:r>
          </w:p>
        </w:tc>
        <w:tc>
          <w:tcPr>
            <w:tcW w:w="0" w:type="auto"/>
          </w:tcPr>
          <w:p w14:paraId="25514482" w14:textId="77777777" w:rsidR="00FE5918" w:rsidRDefault="00FE5918" w:rsidP="005D7DEC">
            <w:r>
              <w:rPr>
                <w:lang w:eastAsia="zh-CN"/>
              </w:rPr>
              <w:t>string</w:t>
            </w:r>
          </w:p>
        </w:tc>
        <w:tc>
          <w:tcPr>
            <w:tcW w:w="1935" w:type="pct"/>
          </w:tcPr>
          <w:p w14:paraId="39BDFECD" w14:textId="6436E78D" w:rsidR="00FE5918" w:rsidRDefault="00FE5918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关联模板id</w:t>
            </w:r>
          </w:p>
        </w:tc>
      </w:tr>
      <w:tr w:rsidR="00FE5918" w14:paraId="1CC707B6" w14:textId="77777777" w:rsidTr="00FE5918">
        <w:tc>
          <w:tcPr>
            <w:tcW w:w="0" w:type="auto"/>
          </w:tcPr>
          <w:p w14:paraId="0DBB8D34" w14:textId="5B1EF5DD" w:rsidR="00FE5918" w:rsidRPr="00BB12E2" w:rsidRDefault="00FE5918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nabled</w:t>
            </w:r>
          </w:p>
        </w:tc>
        <w:tc>
          <w:tcPr>
            <w:tcW w:w="0" w:type="auto"/>
          </w:tcPr>
          <w:p w14:paraId="6F24C527" w14:textId="5F9CAE8D" w:rsidR="00FE5918" w:rsidRDefault="00FE5918" w:rsidP="005D7DEC">
            <w:r>
              <w:rPr>
                <w:lang w:eastAsia="zh-CN"/>
              </w:rPr>
              <w:t>bool</w:t>
            </w:r>
          </w:p>
        </w:tc>
        <w:tc>
          <w:tcPr>
            <w:tcW w:w="1935" w:type="pct"/>
          </w:tcPr>
          <w:p w14:paraId="6E673311" w14:textId="77777777" w:rsidR="00FE5918" w:rsidRDefault="00FE5918" w:rsidP="005D7DEC">
            <w:r>
              <w:rPr>
                <w:rFonts w:hint="eastAsia"/>
                <w:lang w:eastAsia="zh-CN"/>
              </w:rPr>
              <w:t>是否启用</w:t>
            </w:r>
          </w:p>
          <w:p w14:paraId="70AC4B06" w14:textId="70A5B406" w:rsidR="00FE5918" w:rsidRDefault="00FE5918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0：禁用  </w:t>
            </w:r>
            <w:r>
              <w:rPr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：启用</w:t>
            </w:r>
          </w:p>
        </w:tc>
      </w:tr>
      <w:tr w:rsidR="00FE5918" w14:paraId="0EB36BCA" w14:textId="77777777" w:rsidTr="00FE5918">
        <w:tc>
          <w:tcPr>
            <w:tcW w:w="0" w:type="auto"/>
          </w:tcPr>
          <w:p w14:paraId="1A7FA590" w14:textId="6DF3C0FF" w:rsidR="00FE5918" w:rsidRPr="00BB12E2" w:rsidRDefault="00FE5918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roleIds</w:t>
            </w:r>
          </w:p>
        </w:tc>
        <w:tc>
          <w:tcPr>
            <w:tcW w:w="0" w:type="auto"/>
          </w:tcPr>
          <w:p w14:paraId="2DFF53FD" w14:textId="14D2DA3F" w:rsidR="00FE5918" w:rsidRDefault="00FE5918" w:rsidP="005D7DEC">
            <w:r>
              <w:rPr>
                <w:lang w:eastAsia="zh-CN"/>
              </w:rPr>
              <w:t>array</w:t>
            </w:r>
          </w:p>
        </w:tc>
        <w:tc>
          <w:tcPr>
            <w:tcW w:w="1935" w:type="pct"/>
          </w:tcPr>
          <w:p w14:paraId="3745E01C" w14:textId="55B4F579" w:rsidR="00FE5918" w:rsidRDefault="00FE5918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角色i</w:t>
            </w:r>
            <w:r>
              <w:rPr>
                <w:lang w:eastAsia="zh-CN"/>
              </w:rPr>
              <w:t>d</w:t>
            </w:r>
          </w:p>
        </w:tc>
      </w:tr>
      <w:tr w:rsidR="00FE5918" w14:paraId="07422C0B" w14:textId="77777777" w:rsidTr="00FE5918">
        <w:tc>
          <w:tcPr>
            <w:tcW w:w="0" w:type="auto"/>
          </w:tcPr>
          <w:p w14:paraId="143AE127" w14:textId="13C90C94" w:rsidR="00FE5918" w:rsidRPr="00BB12E2" w:rsidRDefault="00FE5918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userIds</w:t>
            </w:r>
          </w:p>
        </w:tc>
        <w:tc>
          <w:tcPr>
            <w:tcW w:w="0" w:type="auto"/>
          </w:tcPr>
          <w:p w14:paraId="31DC548F" w14:textId="666B9403" w:rsidR="00FE5918" w:rsidRDefault="00FE5918" w:rsidP="005D7DEC">
            <w:r>
              <w:rPr>
                <w:lang w:eastAsia="zh-CN"/>
              </w:rPr>
              <w:t>array</w:t>
            </w:r>
          </w:p>
        </w:tc>
        <w:tc>
          <w:tcPr>
            <w:tcW w:w="1935" w:type="pct"/>
          </w:tcPr>
          <w:p w14:paraId="6CA4BF0C" w14:textId="54966DBB" w:rsidR="00FE5918" w:rsidRDefault="00FE5918" w:rsidP="005D7DEC">
            <w:r>
              <w:rPr>
                <w:rFonts w:hint="eastAsia"/>
                <w:lang w:eastAsia="zh-CN"/>
              </w:rPr>
              <w:t>用户id</w:t>
            </w:r>
          </w:p>
        </w:tc>
      </w:tr>
    </w:tbl>
    <w:p w14:paraId="2B4D4514" w14:textId="77777777" w:rsidR="00BD62F0" w:rsidRDefault="00BD62F0" w:rsidP="00BD62F0"/>
    <w:p w14:paraId="4E5FE229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4F742D30" w14:textId="697E1F07" w:rsidR="00BD62F0" w:rsidRDefault="00D93B0E" w:rsidP="00BD62F0">
      <w:r>
        <w:rPr>
          <w:noProof/>
        </w:rPr>
        <mc:AlternateContent>
          <mc:Choice Requires="wps">
            <w:drawing>
              <wp:inline distT="0" distB="0" distL="0" distR="0" wp14:anchorId="72945459" wp14:editId="1825496A">
                <wp:extent cx="5276850" cy="1829435"/>
                <wp:effectExtent l="0" t="3175" r="0" b="0"/>
                <wp:docPr id="19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74D7EA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008BEFF9" w14:textId="77777777" w:rsidR="000B0E6F" w:rsidRPr="000B0E6F" w:rsidRDefault="000B0E6F" w:rsidP="000B0E6F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1381CD45" w14:textId="77777777" w:rsidR="000B0E6F" w:rsidRPr="000B0E6F" w:rsidRDefault="000B0E6F" w:rsidP="000B0E6F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75AC912D" w14:textId="77777777" w:rsidR="000B0E6F" w:rsidRPr="000B0E6F" w:rsidRDefault="000B0E6F" w:rsidP="000B0E6F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784A7121" w14:textId="77777777" w:rsidR="000B0E6F" w:rsidRPr="000B0E6F" w:rsidRDefault="000B0E6F" w:rsidP="000B0E6F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5AE2F84C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505C5872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01B9E948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2945459" id="Text Box 20" o:spid="_x0000_s1054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" fillcolor="#f2f2f2 [3052]" stroked="f" strokeweight=".5pt">
                <v:textbox>
                  <w:txbxContent>
                    <w:p w14:paraId="3F74D7EA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008BEFF9" w14:textId="77777777" w:rsidR="000B0E6F" w:rsidRPr="000B0E6F" w:rsidRDefault="000B0E6F" w:rsidP="000B0E6F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1381CD45" w14:textId="77777777" w:rsidR="000B0E6F" w:rsidRPr="000B0E6F" w:rsidRDefault="000B0E6F" w:rsidP="000B0E6F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75AC912D" w14:textId="77777777" w:rsidR="000B0E6F" w:rsidRPr="000B0E6F" w:rsidRDefault="000B0E6F" w:rsidP="000B0E6F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784A7121" w14:textId="77777777" w:rsidR="000B0E6F" w:rsidRPr="000B0E6F" w:rsidRDefault="000B0E6F" w:rsidP="000B0E6F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5AE2F84C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505C5872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01B9E948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0EAD361" w14:textId="0F8BB59A" w:rsidR="00664EF3" w:rsidRDefault="00664EF3" w:rsidP="00664EF3">
      <w:pPr>
        <w:pStyle w:val="3"/>
      </w:pPr>
      <w:r>
        <w:lastRenderedPageBreak/>
        <w:t>3.</w:t>
      </w:r>
      <w:r w:rsidR="00804CA0">
        <w:t>3</w:t>
      </w:r>
      <w:r>
        <w:t xml:space="preserve"> </w:t>
      </w:r>
      <w:r>
        <w:rPr>
          <w:rFonts w:hint="eastAsia"/>
        </w:rPr>
        <w:t>编辑运维人员方案</w:t>
      </w:r>
    </w:p>
    <w:p w14:paraId="1BBBE225" w14:textId="77777777" w:rsidR="00664EF3" w:rsidRDefault="00664EF3" w:rsidP="00664EF3">
      <w:r w:rsidRPr="00406703">
        <w:t>url:/notice/noticerecord/</w:t>
      </w:r>
      <w:r>
        <w:t xml:space="preserve">deleteCustomScheme         </w:t>
      </w:r>
      <w:r>
        <w:rPr>
          <w:rFonts w:hint="eastAsia"/>
        </w:rPr>
        <w:t>method</w:t>
      </w:r>
      <w:r>
        <w:t>: post</w:t>
      </w:r>
    </w:p>
    <w:p w14:paraId="11DF57DF" w14:textId="77777777" w:rsidR="00664EF3" w:rsidRPr="00406703" w:rsidRDefault="00664EF3" w:rsidP="00664EF3"/>
    <w:p w14:paraId="403AC2DB" w14:textId="77777777" w:rsidR="00664EF3" w:rsidRDefault="00664EF3" w:rsidP="00664EF3"/>
    <w:p w14:paraId="295211EB" w14:textId="77777777" w:rsidR="00664EF3" w:rsidRPr="00D4425A" w:rsidRDefault="00664EF3" w:rsidP="00664EF3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4C862D5A" w14:textId="13EE1D94" w:rsidR="00664EF3" w:rsidRDefault="00D93B0E" w:rsidP="00664EF3">
      <w:r>
        <w:rPr>
          <w:noProof/>
        </w:rPr>
        <mc:AlternateContent>
          <mc:Choice Requires="wps">
            <w:drawing>
              <wp:inline distT="0" distB="0" distL="0" distR="0" wp14:anchorId="3C35EA8A" wp14:editId="4E7FB275">
                <wp:extent cx="5276850" cy="3218180"/>
                <wp:effectExtent l="0" t="0" r="0" b="1905"/>
                <wp:docPr id="18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2181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2DA967" w14:textId="77777777" w:rsidR="00804CA0" w:rsidRPr="00804CA0" w:rsidRDefault="00804CA0" w:rsidP="00804CA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27C8B1DB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3da3f7-4c82-442c-b64d-04c840862b92" ,</w:t>
                            </w:r>
                          </w:p>
                          <w:p w14:paraId="595BE571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运维人员方案</w:t>
                            </w: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357DF372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be2ef19-ff8f-43ac-828e-994f4a12112e" ,</w:t>
                            </w:r>
                          </w:p>
                          <w:p w14:paraId="3BF13C9F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30AF824B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leIds": </w:t>
                            </w:r>
                            <w:r w:rsidRPr="00804CA0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58264B9D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877cdc0b-58e6-4bd2-8cdf-1a794be22cb9" ,</w:t>
                            </w:r>
                          </w:p>
                          <w:p w14:paraId="502FB41B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3ce2b415-32d2-459a-af00-54e33d4c7298"</w:t>
                            </w:r>
                          </w:p>
                          <w:p w14:paraId="511D4321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6AA5223A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s": </w:t>
                            </w:r>
                            <w:r w:rsidRPr="00804CA0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5C1EF1B8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6d4581b-bc2c-4370-9936-cace02cd6ea5" ,</w:t>
                            </w:r>
                          </w:p>
                          <w:p w14:paraId="2A2C1A34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dcf74cce-f287-4c16-9e9d-0e4e441af00d"</w:t>
                            </w:r>
                          </w:p>
                          <w:p w14:paraId="78F6081E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11A24ED4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0FEF8440" w14:textId="77777777" w:rsidR="00664EF3" w:rsidRDefault="00664EF3" w:rsidP="00664EF3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C35EA8A" id="Text Box 19" o:spid="_x0000_s1055" type="#_x0000_t202" style="width:415.5pt;height:25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" fillcolor="#f2f2f2 [3052]" stroked="f" strokeweight=".5pt">
                <v:textbox>
                  <w:txbxContent>
                    <w:p w14:paraId="392DA967" w14:textId="77777777" w:rsidR="00804CA0" w:rsidRPr="00804CA0" w:rsidRDefault="00804CA0" w:rsidP="00804CA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27C8B1DB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3da3f7-4c82-442c-b64d-04c840862b92" ,</w:t>
                      </w:r>
                    </w:p>
                    <w:p w14:paraId="595BE571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运维人员方案</w:t>
                      </w: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357DF372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be2ef19-ff8f-43ac-828e-994f4a12112e" ,</w:t>
                      </w:r>
                    </w:p>
                    <w:p w14:paraId="3BF13C9F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30AF824B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leIds": </w:t>
                      </w:r>
                      <w:r w:rsidRPr="00804CA0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58264B9D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877cdc0b-58e6-4bd2-8cdf-1a794be22cb9" ,</w:t>
                      </w:r>
                    </w:p>
                    <w:p w14:paraId="502FB41B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3ce2b415-32d2-459a-af00-54e33d4c7298"</w:t>
                      </w:r>
                    </w:p>
                    <w:p w14:paraId="511D4321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6AA5223A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s": </w:t>
                      </w:r>
                      <w:r w:rsidRPr="00804CA0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5C1EF1B8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6d4581b-bc2c-4370-9936-cace02cd6ea5" ,</w:t>
                      </w:r>
                    </w:p>
                    <w:p w14:paraId="2A2C1A34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dcf74cce-f287-4c16-9e9d-0e4e441af00d"</w:t>
                      </w:r>
                    </w:p>
                    <w:p w14:paraId="78F6081E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11A24ED4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0FEF8440" w14:textId="77777777" w:rsidR="00664EF3" w:rsidRDefault="00664EF3" w:rsidP="00664EF3"/>
                  </w:txbxContent>
                </v:textbox>
                <w10:anchorlock/>
              </v:shape>
            </w:pict>
          </mc:Fallback>
        </mc:AlternateContent>
      </w:r>
    </w:p>
    <w:p w14:paraId="5286AC63" w14:textId="77777777" w:rsidR="00664EF3" w:rsidRDefault="00664EF3" w:rsidP="00664EF3"/>
    <w:p w14:paraId="139031E0" w14:textId="77777777" w:rsidR="00664EF3" w:rsidRDefault="00664EF3" w:rsidP="00664EF3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quest remark</w:t>
      </w:r>
      <w:r w:rsidRPr="00D4425A">
        <w:rPr>
          <w:b/>
          <w:bCs/>
        </w:rPr>
        <w:t>:</w:t>
      </w:r>
    </w:p>
    <w:p w14:paraId="1DD62509" w14:textId="77777777" w:rsidR="00664EF3" w:rsidRDefault="00664EF3" w:rsidP="00664EF3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394"/>
        <w:gridCol w:w="1662"/>
        <w:gridCol w:w="3192"/>
      </w:tblGrid>
      <w:tr w:rsidR="00664EF3" w14:paraId="565EF623" w14:textId="77777777" w:rsidTr="005D7DEC">
        <w:tc>
          <w:tcPr>
            <w:tcW w:w="0" w:type="auto"/>
          </w:tcPr>
          <w:p w14:paraId="3B5788C3" w14:textId="77777777" w:rsidR="00664EF3" w:rsidRDefault="00664EF3" w:rsidP="005D7DEC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2826670D" w14:textId="77777777" w:rsidR="00664EF3" w:rsidRDefault="00664EF3" w:rsidP="005D7DEC">
            <w:r>
              <w:t>类型</w:t>
            </w:r>
          </w:p>
        </w:tc>
        <w:tc>
          <w:tcPr>
            <w:tcW w:w="1935" w:type="pct"/>
          </w:tcPr>
          <w:p w14:paraId="644C18C4" w14:textId="77777777" w:rsidR="00664EF3" w:rsidRDefault="00664EF3" w:rsidP="005D7DEC">
            <w:r>
              <w:t>注释</w:t>
            </w:r>
          </w:p>
        </w:tc>
      </w:tr>
      <w:tr w:rsidR="00664EF3" w14:paraId="486BBAC5" w14:textId="77777777" w:rsidTr="005D7DEC">
        <w:tc>
          <w:tcPr>
            <w:tcW w:w="0" w:type="auto"/>
          </w:tcPr>
          <w:p w14:paraId="14157BE0" w14:textId="77777777" w:rsidR="00664EF3" w:rsidRDefault="00664EF3" w:rsidP="005D7DEC">
            <w:r>
              <w:t>scheme</w:t>
            </w:r>
            <w:r w:rsidRPr="00BB12E2">
              <w:t>Id</w:t>
            </w:r>
          </w:p>
        </w:tc>
        <w:tc>
          <w:tcPr>
            <w:tcW w:w="0" w:type="auto"/>
          </w:tcPr>
          <w:p w14:paraId="173E0E14" w14:textId="77777777" w:rsidR="00664EF3" w:rsidRDefault="00664EF3" w:rsidP="005D7DEC">
            <w:r>
              <w:t>string</w:t>
            </w:r>
          </w:p>
        </w:tc>
        <w:tc>
          <w:tcPr>
            <w:tcW w:w="1935" w:type="pct"/>
          </w:tcPr>
          <w:p w14:paraId="42AED69A" w14:textId="77777777" w:rsidR="00664EF3" w:rsidRDefault="00664EF3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方案id</w:t>
            </w:r>
          </w:p>
        </w:tc>
      </w:tr>
      <w:tr w:rsidR="00804CA0" w14:paraId="18A48CD8" w14:textId="77777777" w:rsidTr="005D7DEC">
        <w:tc>
          <w:tcPr>
            <w:tcW w:w="0" w:type="auto"/>
          </w:tcPr>
          <w:p w14:paraId="3C538210" w14:textId="58FD8122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chemeName</w:t>
            </w:r>
          </w:p>
        </w:tc>
        <w:tc>
          <w:tcPr>
            <w:tcW w:w="0" w:type="auto"/>
          </w:tcPr>
          <w:p w14:paraId="6AB1814B" w14:textId="1F63D043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36BA0026" w14:textId="6A6429D0" w:rsidR="00804CA0" w:rsidRDefault="00804CA0" w:rsidP="005D7DEC">
            <w:r>
              <w:rPr>
                <w:rFonts w:hint="eastAsia"/>
                <w:lang w:eastAsia="zh-CN"/>
              </w:rPr>
              <w:t>方案名称</w:t>
            </w:r>
          </w:p>
        </w:tc>
      </w:tr>
      <w:tr w:rsidR="00804CA0" w14:paraId="20EF8349" w14:textId="77777777" w:rsidTr="005D7DEC">
        <w:tc>
          <w:tcPr>
            <w:tcW w:w="0" w:type="auto"/>
          </w:tcPr>
          <w:p w14:paraId="1C0A0942" w14:textId="0F226F8E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mplateId</w:t>
            </w:r>
          </w:p>
        </w:tc>
        <w:tc>
          <w:tcPr>
            <w:tcW w:w="0" w:type="auto"/>
          </w:tcPr>
          <w:p w14:paraId="4811E106" w14:textId="76444382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70F277EC" w14:textId="6BA6D984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关联模板id</w:t>
            </w:r>
          </w:p>
        </w:tc>
      </w:tr>
      <w:tr w:rsidR="00804CA0" w14:paraId="1F4112A1" w14:textId="77777777" w:rsidTr="005D7DEC">
        <w:tc>
          <w:tcPr>
            <w:tcW w:w="0" w:type="auto"/>
          </w:tcPr>
          <w:p w14:paraId="0B7E3968" w14:textId="02B57059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nabled</w:t>
            </w:r>
          </w:p>
        </w:tc>
        <w:tc>
          <w:tcPr>
            <w:tcW w:w="0" w:type="auto"/>
          </w:tcPr>
          <w:p w14:paraId="046CF1F9" w14:textId="7B46AEA8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ool</w:t>
            </w:r>
          </w:p>
        </w:tc>
        <w:tc>
          <w:tcPr>
            <w:tcW w:w="1935" w:type="pct"/>
          </w:tcPr>
          <w:p w14:paraId="091EF7FA" w14:textId="77777777" w:rsidR="00804CA0" w:rsidRDefault="00804CA0" w:rsidP="00804C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是否启用</w:t>
            </w:r>
          </w:p>
          <w:p w14:paraId="628B90DB" w14:textId="041BDE68" w:rsidR="00804CA0" w:rsidRDefault="00804CA0" w:rsidP="00804CA0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0：禁用  </w:t>
            </w:r>
            <w:r>
              <w:rPr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：启用</w:t>
            </w:r>
          </w:p>
        </w:tc>
      </w:tr>
      <w:tr w:rsidR="00804CA0" w14:paraId="6C6D5B0D" w14:textId="77777777" w:rsidTr="005D7DEC">
        <w:tc>
          <w:tcPr>
            <w:tcW w:w="0" w:type="auto"/>
          </w:tcPr>
          <w:p w14:paraId="000C6384" w14:textId="74932AD6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oleIds</w:t>
            </w:r>
          </w:p>
        </w:tc>
        <w:tc>
          <w:tcPr>
            <w:tcW w:w="0" w:type="auto"/>
          </w:tcPr>
          <w:p w14:paraId="76525F2B" w14:textId="49FF1A80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rray</w:t>
            </w:r>
          </w:p>
        </w:tc>
        <w:tc>
          <w:tcPr>
            <w:tcW w:w="1935" w:type="pct"/>
          </w:tcPr>
          <w:p w14:paraId="5119F8DF" w14:textId="1C28EF0D" w:rsidR="00804CA0" w:rsidRDefault="00804CA0" w:rsidP="005D7DEC">
            <w:r>
              <w:rPr>
                <w:rFonts w:hint="eastAsia"/>
                <w:lang w:eastAsia="zh-CN"/>
              </w:rPr>
              <w:t>方案下角色列表</w:t>
            </w:r>
          </w:p>
        </w:tc>
      </w:tr>
      <w:tr w:rsidR="00804CA0" w14:paraId="5CE460F2" w14:textId="77777777" w:rsidTr="005D7DEC">
        <w:tc>
          <w:tcPr>
            <w:tcW w:w="0" w:type="auto"/>
          </w:tcPr>
          <w:p w14:paraId="5BB17599" w14:textId="0F670035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u</w:t>
            </w:r>
            <w:r>
              <w:rPr>
                <w:lang w:eastAsia="zh-CN"/>
              </w:rPr>
              <w:t>serIds</w:t>
            </w:r>
          </w:p>
        </w:tc>
        <w:tc>
          <w:tcPr>
            <w:tcW w:w="0" w:type="auto"/>
          </w:tcPr>
          <w:p w14:paraId="41F95D7A" w14:textId="63B42482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rray</w:t>
            </w:r>
          </w:p>
        </w:tc>
        <w:tc>
          <w:tcPr>
            <w:tcW w:w="1935" w:type="pct"/>
          </w:tcPr>
          <w:p w14:paraId="1683E492" w14:textId="276CAA2B" w:rsidR="00804CA0" w:rsidRDefault="00804CA0" w:rsidP="005D7DEC">
            <w:r>
              <w:rPr>
                <w:rFonts w:hint="eastAsia"/>
                <w:lang w:eastAsia="zh-CN"/>
              </w:rPr>
              <w:t>方案下用户列表</w:t>
            </w:r>
          </w:p>
        </w:tc>
      </w:tr>
    </w:tbl>
    <w:p w14:paraId="67E8F5D3" w14:textId="77777777" w:rsidR="00664EF3" w:rsidRDefault="00664EF3" w:rsidP="00664EF3"/>
    <w:p w14:paraId="6F2B8CD2" w14:textId="77777777" w:rsidR="00664EF3" w:rsidRPr="00D4425A" w:rsidRDefault="00664EF3" w:rsidP="00664EF3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74C64714" w14:textId="6276AA71" w:rsidR="00664EF3" w:rsidRDefault="00D93B0E" w:rsidP="00664EF3">
      <w:r>
        <w:rPr>
          <w:noProof/>
        </w:rPr>
        <w:lastRenderedPageBreak/>
        <mc:AlternateContent>
          <mc:Choice Requires="wps">
            <w:drawing>
              <wp:inline distT="0" distB="0" distL="0" distR="0" wp14:anchorId="7B738C11" wp14:editId="35E30D01">
                <wp:extent cx="5276850" cy="1829435"/>
                <wp:effectExtent l="0" t="0" r="0" b="0"/>
                <wp:docPr id="17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B13E0C" w14:textId="77777777" w:rsidR="00664EF3" w:rsidRPr="000B0E6F" w:rsidRDefault="00664EF3" w:rsidP="00664EF3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14A65869" w14:textId="77777777" w:rsidR="00664EF3" w:rsidRPr="000B0E6F" w:rsidRDefault="00664EF3" w:rsidP="00664EF3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4C9A65F9" w14:textId="77777777" w:rsidR="00664EF3" w:rsidRPr="000B0E6F" w:rsidRDefault="00664EF3" w:rsidP="00664EF3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5A46D347" w14:textId="77777777" w:rsidR="00664EF3" w:rsidRPr="000B0E6F" w:rsidRDefault="00664EF3" w:rsidP="00664EF3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6A24321E" w14:textId="77777777" w:rsidR="00664EF3" w:rsidRPr="000B0E6F" w:rsidRDefault="00664EF3" w:rsidP="00664EF3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09A39540" w14:textId="77777777" w:rsidR="00664EF3" w:rsidRPr="000B0E6F" w:rsidRDefault="00664EF3" w:rsidP="00664EF3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63A15E63" w14:textId="77777777" w:rsidR="00664EF3" w:rsidRPr="000B0E6F" w:rsidRDefault="00664EF3" w:rsidP="00664EF3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40AEE743" w14:textId="77777777" w:rsidR="00664EF3" w:rsidRPr="000B0E6F" w:rsidRDefault="00664EF3" w:rsidP="00664EF3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738C11" id="Text Box 18" o:spid="_x0000_s1056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" fillcolor="#f2f2f2 [3052]" stroked="f" strokeweight=".5pt">
                <v:textbox>
                  <w:txbxContent>
                    <w:p w14:paraId="72B13E0C" w14:textId="77777777" w:rsidR="00664EF3" w:rsidRPr="000B0E6F" w:rsidRDefault="00664EF3" w:rsidP="00664EF3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14A65869" w14:textId="77777777" w:rsidR="00664EF3" w:rsidRPr="000B0E6F" w:rsidRDefault="00664EF3" w:rsidP="00664EF3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4C9A65F9" w14:textId="77777777" w:rsidR="00664EF3" w:rsidRPr="000B0E6F" w:rsidRDefault="00664EF3" w:rsidP="00664EF3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5A46D347" w14:textId="77777777" w:rsidR="00664EF3" w:rsidRPr="000B0E6F" w:rsidRDefault="00664EF3" w:rsidP="00664EF3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6A24321E" w14:textId="77777777" w:rsidR="00664EF3" w:rsidRPr="000B0E6F" w:rsidRDefault="00664EF3" w:rsidP="00664EF3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09A39540" w14:textId="77777777" w:rsidR="00664EF3" w:rsidRPr="000B0E6F" w:rsidRDefault="00664EF3" w:rsidP="00664EF3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63A15E63" w14:textId="77777777" w:rsidR="00664EF3" w:rsidRPr="000B0E6F" w:rsidRDefault="00664EF3" w:rsidP="00664EF3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40AEE743" w14:textId="77777777" w:rsidR="00664EF3" w:rsidRPr="000B0E6F" w:rsidRDefault="00664EF3" w:rsidP="00664EF3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5A1AE97" w14:textId="77777777" w:rsidR="00664EF3" w:rsidRPr="00BD62F0" w:rsidRDefault="00664EF3" w:rsidP="00664EF3"/>
    <w:p w14:paraId="2246F334" w14:textId="3C1858EC" w:rsidR="00664EF3" w:rsidRDefault="00664EF3" w:rsidP="00664EF3">
      <w:pPr>
        <w:pStyle w:val="3"/>
      </w:pPr>
      <w:r>
        <w:t>3.4</w:t>
      </w:r>
      <w:r w:rsidR="00804CA0">
        <w:t xml:space="preserve"> </w:t>
      </w:r>
      <w:r w:rsidR="00804CA0">
        <w:rPr>
          <w:rFonts w:hint="eastAsia"/>
        </w:rPr>
        <w:t>编辑默认角色</w:t>
      </w:r>
      <w:r>
        <w:rPr>
          <w:rFonts w:hint="eastAsia"/>
        </w:rPr>
        <w:t>方案</w:t>
      </w:r>
    </w:p>
    <w:p w14:paraId="16ECD9E6" w14:textId="77777777" w:rsidR="00664EF3" w:rsidRDefault="00664EF3" w:rsidP="00664EF3">
      <w:r w:rsidRPr="00406703">
        <w:t>url:/notice/noticerecord/</w:t>
      </w:r>
      <w:r>
        <w:t xml:space="preserve">deleteCustomScheme         </w:t>
      </w:r>
      <w:r>
        <w:rPr>
          <w:rFonts w:hint="eastAsia"/>
        </w:rPr>
        <w:t>method</w:t>
      </w:r>
      <w:r>
        <w:t>: post</w:t>
      </w:r>
    </w:p>
    <w:p w14:paraId="17701563" w14:textId="77777777" w:rsidR="00664EF3" w:rsidRPr="00406703" w:rsidRDefault="00664EF3" w:rsidP="00664EF3"/>
    <w:p w14:paraId="41F13FB8" w14:textId="77777777" w:rsidR="00664EF3" w:rsidRDefault="00664EF3" w:rsidP="00664EF3"/>
    <w:p w14:paraId="1F57A175" w14:textId="77777777" w:rsidR="00804CA0" w:rsidRPr="00D4425A" w:rsidRDefault="00804CA0" w:rsidP="00804CA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7FD9D839" w14:textId="3D6D0707" w:rsidR="00804CA0" w:rsidRDefault="00D93B0E" w:rsidP="00804CA0">
      <w:r>
        <w:rPr>
          <w:noProof/>
        </w:rPr>
        <mc:AlternateContent>
          <mc:Choice Requires="wps">
            <w:drawing>
              <wp:inline distT="0" distB="0" distL="0" distR="0" wp14:anchorId="690CA65E" wp14:editId="43CA27FE">
                <wp:extent cx="5276850" cy="3218180"/>
                <wp:effectExtent l="0" t="635" r="0" b="635"/>
                <wp:docPr id="1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21818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5755AB" w14:textId="77777777" w:rsidR="00804CA0" w:rsidRPr="00804CA0" w:rsidRDefault="00804CA0" w:rsidP="00804CA0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227E3BB8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3da3f7-4c82-442c-b64d-04c840862b92" ,</w:t>
                            </w:r>
                          </w:p>
                          <w:p w14:paraId="5FC5B6F7" w14:textId="784335CF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Name": </w:t>
                            </w: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默认角色</w:t>
                            </w: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方案</w:t>
                            </w: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3F09199E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emplateId": </w:t>
                            </w: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be2ef19-ff8f-43ac-828e-994f4a12112e" ,</w:t>
                            </w:r>
                          </w:p>
                          <w:p w14:paraId="5B288DDA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enabled": </w:t>
                            </w: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3DD6BAAA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leIds": </w:t>
                            </w:r>
                            <w:r w:rsidRPr="00804CA0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71C3D6C2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877cdc0b-58e6-4bd2-8cdf-1a794be22cb9" ,</w:t>
                            </w:r>
                          </w:p>
                          <w:p w14:paraId="0112C9DD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3ce2b415-32d2-459a-af00-54e33d4c7298"</w:t>
                            </w:r>
                          </w:p>
                          <w:p w14:paraId="48D6E0A7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,</w:t>
                            </w:r>
                          </w:p>
                          <w:p w14:paraId="76753770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s": </w:t>
                            </w:r>
                            <w:r w:rsidRPr="00804CA0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09DCC804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6d4581b-bc2c-4370-9936-cace02cd6ea5" ,</w:t>
                            </w:r>
                          </w:p>
                          <w:p w14:paraId="75F1EC89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dcf74cce-f287-4c16-9e9d-0e4e441af00d"</w:t>
                            </w:r>
                          </w:p>
                          <w:p w14:paraId="5D0C2E9E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37653E23" w14:textId="77777777" w:rsidR="00804CA0" w:rsidRPr="00804CA0" w:rsidRDefault="00804CA0" w:rsidP="00804CA0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804CA0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420D9D48" w14:textId="77777777" w:rsidR="00804CA0" w:rsidRDefault="00804CA0" w:rsidP="00804CA0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90CA65E" id="Text Box 17" o:spid="_x0000_s1057" type="#_x0000_t202" style="width:415.5pt;height:253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" fillcolor="#f2f2f2 [3052]" stroked="f" strokeweight=".5pt">
                <v:textbox>
                  <w:txbxContent>
                    <w:p w14:paraId="255755AB" w14:textId="77777777" w:rsidR="00804CA0" w:rsidRPr="00804CA0" w:rsidRDefault="00804CA0" w:rsidP="00804CA0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227E3BB8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3da3f7-4c82-442c-b64d-04c840862b92" ,</w:t>
                      </w:r>
                    </w:p>
                    <w:p w14:paraId="5FC5B6F7" w14:textId="784335CF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Name": </w:t>
                      </w: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默认角色</w:t>
                      </w: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方案</w:t>
                      </w: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3F09199E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emplateId": </w:t>
                      </w: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be2ef19-ff8f-43ac-828e-994f4a12112e" ,</w:t>
                      </w:r>
                    </w:p>
                    <w:p w14:paraId="5B288DDA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enabled": </w:t>
                      </w: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3DD6BAAA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leIds": </w:t>
                      </w:r>
                      <w:r w:rsidRPr="00804CA0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71C3D6C2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877cdc0b-58e6-4bd2-8cdf-1a794be22cb9" ,</w:t>
                      </w:r>
                    </w:p>
                    <w:p w14:paraId="0112C9DD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3ce2b415-32d2-459a-af00-54e33d4c7298"</w:t>
                      </w:r>
                    </w:p>
                    <w:p w14:paraId="48D6E0A7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,</w:t>
                      </w:r>
                    </w:p>
                    <w:p w14:paraId="76753770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s": </w:t>
                      </w:r>
                      <w:r w:rsidRPr="00804CA0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09DCC804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6d4581b-bc2c-4370-9936-cace02cd6ea5" ,</w:t>
                      </w:r>
                    </w:p>
                    <w:p w14:paraId="75F1EC89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dcf74cce-f287-4c16-9e9d-0e4e441af00d"</w:t>
                      </w:r>
                    </w:p>
                    <w:p w14:paraId="5D0C2E9E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37653E23" w14:textId="77777777" w:rsidR="00804CA0" w:rsidRPr="00804CA0" w:rsidRDefault="00804CA0" w:rsidP="00804CA0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804CA0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420D9D48" w14:textId="77777777" w:rsidR="00804CA0" w:rsidRDefault="00804CA0" w:rsidP="00804CA0"/>
                  </w:txbxContent>
                </v:textbox>
                <w10:anchorlock/>
              </v:shape>
            </w:pict>
          </mc:Fallback>
        </mc:AlternateContent>
      </w:r>
    </w:p>
    <w:p w14:paraId="6348F0ED" w14:textId="77777777" w:rsidR="00804CA0" w:rsidRDefault="00804CA0" w:rsidP="00804CA0"/>
    <w:p w14:paraId="004F956F" w14:textId="77777777" w:rsidR="00804CA0" w:rsidRDefault="00804CA0" w:rsidP="00804CA0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quest remark</w:t>
      </w:r>
      <w:r w:rsidRPr="00D4425A">
        <w:rPr>
          <w:b/>
          <w:bCs/>
        </w:rPr>
        <w:t>:</w:t>
      </w:r>
    </w:p>
    <w:p w14:paraId="082474EE" w14:textId="77777777" w:rsidR="00804CA0" w:rsidRDefault="00804CA0" w:rsidP="00804CA0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394"/>
        <w:gridCol w:w="1662"/>
        <w:gridCol w:w="3192"/>
      </w:tblGrid>
      <w:tr w:rsidR="00804CA0" w14:paraId="6B5C0865" w14:textId="77777777" w:rsidTr="005D7DEC">
        <w:tc>
          <w:tcPr>
            <w:tcW w:w="0" w:type="auto"/>
          </w:tcPr>
          <w:p w14:paraId="79A68B60" w14:textId="77777777" w:rsidR="00804CA0" w:rsidRDefault="00804CA0" w:rsidP="005D7DEC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053DE3F2" w14:textId="77777777" w:rsidR="00804CA0" w:rsidRDefault="00804CA0" w:rsidP="005D7DEC">
            <w:r>
              <w:t>类型</w:t>
            </w:r>
          </w:p>
        </w:tc>
        <w:tc>
          <w:tcPr>
            <w:tcW w:w="1935" w:type="pct"/>
          </w:tcPr>
          <w:p w14:paraId="325E6BD8" w14:textId="77777777" w:rsidR="00804CA0" w:rsidRDefault="00804CA0" w:rsidP="005D7DEC">
            <w:r>
              <w:t>注释</w:t>
            </w:r>
          </w:p>
        </w:tc>
      </w:tr>
      <w:tr w:rsidR="00804CA0" w14:paraId="14831EA8" w14:textId="77777777" w:rsidTr="005D7DEC">
        <w:tc>
          <w:tcPr>
            <w:tcW w:w="0" w:type="auto"/>
          </w:tcPr>
          <w:p w14:paraId="44BAFD1B" w14:textId="77777777" w:rsidR="00804CA0" w:rsidRDefault="00804CA0" w:rsidP="005D7DEC">
            <w:r>
              <w:t>scheme</w:t>
            </w:r>
            <w:r w:rsidRPr="00BB12E2">
              <w:t>Id</w:t>
            </w:r>
          </w:p>
        </w:tc>
        <w:tc>
          <w:tcPr>
            <w:tcW w:w="0" w:type="auto"/>
          </w:tcPr>
          <w:p w14:paraId="548CDCBC" w14:textId="77777777" w:rsidR="00804CA0" w:rsidRDefault="00804CA0" w:rsidP="005D7DEC">
            <w:r>
              <w:t>string</w:t>
            </w:r>
          </w:p>
        </w:tc>
        <w:tc>
          <w:tcPr>
            <w:tcW w:w="1935" w:type="pct"/>
          </w:tcPr>
          <w:p w14:paraId="3AFCEFAA" w14:textId="77777777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方案id</w:t>
            </w:r>
          </w:p>
        </w:tc>
      </w:tr>
      <w:tr w:rsidR="00804CA0" w14:paraId="5CF5337E" w14:textId="77777777" w:rsidTr="005D7DEC">
        <w:tc>
          <w:tcPr>
            <w:tcW w:w="0" w:type="auto"/>
          </w:tcPr>
          <w:p w14:paraId="053BDAF7" w14:textId="77777777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chemeName</w:t>
            </w:r>
          </w:p>
        </w:tc>
        <w:tc>
          <w:tcPr>
            <w:tcW w:w="0" w:type="auto"/>
          </w:tcPr>
          <w:p w14:paraId="644BF797" w14:textId="77777777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51664F18" w14:textId="77777777" w:rsidR="00804CA0" w:rsidRDefault="00804CA0" w:rsidP="005D7DEC">
            <w:r>
              <w:rPr>
                <w:rFonts w:hint="eastAsia"/>
                <w:lang w:eastAsia="zh-CN"/>
              </w:rPr>
              <w:t>方案名称</w:t>
            </w:r>
          </w:p>
        </w:tc>
      </w:tr>
      <w:tr w:rsidR="00804CA0" w14:paraId="58D0FC13" w14:textId="77777777" w:rsidTr="005D7DEC">
        <w:tc>
          <w:tcPr>
            <w:tcW w:w="0" w:type="auto"/>
          </w:tcPr>
          <w:p w14:paraId="45C55891" w14:textId="77777777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t</w:t>
            </w:r>
            <w:r>
              <w:rPr>
                <w:lang w:eastAsia="zh-CN"/>
              </w:rPr>
              <w:t>emplateId</w:t>
            </w:r>
          </w:p>
        </w:tc>
        <w:tc>
          <w:tcPr>
            <w:tcW w:w="0" w:type="auto"/>
          </w:tcPr>
          <w:p w14:paraId="3EE38CD1" w14:textId="77777777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3A9DF51C" w14:textId="77777777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关联模板id</w:t>
            </w:r>
          </w:p>
        </w:tc>
      </w:tr>
      <w:tr w:rsidR="00804CA0" w14:paraId="4D3623ED" w14:textId="77777777" w:rsidTr="005D7DEC">
        <w:tc>
          <w:tcPr>
            <w:tcW w:w="0" w:type="auto"/>
          </w:tcPr>
          <w:p w14:paraId="64635AFD" w14:textId="77777777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e</w:t>
            </w:r>
            <w:r>
              <w:rPr>
                <w:lang w:eastAsia="zh-CN"/>
              </w:rPr>
              <w:t>nabled</w:t>
            </w:r>
          </w:p>
        </w:tc>
        <w:tc>
          <w:tcPr>
            <w:tcW w:w="0" w:type="auto"/>
          </w:tcPr>
          <w:p w14:paraId="52A67FF0" w14:textId="77777777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ool</w:t>
            </w:r>
          </w:p>
        </w:tc>
        <w:tc>
          <w:tcPr>
            <w:tcW w:w="1935" w:type="pct"/>
          </w:tcPr>
          <w:p w14:paraId="588706D5" w14:textId="77777777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是否启用</w:t>
            </w:r>
          </w:p>
          <w:p w14:paraId="4F1E01C1" w14:textId="77777777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0：禁用  </w:t>
            </w:r>
            <w:r>
              <w:rPr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：启用</w:t>
            </w:r>
          </w:p>
        </w:tc>
      </w:tr>
      <w:tr w:rsidR="00804CA0" w14:paraId="0041F3B4" w14:textId="77777777" w:rsidTr="005D7DEC">
        <w:tc>
          <w:tcPr>
            <w:tcW w:w="0" w:type="auto"/>
          </w:tcPr>
          <w:p w14:paraId="310D1AA2" w14:textId="77777777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oleIds</w:t>
            </w:r>
          </w:p>
        </w:tc>
        <w:tc>
          <w:tcPr>
            <w:tcW w:w="0" w:type="auto"/>
          </w:tcPr>
          <w:p w14:paraId="5EC38307" w14:textId="77777777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rray</w:t>
            </w:r>
          </w:p>
        </w:tc>
        <w:tc>
          <w:tcPr>
            <w:tcW w:w="1935" w:type="pct"/>
          </w:tcPr>
          <w:p w14:paraId="0D869D01" w14:textId="77777777" w:rsidR="00804CA0" w:rsidRDefault="00804CA0" w:rsidP="005D7DEC">
            <w:r>
              <w:rPr>
                <w:rFonts w:hint="eastAsia"/>
                <w:lang w:eastAsia="zh-CN"/>
              </w:rPr>
              <w:t>方案下角色列表</w:t>
            </w:r>
          </w:p>
        </w:tc>
      </w:tr>
      <w:tr w:rsidR="00804CA0" w14:paraId="1C48326C" w14:textId="77777777" w:rsidTr="005D7DEC">
        <w:tc>
          <w:tcPr>
            <w:tcW w:w="0" w:type="auto"/>
          </w:tcPr>
          <w:p w14:paraId="7D2EE6AD" w14:textId="77777777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u</w:t>
            </w:r>
            <w:r>
              <w:rPr>
                <w:lang w:eastAsia="zh-CN"/>
              </w:rPr>
              <w:t>serIds</w:t>
            </w:r>
          </w:p>
        </w:tc>
        <w:tc>
          <w:tcPr>
            <w:tcW w:w="0" w:type="auto"/>
          </w:tcPr>
          <w:p w14:paraId="0B547416" w14:textId="77777777" w:rsidR="00804CA0" w:rsidRDefault="00804CA0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rray</w:t>
            </w:r>
          </w:p>
        </w:tc>
        <w:tc>
          <w:tcPr>
            <w:tcW w:w="1935" w:type="pct"/>
          </w:tcPr>
          <w:p w14:paraId="41F62DCF" w14:textId="77777777" w:rsidR="00804CA0" w:rsidRDefault="00804CA0" w:rsidP="005D7DEC">
            <w:r>
              <w:rPr>
                <w:rFonts w:hint="eastAsia"/>
                <w:lang w:eastAsia="zh-CN"/>
              </w:rPr>
              <w:t>方案下用户列表</w:t>
            </w:r>
          </w:p>
        </w:tc>
      </w:tr>
    </w:tbl>
    <w:p w14:paraId="72EF7C83" w14:textId="77777777" w:rsidR="00664EF3" w:rsidRDefault="00664EF3" w:rsidP="00664EF3"/>
    <w:p w14:paraId="6888AA6B" w14:textId="77777777" w:rsidR="00664EF3" w:rsidRPr="00D4425A" w:rsidRDefault="00664EF3" w:rsidP="00664EF3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5DFEBC63" w14:textId="24AECD62" w:rsidR="00664EF3" w:rsidRDefault="00D93B0E" w:rsidP="00664EF3">
      <w:r>
        <w:rPr>
          <w:noProof/>
        </w:rPr>
        <mc:AlternateContent>
          <mc:Choice Requires="wps">
            <w:drawing>
              <wp:inline distT="0" distB="0" distL="0" distR="0" wp14:anchorId="5CBAA77E" wp14:editId="4A61CAD3">
                <wp:extent cx="5276850" cy="1829435"/>
                <wp:effectExtent l="0" t="0" r="0" b="0"/>
                <wp:docPr id="15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CB4D08" w14:textId="77777777" w:rsidR="00664EF3" w:rsidRPr="000B0E6F" w:rsidRDefault="00664EF3" w:rsidP="00664EF3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7756EA3E" w14:textId="77777777" w:rsidR="00664EF3" w:rsidRPr="000B0E6F" w:rsidRDefault="00664EF3" w:rsidP="00664EF3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5C655185" w14:textId="77777777" w:rsidR="00664EF3" w:rsidRPr="000B0E6F" w:rsidRDefault="00664EF3" w:rsidP="00664EF3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35F5450B" w14:textId="77777777" w:rsidR="00664EF3" w:rsidRPr="000B0E6F" w:rsidRDefault="00664EF3" w:rsidP="00664EF3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1D6675CA" w14:textId="77777777" w:rsidR="00664EF3" w:rsidRPr="000B0E6F" w:rsidRDefault="00664EF3" w:rsidP="00664EF3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7EC18219" w14:textId="77777777" w:rsidR="00664EF3" w:rsidRPr="000B0E6F" w:rsidRDefault="00664EF3" w:rsidP="00664EF3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60A8F05E" w14:textId="77777777" w:rsidR="00664EF3" w:rsidRPr="000B0E6F" w:rsidRDefault="00664EF3" w:rsidP="00664EF3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4C1A2695" w14:textId="77777777" w:rsidR="00664EF3" w:rsidRPr="000B0E6F" w:rsidRDefault="00664EF3" w:rsidP="00664EF3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CBAA77E" id="Text Box 16" o:spid="_x0000_s1058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" fillcolor="#f2f2f2 [3052]" stroked="f" strokeweight=".5pt">
                <v:textbox>
                  <w:txbxContent>
                    <w:p w14:paraId="29CB4D08" w14:textId="77777777" w:rsidR="00664EF3" w:rsidRPr="000B0E6F" w:rsidRDefault="00664EF3" w:rsidP="00664EF3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7756EA3E" w14:textId="77777777" w:rsidR="00664EF3" w:rsidRPr="000B0E6F" w:rsidRDefault="00664EF3" w:rsidP="00664EF3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5C655185" w14:textId="77777777" w:rsidR="00664EF3" w:rsidRPr="000B0E6F" w:rsidRDefault="00664EF3" w:rsidP="00664EF3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35F5450B" w14:textId="77777777" w:rsidR="00664EF3" w:rsidRPr="000B0E6F" w:rsidRDefault="00664EF3" w:rsidP="00664EF3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1D6675CA" w14:textId="77777777" w:rsidR="00664EF3" w:rsidRPr="000B0E6F" w:rsidRDefault="00664EF3" w:rsidP="00664EF3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7EC18219" w14:textId="77777777" w:rsidR="00664EF3" w:rsidRPr="000B0E6F" w:rsidRDefault="00664EF3" w:rsidP="00664EF3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60A8F05E" w14:textId="77777777" w:rsidR="00664EF3" w:rsidRPr="000B0E6F" w:rsidRDefault="00664EF3" w:rsidP="00664EF3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4C1A2695" w14:textId="77777777" w:rsidR="00664EF3" w:rsidRPr="000B0E6F" w:rsidRDefault="00664EF3" w:rsidP="00664EF3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08E02ED" w14:textId="77777777" w:rsidR="00664EF3" w:rsidRPr="00BD62F0" w:rsidRDefault="00664EF3" w:rsidP="00664EF3"/>
    <w:p w14:paraId="4AE35371" w14:textId="77777777" w:rsidR="00664EF3" w:rsidRDefault="00664EF3" w:rsidP="00BD62F0"/>
    <w:p w14:paraId="237B19E3" w14:textId="2C14FC1B" w:rsidR="00BD62F0" w:rsidRDefault="00BD62F0" w:rsidP="00BD62F0">
      <w:pPr>
        <w:pStyle w:val="3"/>
      </w:pPr>
      <w:r>
        <w:t>3.</w:t>
      </w:r>
      <w:r w:rsidR="00804CA0">
        <w:t>5</w:t>
      </w:r>
      <w:r>
        <w:t xml:space="preserve"> </w:t>
      </w:r>
      <w:r>
        <w:rPr>
          <w:rFonts w:hint="eastAsia"/>
        </w:rPr>
        <w:t>删除自定义方案</w:t>
      </w:r>
    </w:p>
    <w:p w14:paraId="449CD435" w14:textId="33305C23" w:rsidR="00BD62F0" w:rsidRDefault="00BD62F0" w:rsidP="00BD62F0">
      <w:r w:rsidRPr="00406703">
        <w:t>url:/notice/noticerecord/</w:t>
      </w:r>
      <w:r w:rsidR="00664EF3">
        <w:t>deleteCustomScheme</w:t>
      </w:r>
      <w:r>
        <w:t xml:space="preserve">         </w:t>
      </w:r>
      <w:r>
        <w:rPr>
          <w:rFonts w:hint="eastAsia"/>
        </w:rPr>
        <w:t>method</w:t>
      </w:r>
      <w:r>
        <w:t>: post</w:t>
      </w:r>
    </w:p>
    <w:p w14:paraId="4F85DEAD" w14:textId="77777777" w:rsidR="00BD62F0" w:rsidRPr="00406703" w:rsidRDefault="00BD62F0" w:rsidP="00BD62F0"/>
    <w:p w14:paraId="5DBC827D" w14:textId="77777777" w:rsidR="00BD62F0" w:rsidRDefault="00BD62F0" w:rsidP="00BD62F0"/>
    <w:p w14:paraId="23E6E7FA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6C5E313E" w14:textId="223FF2B6" w:rsidR="00BD62F0" w:rsidRDefault="00D93B0E" w:rsidP="00BD62F0">
      <w:r>
        <w:rPr>
          <w:noProof/>
        </w:rPr>
        <mc:AlternateContent>
          <mc:Choice Requires="wps">
            <w:drawing>
              <wp:inline distT="0" distB="0" distL="0" distR="0" wp14:anchorId="777C2632" wp14:editId="23C39BE2">
                <wp:extent cx="5276850" cy="733425"/>
                <wp:effectExtent l="0" t="1270" r="0" b="0"/>
                <wp:docPr id="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7334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1AC99D4" w14:textId="5F0FD60B" w:rsidR="00664EF3" w:rsidRPr="00664EF3" w:rsidRDefault="00664EF3" w:rsidP="00664EF3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664EF3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65964BAE" w14:textId="77777777" w:rsidR="00664EF3" w:rsidRPr="00664EF3" w:rsidRDefault="00664EF3" w:rsidP="00664EF3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664EF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chemeId": </w:t>
                            </w:r>
                            <w:r w:rsidRPr="00664EF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7e3da3f7-4c82-442c-b64d-04c840862b92"</w:t>
                            </w:r>
                          </w:p>
                          <w:p w14:paraId="51E2411B" w14:textId="77777777" w:rsidR="00664EF3" w:rsidRPr="00664EF3" w:rsidRDefault="00664EF3" w:rsidP="00664EF3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664EF3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78708C55" w14:textId="77777777" w:rsidR="00DC6F1B" w:rsidRDefault="00DC6F1B" w:rsidP="00DC6F1B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77C2632" id="Text Box 15" o:spid="_x0000_s1059" type="#_x0000_t202" style="width:415.5pt;height:57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" fillcolor="#f2f2f2 [3052]" stroked="f" strokeweight=".5pt">
                <v:textbox>
                  <w:txbxContent>
                    <w:p w14:paraId="51AC99D4" w14:textId="5F0FD60B" w:rsidR="00664EF3" w:rsidRPr="00664EF3" w:rsidRDefault="00664EF3" w:rsidP="00664EF3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664EF3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65964BAE" w14:textId="77777777" w:rsidR="00664EF3" w:rsidRPr="00664EF3" w:rsidRDefault="00664EF3" w:rsidP="00664EF3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664EF3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chemeId": </w:t>
                      </w:r>
                      <w:r w:rsidRPr="00664EF3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7e3da3f7-4c82-442c-b64d-04c840862b92"</w:t>
                      </w:r>
                    </w:p>
                    <w:p w14:paraId="51E2411B" w14:textId="77777777" w:rsidR="00664EF3" w:rsidRPr="00664EF3" w:rsidRDefault="00664EF3" w:rsidP="00664EF3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664EF3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78708C55" w14:textId="77777777" w:rsidR="00DC6F1B" w:rsidRDefault="00DC6F1B" w:rsidP="00DC6F1B"/>
                  </w:txbxContent>
                </v:textbox>
                <w10:anchorlock/>
              </v:shape>
            </w:pict>
          </mc:Fallback>
        </mc:AlternateContent>
      </w:r>
    </w:p>
    <w:p w14:paraId="19A90758" w14:textId="77777777" w:rsidR="00664EF3" w:rsidRDefault="00664EF3" w:rsidP="00BD62F0"/>
    <w:p w14:paraId="0A405727" w14:textId="048B7485" w:rsidR="00664EF3" w:rsidRDefault="00664EF3" w:rsidP="00664EF3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quest remark</w:t>
      </w:r>
      <w:r w:rsidRPr="00D4425A">
        <w:rPr>
          <w:b/>
          <w:bCs/>
        </w:rPr>
        <w:t>:</w:t>
      </w:r>
    </w:p>
    <w:p w14:paraId="7501B29C" w14:textId="77777777" w:rsidR="00664EF3" w:rsidRDefault="00664EF3" w:rsidP="00664EF3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041"/>
        <w:gridCol w:w="2015"/>
        <w:gridCol w:w="3192"/>
      </w:tblGrid>
      <w:tr w:rsidR="00664EF3" w14:paraId="1697B1BF" w14:textId="77777777" w:rsidTr="005D7DEC">
        <w:tc>
          <w:tcPr>
            <w:tcW w:w="0" w:type="auto"/>
          </w:tcPr>
          <w:p w14:paraId="615C19AE" w14:textId="77777777" w:rsidR="00664EF3" w:rsidRDefault="00664EF3" w:rsidP="005D7DEC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25520FFD" w14:textId="77777777" w:rsidR="00664EF3" w:rsidRDefault="00664EF3" w:rsidP="005D7DEC">
            <w:r>
              <w:t>类型</w:t>
            </w:r>
          </w:p>
        </w:tc>
        <w:tc>
          <w:tcPr>
            <w:tcW w:w="1935" w:type="pct"/>
          </w:tcPr>
          <w:p w14:paraId="583C2657" w14:textId="77777777" w:rsidR="00664EF3" w:rsidRDefault="00664EF3" w:rsidP="005D7DEC">
            <w:r>
              <w:t>注释</w:t>
            </w:r>
          </w:p>
        </w:tc>
      </w:tr>
      <w:tr w:rsidR="00664EF3" w14:paraId="4C54683E" w14:textId="77777777" w:rsidTr="005D7DEC">
        <w:tc>
          <w:tcPr>
            <w:tcW w:w="0" w:type="auto"/>
          </w:tcPr>
          <w:p w14:paraId="548AB391" w14:textId="68BEA58E" w:rsidR="00664EF3" w:rsidRDefault="00664EF3" w:rsidP="005D7DEC">
            <w:r>
              <w:t>scheme</w:t>
            </w:r>
            <w:r w:rsidRPr="00BB12E2">
              <w:t>Id</w:t>
            </w:r>
          </w:p>
        </w:tc>
        <w:tc>
          <w:tcPr>
            <w:tcW w:w="0" w:type="auto"/>
          </w:tcPr>
          <w:p w14:paraId="6817B0F1" w14:textId="77777777" w:rsidR="00664EF3" w:rsidRDefault="00664EF3" w:rsidP="005D7DEC">
            <w:r>
              <w:t>string</w:t>
            </w:r>
          </w:p>
        </w:tc>
        <w:tc>
          <w:tcPr>
            <w:tcW w:w="1935" w:type="pct"/>
          </w:tcPr>
          <w:p w14:paraId="6FEC03A3" w14:textId="7F226685" w:rsidR="00664EF3" w:rsidRDefault="00664EF3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方案id</w:t>
            </w:r>
          </w:p>
        </w:tc>
      </w:tr>
    </w:tbl>
    <w:p w14:paraId="7494060A" w14:textId="77777777" w:rsidR="00BD62F0" w:rsidRDefault="00BD62F0" w:rsidP="00BD62F0"/>
    <w:p w14:paraId="6DB8AAD6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607EC1A9" w14:textId="3ED47D18" w:rsidR="00BD62F0" w:rsidRDefault="00D93B0E" w:rsidP="00BD62F0">
      <w:r>
        <w:rPr>
          <w:noProof/>
        </w:rPr>
        <w:lastRenderedPageBreak/>
        <mc:AlternateContent>
          <mc:Choice Requires="wps">
            <w:drawing>
              <wp:inline distT="0" distB="0" distL="0" distR="0" wp14:anchorId="3DC24BA6" wp14:editId="73F2A5ED">
                <wp:extent cx="5276850" cy="1829435"/>
                <wp:effectExtent l="0" t="0" r="0" b="0"/>
                <wp:docPr id="1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DCE4D6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7243D528" w14:textId="77777777" w:rsidR="000B0E6F" w:rsidRPr="000B0E6F" w:rsidRDefault="000B0E6F" w:rsidP="000B0E6F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2F55638E" w14:textId="77777777" w:rsidR="000B0E6F" w:rsidRPr="000B0E6F" w:rsidRDefault="000B0E6F" w:rsidP="000B0E6F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79D91A85" w14:textId="77777777" w:rsidR="000B0E6F" w:rsidRPr="000B0E6F" w:rsidRDefault="000B0E6F" w:rsidP="000B0E6F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18DB5BA7" w14:textId="77777777" w:rsidR="000B0E6F" w:rsidRPr="000B0E6F" w:rsidRDefault="000B0E6F" w:rsidP="000B0E6F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3257C88C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6CB56325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05A97CCE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DC24BA6" id="Text Box 14" o:spid="_x0000_s1060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" fillcolor="#f2f2f2 [3052]" stroked="f" strokeweight=".5pt">
                <v:textbox>
                  <w:txbxContent>
                    <w:p w14:paraId="61DCE4D6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7243D528" w14:textId="77777777" w:rsidR="000B0E6F" w:rsidRPr="000B0E6F" w:rsidRDefault="000B0E6F" w:rsidP="000B0E6F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2F55638E" w14:textId="77777777" w:rsidR="000B0E6F" w:rsidRPr="000B0E6F" w:rsidRDefault="000B0E6F" w:rsidP="000B0E6F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79D91A85" w14:textId="77777777" w:rsidR="000B0E6F" w:rsidRPr="000B0E6F" w:rsidRDefault="000B0E6F" w:rsidP="000B0E6F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18DB5BA7" w14:textId="77777777" w:rsidR="000B0E6F" w:rsidRPr="000B0E6F" w:rsidRDefault="000B0E6F" w:rsidP="000B0E6F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3257C88C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6CB56325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05A97CCE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8E2025A" w14:textId="77777777" w:rsidR="00BD62F0" w:rsidRPr="00BD62F0" w:rsidRDefault="00BD62F0" w:rsidP="00BD62F0"/>
    <w:p w14:paraId="7F85994A" w14:textId="08B625E3" w:rsidR="00BD62F0" w:rsidRDefault="00BD62F0" w:rsidP="00BD62F0">
      <w:pPr>
        <w:pStyle w:val="3"/>
      </w:pPr>
      <w:r>
        <w:t xml:space="preserve">3.6 </w:t>
      </w:r>
      <w:r>
        <w:rPr>
          <w:rFonts w:hint="eastAsia"/>
        </w:rPr>
        <w:t>手机号状态</w:t>
      </w:r>
    </w:p>
    <w:p w14:paraId="4356A39E" w14:textId="2B5271CA" w:rsidR="00BD62F0" w:rsidRDefault="00BD62F0" w:rsidP="00BD62F0">
      <w:r w:rsidRPr="00406703">
        <w:t>url:/notice/noticerecord/</w:t>
      </w:r>
      <w:r>
        <w:t>get</w:t>
      </w:r>
      <w:r w:rsidR="00DD0D96">
        <w:rPr>
          <w:rFonts w:hint="eastAsia"/>
        </w:rPr>
        <w:t>Scheme</w:t>
      </w:r>
      <w:r w:rsidR="00DD0D96">
        <w:t>PhoneStatus</w:t>
      </w:r>
      <w:r>
        <w:t xml:space="preserve">         </w:t>
      </w:r>
      <w:r>
        <w:rPr>
          <w:rFonts w:hint="eastAsia"/>
        </w:rPr>
        <w:t>method</w:t>
      </w:r>
      <w:r>
        <w:t>: post</w:t>
      </w:r>
    </w:p>
    <w:p w14:paraId="6DCFC86D" w14:textId="77777777" w:rsidR="00BD62F0" w:rsidRPr="00406703" w:rsidRDefault="00BD62F0" w:rsidP="00BD62F0"/>
    <w:p w14:paraId="5748EA3E" w14:textId="77777777" w:rsidR="00BD62F0" w:rsidRDefault="00BD62F0" w:rsidP="00BD62F0"/>
    <w:p w14:paraId="234F350D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30B2F61C" w14:textId="58ABBC9F" w:rsidR="00BD62F0" w:rsidRDefault="00D93B0E" w:rsidP="00BD62F0">
      <w:r>
        <w:rPr>
          <w:noProof/>
        </w:rPr>
        <mc:AlternateContent>
          <mc:Choice Requires="wps">
            <w:drawing>
              <wp:inline distT="0" distB="0" distL="0" distR="0" wp14:anchorId="777C2632" wp14:editId="6CE2ED05">
                <wp:extent cx="5276850" cy="971550"/>
                <wp:effectExtent l="0" t="2540" r="0" b="0"/>
                <wp:docPr id="1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9715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35F093" w14:textId="0E1C892C" w:rsidR="00DD0D96" w:rsidRPr="00DD0D96" w:rsidRDefault="00DD0D96" w:rsidP="00DD0D96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DD0D96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525AE5C8" w14:textId="77777777" w:rsidR="00DD0D96" w:rsidRPr="00DD0D96" w:rsidRDefault="00DD0D96" w:rsidP="00DD0D96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DD0D9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chemeId": </w:t>
                            </w:r>
                            <w:r w:rsidRPr="00DD0D9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9b43b06a-b49e-4ccf-ae6d-3eed121e3c4c"</w:t>
                            </w:r>
                          </w:p>
                          <w:p w14:paraId="042E1435" w14:textId="77777777" w:rsidR="00DD0D96" w:rsidRPr="00DD0D96" w:rsidRDefault="00DD0D96" w:rsidP="00DD0D96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DD0D96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58E192B3" w14:textId="76C9F3F7" w:rsidR="00DC6F1B" w:rsidRDefault="00DC6F1B" w:rsidP="00DD0D96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77C2632" id="Text Box 13" o:spid="_x0000_s1061" type="#_x0000_t202" style="width:415.5pt;height:7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" fillcolor="#f2f2f2 [3052]" stroked="f" strokeweight=".5pt">
                <v:textbox>
                  <w:txbxContent>
                    <w:p w14:paraId="0A35F093" w14:textId="0E1C892C" w:rsidR="00DD0D96" w:rsidRPr="00DD0D96" w:rsidRDefault="00DD0D96" w:rsidP="00DD0D96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DD0D96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525AE5C8" w14:textId="77777777" w:rsidR="00DD0D96" w:rsidRPr="00DD0D96" w:rsidRDefault="00DD0D96" w:rsidP="00DD0D96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DD0D9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chemeId": </w:t>
                      </w:r>
                      <w:r w:rsidRPr="00DD0D9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9b43b06a-b49e-4ccf-ae6d-3eed121e3c4c"</w:t>
                      </w:r>
                    </w:p>
                    <w:p w14:paraId="042E1435" w14:textId="77777777" w:rsidR="00DD0D96" w:rsidRPr="00DD0D96" w:rsidRDefault="00DD0D96" w:rsidP="00DD0D96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DD0D96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58E192B3" w14:textId="76C9F3F7" w:rsidR="00DC6F1B" w:rsidRDefault="00DC6F1B" w:rsidP="00DD0D96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C986776" w14:textId="0AC5CB36" w:rsidR="00BD62F0" w:rsidRDefault="00BD62F0" w:rsidP="00BD62F0"/>
    <w:p w14:paraId="61118885" w14:textId="77777777" w:rsidR="009420C9" w:rsidRDefault="009420C9" w:rsidP="00BD62F0"/>
    <w:p w14:paraId="5DC60B28" w14:textId="77777777" w:rsidR="00BD62F0" w:rsidRPr="00D4425A" w:rsidRDefault="00BD62F0" w:rsidP="00BD62F0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11A6EFF3" w14:textId="75A76D41" w:rsidR="00BD62F0" w:rsidRDefault="00D93B0E" w:rsidP="00BD62F0">
      <w:r>
        <w:rPr>
          <w:noProof/>
        </w:rPr>
        <w:lastRenderedPageBreak/>
        <mc:AlternateContent>
          <mc:Choice Requires="wps">
            <w:drawing>
              <wp:inline distT="0" distB="0" distL="0" distR="0" wp14:anchorId="60760B66" wp14:editId="19553A39">
                <wp:extent cx="5276850" cy="4589145"/>
                <wp:effectExtent l="0" t="0" r="0" b="0"/>
                <wp:docPr id="1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458914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EBB7335" w14:textId="77777777" w:rsidR="007F4025" w:rsidRPr="007F4025" w:rsidRDefault="000B0E6F" w:rsidP="007F4025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</w:t>
                            </w:r>
                            <w:r w:rsidR="007F4025" w:rsidRPr="007F4025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483F7BC4" w14:textId="77777777" w:rsidR="007F4025" w:rsidRPr="007F4025" w:rsidRDefault="007F4025" w:rsidP="007F4025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phoneStatus": </w:t>
                            </w:r>
                            <w:r w:rsidRPr="007F4025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[</w:t>
                            </w:r>
                          </w:p>
                          <w:p w14:paraId="467BDAEE" w14:textId="77777777" w:rsidR="007F4025" w:rsidRPr="007F4025" w:rsidRDefault="007F4025" w:rsidP="007F4025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188AB64D" w14:textId="77777777" w:rsidR="007F4025" w:rsidRPr="007F4025" w:rsidRDefault="007F4025" w:rsidP="007F4025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Id": </w:t>
                            </w: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78a5502-65fa-4288-a499-d17cef02d949" ,</w:t>
                            </w:r>
                          </w:p>
                          <w:p w14:paraId="1C8079A6" w14:textId="77777777" w:rsidR="007F4025" w:rsidRPr="007F4025" w:rsidRDefault="007F4025" w:rsidP="007F4025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Name": </w:t>
                            </w: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</w:t>
                            </w: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A" ,</w:t>
                            </w:r>
                          </w:p>
                          <w:p w14:paraId="07C78856" w14:textId="77777777" w:rsidR="007F4025" w:rsidRPr="007F4025" w:rsidRDefault="007F4025" w:rsidP="007F4025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leId": </w:t>
                            </w: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64889e98-5bcb-40d3-8a52-4568ddb5eee5" ,</w:t>
                            </w:r>
                          </w:p>
                          <w:p w14:paraId="0CC5F31C" w14:textId="77777777" w:rsidR="007F4025" w:rsidRPr="007F4025" w:rsidRDefault="007F4025" w:rsidP="007F4025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leName": </w:t>
                            </w: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管理员</w:t>
                            </w: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210C1E90" w14:textId="77777777" w:rsidR="007F4025" w:rsidRPr="007F4025" w:rsidRDefault="007F4025" w:rsidP="007F4025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phoneNum": </w:t>
                            </w: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14762626652"</w:t>
                            </w:r>
                          </w:p>
                          <w:p w14:paraId="68FD464A" w14:textId="77777777" w:rsidR="007F4025" w:rsidRPr="007F4025" w:rsidRDefault="007F4025" w:rsidP="007F4025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577E65C4" w14:textId="77777777" w:rsidR="007F4025" w:rsidRPr="007F4025" w:rsidRDefault="007F4025" w:rsidP="007F4025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2712E4B9" w14:textId="77777777" w:rsidR="007F4025" w:rsidRPr="007F4025" w:rsidRDefault="007F4025" w:rsidP="007F4025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Id": </w:t>
                            </w: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78a5502-65fa-4288-a499-d17cef02d949" ,</w:t>
                            </w:r>
                          </w:p>
                          <w:p w14:paraId="1ADD62DA" w14:textId="77777777" w:rsidR="007F4025" w:rsidRPr="007F4025" w:rsidRDefault="007F4025" w:rsidP="007F4025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Name": </w:t>
                            </w: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</w:t>
                            </w: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A" ,</w:t>
                            </w:r>
                          </w:p>
                          <w:p w14:paraId="3A261046" w14:textId="77777777" w:rsidR="007F4025" w:rsidRPr="007F4025" w:rsidRDefault="007F4025" w:rsidP="007F4025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leId": </w:t>
                            </w: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64889e98-5bcb-40d3-8a52-4568ddb5eee5" ,</w:t>
                            </w:r>
                          </w:p>
                          <w:p w14:paraId="614B276B" w14:textId="77777777" w:rsidR="007F4025" w:rsidRPr="007F4025" w:rsidRDefault="007F4025" w:rsidP="007F4025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leName": </w:t>
                            </w: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管理员</w:t>
                            </w: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1B34137B" w14:textId="77777777" w:rsidR="007F4025" w:rsidRPr="007F4025" w:rsidRDefault="007F4025" w:rsidP="007F4025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phoneNum": </w:t>
                            </w: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14762626652"</w:t>
                            </w:r>
                          </w:p>
                          <w:p w14:paraId="37DC26D5" w14:textId="77777777" w:rsidR="007F4025" w:rsidRPr="007F4025" w:rsidRDefault="007F4025" w:rsidP="007F4025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7F4025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13CA885B" w14:textId="77777777" w:rsidR="007F4025" w:rsidRPr="007F4025" w:rsidRDefault="007F4025" w:rsidP="007F4025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7F4025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]</w:t>
                            </w:r>
                          </w:p>
                          <w:p w14:paraId="5BDDCFC4" w14:textId="77777777" w:rsidR="007F4025" w:rsidRPr="007F4025" w:rsidRDefault="007F4025" w:rsidP="007F4025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7F4025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30B240C9" w14:textId="677881B2" w:rsidR="000B0E6F" w:rsidRPr="000B0E6F" w:rsidRDefault="000B0E6F" w:rsidP="00DD0D96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</w:p>
                          <w:p w14:paraId="416C2EF8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6E52B2AA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0760B66" id="Text Box 12" o:spid="_x0000_s1062" type="#_x0000_t202" style="width:415.5pt;height:361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" fillcolor="#f2f2f2 [3052]" stroked="f" strokeweight=".5pt">
                <v:textbox>
                  <w:txbxContent>
                    <w:p w14:paraId="0EBB7335" w14:textId="77777777" w:rsidR="007F4025" w:rsidRPr="007F4025" w:rsidRDefault="000B0E6F" w:rsidP="007F4025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</w:t>
                      </w:r>
                      <w:r w:rsidR="007F4025" w:rsidRPr="007F4025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483F7BC4" w14:textId="77777777" w:rsidR="007F4025" w:rsidRPr="007F4025" w:rsidRDefault="007F4025" w:rsidP="007F4025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phoneStatus": </w:t>
                      </w:r>
                      <w:r w:rsidRPr="007F4025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[</w:t>
                      </w:r>
                    </w:p>
                    <w:p w14:paraId="467BDAEE" w14:textId="77777777" w:rsidR="007F4025" w:rsidRPr="007F4025" w:rsidRDefault="007F4025" w:rsidP="007F4025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188AB64D" w14:textId="77777777" w:rsidR="007F4025" w:rsidRPr="007F4025" w:rsidRDefault="007F4025" w:rsidP="007F4025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Id": </w:t>
                      </w: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78a5502-65fa-4288-a499-d17cef02d949" ,</w:t>
                      </w:r>
                    </w:p>
                    <w:p w14:paraId="1C8079A6" w14:textId="77777777" w:rsidR="007F4025" w:rsidRPr="007F4025" w:rsidRDefault="007F4025" w:rsidP="007F4025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Name": </w:t>
                      </w: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</w:t>
                      </w: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A" ,</w:t>
                      </w:r>
                    </w:p>
                    <w:p w14:paraId="07C78856" w14:textId="77777777" w:rsidR="007F4025" w:rsidRPr="007F4025" w:rsidRDefault="007F4025" w:rsidP="007F4025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leId": </w:t>
                      </w: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64889e98-5bcb-40d3-8a52-4568ddb5eee5" ,</w:t>
                      </w:r>
                    </w:p>
                    <w:p w14:paraId="0CC5F31C" w14:textId="77777777" w:rsidR="007F4025" w:rsidRPr="007F4025" w:rsidRDefault="007F4025" w:rsidP="007F4025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leName": </w:t>
                      </w: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管理员</w:t>
                      </w: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210C1E90" w14:textId="77777777" w:rsidR="007F4025" w:rsidRPr="007F4025" w:rsidRDefault="007F4025" w:rsidP="007F4025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phoneNum": </w:t>
                      </w: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14762626652"</w:t>
                      </w:r>
                    </w:p>
                    <w:p w14:paraId="68FD464A" w14:textId="77777777" w:rsidR="007F4025" w:rsidRPr="007F4025" w:rsidRDefault="007F4025" w:rsidP="007F4025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577E65C4" w14:textId="77777777" w:rsidR="007F4025" w:rsidRPr="007F4025" w:rsidRDefault="007F4025" w:rsidP="007F4025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2712E4B9" w14:textId="77777777" w:rsidR="007F4025" w:rsidRPr="007F4025" w:rsidRDefault="007F4025" w:rsidP="007F4025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Id": </w:t>
                      </w: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78a5502-65fa-4288-a499-d17cef02d949" ,</w:t>
                      </w:r>
                    </w:p>
                    <w:p w14:paraId="1ADD62DA" w14:textId="77777777" w:rsidR="007F4025" w:rsidRPr="007F4025" w:rsidRDefault="007F4025" w:rsidP="007F4025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Name": </w:t>
                      </w: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</w:t>
                      </w: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A" ,</w:t>
                      </w:r>
                    </w:p>
                    <w:p w14:paraId="3A261046" w14:textId="77777777" w:rsidR="007F4025" w:rsidRPr="007F4025" w:rsidRDefault="007F4025" w:rsidP="007F4025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leId": </w:t>
                      </w: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64889e98-5bcb-40d3-8a52-4568ddb5eee5" ,</w:t>
                      </w:r>
                    </w:p>
                    <w:p w14:paraId="614B276B" w14:textId="77777777" w:rsidR="007F4025" w:rsidRPr="007F4025" w:rsidRDefault="007F4025" w:rsidP="007F4025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leName": </w:t>
                      </w: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管理员</w:t>
                      </w: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1B34137B" w14:textId="77777777" w:rsidR="007F4025" w:rsidRPr="007F4025" w:rsidRDefault="007F4025" w:rsidP="007F4025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phoneNum": </w:t>
                      </w: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14762626652"</w:t>
                      </w:r>
                    </w:p>
                    <w:p w14:paraId="37DC26D5" w14:textId="77777777" w:rsidR="007F4025" w:rsidRPr="007F4025" w:rsidRDefault="007F4025" w:rsidP="007F4025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7F4025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13CA885B" w14:textId="77777777" w:rsidR="007F4025" w:rsidRPr="007F4025" w:rsidRDefault="007F4025" w:rsidP="007F4025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7F4025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]</w:t>
                      </w:r>
                    </w:p>
                    <w:p w14:paraId="5BDDCFC4" w14:textId="77777777" w:rsidR="007F4025" w:rsidRPr="007F4025" w:rsidRDefault="007F4025" w:rsidP="007F4025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7F4025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30B240C9" w14:textId="677881B2" w:rsidR="000B0E6F" w:rsidRPr="000B0E6F" w:rsidRDefault="000B0E6F" w:rsidP="00DD0D96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</w:p>
                    <w:p w14:paraId="416C2EF8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6E52B2AA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0B831AE" w14:textId="4C9FB3E7" w:rsidR="007F4025" w:rsidRDefault="007F4025" w:rsidP="007F4025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sponse remark</w:t>
      </w:r>
      <w:r w:rsidRPr="00D4425A">
        <w:rPr>
          <w:b/>
          <w:bCs/>
        </w:rPr>
        <w:t>:</w:t>
      </w:r>
    </w:p>
    <w:p w14:paraId="4556B45B" w14:textId="77777777" w:rsidR="007F4025" w:rsidRDefault="007F4025" w:rsidP="007F4025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308"/>
        <w:gridCol w:w="1748"/>
        <w:gridCol w:w="3192"/>
      </w:tblGrid>
      <w:tr w:rsidR="007F4025" w14:paraId="295D7E45" w14:textId="77777777" w:rsidTr="005D7DEC">
        <w:tc>
          <w:tcPr>
            <w:tcW w:w="0" w:type="auto"/>
          </w:tcPr>
          <w:p w14:paraId="2A51E03A" w14:textId="77777777" w:rsidR="007F4025" w:rsidRDefault="007F4025" w:rsidP="005D7DEC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2213CA65" w14:textId="77777777" w:rsidR="007F4025" w:rsidRDefault="007F4025" w:rsidP="005D7DEC">
            <w:r>
              <w:t>类型</w:t>
            </w:r>
          </w:p>
        </w:tc>
        <w:tc>
          <w:tcPr>
            <w:tcW w:w="1935" w:type="pct"/>
          </w:tcPr>
          <w:p w14:paraId="6C483671" w14:textId="77777777" w:rsidR="007F4025" w:rsidRDefault="007F4025" w:rsidP="005D7DEC">
            <w:r>
              <w:t>注释</w:t>
            </w:r>
          </w:p>
        </w:tc>
      </w:tr>
      <w:tr w:rsidR="007F4025" w14:paraId="3FCDED2C" w14:textId="77777777" w:rsidTr="005D7DEC">
        <w:tc>
          <w:tcPr>
            <w:tcW w:w="0" w:type="auto"/>
          </w:tcPr>
          <w:p w14:paraId="02C1E23B" w14:textId="63FF3920" w:rsidR="007F4025" w:rsidRDefault="007F4025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honeStatus</w:t>
            </w:r>
          </w:p>
        </w:tc>
        <w:tc>
          <w:tcPr>
            <w:tcW w:w="0" w:type="auto"/>
          </w:tcPr>
          <w:p w14:paraId="631097A5" w14:textId="6886B1AE" w:rsidR="007F4025" w:rsidRDefault="007F4025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rray</w:t>
            </w:r>
          </w:p>
        </w:tc>
        <w:tc>
          <w:tcPr>
            <w:tcW w:w="1935" w:type="pct"/>
          </w:tcPr>
          <w:p w14:paraId="0E968736" w14:textId="77777777" w:rsidR="007F4025" w:rsidRDefault="007F4025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板id</w:t>
            </w:r>
          </w:p>
        </w:tc>
      </w:tr>
      <w:tr w:rsidR="007F4025" w14:paraId="4A45B508" w14:textId="77777777" w:rsidTr="005D7DEC">
        <w:tc>
          <w:tcPr>
            <w:tcW w:w="0" w:type="auto"/>
          </w:tcPr>
          <w:p w14:paraId="3FE93AD4" w14:textId="62D4F0C8" w:rsidR="007F4025" w:rsidRPr="00BB12E2" w:rsidRDefault="007F4025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gId</w:t>
            </w:r>
          </w:p>
        </w:tc>
        <w:tc>
          <w:tcPr>
            <w:tcW w:w="0" w:type="auto"/>
          </w:tcPr>
          <w:p w14:paraId="7182A3BD" w14:textId="132A388B" w:rsidR="007F4025" w:rsidRDefault="007F4025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1935" w:type="pct"/>
          </w:tcPr>
          <w:p w14:paraId="3BD089DD" w14:textId="6E9E221D" w:rsidR="007F4025" w:rsidRDefault="007F4025" w:rsidP="005D7DEC">
            <w:r>
              <w:rPr>
                <w:rFonts w:hint="eastAsia"/>
                <w:lang w:eastAsia="zh-CN"/>
              </w:rPr>
              <w:t>机构id</w:t>
            </w:r>
          </w:p>
        </w:tc>
      </w:tr>
      <w:tr w:rsidR="007F4025" w14:paraId="030974B5" w14:textId="77777777" w:rsidTr="005D7DEC">
        <w:tc>
          <w:tcPr>
            <w:tcW w:w="0" w:type="auto"/>
          </w:tcPr>
          <w:p w14:paraId="3A8399D8" w14:textId="122FE7BF" w:rsidR="007F4025" w:rsidRPr="00BB12E2" w:rsidRDefault="007F4025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gName</w:t>
            </w:r>
          </w:p>
        </w:tc>
        <w:tc>
          <w:tcPr>
            <w:tcW w:w="0" w:type="auto"/>
          </w:tcPr>
          <w:p w14:paraId="65B1BB9F" w14:textId="705B1FF4" w:rsidR="007F4025" w:rsidRDefault="007F4025" w:rsidP="005D7DEC">
            <w:r>
              <w:rPr>
                <w:lang w:eastAsia="zh-CN"/>
              </w:rPr>
              <w:t>string</w:t>
            </w:r>
          </w:p>
        </w:tc>
        <w:tc>
          <w:tcPr>
            <w:tcW w:w="1935" w:type="pct"/>
          </w:tcPr>
          <w:p w14:paraId="6E77BFE4" w14:textId="2A6FB8B3" w:rsidR="007F4025" w:rsidRDefault="007F4025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机构名称</w:t>
            </w:r>
          </w:p>
        </w:tc>
      </w:tr>
      <w:tr w:rsidR="007F4025" w14:paraId="2BD20291" w14:textId="77777777" w:rsidTr="005D7DEC">
        <w:tc>
          <w:tcPr>
            <w:tcW w:w="0" w:type="auto"/>
          </w:tcPr>
          <w:p w14:paraId="3EA8E902" w14:textId="39D78D81" w:rsidR="007F4025" w:rsidRPr="00BB12E2" w:rsidRDefault="007F4025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oleId</w:t>
            </w:r>
          </w:p>
        </w:tc>
        <w:tc>
          <w:tcPr>
            <w:tcW w:w="0" w:type="auto"/>
          </w:tcPr>
          <w:p w14:paraId="70FFCFD5" w14:textId="72E5C800" w:rsidR="007F4025" w:rsidRDefault="007F4025" w:rsidP="005D7DEC">
            <w:r>
              <w:rPr>
                <w:lang w:eastAsia="zh-CN"/>
              </w:rPr>
              <w:t>string</w:t>
            </w:r>
          </w:p>
        </w:tc>
        <w:tc>
          <w:tcPr>
            <w:tcW w:w="1935" w:type="pct"/>
          </w:tcPr>
          <w:p w14:paraId="20D523FA" w14:textId="061A01A6" w:rsidR="007F4025" w:rsidRDefault="007F4025" w:rsidP="005D7DEC">
            <w:r>
              <w:rPr>
                <w:rFonts w:hint="eastAsia"/>
                <w:lang w:eastAsia="zh-CN"/>
              </w:rPr>
              <w:t>角色id</w:t>
            </w:r>
          </w:p>
        </w:tc>
      </w:tr>
      <w:tr w:rsidR="007F4025" w14:paraId="37DE0680" w14:textId="77777777" w:rsidTr="005D7DEC">
        <w:tc>
          <w:tcPr>
            <w:tcW w:w="0" w:type="auto"/>
          </w:tcPr>
          <w:p w14:paraId="46C85994" w14:textId="1DA23EC8" w:rsidR="007F4025" w:rsidRPr="00BB12E2" w:rsidRDefault="007F4025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oleName</w:t>
            </w:r>
          </w:p>
        </w:tc>
        <w:tc>
          <w:tcPr>
            <w:tcW w:w="0" w:type="auto"/>
          </w:tcPr>
          <w:p w14:paraId="0F2162D4" w14:textId="7436ABA5" w:rsidR="007F4025" w:rsidRDefault="007F4025" w:rsidP="005D7DEC">
            <w:r>
              <w:rPr>
                <w:lang w:eastAsia="zh-CN"/>
              </w:rPr>
              <w:t>string</w:t>
            </w:r>
          </w:p>
        </w:tc>
        <w:tc>
          <w:tcPr>
            <w:tcW w:w="1935" w:type="pct"/>
          </w:tcPr>
          <w:p w14:paraId="0ED90D40" w14:textId="57A667CF" w:rsidR="007F4025" w:rsidRDefault="007F4025" w:rsidP="005D7DEC">
            <w:r>
              <w:rPr>
                <w:rFonts w:hint="eastAsia"/>
                <w:lang w:eastAsia="zh-CN"/>
              </w:rPr>
              <w:t>角色名称</w:t>
            </w:r>
          </w:p>
        </w:tc>
      </w:tr>
      <w:tr w:rsidR="007F4025" w14:paraId="02A15EDA" w14:textId="77777777" w:rsidTr="005D7DEC">
        <w:tc>
          <w:tcPr>
            <w:tcW w:w="0" w:type="auto"/>
          </w:tcPr>
          <w:p w14:paraId="054CA2CA" w14:textId="666D1D0F" w:rsidR="007F4025" w:rsidRPr="00BB12E2" w:rsidRDefault="007F4025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honeNum</w:t>
            </w:r>
          </w:p>
        </w:tc>
        <w:tc>
          <w:tcPr>
            <w:tcW w:w="0" w:type="auto"/>
          </w:tcPr>
          <w:p w14:paraId="680DDCF9" w14:textId="7063DEB0" w:rsidR="007F4025" w:rsidRDefault="007F4025" w:rsidP="005D7DEC">
            <w:r>
              <w:rPr>
                <w:lang w:eastAsia="zh-CN"/>
              </w:rPr>
              <w:t>string</w:t>
            </w:r>
          </w:p>
        </w:tc>
        <w:tc>
          <w:tcPr>
            <w:tcW w:w="1935" w:type="pct"/>
          </w:tcPr>
          <w:p w14:paraId="76E32222" w14:textId="30E5A6E8" w:rsidR="007F4025" w:rsidRDefault="007F4025" w:rsidP="005D7DEC">
            <w:r>
              <w:rPr>
                <w:rFonts w:hint="eastAsia"/>
                <w:lang w:eastAsia="zh-CN"/>
              </w:rPr>
              <w:t>电话号码</w:t>
            </w:r>
          </w:p>
        </w:tc>
      </w:tr>
    </w:tbl>
    <w:p w14:paraId="3B34E010" w14:textId="75A073BA" w:rsidR="00406703" w:rsidRDefault="00406703" w:rsidP="00406703"/>
    <w:p w14:paraId="415A4F10" w14:textId="51FEA582" w:rsidR="00406703" w:rsidRDefault="00406703" w:rsidP="00406703">
      <w:pPr>
        <w:pStyle w:val="2"/>
      </w:pPr>
      <w:r>
        <w:rPr>
          <w:rFonts w:hint="eastAsia"/>
        </w:rPr>
        <w:lastRenderedPageBreak/>
        <w:t>4</w:t>
      </w:r>
      <w:r>
        <w:t xml:space="preserve">. </w:t>
      </w:r>
      <w:r>
        <w:rPr>
          <w:rFonts w:hint="eastAsia"/>
        </w:rPr>
        <w:t>通知记录</w:t>
      </w:r>
    </w:p>
    <w:p w14:paraId="39FA4459" w14:textId="494B2B3E" w:rsidR="00406703" w:rsidRDefault="00406703" w:rsidP="00406703">
      <w:pPr>
        <w:pStyle w:val="3"/>
      </w:pPr>
      <w:r>
        <w:rPr>
          <w:rFonts w:hint="eastAsia"/>
        </w:rPr>
        <w:t>4</w:t>
      </w:r>
      <w:r>
        <w:t xml:space="preserve">.1 </w:t>
      </w:r>
      <w:r>
        <w:rPr>
          <w:rFonts w:hint="eastAsia"/>
        </w:rPr>
        <w:t>通知</w:t>
      </w:r>
      <w:r w:rsidRPr="005A5868">
        <w:rPr>
          <w:rFonts w:asciiTheme="majorEastAsia" w:eastAsiaTheme="majorEastAsia" w:hAnsiTheme="majorEastAsia" w:hint="eastAsia"/>
        </w:rPr>
        <w:t>记录</w:t>
      </w:r>
    </w:p>
    <w:p w14:paraId="272377AA" w14:textId="04B42967" w:rsidR="00406703" w:rsidRDefault="00406703" w:rsidP="00406703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16B26EE8" w14:textId="77777777" w:rsidR="00406703" w:rsidRPr="00406703" w:rsidRDefault="00406703" w:rsidP="00406703"/>
    <w:p w14:paraId="56556BF5" w14:textId="77777777" w:rsidR="00406703" w:rsidRDefault="00406703" w:rsidP="00406703"/>
    <w:p w14:paraId="261B8041" w14:textId="77777777" w:rsidR="00406703" w:rsidRPr="00D4425A" w:rsidRDefault="00406703" w:rsidP="00406703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081406D2" w14:textId="16E35FD3" w:rsidR="00406703" w:rsidRDefault="00D93B0E" w:rsidP="00406703">
      <w:r>
        <w:rPr>
          <w:noProof/>
        </w:rPr>
        <mc:AlternateContent>
          <mc:Choice Requires="wps">
            <w:drawing>
              <wp:inline distT="0" distB="0" distL="0" distR="0" wp14:anchorId="777C2632" wp14:editId="1BEAB9B7">
                <wp:extent cx="5276850" cy="3383915"/>
                <wp:effectExtent l="0" t="0" r="0" b="1270"/>
                <wp:docPr id="10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38391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678897B" w14:textId="77777777" w:rsidR="008C1844" w:rsidRPr="00EF6C8E" w:rsidRDefault="00DC6F1B" w:rsidP="008C1844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 w:rsidR="008C1844" w:rsidRPr="00EF6C8E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4B040C50" w14:textId="77777777" w:rsidR="008C1844" w:rsidRPr="00EF6C8E" w:rsidRDefault="008C1844" w:rsidP="008C184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filter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164E747D" w14:textId="77777777" w:rsidR="008C1844" w:rsidRDefault="008C1844" w:rsidP="008C184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firstLineChars="600" w:firstLine="1446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org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Id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,</w:t>
                            </w:r>
                          </w:p>
                          <w:p w14:paraId="5AD791E9" w14:textId="77777777" w:rsidR="008C1844" w:rsidRPr="00EF6C8E" w:rsidRDefault="008C1844" w:rsidP="008C184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firstLineChars="600" w:firstLine="1446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productCode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seaTide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1B0581D2" w14:textId="7391824B" w:rsidR="008C1844" w:rsidRPr="00EF6C8E" w:rsidRDefault="008C1844" w:rsidP="008C184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firstLineChars="600" w:firstLine="1446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notice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Type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 </w:t>
                            </w:r>
                          </w:p>
                          <w:p w14:paraId="09684289" w14:textId="77777777" w:rsidR="008C1844" w:rsidRPr="00EF6C8E" w:rsidRDefault="008C1844" w:rsidP="008C184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7FCD2774" w14:textId="77777777" w:rsidR="008C1844" w:rsidRPr="00EF6C8E" w:rsidRDefault="008C1844" w:rsidP="008C184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ort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7C6F9B5A" w14:textId="77777777" w:rsidR="008C1844" w:rsidRPr="00EF6C8E" w:rsidRDefault="008C1844" w:rsidP="008C184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der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reateTime" ,</w:t>
                            </w:r>
                          </w:p>
                          <w:p w14:paraId="60A7C29B" w14:textId="77777777" w:rsidR="008C1844" w:rsidRPr="00EF6C8E" w:rsidRDefault="008C1844" w:rsidP="008C184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esc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1EE19857" w14:textId="77777777" w:rsidR="008C1844" w:rsidRPr="00EF6C8E" w:rsidRDefault="008C1844" w:rsidP="008C184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4F9E07E3" w14:textId="77777777" w:rsidR="008C1844" w:rsidRPr="00EF6C8E" w:rsidRDefault="008C1844" w:rsidP="008C184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7CA177D6" w14:textId="77777777" w:rsidR="008C1844" w:rsidRPr="00EF6C8E" w:rsidRDefault="008C1844" w:rsidP="008C184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urPage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597F4DEB" w14:textId="77777777" w:rsidR="008C1844" w:rsidRPr="00EF6C8E" w:rsidRDefault="008C1844" w:rsidP="008C184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Size": </w:t>
                            </w:r>
                            <w:r w:rsidRPr="00EF6C8E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</w:t>
                            </w:r>
                          </w:p>
                          <w:p w14:paraId="03DD0FE9" w14:textId="77777777" w:rsidR="008C1844" w:rsidRPr="00EF6C8E" w:rsidRDefault="008C1844" w:rsidP="008C1844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52B80176" w14:textId="77777777" w:rsidR="008C1844" w:rsidRPr="00EF6C8E" w:rsidRDefault="008C1844" w:rsidP="008C1844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EF6C8E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D6D2C28" w14:textId="781CDEF6" w:rsidR="00DC6F1B" w:rsidRPr="00787C93" w:rsidRDefault="00DC6F1B" w:rsidP="009420C9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6043F8B6" w14:textId="77777777" w:rsidR="00DC6F1B" w:rsidRDefault="00DC6F1B" w:rsidP="00DC6F1B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77C2632" id="Text Box 11" o:spid="_x0000_s1063" type="#_x0000_t202" style="width:415.5pt;height:266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" fillcolor="#f2f2f2 [3052]" stroked="f" strokeweight=".5pt">
                <v:textbox>
                  <w:txbxContent>
                    <w:p w14:paraId="4678897B" w14:textId="77777777" w:rsidR="008C1844" w:rsidRPr="00EF6C8E" w:rsidRDefault="00DC6F1B" w:rsidP="008C1844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 w:rsidR="008C1844" w:rsidRPr="00EF6C8E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4B040C50" w14:textId="77777777" w:rsidR="008C1844" w:rsidRPr="00EF6C8E" w:rsidRDefault="008C1844" w:rsidP="008C1844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filter": </w:t>
                      </w:r>
                      <w:r w:rsidRPr="00EF6C8E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164E747D" w14:textId="77777777" w:rsidR="008C1844" w:rsidRDefault="008C1844" w:rsidP="008C1844">
                      <w:pPr>
                        <w:widowControl/>
                        <w:shd w:val="clear" w:color="auto" w:fill="F1F5F9"/>
                        <w:spacing w:line="300" w:lineRule="atLeast"/>
                        <w:ind w:firstLineChars="600" w:firstLine="1446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org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Id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: 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,</w:t>
                      </w:r>
                    </w:p>
                    <w:p w14:paraId="5AD791E9" w14:textId="77777777" w:rsidR="008C1844" w:rsidRPr="00EF6C8E" w:rsidRDefault="008C1844" w:rsidP="008C1844">
                      <w:pPr>
                        <w:widowControl/>
                        <w:shd w:val="clear" w:color="auto" w:fill="F1F5F9"/>
                        <w:spacing w:line="300" w:lineRule="atLeast"/>
                        <w:ind w:firstLineChars="600" w:firstLine="1446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productCode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: 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seaTide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1B0581D2" w14:textId="7391824B" w:rsidR="008C1844" w:rsidRPr="00EF6C8E" w:rsidRDefault="008C1844" w:rsidP="008C1844">
                      <w:pPr>
                        <w:widowControl/>
                        <w:shd w:val="clear" w:color="auto" w:fill="F1F5F9"/>
                        <w:spacing w:line="300" w:lineRule="atLeast"/>
                        <w:ind w:firstLineChars="600" w:firstLine="1446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notice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Type": 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 </w:t>
                      </w:r>
                    </w:p>
                    <w:p w14:paraId="09684289" w14:textId="77777777" w:rsidR="008C1844" w:rsidRPr="00EF6C8E" w:rsidRDefault="008C1844" w:rsidP="008C1844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7FCD2774" w14:textId="77777777" w:rsidR="008C1844" w:rsidRPr="00EF6C8E" w:rsidRDefault="008C1844" w:rsidP="008C1844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ort": </w:t>
                      </w:r>
                      <w:r w:rsidRPr="00EF6C8E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7C6F9B5A" w14:textId="77777777" w:rsidR="008C1844" w:rsidRPr="00EF6C8E" w:rsidRDefault="008C1844" w:rsidP="008C1844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der": 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reateTime" ,</w:t>
                      </w:r>
                    </w:p>
                    <w:p w14:paraId="60A7C29B" w14:textId="77777777" w:rsidR="008C1844" w:rsidRPr="00EF6C8E" w:rsidRDefault="008C1844" w:rsidP="008C1844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esc": 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1EE19857" w14:textId="77777777" w:rsidR="008C1844" w:rsidRPr="00EF6C8E" w:rsidRDefault="008C1844" w:rsidP="008C1844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4F9E07E3" w14:textId="77777777" w:rsidR="008C1844" w:rsidRPr="00EF6C8E" w:rsidRDefault="008C1844" w:rsidP="008C1844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": </w:t>
                      </w:r>
                      <w:r w:rsidRPr="00EF6C8E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7CA177D6" w14:textId="77777777" w:rsidR="008C1844" w:rsidRPr="00EF6C8E" w:rsidRDefault="008C1844" w:rsidP="008C1844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urPage": 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597F4DEB" w14:textId="77777777" w:rsidR="008C1844" w:rsidRPr="00EF6C8E" w:rsidRDefault="008C1844" w:rsidP="008C1844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Size": </w:t>
                      </w:r>
                      <w:r w:rsidRPr="00EF6C8E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</w:t>
                      </w:r>
                    </w:p>
                    <w:p w14:paraId="03DD0FE9" w14:textId="77777777" w:rsidR="008C1844" w:rsidRPr="00EF6C8E" w:rsidRDefault="008C1844" w:rsidP="008C1844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52B80176" w14:textId="77777777" w:rsidR="008C1844" w:rsidRPr="00EF6C8E" w:rsidRDefault="008C1844" w:rsidP="008C1844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EF6C8E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7D6D2C28" w14:textId="781CDEF6" w:rsidR="00DC6F1B" w:rsidRPr="00787C93" w:rsidRDefault="00DC6F1B" w:rsidP="009420C9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6043F8B6" w14:textId="77777777" w:rsidR="00DC6F1B" w:rsidRDefault="00DC6F1B" w:rsidP="00DC6F1B"/>
                  </w:txbxContent>
                </v:textbox>
                <w10:anchorlock/>
              </v:shape>
            </w:pict>
          </mc:Fallback>
        </mc:AlternateContent>
      </w:r>
    </w:p>
    <w:p w14:paraId="1C3CB020" w14:textId="58C1EDF3" w:rsidR="009420C9" w:rsidRDefault="009420C9" w:rsidP="009420C9">
      <w:pPr>
        <w:rPr>
          <w:b/>
          <w:bCs/>
        </w:rPr>
      </w:pPr>
      <w:r w:rsidRPr="00D4425A">
        <w:rPr>
          <w:b/>
          <w:bCs/>
        </w:rPr>
        <w:t>R</w:t>
      </w:r>
      <w:r>
        <w:rPr>
          <w:rFonts w:hint="eastAsia"/>
          <w:b/>
          <w:bCs/>
        </w:rPr>
        <w:t>equest</w:t>
      </w:r>
      <w:r>
        <w:rPr>
          <w:b/>
          <w:bCs/>
        </w:rPr>
        <w:t xml:space="preserve"> remark</w:t>
      </w:r>
      <w:r w:rsidRPr="00D4425A">
        <w:rPr>
          <w:b/>
          <w:bCs/>
        </w:rPr>
        <w:t>:</w:t>
      </w:r>
    </w:p>
    <w:p w14:paraId="5F3D8B46" w14:textId="77777777" w:rsidR="009420C9" w:rsidRDefault="009420C9" w:rsidP="009420C9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361"/>
        <w:gridCol w:w="1695"/>
        <w:gridCol w:w="3192"/>
      </w:tblGrid>
      <w:tr w:rsidR="009420C9" w14:paraId="35ABCBAB" w14:textId="77777777" w:rsidTr="005D7DEC">
        <w:tc>
          <w:tcPr>
            <w:tcW w:w="0" w:type="auto"/>
          </w:tcPr>
          <w:p w14:paraId="5714D97D" w14:textId="77777777" w:rsidR="009420C9" w:rsidRDefault="009420C9" w:rsidP="005D7DEC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55E8812D" w14:textId="77777777" w:rsidR="009420C9" w:rsidRDefault="009420C9" w:rsidP="005D7DEC">
            <w:r>
              <w:t>类型</w:t>
            </w:r>
          </w:p>
        </w:tc>
        <w:tc>
          <w:tcPr>
            <w:tcW w:w="1935" w:type="pct"/>
          </w:tcPr>
          <w:p w14:paraId="53B08359" w14:textId="77777777" w:rsidR="009420C9" w:rsidRDefault="009420C9" w:rsidP="005D7DEC">
            <w:r>
              <w:t>注释</w:t>
            </w:r>
          </w:p>
        </w:tc>
      </w:tr>
      <w:tr w:rsidR="009420C9" w14:paraId="7B7099A2" w14:textId="77777777" w:rsidTr="005D7DEC">
        <w:tc>
          <w:tcPr>
            <w:tcW w:w="0" w:type="auto"/>
          </w:tcPr>
          <w:p w14:paraId="673202F7" w14:textId="2306C338" w:rsidR="009420C9" w:rsidRPr="00BB12E2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gId</w:t>
            </w:r>
          </w:p>
        </w:tc>
        <w:tc>
          <w:tcPr>
            <w:tcW w:w="0" w:type="auto"/>
          </w:tcPr>
          <w:p w14:paraId="04A8A1C4" w14:textId="759E968E" w:rsidR="009420C9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54527C1F" w14:textId="3ACF08B1" w:rsidR="009420C9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机构id</w:t>
            </w:r>
          </w:p>
        </w:tc>
      </w:tr>
      <w:tr w:rsidR="009420C9" w14:paraId="15508A83" w14:textId="77777777" w:rsidTr="005D7DEC">
        <w:tc>
          <w:tcPr>
            <w:tcW w:w="0" w:type="auto"/>
          </w:tcPr>
          <w:p w14:paraId="29C2DD08" w14:textId="15CBDB7D" w:rsidR="009420C9" w:rsidRPr="00BB12E2" w:rsidRDefault="008C1844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productCode</w:t>
            </w:r>
          </w:p>
        </w:tc>
        <w:tc>
          <w:tcPr>
            <w:tcW w:w="0" w:type="auto"/>
          </w:tcPr>
          <w:p w14:paraId="33A63514" w14:textId="77777777" w:rsidR="009420C9" w:rsidRDefault="009420C9" w:rsidP="005D7DEC">
            <w:r>
              <w:rPr>
                <w:lang w:eastAsia="zh-CN"/>
              </w:rPr>
              <w:t>string</w:t>
            </w:r>
          </w:p>
        </w:tc>
        <w:tc>
          <w:tcPr>
            <w:tcW w:w="1935" w:type="pct"/>
          </w:tcPr>
          <w:p w14:paraId="0A4F0A73" w14:textId="71A9EAC7" w:rsidR="009420C9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类型</w:t>
            </w:r>
          </w:p>
        </w:tc>
      </w:tr>
      <w:tr w:rsidR="009420C9" w14:paraId="7DA054B3" w14:textId="77777777" w:rsidTr="005D7DEC">
        <w:tc>
          <w:tcPr>
            <w:tcW w:w="0" w:type="auto"/>
          </w:tcPr>
          <w:p w14:paraId="4DDE87ED" w14:textId="1A5A6387" w:rsidR="009420C9" w:rsidRDefault="008C1844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noticeType</w:t>
            </w:r>
          </w:p>
        </w:tc>
        <w:tc>
          <w:tcPr>
            <w:tcW w:w="0" w:type="auto"/>
          </w:tcPr>
          <w:p w14:paraId="6D115BBF" w14:textId="26EA4875" w:rsidR="009420C9" w:rsidRDefault="008C1844" w:rsidP="005D7DEC"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935" w:type="pct"/>
          </w:tcPr>
          <w:p w14:paraId="4DF9A79F" w14:textId="3EAFB47D" w:rsidR="009420C9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类型</w:t>
            </w:r>
          </w:p>
        </w:tc>
      </w:tr>
    </w:tbl>
    <w:p w14:paraId="3A81AFA9" w14:textId="77777777" w:rsidR="009420C9" w:rsidRPr="009420C9" w:rsidRDefault="009420C9" w:rsidP="00406703"/>
    <w:p w14:paraId="03566B87" w14:textId="77777777" w:rsidR="00406703" w:rsidRDefault="00406703" w:rsidP="00406703"/>
    <w:p w14:paraId="2567C73A" w14:textId="77777777" w:rsidR="00406703" w:rsidRPr="00D4425A" w:rsidRDefault="00406703" w:rsidP="00406703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1952C3DB" w14:textId="615691E7" w:rsidR="00406703" w:rsidRDefault="00D93B0E" w:rsidP="00406703">
      <w:r>
        <w:rPr>
          <w:noProof/>
        </w:rPr>
        <w:lastRenderedPageBreak/>
        <mc:AlternateContent>
          <mc:Choice Requires="wps">
            <w:drawing>
              <wp:inline distT="0" distB="0" distL="0" distR="0" wp14:anchorId="17BD7530" wp14:editId="4D556D7F">
                <wp:extent cx="5276850" cy="6082665"/>
                <wp:effectExtent l="0" t="0" r="0" b="0"/>
                <wp:docPr id="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60826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536A74" w14:textId="77777777" w:rsidR="005F6DA4" w:rsidRPr="005F6DA4" w:rsidRDefault="005F6DA4" w:rsidP="005F6DA4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1A27A58E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Records": 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[</w:t>
                            </w:r>
                          </w:p>
                          <w:p w14:paraId="7E070203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6DE52D97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Id": 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7e3da3f7-4c82-442c-b64d-04c840862b92" ,</w:t>
                            </w:r>
                          </w:p>
                          <w:p w14:paraId="0C12E77B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productCode": 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产品类型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4C470345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Name": 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A" ,</w:t>
                            </w:r>
                          </w:p>
                          <w:p w14:paraId="5B5540A3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botSN": 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18777703" ,</w:t>
                            </w:r>
                          </w:p>
                          <w:p w14:paraId="709D8D7F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botName": 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器名称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674A2AA2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Time": 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673183391861 ,</w:t>
                            </w:r>
                          </w:p>
                          <w:p w14:paraId="23527F77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Type": 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3 ,</w:t>
                            </w:r>
                          </w:p>
                          <w:p w14:paraId="2EF0C050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oduleType": 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28827 ,</w:t>
                            </w:r>
                          </w:p>
                          <w:p w14:paraId="650E8CDC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oduleName": 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整机状态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</w:p>
                          <w:p w14:paraId="7A3EBEEB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542F25E5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2FCDAB04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Id": 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2746dcc0-4602-411f-af3f-4bab31927feb" ,</w:t>
                            </w:r>
                          </w:p>
                          <w:p w14:paraId="002696B8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productCode": 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" ,</w:t>
                            </w:r>
                          </w:p>
                          <w:p w14:paraId="6370B149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Name": 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A" ,</w:t>
                            </w:r>
                          </w:p>
                          <w:p w14:paraId="754E304F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botSN": 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A" ,</w:t>
                            </w:r>
                          </w:p>
                          <w:p w14:paraId="53A0396A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botName": 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机构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A" ,</w:t>
                            </w:r>
                          </w:p>
                          <w:p w14:paraId="44C774F2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Time": 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673183391861 ,</w:t>
                            </w:r>
                          </w:p>
                          <w:p w14:paraId="32DE2ECC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Type": 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2 ,</w:t>
                            </w:r>
                          </w:p>
                          <w:p w14:paraId="10B61B82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oduleType": 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4 ,</w:t>
                            </w:r>
                          </w:p>
                          <w:p w14:paraId="354A0412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oduleName": 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软件系统</w:t>
                            </w: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</w:p>
                          <w:p w14:paraId="738B0911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37E7CBE9" w14:textId="77777777" w:rsidR="005F6DA4" w:rsidRPr="005F6DA4" w:rsidRDefault="005F6DA4" w:rsidP="005F6DA4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]</w:t>
                            </w:r>
                          </w:p>
                          <w:p w14:paraId="52867180" w14:textId="77777777" w:rsidR="005F6DA4" w:rsidRPr="005F6DA4" w:rsidRDefault="005F6DA4" w:rsidP="005F6DA4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5F6DA4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68C7CB5C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53D17212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BD7530" id="Text Box 10" o:spid="_x0000_s1064" type="#_x0000_t202" style="width:415.5pt;height:478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" fillcolor="#f2f2f2 [3052]" stroked="f" strokeweight=".5pt">
                <v:textbox>
                  <w:txbxContent>
                    <w:p w14:paraId="0B536A74" w14:textId="77777777" w:rsidR="005F6DA4" w:rsidRPr="005F6DA4" w:rsidRDefault="005F6DA4" w:rsidP="005F6DA4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1A27A58E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Records": </w:t>
                      </w:r>
                      <w:r w:rsidRPr="005F6DA4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[</w:t>
                      </w:r>
                    </w:p>
                    <w:p w14:paraId="7E070203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6DE52D97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Id": 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7e3da3f7-4c82-442c-b64d-04c840862b92" ,</w:t>
                      </w:r>
                    </w:p>
                    <w:p w14:paraId="0C12E77B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productCode": 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产品类型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4C470345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Name": 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A" ,</w:t>
                      </w:r>
                    </w:p>
                    <w:p w14:paraId="5B5540A3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botSN": 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18777703" ,</w:t>
                      </w:r>
                    </w:p>
                    <w:p w14:paraId="709D8D7F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botName": 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器名称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674A2AA2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Time": 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673183391861 ,</w:t>
                      </w:r>
                    </w:p>
                    <w:p w14:paraId="23527F77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Type": 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3 ,</w:t>
                      </w:r>
                    </w:p>
                    <w:p w14:paraId="2EF0C050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oduleType": 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28827 ,</w:t>
                      </w:r>
                    </w:p>
                    <w:p w14:paraId="650E8CDC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oduleName": 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整机状态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</w:p>
                    <w:p w14:paraId="7A3EBEEB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542F25E5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2FCDAB04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Id": 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2746dcc0-4602-411f-af3f-4bab31927feb" ,</w:t>
                      </w:r>
                    </w:p>
                    <w:p w14:paraId="002696B8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productCode": 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" ,</w:t>
                      </w:r>
                    </w:p>
                    <w:p w14:paraId="6370B149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Name": 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A" ,</w:t>
                      </w:r>
                    </w:p>
                    <w:p w14:paraId="754E304F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botSN": 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A" ,</w:t>
                      </w:r>
                    </w:p>
                    <w:p w14:paraId="53A0396A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botName": 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机构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A" ,</w:t>
                      </w:r>
                    </w:p>
                    <w:p w14:paraId="44C774F2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Time": 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673183391861 ,</w:t>
                      </w:r>
                    </w:p>
                    <w:p w14:paraId="32DE2ECC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Type": 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2 ,</w:t>
                      </w:r>
                    </w:p>
                    <w:p w14:paraId="10B61B82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oduleType": 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4 ,</w:t>
                      </w:r>
                    </w:p>
                    <w:p w14:paraId="354A0412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oduleName": 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软件系统</w:t>
                      </w: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</w:p>
                    <w:p w14:paraId="738B0911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37E7CBE9" w14:textId="77777777" w:rsidR="005F6DA4" w:rsidRPr="005F6DA4" w:rsidRDefault="005F6DA4" w:rsidP="005F6DA4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]</w:t>
                      </w:r>
                    </w:p>
                    <w:p w14:paraId="52867180" w14:textId="77777777" w:rsidR="005F6DA4" w:rsidRPr="005F6DA4" w:rsidRDefault="005F6DA4" w:rsidP="005F6DA4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5F6DA4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68C7CB5C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53D17212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2D2789F" w14:textId="77777777" w:rsidR="009420C9" w:rsidRDefault="009420C9" w:rsidP="009420C9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sponse remark</w:t>
      </w:r>
      <w:r w:rsidRPr="00D4425A">
        <w:rPr>
          <w:b/>
          <w:bCs/>
        </w:rPr>
        <w:t>:</w:t>
      </w:r>
    </w:p>
    <w:p w14:paraId="7F6A211B" w14:textId="77777777" w:rsidR="009420C9" w:rsidRDefault="009420C9" w:rsidP="009420C9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394"/>
        <w:gridCol w:w="1662"/>
        <w:gridCol w:w="3192"/>
      </w:tblGrid>
      <w:tr w:rsidR="009420C9" w14:paraId="2AA4CCC4" w14:textId="77777777" w:rsidTr="005D7DEC">
        <w:tc>
          <w:tcPr>
            <w:tcW w:w="0" w:type="auto"/>
          </w:tcPr>
          <w:p w14:paraId="2585159A" w14:textId="77777777" w:rsidR="009420C9" w:rsidRDefault="009420C9" w:rsidP="005D7DEC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7D9A741B" w14:textId="77777777" w:rsidR="009420C9" w:rsidRDefault="009420C9" w:rsidP="005D7DEC">
            <w:r>
              <w:t>类型</w:t>
            </w:r>
          </w:p>
        </w:tc>
        <w:tc>
          <w:tcPr>
            <w:tcW w:w="1935" w:type="pct"/>
          </w:tcPr>
          <w:p w14:paraId="296534BC" w14:textId="77777777" w:rsidR="009420C9" w:rsidRDefault="009420C9" w:rsidP="005D7DEC">
            <w:r>
              <w:t>注释</w:t>
            </w:r>
          </w:p>
        </w:tc>
      </w:tr>
      <w:tr w:rsidR="005F6DA4" w14:paraId="1164F915" w14:textId="77777777" w:rsidTr="005D7DEC">
        <w:tc>
          <w:tcPr>
            <w:tcW w:w="0" w:type="auto"/>
          </w:tcPr>
          <w:p w14:paraId="3A3AABB0" w14:textId="3045CE3E" w:rsidR="005F6DA4" w:rsidRPr="00BB12E2" w:rsidRDefault="005F6DA4" w:rsidP="005F6DA4">
            <w:pPr>
              <w:rPr>
                <w:lang w:eastAsia="zh-CN"/>
              </w:rPr>
            </w:pPr>
            <w:r w:rsidRPr="00C44D69">
              <w:rPr>
                <w:lang w:eastAsia="zh-CN"/>
              </w:rPr>
              <w:t>orgId</w:t>
            </w:r>
          </w:p>
        </w:tc>
        <w:tc>
          <w:tcPr>
            <w:tcW w:w="0" w:type="auto"/>
          </w:tcPr>
          <w:p w14:paraId="77D9557A" w14:textId="5BFE237E" w:rsidR="005F6DA4" w:rsidRDefault="005F6DA4" w:rsidP="005F6DA4">
            <w:pPr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1935" w:type="pct"/>
          </w:tcPr>
          <w:p w14:paraId="67B121A7" w14:textId="42465AEC" w:rsidR="005F6DA4" w:rsidRDefault="005F6DA4" w:rsidP="005F6DA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机构id</w:t>
            </w:r>
          </w:p>
        </w:tc>
      </w:tr>
      <w:tr w:rsidR="005F6DA4" w14:paraId="4D07056D" w14:textId="77777777" w:rsidTr="005D7DEC">
        <w:tc>
          <w:tcPr>
            <w:tcW w:w="0" w:type="auto"/>
          </w:tcPr>
          <w:p w14:paraId="5F34D1AB" w14:textId="6EE7FB70" w:rsidR="005F6DA4" w:rsidRPr="00C44D69" w:rsidRDefault="005F6DA4" w:rsidP="005F6DA4">
            <w:r w:rsidRPr="00C44D69">
              <w:rPr>
                <w:lang w:eastAsia="zh-CN"/>
              </w:rPr>
              <w:t>productCode</w:t>
            </w:r>
          </w:p>
        </w:tc>
        <w:tc>
          <w:tcPr>
            <w:tcW w:w="0" w:type="auto"/>
          </w:tcPr>
          <w:p w14:paraId="085C816A" w14:textId="427D3ADC" w:rsidR="005F6DA4" w:rsidRDefault="005F6DA4" w:rsidP="005F6DA4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935" w:type="pct"/>
          </w:tcPr>
          <w:p w14:paraId="5FDD6F63" w14:textId="6397F1BE" w:rsidR="005F6DA4" w:rsidRDefault="005F6DA4" w:rsidP="005F6DA4">
            <w:r>
              <w:rPr>
                <w:rFonts w:hint="eastAsia"/>
                <w:lang w:eastAsia="zh-CN"/>
              </w:rPr>
              <w:t>产品类型</w:t>
            </w:r>
          </w:p>
        </w:tc>
      </w:tr>
      <w:tr w:rsidR="005F6DA4" w14:paraId="11420BA0" w14:textId="77777777" w:rsidTr="005D7DEC">
        <w:tc>
          <w:tcPr>
            <w:tcW w:w="0" w:type="auto"/>
          </w:tcPr>
          <w:p w14:paraId="69B4664E" w14:textId="5283E9F9" w:rsidR="005F6DA4" w:rsidRPr="00BB12E2" w:rsidRDefault="005F6DA4" w:rsidP="005F6DA4">
            <w:pPr>
              <w:rPr>
                <w:lang w:eastAsia="zh-CN"/>
              </w:rPr>
            </w:pPr>
            <w:r>
              <w:rPr>
                <w:lang w:eastAsia="zh-CN"/>
              </w:rPr>
              <w:t>orgName</w:t>
            </w:r>
          </w:p>
        </w:tc>
        <w:tc>
          <w:tcPr>
            <w:tcW w:w="0" w:type="auto"/>
          </w:tcPr>
          <w:p w14:paraId="48C5A9B5" w14:textId="75B95F06" w:rsidR="005F6DA4" w:rsidRDefault="005F6DA4" w:rsidP="005F6DA4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935" w:type="pct"/>
          </w:tcPr>
          <w:p w14:paraId="620C69C1" w14:textId="75043111" w:rsidR="005F6DA4" w:rsidRDefault="005F6DA4" w:rsidP="005F6DA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构名称</w:t>
            </w:r>
          </w:p>
        </w:tc>
      </w:tr>
      <w:tr w:rsidR="005F6DA4" w14:paraId="3F1C18C9" w14:textId="77777777" w:rsidTr="005D7DEC">
        <w:tc>
          <w:tcPr>
            <w:tcW w:w="0" w:type="auto"/>
          </w:tcPr>
          <w:p w14:paraId="2DC4ABEE" w14:textId="6E240D84" w:rsidR="005F6DA4" w:rsidRDefault="005F6DA4" w:rsidP="005F6DA4">
            <w:pPr>
              <w:rPr>
                <w:lang w:eastAsia="zh-CN"/>
              </w:rPr>
            </w:pPr>
            <w:r>
              <w:rPr>
                <w:lang w:eastAsia="zh-CN"/>
              </w:rPr>
              <w:t>robotSN</w:t>
            </w:r>
          </w:p>
        </w:tc>
        <w:tc>
          <w:tcPr>
            <w:tcW w:w="0" w:type="auto"/>
          </w:tcPr>
          <w:p w14:paraId="6D0482C7" w14:textId="1D33FD0F" w:rsidR="005F6DA4" w:rsidRDefault="005F6DA4" w:rsidP="005F6DA4"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611A0AC5" w14:textId="43B523C2" w:rsidR="005F6DA4" w:rsidRDefault="005F6DA4" w:rsidP="005F6DA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机器sn</w:t>
            </w:r>
          </w:p>
        </w:tc>
      </w:tr>
      <w:tr w:rsidR="005F6DA4" w14:paraId="1FC8C7BC" w14:textId="77777777" w:rsidTr="005D7DEC">
        <w:tc>
          <w:tcPr>
            <w:tcW w:w="0" w:type="auto"/>
          </w:tcPr>
          <w:p w14:paraId="33EF9C1B" w14:textId="17292C06" w:rsidR="005F6DA4" w:rsidRDefault="005F6DA4" w:rsidP="005F6DA4">
            <w:pPr>
              <w:rPr>
                <w:lang w:eastAsia="zh-CN"/>
              </w:rPr>
            </w:pPr>
            <w:r>
              <w:rPr>
                <w:lang w:eastAsia="zh-CN"/>
              </w:rPr>
              <w:t>robotName</w:t>
            </w:r>
          </w:p>
        </w:tc>
        <w:tc>
          <w:tcPr>
            <w:tcW w:w="0" w:type="auto"/>
          </w:tcPr>
          <w:p w14:paraId="0A447D6C" w14:textId="600BB821" w:rsidR="005F6DA4" w:rsidRDefault="005F6DA4" w:rsidP="005F6DA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ool</w:t>
            </w:r>
          </w:p>
        </w:tc>
        <w:tc>
          <w:tcPr>
            <w:tcW w:w="1935" w:type="pct"/>
          </w:tcPr>
          <w:p w14:paraId="008C41E6" w14:textId="56664E19" w:rsidR="005F6DA4" w:rsidRDefault="005F6DA4" w:rsidP="005F6DA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机器名称</w:t>
            </w:r>
          </w:p>
        </w:tc>
      </w:tr>
      <w:tr w:rsidR="005F6DA4" w14:paraId="78A5AEBE" w14:textId="77777777" w:rsidTr="005D7DEC">
        <w:tc>
          <w:tcPr>
            <w:tcW w:w="0" w:type="auto"/>
          </w:tcPr>
          <w:p w14:paraId="74A32D18" w14:textId="4B0CB4DC" w:rsidR="005F6DA4" w:rsidRDefault="005F6DA4" w:rsidP="005F6DA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n</w:t>
            </w:r>
            <w:r>
              <w:rPr>
                <w:lang w:eastAsia="zh-CN"/>
              </w:rPr>
              <w:t>oticeType</w:t>
            </w:r>
          </w:p>
        </w:tc>
        <w:tc>
          <w:tcPr>
            <w:tcW w:w="0" w:type="auto"/>
          </w:tcPr>
          <w:p w14:paraId="3305E718" w14:textId="647E0B4F" w:rsidR="005F6DA4" w:rsidRDefault="005F6DA4" w:rsidP="005F6DA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48B0A2E6" w14:textId="77777777" w:rsidR="005F6DA4" w:rsidRDefault="005F6DA4" w:rsidP="005F6DA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类型</w:t>
            </w:r>
          </w:p>
          <w:p w14:paraId="3B6622C7" w14:textId="77777777" w:rsidR="005F6DA4" w:rsidRDefault="005F6DA4" w:rsidP="005F6DA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 xml:space="preserve">: </w:t>
            </w:r>
            <w:r>
              <w:rPr>
                <w:rFonts w:hint="eastAsia"/>
                <w:lang w:eastAsia="zh-CN"/>
              </w:rPr>
              <w:t>状态</w:t>
            </w:r>
          </w:p>
          <w:p w14:paraId="5851023C" w14:textId="77777777" w:rsidR="005F6DA4" w:rsidRDefault="005F6DA4" w:rsidP="005F6DA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：异常</w:t>
            </w:r>
          </w:p>
          <w:p w14:paraId="257445C7" w14:textId="36CF9EC0" w:rsidR="005F6DA4" w:rsidRDefault="005F6DA4" w:rsidP="005F6DA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：告警</w:t>
            </w:r>
          </w:p>
        </w:tc>
      </w:tr>
      <w:tr w:rsidR="005F6DA4" w14:paraId="24D76E89" w14:textId="77777777" w:rsidTr="005D7DEC">
        <w:tc>
          <w:tcPr>
            <w:tcW w:w="0" w:type="auto"/>
          </w:tcPr>
          <w:p w14:paraId="39360359" w14:textId="77B843D3" w:rsidR="005F6DA4" w:rsidRDefault="005F6DA4" w:rsidP="005F6DA4"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oduleName</w:t>
            </w:r>
          </w:p>
        </w:tc>
        <w:tc>
          <w:tcPr>
            <w:tcW w:w="0" w:type="auto"/>
          </w:tcPr>
          <w:p w14:paraId="682B3988" w14:textId="730EEF7C" w:rsidR="005F6DA4" w:rsidRDefault="005F6DA4" w:rsidP="005F6DA4"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5D4B17A8" w14:textId="3C3C4686" w:rsidR="005F6DA4" w:rsidRDefault="005F6DA4" w:rsidP="005F6DA4">
            <w:r>
              <w:rPr>
                <w:rFonts w:hint="eastAsia"/>
                <w:lang w:eastAsia="zh-CN"/>
              </w:rPr>
              <w:t>模块名称</w:t>
            </w:r>
          </w:p>
        </w:tc>
      </w:tr>
      <w:tr w:rsidR="005F6DA4" w14:paraId="65AF488A" w14:textId="77777777" w:rsidTr="005D7DEC">
        <w:tc>
          <w:tcPr>
            <w:tcW w:w="0" w:type="auto"/>
          </w:tcPr>
          <w:p w14:paraId="1B362CB9" w14:textId="107ED417" w:rsidR="005F6DA4" w:rsidRDefault="005F6DA4" w:rsidP="005F6DA4"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ticeTime</w:t>
            </w:r>
          </w:p>
        </w:tc>
        <w:tc>
          <w:tcPr>
            <w:tcW w:w="0" w:type="auto"/>
          </w:tcPr>
          <w:p w14:paraId="085E6A8F" w14:textId="6C9B36CB" w:rsidR="005F6DA4" w:rsidRDefault="005F6DA4" w:rsidP="005F6DA4"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292AB004" w14:textId="1991EBAE" w:rsidR="005F6DA4" w:rsidRDefault="005F6DA4" w:rsidP="005F6DA4">
            <w:r>
              <w:rPr>
                <w:rFonts w:hint="eastAsia"/>
                <w:lang w:eastAsia="zh-CN"/>
              </w:rPr>
              <w:t>通知时间</w:t>
            </w:r>
          </w:p>
        </w:tc>
      </w:tr>
    </w:tbl>
    <w:p w14:paraId="774473A1" w14:textId="77777777" w:rsidR="00406703" w:rsidRPr="009420C9" w:rsidRDefault="00406703" w:rsidP="00406703"/>
    <w:p w14:paraId="6C619905" w14:textId="77777777" w:rsidR="00406703" w:rsidRPr="00406703" w:rsidRDefault="00406703" w:rsidP="00406703"/>
    <w:p w14:paraId="66B04B56" w14:textId="5913F18C" w:rsidR="00406703" w:rsidRPr="00406703" w:rsidRDefault="00406703" w:rsidP="00406703">
      <w:pPr>
        <w:pStyle w:val="3"/>
      </w:pPr>
      <w:r>
        <w:rPr>
          <w:rFonts w:hint="eastAsia"/>
        </w:rPr>
        <w:t>4</w:t>
      </w:r>
      <w:r>
        <w:t xml:space="preserve">.3 </w:t>
      </w:r>
      <w:r>
        <w:rPr>
          <w:rFonts w:hint="eastAsia"/>
        </w:rPr>
        <w:t>通知详情</w:t>
      </w:r>
    </w:p>
    <w:p w14:paraId="69A25AB2" w14:textId="3BBB7520" w:rsidR="00406703" w:rsidRDefault="00406703" w:rsidP="00406703">
      <w:r w:rsidRPr="00DE3A30">
        <w:t>url:/notice/noticerecord/getNoticeRecordDetail</w:t>
      </w:r>
      <w:r>
        <w:t xml:space="preserve">         </w:t>
      </w:r>
      <w:r>
        <w:rPr>
          <w:rFonts w:hint="eastAsia"/>
        </w:rPr>
        <w:t>method</w:t>
      </w:r>
      <w:r>
        <w:t>: post</w:t>
      </w:r>
    </w:p>
    <w:p w14:paraId="147E6131" w14:textId="77777777" w:rsidR="00406703" w:rsidRDefault="00406703" w:rsidP="00406703"/>
    <w:p w14:paraId="4F635850" w14:textId="77777777" w:rsidR="00406703" w:rsidRDefault="00406703" w:rsidP="00406703"/>
    <w:p w14:paraId="313FC1CA" w14:textId="77777777" w:rsidR="00406703" w:rsidRPr="00D4425A" w:rsidRDefault="00406703" w:rsidP="00406703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75FA3C38" w14:textId="3AD21F68" w:rsidR="00406703" w:rsidRDefault="00D93B0E" w:rsidP="00406703">
      <w:r>
        <w:rPr>
          <w:noProof/>
        </w:rPr>
        <mc:AlternateContent>
          <mc:Choice Requires="wps">
            <w:drawing>
              <wp:inline distT="0" distB="0" distL="0" distR="0" wp14:anchorId="777C2632" wp14:editId="5669FB14">
                <wp:extent cx="5276850" cy="742950"/>
                <wp:effectExtent l="0" t="3175" r="0" b="0"/>
                <wp:docPr id="8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7429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D561D8" w14:textId="34C21487" w:rsidR="009420C9" w:rsidRPr="00DD0D96" w:rsidRDefault="009420C9" w:rsidP="009420C9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DD0D96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3C177588" w14:textId="107A90E6" w:rsidR="009420C9" w:rsidRPr="00DD0D96" w:rsidRDefault="009420C9" w:rsidP="009420C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DD0D9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record</w:t>
                            </w:r>
                            <w:r w:rsidRPr="00DD0D9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Id": </w:t>
                            </w:r>
                            <w:r w:rsidRPr="00DD0D9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9b43b06a-b49e-4ccf-ae6d-3eed121e3c4c"</w:t>
                            </w:r>
                          </w:p>
                          <w:p w14:paraId="6B04C8FB" w14:textId="77777777" w:rsidR="009420C9" w:rsidRPr="00DD0D96" w:rsidRDefault="009420C9" w:rsidP="009420C9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DD0D96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5EEFF715" w14:textId="319F3893" w:rsidR="00DC6F1B" w:rsidRDefault="00DC6F1B" w:rsidP="009420C9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77C2632" id="Text Box 9" o:spid="_x0000_s1065" type="#_x0000_t202" style="width:415.5pt;height:5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" fillcolor="#f2f2f2 [3052]" stroked="f" strokeweight=".5pt">
                <v:textbox>
                  <w:txbxContent>
                    <w:p w14:paraId="53D561D8" w14:textId="34C21487" w:rsidR="009420C9" w:rsidRPr="00DD0D96" w:rsidRDefault="009420C9" w:rsidP="009420C9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DD0D96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3C177588" w14:textId="107A90E6" w:rsidR="009420C9" w:rsidRPr="00DD0D96" w:rsidRDefault="009420C9" w:rsidP="009420C9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DD0D9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record</w:t>
                      </w:r>
                      <w:r w:rsidRPr="00DD0D9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Id": </w:t>
                      </w:r>
                      <w:r w:rsidRPr="00DD0D9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9b43b06a-b49e-4ccf-ae6d-3eed121e3c4c"</w:t>
                      </w:r>
                    </w:p>
                    <w:p w14:paraId="6B04C8FB" w14:textId="77777777" w:rsidR="009420C9" w:rsidRPr="00DD0D96" w:rsidRDefault="009420C9" w:rsidP="009420C9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DD0D96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5EEFF715" w14:textId="319F3893" w:rsidR="00DC6F1B" w:rsidRDefault="00DC6F1B" w:rsidP="009420C9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7E7B28B" w14:textId="6E2615B8" w:rsidR="009420C9" w:rsidRDefault="009420C9" w:rsidP="009420C9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sponse remark</w:t>
      </w:r>
      <w:r w:rsidRPr="00D4425A">
        <w:rPr>
          <w:b/>
          <w:bCs/>
        </w:rPr>
        <w:t>:</w:t>
      </w: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2917"/>
        <w:gridCol w:w="2139"/>
        <w:gridCol w:w="3192"/>
      </w:tblGrid>
      <w:tr w:rsidR="009420C9" w14:paraId="426C3CAC" w14:textId="77777777" w:rsidTr="005D7DEC">
        <w:tc>
          <w:tcPr>
            <w:tcW w:w="0" w:type="auto"/>
          </w:tcPr>
          <w:p w14:paraId="2EB93798" w14:textId="77777777" w:rsidR="009420C9" w:rsidRDefault="009420C9" w:rsidP="005D7DEC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1296856F" w14:textId="77777777" w:rsidR="009420C9" w:rsidRDefault="009420C9" w:rsidP="005D7DEC">
            <w:r>
              <w:t>类型</w:t>
            </w:r>
          </w:p>
        </w:tc>
        <w:tc>
          <w:tcPr>
            <w:tcW w:w="1935" w:type="pct"/>
          </w:tcPr>
          <w:p w14:paraId="3389A42E" w14:textId="77777777" w:rsidR="009420C9" w:rsidRDefault="009420C9" w:rsidP="005D7DEC">
            <w:r>
              <w:t>注释</w:t>
            </w:r>
          </w:p>
        </w:tc>
      </w:tr>
      <w:tr w:rsidR="009420C9" w14:paraId="77EB386C" w14:textId="77777777" w:rsidTr="005D7DEC">
        <w:tc>
          <w:tcPr>
            <w:tcW w:w="0" w:type="auto"/>
          </w:tcPr>
          <w:p w14:paraId="4D6062A8" w14:textId="39BC8365" w:rsidR="009420C9" w:rsidRDefault="009420C9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recordId</w:t>
            </w:r>
          </w:p>
        </w:tc>
        <w:tc>
          <w:tcPr>
            <w:tcW w:w="0" w:type="auto"/>
          </w:tcPr>
          <w:p w14:paraId="05B5AE83" w14:textId="5710AEA6" w:rsidR="009420C9" w:rsidRDefault="009420C9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070F7AEB" w14:textId="30E440AA" w:rsidR="009420C9" w:rsidRDefault="009420C9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id</w:t>
            </w:r>
          </w:p>
        </w:tc>
      </w:tr>
    </w:tbl>
    <w:p w14:paraId="1BE52862" w14:textId="77777777" w:rsidR="00406703" w:rsidRDefault="00406703" w:rsidP="00406703"/>
    <w:p w14:paraId="414AEAC7" w14:textId="77777777" w:rsidR="00406703" w:rsidRPr="00D4425A" w:rsidRDefault="00406703" w:rsidP="00406703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1231B03E" w14:textId="54CEE638" w:rsidR="00946074" w:rsidRDefault="00D93B0E" w:rsidP="00D776E1">
      <w:r>
        <w:rPr>
          <w:noProof/>
        </w:rPr>
        <w:lastRenderedPageBreak/>
        <mc:AlternateContent>
          <mc:Choice Requires="wps">
            <w:drawing>
              <wp:inline distT="0" distB="0" distL="0" distR="0" wp14:anchorId="3760D83B" wp14:editId="16F875E1">
                <wp:extent cx="5276850" cy="6724650"/>
                <wp:effectExtent l="0" t="0" r="0" b="3810"/>
                <wp:docPr id="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6724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157A70" w14:textId="77777777" w:rsidR="00C44D69" w:rsidRPr="00C44D69" w:rsidRDefault="00C44D69" w:rsidP="00C44D69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2306C5A0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cordId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3da3f7-4c82-442c-b64d-04c840862b92" ,</w:t>
                            </w:r>
                          </w:p>
                          <w:p w14:paraId="55D841AC" w14:textId="5F57EA78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 w:hint="eastAsia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s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eaTide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  <w:p w14:paraId="645C4650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be2ef19-ff8f-43ac-828e-994f4a12112e" ,</w:t>
                            </w:r>
                          </w:p>
                          <w:p w14:paraId="43025B4E" w14:textId="049DF71D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o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rgName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,</w:t>
                            </w:r>
                          </w:p>
                          <w:p w14:paraId="4C759CEC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Sn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877cdc0b-58e6-4bd2-8cdf-1a794be22cb9" ,</w:t>
                            </w:r>
                          </w:p>
                          <w:p w14:paraId="5711DE8D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Name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,</w:t>
                            </w:r>
                          </w:p>
                          <w:p w14:paraId="6393B8BD" w14:textId="62CC9FA5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cieType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28227  ,</w:t>
                            </w:r>
                          </w:p>
                          <w:p w14:paraId="35230B9E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moduleName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整机状态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1C8187E3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cieTime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183391861 ,</w:t>
                            </w:r>
                          </w:p>
                          <w:p w14:paraId="3046E0FD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b/>
                                <w:bCs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etail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2A32155D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5E6A6740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3da3f7-4c82-442c-b64d-04c840862b92" ,</w:t>
                            </w:r>
                          </w:p>
                          <w:p w14:paraId="3307F39E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Name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5319C76B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be2ef19-ff8f-43ac-828e-994f4a12112e" ,</w:t>
                            </w:r>
                          </w:p>
                          <w:p w14:paraId="1F04379A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Name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wcc" ,</w:t>
                            </w:r>
                          </w:p>
                          <w:p w14:paraId="7FD5DFB7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hannel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3 ,</w:t>
                            </w:r>
                          </w:p>
                          <w:p w14:paraId="4AF46857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sult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1D53AAFF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2DD3C6DD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3080D80A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3da3f7-4c82-442c-b64d-04c840862b92" ,</w:t>
                            </w:r>
                          </w:p>
                          <w:p w14:paraId="59ECC39C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Name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B" ,</w:t>
                            </w:r>
                          </w:p>
                          <w:p w14:paraId="6B19188D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Id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12552402-c6df-4cc9-a37c-c4501733b274" ,</w:t>
                            </w:r>
                          </w:p>
                          <w:p w14:paraId="3CCFD41B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userName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zyy" ,</w:t>
                            </w:r>
                          </w:p>
                          <w:p w14:paraId="0C08E575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hannel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3 ,</w:t>
                            </w:r>
                          </w:p>
                          <w:p w14:paraId="4C575E38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esult": </w:t>
                            </w: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4EC66455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2C03F07D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E2DBC8F" w14:textId="77777777" w:rsidR="00C44D69" w:rsidRPr="00C44D69" w:rsidRDefault="00C44D69" w:rsidP="00C44D69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C44D69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439E40EA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60D83B" id="Text Box 8" o:spid="_x0000_s1066" type="#_x0000_t202" style="width:415.5pt;height:52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" fillcolor="#f2f2f2 [3052]" stroked="f" strokeweight=".5pt">
                <v:textbox>
                  <w:txbxContent>
                    <w:p w14:paraId="10157A70" w14:textId="77777777" w:rsidR="00C44D69" w:rsidRPr="00C44D69" w:rsidRDefault="00C44D69" w:rsidP="00C44D69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2306C5A0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cordId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3da3f7-4c82-442c-b64d-04c840862b92" ,</w:t>
                      </w:r>
                    </w:p>
                    <w:p w14:paraId="55D841AC" w14:textId="5F57EA78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 w:hint="eastAsia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s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eaTide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,</w:t>
                      </w:r>
                    </w:p>
                    <w:p w14:paraId="645C4650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be2ef19-ff8f-43ac-828e-994f4a12112e" ,</w:t>
                      </w:r>
                    </w:p>
                    <w:p w14:paraId="43025B4E" w14:textId="049DF71D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o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rgName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,</w:t>
                      </w:r>
                    </w:p>
                    <w:p w14:paraId="4C759CEC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Sn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877cdc0b-58e6-4bd2-8cdf-1a794be22cb9" ,</w:t>
                      </w:r>
                    </w:p>
                    <w:p w14:paraId="5711DE8D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Name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,</w:t>
                      </w:r>
                    </w:p>
                    <w:p w14:paraId="6393B8BD" w14:textId="62CC9FA5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cieType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28227  ,</w:t>
                      </w:r>
                    </w:p>
                    <w:p w14:paraId="35230B9E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moduleName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整机状态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1C8187E3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cieTime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183391861 ,</w:t>
                      </w:r>
                    </w:p>
                    <w:p w14:paraId="3046E0FD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b/>
                          <w:bCs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etail": </w:t>
                      </w:r>
                      <w:r w:rsidRPr="00C44D69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2A32155D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5E6A6740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3da3f7-4c82-442c-b64d-04c840862b92" ,</w:t>
                      </w:r>
                    </w:p>
                    <w:p w14:paraId="3307F39E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Name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5319C76B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be2ef19-ff8f-43ac-828e-994f4a12112e" ,</w:t>
                      </w:r>
                    </w:p>
                    <w:p w14:paraId="1F04379A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Name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wcc" ,</w:t>
                      </w:r>
                    </w:p>
                    <w:p w14:paraId="7FD5DFB7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hannel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3 ,</w:t>
                      </w:r>
                    </w:p>
                    <w:p w14:paraId="4AF46857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sult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1D53AAFF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2DD3C6DD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3080D80A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3da3f7-4c82-442c-b64d-04c840862b92" ,</w:t>
                      </w:r>
                    </w:p>
                    <w:p w14:paraId="59ECC39C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Name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B" ,</w:t>
                      </w:r>
                    </w:p>
                    <w:p w14:paraId="6B19188D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Id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12552402-c6df-4cc9-a37c-c4501733b274" ,</w:t>
                      </w:r>
                    </w:p>
                    <w:p w14:paraId="3CCFD41B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userName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zyy" ,</w:t>
                      </w:r>
                    </w:p>
                    <w:p w14:paraId="0C08E575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hannel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3 ,</w:t>
                      </w:r>
                    </w:p>
                    <w:p w14:paraId="4C575E38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esult": </w:t>
                      </w: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0</w:t>
                      </w:r>
                    </w:p>
                    <w:p w14:paraId="4EC66455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2C03F07D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2E2DBC8F" w14:textId="77777777" w:rsidR="00C44D69" w:rsidRPr="00C44D69" w:rsidRDefault="00C44D69" w:rsidP="00C44D69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C44D69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439E40EA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46C0A52" w14:textId="77777777" w:rsidR="009420C9" w:rsidRDefault="009420C9" w:rsidP="009420C9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sponse remark</w:t>
      </w:r>
      <w:r w:rsidRPr="00D4425A">
        <w:rPr>
          <w:b/>
          <w:bCs/>
        </w:rPr>
        <w:t>:</w:t>
      </w:r>
    </w:p>
    <w:p w14:paraId="0FD4A20A" w14:textId="77777777" w:rsidR="009420C9" w:rsidRDefault="009420C9" w:rsidP="009420C9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394"/>
        <w:gridCol w:w="1662"/>
        <w:gridCol w:w="3192"/>
      </w:tblGrid>
      <w:tr w:rsidR="009420C9" w14:paraId="78C3919B" w14:textId="77777777" w:rsidTr="005D7DEC">
        <w:tc>
          <w:tcPr>
            <w:tcW w:w="0" w:type="auto"/>
          </w:tcPr>
          <w:p w14:paraId="6B592096" w14:textId="77777777" w:rsidR="009420C9" w:rsidRDefault="009420C9" w:rsidP="005D7DEC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55441B38" w14:textId="77777777" w:rsidR="009420C9" w:rsidRDefault="009420C9" w:rsidP="005D7DEC">
            <w:r>
              <w:t>类型</w:t>
            </w:r>
          </w:p>
        </w:tc>
        <w:tc>
          <w:tcPr>
            <w:tcW w:w="1935" w:type="pct"/>
          </w:tcPr>
          <w:p w14:paraId="30D50F95" w14:textId="77777777" w:rsidR="009420C9" w:rsidRDefault="009420C9" w:rsidP="005D7DEC">
            <w:r>
              <w:t>注释</w:t>
            </w:r>
          </w:p>
        </w:tc>
      </w:tr>
      <w:tr w:rsidR="009420C9" w14:paraId="7605E1AB" w14:textId="77777777" w:rsidTr="005D7DEC">
        <w:tc>
          <w:tcPr>
            <w:tcW w:w="0" w:type="auto"/>
          </w:tcPr>
          <w:p w14:paraId="01B5D648" w14:textId="725A7221" w:rsidR="009420C9" w:rsidRDefault="00C44D69" w:rsidP="005D7DEC">
            <w:pPr>
              <w:rPr>
                <w:lang w:eastAsia="zh-CN"/>
              </w:rPr>
            </w:pPr>
            <w:r w:rsidRPr="00C44D69">
              <w:rPr>
                <w:lang w:eastAsia="zh-CN"/>
              </w:rPr>
              <w:t>recordId</w:t>
            </w:r>
          </w:p>
        </w:tc>
        <w:tc>
          <w:tcPr>
            <w:tcW w:w="0" w:type="auto"/>
          </w:tcPr>
          <w:p w14:paraId="37EA3C15" w14:textId="77777777" w:rsidR="009420C9" w:rsidRDefault="009420C9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935" w:type="pct"/>
          </w:tcPr>
          <w:p w14:paraId="6003349A" w14:textId="5B234AFD" w:rsidR="009420C9" w:rsidRDefault="00AC6856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记录id</w:t>
            </w:r>
          </w:p>
        </w:tc>
      </w:tr>
      <w:tr w:rsidR="009420C9" w14:paraId="21DBA0CE" w14:textId="77777777" w:rsidTr="005D7DEC">
        <w:tc>
          <w:tcPr>
            <w:tcW w:w="0" w:type="auto"/>
          </w:tcPr>
          <w:p w14:paraId="5AAF4246" w14:textId="797A0F61" w:rsidR="009420C9" w:rsidRPr="00BB12E2" w:rsidRDefault="00C44D69" w:rsidP="005D7DEC">
            <w:pPr>
              <w:rPr>
                <w:lang w:eastAsia="zh-CN"/>
              </w:rPr>
            </w:pPr>
            <w:r w:rsidRPr="00C44D69">
              <w:rPr>
                <w:lang w:eastAsia="zh-CN"/>
              </w:rPr>
              <w:t>productCode</w:t>
            </w:r>
          </w:p>
        </w:tc>
        <w:tc>
          <w:tcPr>
            <w:tcW w:w="0" w:type="auto"/>
          </w:tcPr>
          <w:p w14:paraId="108E59AA" w14:textId="3760B6C0" w:rsidR="009420C9" w:rsidRDefault="00AC6856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1935" w:type="pct"/>
          </w:tcPr>
          <w:p w14:paraId="40128741" w14:textId="7782DE7B" w:rsidR="009420C9" w:rsidRDefault="00AC6856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类型</w:t>
            </w:r>
          </w:p>
        </w:tc>
      </w:tr>
      <w:tr w:rsidR="009420C9" w14:paraId="79AE3048" w14:textId="77777777" w:rsidTr="005D7DEC">
        <w:tc>
          <w:tcPr>
            <w:tcW w:w="0" w:type="auto"/>
          </w:tcPr>
          <w:p w14:paraId="01B4D0A9" w14:textId="2EC817F8" w:rsidR="009420C9" w:rsidRPr="00BB12E2" w:rsidRDefault="00C44D69" w:rsidP="005D7DEC">
            <w:pPr>
              <w:rPr>
                <w:lang w:eastAsia="zh-CN"/>
              </w:rPr>
            </w:pPr>
            <w:r w:rsidRPr="00C44D69">
              <w:rPr>
                <w:lang w:eastAsia="zh-CN"/>
              </w:rPr>
              <w:t>orgId</w:t>
            </w:r>
          </w:p>
        </w:tc>
        <w:tc>
          <w:tcPr>
            <w:tcW w:w="0" w:type="auto"/>
          </w:tcPr>
          <w:p w14:paraId="10B5A45C" w14:textId="77777777" w:rsidR="009420C9" w:rsidRDefault="009420C9" w:rsidP="005D7DEC">
            <w:r>
              <w:rPr>
                <w:lang w:eastAsia="zh-CN"/>
              </w:rPr>
              <w:t>string</w:t>
            </w:r>
          </w:p>
        </w:tc>
        <w:tc>
          <w:tcPr>
            <w:tcW w:w="1935" w:type="pct"/>
          </w:tcPr>
          <w:p w14:paraId="236F2369" w14:textId="572A17F5" w:rsidR="009420C9" w:rsidRDefault="00AC6856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机构id</w:t>
            </w:r>
          </w:p>
        </w:tc>
      </w:tr>
      <w:tr w:rsidR="009420C9" w14:paraId="59BEC025" w14:textId="77777777" w:rsidTr="005D7DEC">
        <w:tc>
          <w:tcPr>
            <w:tcW w:w="0" w:type="auto"/>
          </w:tcPr>
          <w:p w14:paraId="2A7F42C1" w14:textId="67E244AD" w:rsidR="009420C9" w:rsidRDefault="00C44D69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orgName</w:t>
            </w:r>
          </w:p>
        </w:tc>
        <w:tc>
          <w:tcPr>
            <w:tcW w:w="0" w:type="auto"/>
          </w:tcPr>
          <w:p w14:paraId="6F309EAE" w14:textId="77777777" w:rsidR="009420C9" w:rsidRDefault="009420C9" w:rsidP="005D7DEC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935" w:type="pct"/>
          </w:tcPr>
          <w:p w14:paraId="37447EBC" w14:textId="5753FEB8" w:rsidR="009420C9" w:rsidRDefault="00AC6856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机构名称</w:t>
            </w:r>
          </w:p>
        </w:tc>
      </w:tr>
      <w:tr w:rsidR="009420C9" w14:paraId="6294713B" w14:textId="77777777" w:rsidTr="005D7DEC">
        <w:tc>
          <w:tcPr>
            <w:tcW w:w="0" w:type="auto"/>
          </w:tcPr>
          <w:p w14:paraId="05DE4115" w14:textId="0A349BF1" w:rsidR="009420C9" w:rsidRDefault="00C44D69" w:rsidP="005D7DEC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robotSN</w:t>
            </w:r>
          </w:p>
        </w:tc>
        <w:tc>
          <w:tcPr>
            <w:tcW w:w="0" w:type="auto"/>
          </w:tcPr>
          <w:p w14:paraId="3A737CD9" w14:textId="77777777" w:rsidR="009420C9" w:rsidRDefault="009420C9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7B896FD6" w14:textId="530B7BEB" w:rsidR="009420C9" w:rsidRDefault="00AC6856" w:rsidP="005D7DEC">
            <w:r>
              <w:rPr>
                <w:rFonts w:hint="eastAsia"/>
                <w:lang w:eastAsia="zh-CN"/>
              </w:rPr>
              <w:t>机器sn</w:t>
            </w:r>
          </w:p>
        </w:tc>
      </w:tr>
      <w:tr w:rsidR="009420C9" w14:paraId="6E0E88B8" w14:textId="77777777" w:rsidTr="005D7DEC">
        <w:tc>
          <w:tcPr>
            <w:tcW w:w="0" w:type="auto"/>
          </w:tcPr>
          <w:p w14:paraId="73C8D473" w14:textId="3E348526" w:rsidR="009420C9" w:rsidRDefault="00C44D69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robotName</w:t>
            </w:r>
          </w:p>
        </w:tc>
        <w:tc>
          <w:tcPr>
            <w:tcW w:w="0" w:type="auto"/>
          </w:tcPr>
          <w:p w14:paraId="7A8B2ED1" w14:textId="77777777" w:rsidR="009420C9" w:rsidRDefault="009420C9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ool</w:t>
            </w:r>
          </w:p>
        </w:tc>
        <w:tc>
          <w:tcPr>
            <w:tcW w:w="1935" w:type="pct"/>
          </w:tcPr>
          <w:p w14:paraId="59B41ECD" w14:textId="0EE94EB0" w:rsidR="009420C9" w:rsidRDefault="00AC6856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机器名称</w:t>
            </w:r>
          </w:p>
        </w:tc>
      </w:tr>
      <w:tr w:rsidR="00C44D69" w14:paraId="75F33E9D" w14:textId="77777777" w:rsidTr="005D7DEC">
        <w:tc>
          <w:tcPr>
            <w:tcW w:w="0" w:type="auto"/>
          </w:tcPr>
          <w:p w14:paraId="6AB2B54A" w14:textId="00FF780B" w:rsidR="00C44D69" w:rsidRDefault="00C44D69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ticeType</w:t>
            </w:r>
          </w:p>
        </w:tc>
        <w:tc>
          <w:tcPr>
            <w:tcW w:w="0" w:type="auto"/>
          </w:tcPr>
          <w:p w14:paraId="64E1D922" w14:textId="2D4FC784" w:rsidR="00C44D69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01069253" w14:textId="77777777" w:rsidR="008C1844" w:rsidRDefault="008C1844" w:rsidP="008C184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类型</w:t>
            </w:r>
          </w:p>
          <w:p w14:paraId="74281C64" w14:textId="77777777" w:rsidR="008C1844" w:rsidRDefault="008C1844" w:rsidP="008C184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 xml:space="preserve">: </w:t>
            </w:r>
            <w:r>
              <w:rPr>
                <w:rFonts w:hint="eastAsia"/>
                <w:lang w:eastAsia="zh-CN"/>
              </w:rPr>
              <w:t>状态</w:t>
            </w:r>
          </w:p>
          <w:p w14:paraId="41D628E8" w14:textId="77777777" w:rsidR="008C1844" w:rsidRDefault="008C1844" w:rsidP="008C184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：异常</w:t>
            </w:r>
          </w:p>
          <w:p w14:paraId="4753D3DA" w14:textId="4FEC25F8" w:rsidR="00C44D69" w:rsidRDefault="008C1844" w:rsidP="008C184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：告警</w:t>
            </w:r>
          </w:p>
        </w:tc>
      </w:tr>
      <w:tr w:rsidR="00472AEE" w14:paraId="1EC95532" w14:textId="77777777" w:rsidTr="005D7DEC">
        <w:tc>
          <w:tcPr>
            <w:tcW w:w="0" w:type="auto"/>
          </w:tcPr>
          <w:p w14:paraId="55C393C2" w14:textId="781109F4" w:rsidR="00472AEE" w:rsidRDefault="00472AEE" w:rsidP="005D7DEC">
            <w:r>
              <w:rPr>
                <w:rFonts w:hint="eastAsia"/>
                <w:lang w:eastAsia="zh-CN"/>
              </w:rPr>
              <w:t>module</w:t>
            </w:r>
            <w:r>
              <w:t>Type</w:t>
            </w:r>
          </w:p>
        </w:tc>
        <w:tc>
          <w:tcPr>
            <w:tcW w:w="0" w:type="auto"/>
          </w:tcPr>
          <w:p w14:paraId="4B085724" w14:textId="7F93952C" w:rsidR="00472AEE" w:rsidRDefault="00472AEE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1A03CC82" w14:textId="28CFF5A8" w:rsidR="00472AEE" w:rsidRDefault="00472AEE" w:rsidP="008C184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块类型</w:t>
            </w:r>
          </w:p>
        </w:tc>
      </w:tr>
      <w:tr w:rsidR="00C44D69" w14:paraId="4EF59BE3" w14:textId="77777777" w:rsidTr="005D7DEC">
        <w:tc>
          <w:tcPr>
            <w:tcW w:w="0" w:type="auto"/>
          </w:tcPr>
          <w:p w14:paraId="68905856" w14:textId="0DBB9B54" w:rsidR="00C44D69" w:rsidRDefault="00C44D69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oduleName</w:t>
            </w:r>
          </w:p>
        </w:tc>
        <w:tc>
          <w:tcPr>
            <w:tcW w:w="0" w:type="auto"/>
          </w:tcPr>
          <w:p w14:paraId="0499C68B" w14:textId="3A712F91" w:rsidR="00C44D69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1A627A2C" w14:textId="53CA7E4B" w:rsidR="00C44D69" w:rsidRDefault="00472AEE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块</w:t>
            </w:r>
            <w:r w:rsidR="008C1844">
              <w:rPr>
                <w:rFonts w:hint="eastAsia"/>
                <w:lang w:eastAsia="zh-CN"/>
              </w:rPr>
              <w:t>名称</w:t>
            </w:r>
          </w:p>
        </w:tc>
      </w:tr>
      <w:tr w:rsidR="00C44D69" w14:paraId="186452B4" w14:textId="77777777" w:rsidTr="005D7DEC">
        <w:tc>
          <w:tcPr>
            <w:tcW w:w="0" w:type="auto"/>
          </w:tcPr>
          <w:p w14:paraId="57C2AB49" w14:textId="6F7A5AD5" w:rsidR="00C44D69" w:rsidRDefault="00C44D69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ticeTime</w:t>
            </w:r>
          </w:p>
        </w:tc>
        <w:tc>
          <w:tcPr>
            <w:tcW w:w="0" w:type="auto"/>
          </w:tcPr>
          <w:p w14:paraId="6231E636" w14:textId="0DCFF6ED" w:rsidR="00C44D69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2F598587" w14:textId="42C8FA32" w:rsidR="00C44D69" w:rsidRDefault="008C1844" w:rsidP="005D7DEC">
            <w:r>
              <w:rPr>
                <w:rFonts w:hint="eastAsia"/>
                <w:lang w:eastAsia="zh-CN"/>
              </w:rPr>
              <w:t>通知时间</w:t>
            </w:r>
          </w:p>
        </w:tc>
      </w:tr>
      <w:tr w:rsidR="00C44D69" w14:paraId="68F05AA1" w14:textId="77777777" w:rsidTr="005D7DEC">
        <w:tc>
          <w:tcPr>
            <w:tcW w:w="0" w:type="auto"/>
          </w:tcPr>
          <w:p w14:paraId="2BB20BBF" w14:textId="48CED48D" w:rsidR="00C44D69" w:rsidRDefault="00C44D69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detail</w:t>
            </w:r>
          </w:p>
        </w:tc>
        <w:tc>
          <w:tcPr>
            <w:tcW w:w="0" w:type="auto"/>
          </w:tcPr>
          <w:p w14:paraId="6879572E" w14:textId="321A53AD" w:rsidR="00C44D69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rray</w:t>
            </w:r>
          </w:p>
        </w:tc>
        <w:tc>
          <w:tcPr>
            <w:tcW w:w="1935" w:type="pct"/>
          </w:tcPr>
          <w:p w14:paraId="121273C7" w14:textId="5777C708" w:rsidR="00C44D69" w:rsidRDefault="008C1844" w:rsidP="005D7DEC">
            <w:r>
              <w:rPr>
                <w:rFonts w:hint="eastAsia"/>
                <w:lang w:eastAsia="zh-CN"/>
              </w:rPr>
              <w:t>通知用户列表</w:t>
            </w:r>
          </w:p>
        </w:tc>
      </w:tr>
      <w:tr w:rsidR="00C44D69" w14:paraId="4E778B8B" w14:textId="77777777" w:rsidTr="005D7DEC">
        <w:tc>
          <w:tcPr>
            <w:tcW w:w="0" w:type="auto"/>
          </w:tcPr>
          <w:p w14:paraId="38C1E1DF" w14:textId="7F7F2561" w:rsidR="00C44D69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gId</w:t>
            </w:r>
          </w:p>
        </w:tc>
        <w:tc>
          <w:tcPr>
            <w:tcW w:w="0" w:type="auto"/>
          </w:tcPr>
          <w:p w14:paraId="0102ECF3" w14:textId="171A0003" w:rsidR="00C44D69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6848DDF2" w14:textId="1B830F39" w:rsidR="00C44D69" w:rsidRDefault="008C1844" w:rsidP="005D7DEC">
            <w:r>
              <w:rPr>
                <w:rFonts w:hint="eastAsia"/>
                <w:lang w:eastAsia="zh-CN"/>
              </w:rPr>
              <w:t>用户机构id</w:t>
            </w:r>
          </w:p>
        </w:tc>
      </w:tr>
      <w:tr w:rsidR="00C44D69" w14:paraId="019126EA" w14:textId="77777777" w:rsidTr="005D7DEC">
        <w:tc>
          <w:tcPr>
            <w:tcW w:w="0" w:type="auto"/>
          </w:tcPr>
          <w:p w14:paraId="01D3FBBA" w14:textId="3F082F0A" w:rsidR="00C44D69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gName</w:t>
            </w:r>
          </w:p>
        </w:tc>
        <w:tc>
          <w:tcPr>
            <w:tcW w:w="0" w:type="auto"/>
          </w:tcPr>
          <w:p w14:paraId="3C6CC92A" w14:textId="08F217FA" w:rsidR="00C44D69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346E2BC0" w14:textId="714079CD" w:rsidR="00C44D69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户机构名称</w:t>
            </w:r>
          </w:p>
        </w:tc>
      </w:tr>
      <w:tr w:rsidR="00C44D69" w14:paraId="16750C6C" w14:textId="77777777" w:rsidTr="005D7DEC">
        <w:tc>
          <w:tcPr>
            <w:tcW w:w="0" w:type="auto"/>
          </w:tcPr>
          <w:p w14:paraId="71A51C95" w14:textId="5CDAD30F" w:rsidR="00C44D69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u</w:t>
            </w:r>
            <w:r>
              <w:rPr>
                <w:lang w:eastAsia="zh-CN"/>
              </w:rPr>
              <w:t>serName</w:t>
            </w:r>
          </w:p>
        </w:tc>
        <w:tc>
          <w:tcPr>
            <w:tcW w:w="0" w:type="auto"/>
          </w:tcPr>
          <w:p w14:paraId="66467DA2" w14:textId="19C26E61" w:rsidR="00C44D69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394E9348" w14:textId="16D99CBA" w:rsidR="00C44D69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户名</w:t>
            </w:r>
          </w:p>
        </w:tc>
      </w:tr>
      <w:tr w:rsidR="00C44D69" w14:paraId="15256EA6" w14:textId="77777777" w:rsidTr="005D7DEC">
        <w:tc>
          <w:tcPr>
            <w:tcW w:w="0" w:type="auto"/>
          </w:tcPr>
          <w:p w14:paraId="529EDDE4" w14:textId="44AF6239" w:rsidR="00C44D69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honeNum</w:t>
            </w:r>
          </w:p>
        </w:tc>
        <w:tc>
          <w:tcPr>
            <w:tcW w:w="0" w:type="auto"/>
          </w:tcPr>
          <w:p w14:paraId="33B35E74" w14:textId="3D05198F" w:rsidR="00C44D69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033B4DD4" w14:textId="2F5EDDC8" w:rsidR="00C44D69" w:rsidRDefault="008C1844" w:rsidP="005D7DEC">
            <w:r>
              <w:rPr>
                <w:rFonts w:hint="eastAsia"/>
                <w:lang w:eastAsia="zh-CN"/>
              </w:rPr>
              <w:t>电话号码</w:t>
            </w:r>
          </w:p>
        </w:tc>
      </w:tr>
      <w:tr w:rsidR="008C1844" w14:paraId="0628ADF5" w14:textId="77777777" w:rsidTr="005D7DEC">
        <w:tc>
          <w:tcPr>
            <w:tcW w:w="0" w:type="auto"/>
          </w:tcPr>
          <w:p w14:paraId="3A3AA150" w14:textId="0691CC5E" w:rsidR="008C1844" w:rsidRDefault="008C1844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c</w:t>
            </w:r>
            <w:r>
              <w:rPr>
                <w:rFonts w:hint="eastAsia"/>
                <w:lang w:eastAsia="zh-CN"/>
              </w:rPr>
              <w:t>hannel</w:t>
            </w:r>
          </w:p>
        </w:tc>
        <w:tc>
          <w:tcPr>
            <w:tcW w:w="0" w:type="auto"/>
          </w:tcPr>
          <w:p w14:paraId="764B4A9C" w14:textId="2D701F74" w:rsidR="008C1844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4BCE9D48" w14:textId="77777777" w:rsidR="008C1844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方式</w:t>
            </w:r>
          </w:p>
          <w:p w14:paraId="43B415A2" w14:textId="38FCEDD0" w:rsidR="008C1844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：站内信</w:t>
            </w:r>
          </w:p>
          <w:p w14:paraId="4815D572" w14:textId="5A3C03F3" w:rsidR="008C1844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：app</w:t>
            </w:r>
          </w:p>
          <w:p w14:paraId="66795AE2" w14:textId="2C1D80C4" w:rsidR="008C1844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：短信</w:t>
            </w:r>
          </w:p>
          <w:p w14:paraId="417A26A0" w14:textId="02E1AF01" w:rsidR="008C1844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：电话</w:t>
            </w:r>
          </w:p>
        </w:tc>
      </w:tr>
      <w:tr w:rsidR="008C1844" w14:paraId="61225927" w14:textId="77777777" w:rsidTr="005D7DEC">
        <w:tc>
          <w:tcPr>
            <w:tcW w:w="0" w:type="auto"/>
          </w:tcPr>
          <w:p w14:paraId="2CF47229" w14:textId="04C92167" w:rsidR="008C1844" w:rsidRDefault="008C1844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esult</w:t>
            </w:r>
          </w:p>
        </w:tc>
        <w:tc>
          <w:tcPr>
            <w:tcW w:w="0" w:type="auto"/>
          </w:tcPr>
          <w:p w14:paraId="38CC642A" w14:textId="4CBF615C" w:rsidR="008C1844" w:rsidRDefault="008C1844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int</w:t>
            </w:r>
          </w:p>
        </w:tc>
        <w:tc>
          <w:tcPr>
            <w:tcW w:w="1935" w:type="pct"/>
          </w:tcPr>
          <w:p w14:paraId="142B6DDC" w14:textId="43199D90" w:rsidR="008C1844" w:rsidRDefault="008C1844" w:rsidP="005D7DEC">
            <w:r>
              <w:rPr>
                <w:rFonts w:hint="eastAsia"/>
                <w:lang w:eastAsia="zh-CN"/>
              </w:rPr>
              <w:t>通知结果</w:t>
            </w:r>
          </w:p>
        </w:tc>
      </w:tr>
    </w:tbl>
    <w:p w14:paraId="73A4F73C" w14:textId="1AADABF7" w:rsidR="00DA6E01" w:rsidRPr="009420C9" w:rsidRDefault="00DA6E01" w:rsidP="00D776E1"/>
    <w:p w14:paraId="13D81565" w14:textId="782CAAA3" w:rsidR="00DA6E01" w:rsidRDefault="00DA6E01" w:rsidP="00DA6E01">
      <w:pPr>
        <w:pStyle w:val="2"/>
      </w:pPr>
      <w:r>
        <w:t xml:space="preserve">5. </w:t>
      </w:r>
      <w:r>
        <w:rPr>
          <w:rFonts w:hint="eastAsia"/>
        </w:rPr>
        <w:t>通知中心</w:t>
      </w:r>
    </w:p>
    <w:p w14:paraId="63B97524" w14:textId="2EA262A0" w:rsidR="00DA6E01" w:rsidRDefault="00DA6E01" w:rsidP="00DA6E01">
      <w:pPr>
        <w:pStyle w:val="3"/>
      </w:pPr>
      <w:r>
        <w:rPr>
          <w:rFonts w:hint="eastAsia"/>
        </w:rPr>
        <w:t>4</w:t>
      </w:r>
      <w:r>
        <w:t xml:space="preserve">.1 </w:t>
      </w:r>
      <w:r>
        <w:rPr>
          <w:rFonts w:hint="eastAsia"/>
        </w:rPr>
        <w:t>通知</w:t>
      </w:r>
      <w:r>
        <w:rPr>
          <w:rFonts w:asciiTheme="majorEastAsia" w:eastAsiaTheme="majorEastAsia" w:hAnsiTheme="majorEastAsia" w:hint="eastAsia"/>
        </w:rPr>
        <w:t>卡片</w:t>
      </w:r>
    </w:p>
    <w:p w14:paraId="5CCFE1C9" w14:textId="77777777" w:rsidR="00DA6E01" w:rsidRDefault="00DA6E01" w:rsidP="00DA6E01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2E15B197" w14:textId="77777777" w:rsidR="00DA6E01" w:rsidRPr="00406703" w:rsidRDefault="00DA6E01" w:rsidP="00DA6E01"/>
    <w:p w14:paraId="114AB1F8" w14:textId="77777777" w:rsidR="00DA6E01" w:rsidRDefault="00DA6E01" w:rsidP="00DA6E01"/>
    <w:p w14:paraId="799A2ED6" w14:textId="77777777" w:rsidR="00DA6E01" w:rsidRPr="00D4425A" w:rsidRDefault="00DA6E01" w:rsidP="00DA6E01">
      <w:pPr>
        <w:rPr>
          <w:b/>
          <w:bCs/>
        </w:rPr>
      </w:pPr>
      <w:r w:rsidRPr="00D4425A">
        <w:rPr>
          <w:rFonts w:hint="eastAsia"/>
          <w:b/>
          <w:bCs/>
        </w:rPr>
        <w:lastRenderedPageBreak/>
        <w:t>r</w:t>
      </w:r>
      <w:r w:rsidRPr="00D4425A">
        <w:rPr>
          <w:b/>
          <w:bCs/>
        </w:rPr>
        <w:t>equest:</w:t>
      </w:r>
    </w:p>
    <w:p w14:paraId="2B03CD57" w14:textId="490CEAC3" w:rsidR="00DA6E01" w:rsidRDefault="00D93B0E" w:rsidP="00DA6E01">
      <w:r>
        <w:rPr>
          <w:noProof/>
        </w:rPr>
        <mc:AlternateContent>
          <mc:Choice Requires="wps">
            <w:drawing>
              <wp:inline distT="0" distB="0" distL="0" distR="0" wp14:anchorId="777C2632" wp14:editId="1121642E">
                <wp:extent cx="5276850" cy="2743200"/>
                <wp:effectExtent l="0" t="3810" r="0" b="0"/>
                <wp:docPr id="6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27432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D8F855" w14:textId="77777777" w:rsidR="00DC6F1B" w:rsidRPr="00787C93" w:rsidRDefault="00DC6F1B" w:rsidP="00DC6F1B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32BB8BE1" w14:textId="77777777" w:rsidR="00DC6F1B" w:rsidRPr="00787C93" w:rsidRDefault="00DC6F1B" w:rsidP="00DC6F1B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Cs w:val="21"/>
                                <w:shd w:val="clear" w:color="auto" w:fill="F1F5F9"/>
                              </w:rPr>
                              <w:t>"page": </w:t>
                            </w:r>
                            <w:r w:rsidRPr="00787C93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5FF1F6A7" w14:textId="77777777" w:rsidR="00DC6F1B" w:rsidRPr="00787C93" w:rsidRDefault="00DC6F1B" w:rsidP="00DC6F1B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Cs w:val="21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Cs w:val="21"/>
                                <w:shd w:val="clear" w:color="auto" w:fill="F1F5F9"/>
                              </w:rPr>
                              <w:t>"pageSize": </w:t>
                            </w:r>
                            <w:r w:rsidRPr="00787C9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Cs w:val="21"/>
                                <w:shd w:val="clear" w:color="auto" w:fill="F1F5F9"/>
                              </w:rPr>
                              <w:t>10 ,</w:t>
                            </w:r>
                          </w:p>
                          <w:p w14:paraId="60903C2F" w14:textId="77777777" w:rsidR="00DC6F1B" w:rsidRPr="00787C93" w:rsidRDefault="00DC6F1B" w:rsidP="00DC6F1B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Cs w:val="21"/>
                                <w:shd w:val="clear" w:color="auto" w:fill="F1F5F9"/>
                              </w:rPr>
                              <w:t>"curPage": </w:t>
                            </w:r>
                            <w:r w:rsidRPr="00787C9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Cs w:val="21"/>
                                <w:shd w:val="clear" w:color="auto" w:fill="F1F5F9"/>
                              </w:rPr>
                              <w:t>1</w:t>
                            </w:r>
                          </w:p>
                          <w:p w14:paraId="1861B6E9" w14:textId="77777777" w:rsidR="00DC6F1B" w:rsidRPr="00787C93" w:rsidRDefault="00DC6F1B" w:rsidP="00DC6F1B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77B2C855" w14:textId="77777777" w:rsidR="00DC6F1B" w:rsidRPr="00787C93" w:rsidRDefault="00DC6F1B" w:rsidP="00DC6F1B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Cs w:val="21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Cs w:val="21"/>
                                <w:shd w:val="clear" w:color="auto" w:fill="F1F5F9"/>
                              </w:rPr>
                              <w:t>"filter": </w:t>
                            </w:r>
                            <w:r w:rsidRPr="00787C93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20BC4DDB" w14:textId="77777777" w:rsidR="00DC6F1B" w:rsidRPr="00787C93" w:rsidRDefault="00DC6F1B" w:rsidP="00DC6F1B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Cs w:val="21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Cs w:val="21"/>
                                <w:shd w:val="clear" w:color="auto" w:fill="F1F5F9"/>
                              </w:rPr>
                              <w:t>"mapName": </w:t>
                            </w:r>
                            <w:r w:rsidRPr="00787C9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Cs w:val="21"/>
                                <w:shd w:val="clear" w:color="auto" w:fill="F1F5F9"/>
                              </w:rPr>
                              <w:t>""</w:t>
                            </w:r>
                          </w:p>
                          <w:p w14:paraId="73039077" w14:textId="77777777" w:rsidR="00DC6F1B" w:rsidRPr="00787C93" w:rsidRDefault="00DC6F1B" w:rsidP="00DC6F1B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6ACA1120" w14:textId="77777777" w:rsidR="00DC6F1B" w:rsidRPr="00787C93" w:rsidRDefault="00DC6F1B" w:rsidP="00DC6F1B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Cs w:val="21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Cs w:val="21"/>
                                <w:shd w:val="clear" w:color="auto" w:fill="F1F5F9"/>
                              </w:rPr>
                              <w:t>"sort": </w:t>
                            </w:r>
                            <w:r w:rsidRPr="00787C93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64FFE80B" w14:textId="77777777" w:rsidR="00DC6F1B" w:rsidRPr="00787C93" w:rsidRDefault="00DC6F1B" w:rsidP="00DC6F1B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Cs w:val="21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Cs w:val="21"/>
                                <w:shd w:val="clear" w:color="auto" w:fill="F1F5F9"/>
                              </w:rPr>
                              <w:t>"order": </w:t>
                            </w:r>
                            <w:r w:rsidRPr="00787C9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Cs w:val="21"/>
                                <w:shd w:val="clear" w:color="auto" w:fill="F1F5F9"/>
                              </w:rPr>
                              <w:t>"" ,</w:t>
                            </w:r>
                          </w:p>
                          <w:p w14:paraId="4875CBBB" w14:textId="77777777" w:rsidR="00DC6F1B" w:rsidRPr="00787C93" w:rsidRDefault="00DC6F1B" w:rsidP="00DC6F1B">
                            <w:pPr>
                              <w:widowControl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Cs w:val="21"/>
                                <w:shd w:val="clear" w:color="auto" w:fill="F1F5F9"/>
                              </w:rPr>
                              <w:t>"desc": </w:t>
                            </w:r>
                            <w:r w:rsidRPr="00787C93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Cs w:val="21"/>
                                <w:shd w:val="clear" w:color="auto" w:fill="F1F5F9"/>
                              </w:rPr>
                              <w:t>0</w:t>
                            </w:r>
                          </w:p>
                          <w:p w14:paraId="6A15A7B0" w14:textId="77777777" w:rsidR="00DC6F1B" w:rsidRPr="00787C93" w:rsidRDefault="00DC6F1B" w:rsidP="00DC6F1B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5BCEF436" w14:textId="77777777" w:rsidR="00DC6F1B" w:rsidRPr="00787C93" w:rsidRDefault="00DC6F1B" w:rsidP="00DC6F1B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2D7B9D53" w14:textId="77777777" w:rsidR="00DC6F1B" w:rsidRDefault="00DC6F1B" w:rsidP="00DC6F1B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77C2632" id="Text Box 7" o:spid="_x0000_s1067" type="#_x0000_t202" style="width:415.5pt;height:3in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" fillcolor="#f2f2f2 [3052]" stroked="f" strokeweight=".5pt">
                <v:textbox>
                  <w:txbxContent>
                    <w:p w14:paraId="24D8F855" w14:textId="77777777" w:rsidR="00DC6F1B" w:rsidRPr="00787C93" w:rsidRDefault="00DC6F1B" w:rsidP="00DC6F1B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{</w:t>
                      </w:r>
                    </w:p>
                    <w:p w14:paraId="32BB8BE1" w14:textId="77777777" w:rsidR="00DC6F1B" w:rsidRPr="00787C93" w:rsidRDefault="00DC6F1B" w:rsidP="00DC6F1B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Cs w:val="21"/>
                          <w:shd w:val="clear" w:color="auto" w:fill="F1F5F9"/>
                        </w:rPr>
                        <w:t>"page": </w:t>
                      </w:r>
                      <w:r w:rsidRPr="00787C93"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{</w:t>
                      </w:r>
                    </w:p>
                    <w:p w14:paraId="5FF1F6A7" w14:textId="77777777" w:rsidR="00DC6F1B" w:rsidRPr="00787C93" w:rsidRDefault="00DC6F1B" w:rsidP="00DC6F1B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Cs w:val="21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Cs w:val="21"/>
                          <w:shd w:val="clear" w:color="auto" w:fill="F1F5F9"/>
                        </w:rPr>
                        <w:t>"pageSize": </w:t>
                      </w:r>
                      <w:r w:rsidRPr="00787C93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Cs w:val="21"/>
                          <w:shd w:val="clear" w:color="auto" w:fill="F1F5F9"/>
                        </w:rPr>
                        <w:t>10 ,</w:t>
                      </w:r>
                    </w:p>
                    <w:p w14:paraId="60903C2F" w14:textId="77777777" w:rsidR="00DC6F1B" w:rsidRPr="00787C93" w:rsidRDefault="00DC6F1B" w:rsidP="00DC6F1B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Cs w:val="21"/>
                          <w:shd w:val="clear" w:color="auto" w:fill="F1F5F9"/>
                        </w:rPr>
                        <w:t>"curPage": </w:t>
                      </w:r>
                      <w:r w:rsidRPr="00787C93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Cs w:val="21"/>
                          <w:shd w:val="clear" w:color="auto" w:fill="F1F5F9"/>
                        </w:rPr>
                        <w:t>1</w:t>
                      </w:r>
                    </w:p>
                    <w:p w14:paraId="1861B6E9" w14:textId="77777777" w:rsidR="00DC6F1B" w:rsidRPr="00787C93" w:rsidRDefault="00DC6F1B" w:rsidP="00DC6F1B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},</w:t>
                      </w:r>
                    </w:p>
                    <w:p w14:paraId="77B2C855" w14:textId="77777777" w:rsidR="00DC6F1B" w:rsidRPr="00787C93" w:rsidRDefault="00DC6F1B" w:rsidP="00DC6F1B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Cs w:val="21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Cs w:val="21"/>
                          <w:shd w:val="clear" w:color="auto" w:fill="F1F5F9"/>
                        </w:rPr>
                        <w:t>"filter": </w:t>
                      </w:r>
                      <w:r w:rsidRPr="00787C93"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{</w:t>
                      </w:r>
                    </w:p>
                    <w:p w14:paraId="20BC4DDB" w14:textId="77777777" w:rsidR="00DC6F1B" w:rsidRPr="00787C93" w:rsidRDefault="00DC6F1B" w:rsidP="00DC6F1B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Cs w:val="21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Cs w:val="21"/>
                          <w:shd w:val="clear" w:color="auto" w:fill="F1F5F9"/>
                        </w:rPr>
                        <w:t>"mapName": </w:t>
                      </w:r>
                      <w:r w:rsidRPr="00787C93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Cs w:val="21"/>
                          <w:shd w:val="clear" w:color="auto" w:fill="F1F5F9"/>
                        </w:rPr>
                        <w:t>""</w:t>
                      </w:r>
                    </w:p>
                    <w:p w14:paraId="73039077" w14:textId="77777777" w:rsidR="00DC6F1B" w:rsidRPr="00787C93" w:rsidRDefault="00DC6F1B" w:rsidP="00DC6F1B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},</w:t>
                      </w:r>
                    </w:p>
                    <w:p w14:paraId="6ACA1120" w14:textId="77777777" w:rsidR="00DC6F1B" w:rsidRPr="00787C93" w:rsidRDefault="00DC6F1B" w:rsidP="00DC6F1B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Cs w:val="21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Cs w:val="21"/>
                          <w:shd w:val="clear" w:color="auto" w:fill="F1F5F9"/>
                        </w:rPr>
                        <w:t>"sort": </w:t>
                      </w:r>
                      <w:r w:rsidRPr="00787C93"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{</w:t>
                      </w:r>
                    </w:p>
                    <w:p w14:paraId="64FFE80B" w14:textId="77777777" w:rsidR="00DC6F1B" w:rsidRPr="00787C93" w:rsidRDefault="00DC6F1B" w:rsidP="00DC6F1B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Cs w:val="21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Cs w:val="21"/>
                          <w:shd w:val="clear" w:color="auto" w:fill="F1F5F9"/>
                        </w:rPr>
                        <w:t>"order": </w:t>
                      </w:r>
                      <w:r w:rsidRPr="00787C93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Cs w:val="21"/>
                          <w:shd w:val="clear" w:color="auto" w:fill="F1F5F9"/>
                        </w:rPr>
                        <w:t>"" ,</w:t>
                      </w:r>
                    </w:p>
                    <w:p w14:paraId="4875CBBB" w14:textId="77777777" w:rsidR="00DC6F1B" w:rsidRPr="00787C93" w:rsidRDefault="00DC6F1B" w:rsidP="00DC6F1B">
                      <w:pPr>
                        <w:widowControl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Cs w:val="21"/>
                          <w:shd w:val="clear" w:color="auto" w:fill="F1F5F9"/>
                        </w:rPr>
                        <w:t>"desc": </w:t>
                      </w:r>
                      <w:r w:rsidRPr="00787C93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Cs w:val="21"/>
                          <w:shd w:val="clear" w:color="auto" w:fill="F1F5F9"/>
                        </w:rPr>
                        <w:t>0</w:t>
                      </w:r>
                    </w:p>
                    <w:p w14:paraId="6A15A7B0" w14:textId="77777777" w:rsidR="00DC6F1B" w:rsidRPr="00787C93" w:rsidRDefault="00DC6F1B" w:rsidP="00DC6F1B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}</w:t>
                      </w:r>
                    </w:p>
                    <w:p w14:paraId="5BCEF436" w14:textId="77777777" w:rsidR="00DC6F1B" w:rsidRPr="00787C93" w:rsidRDefault="00DC6F1B" w:rsidP="00DC6F1B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}</w:t>
                      </w:r>
                    </w:p>
                    <w:p w14:paraId="2D7B9D53" w14:textId="77777777" w:rsidR="00DC6F1B" w:rsidRDefault="00DC6F1B" w:rsidP="00DC6F1B"/>
                  </w:txbxContent>
                </v:textbox>
                <w10:anchorlock/>
              </v:shape>
            </w:pict>
          </mc:Fallback>
        </mc:AlternateContent>
      </w:r>
    </w:p>
    <w:p w14:paraId="4BE95759" w14:textId="77777777" w:rsidR="00DA6E01" w:rsidRDefault="00DA6E01" w:rsidP="00DA6E01"/>
    <w:p w14:paraId="51C8DBE1" w14:textId="77777777" w:rsidR="00DA6E01" w:rsidRPr="00D4425A" w:rsidRDefault="00DA6E01" w:rsidP="00DA6E01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21A82BD2" w14:textId="10CEC9AD" w:rsidR="00DA6E01" w:rsidRDefault="00D93B0E" w:rsidP="00DA6E01">
      <w:r>
        <w:rPr>
          <w:noProof/>
        </w:rPr>
        <mc:AlternateContent>
          <mc:Choice Requires="wps">
            <w:drawing>
              <wp:inline distT="0" distB="0" distL="0" distR="0" wp14:anchorId="4AA608F6" wp14:editId="42A6B732">
                <wp:extent cx="5276850" cy="1829435"/>
                <wp:effectExtent l="0" t="0" r="0" b="3810"/>
                <wp:docPr id="5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182943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EB294DD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0405D7C7" w14:textId="77777777" w:rsidR="000B0E6F" w:rsidRPr="000B0E6F" w:rsidRDefault="000B0E6F" w:rsidP="000B0E6F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de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0000000 ,</w:t>
                            </w:r>
                          </w:p>
                          <w:p w14:paraId="6F339993" w14:textId="77777777" w:rsidR="000B0E6F" w:rsidRPr="000B0E6F" w:rsidRDefault="000B0E6F" w:rsidP="000B0E6F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data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299783A8" w14:textId="77777777" w:rsidR="000B0E6F" w:rsidRPr="000B0E6F" w:rsidRDefault="000B0E6F" w:rsidP="000B0E6F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,</w:t>
                            </w:r>
                          </w:p>
                          <w:p w14:paraId="34A28332" w14:textId="77777777" w:rsidR="000B0E6F" w:rsidRPr="000B0E6F" w:rsidRDefault="000B0E6F" w:rsidP="000B0E6F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sg": </w:t>
                            </w:r>
                            <w:r w:rsidRPr="000B0E6F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uccess"</w:t>
                            </w:r>
                          </w:p>
                          <w:p w14:paraId="598FF3B9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0B0E6F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0285E2E4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655E00C5" w14:textId="77777777" w:rsidR="000B0E6F" w:rsidRPr="000B0E6F" w:rsidRDefault="000B0E6F" w:rsidP="000B0E6F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AA608F6" id="Text Box 6" o:spid="_x0000_s1068" type="#_x0000_t202" style="width:415.5pt;height:14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" fillcolor="#f2f2f2 [3052]" stroked="f" strokeweight=".5pt">
                <v:textbox>
                  <w:txbxContent>
                    <w:p w14:paraId="5EB294DD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0405D7C7" w14:textId="77777777" w:rsidR="000B0E6F" w:rsidRPr="000B0E6F" w:rsidRDefault="000B0E6F" w:rsidP="000B0E6F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de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0000000 ,</w:t>
                      </w:r>
                    </w:p>
                    <w:p w14:paraId="6F339993" w14:textId="77777777" w:rsidR="000B0E6F" w:rsidRPr="000B0E6F" w:rsidRDefault="000B0E6F" w:rsidP="000B0E6F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data": </w:t>
                      </w: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299783A8" w14:textId="77777777" w:rsidR="000B0E6F" w:rsidRPr="000B0E6F" w:rsidRDefault="000B0E6F" w:rsidP="000B0E6F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,</w:t>
                      </w:r>
                    </w:p>
                    <w:p w14:paraId="34A28332" w14:textId="77777777" w:rsidR="000B0E6F" w:rsidRPr="000B0E6F" w:rsidRDefault="000B0E6F" w:rsidP="000B0E6F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sg": </w:t>
                      </w:r>
                      <w:r w:rsidRPr="000B0E6F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uccess"</w:t>
                      </w:r>
                    </w:p>
                    <w:p w14:paraId="598FF3B9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0B0E6F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0285E2E4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655E00C5" w14:textId="77777777" w:rsidR="000B0E6F" w:rsidRPr="000B0E6F" w:rsidRDefault="000B0E6F" w:rsidP="000B0E6F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E6C7388" w14:textId="5D70F56A" w:rsidR="00DA6E01" w:rsidRDefault="00DA6E01" w:rsidP="00DA6E01">
      <w:pPr>
        <w:pStyle w:val="3"/>
      </w:pPr>
      <w:r>
        <w:rPr>
          <w:rFonts w:hint="eastAsia"/>
        </w:rPr>
        <w:t>4</w:t>
      </w:r>
      <w:r>
        <w:t xml:space="preserve">.2 </w:t>
      </w:r>
      <w:r>
        <w:rPr>
          <w:rFonts w:hint="eastAsia"/>
        </w:rPr>
        <w:t>通知</w:t>
      </w:r>
      <w:r>
        <w:rPr>
          <w:rFonts w:asciiTheme="majorEastAsia" w:eastAsiaTheme="majorEastAsia" w:hAnsiTheme="majorEastAsia" w:hint="eastAsia"/>
        </w:rPr>
        <w:t>中心列表</w:t>
      </w:r>
    </w:p>
    <w:p w14:paraId="51992250" w14:textId="54E69E77" w:rsidR="00DA6E01" w:rsidRDefault="00DA6E01" w:rsidP="00167A8C">
      <w:r w:rsidRPr="00406703">
        <w:t>url:/notice/noticerecord/</w:t>
      </w:r>
      <w:r>
        <w:t>get</w:t>
      </w:r>
      <w:r w:rsidR="00167A8C">
        <w:t>NoticeCenter</w:t>
      </w:r>
      <w:r>
        <w:t xml:space="preserve">         </w:t>
      </w:r>
      <w:r>
        <w:rPr>
          <w:rFonts w:hint="eastAsia"/>
        </w:rPr>
        <w:t>method</w:t>
      </w:r>
      <w:r>
        <w:t>: post</w:t>
      </w:r>
    </w:p>
    <w:p w14:paraId="7AC64547" w14:textId="77777777" w:rsidR="00DA6E01" w:rsidRPr="00406703" w:rsidRDefault="00DA6E01" w:rsidP="00DA6E01"/>
    <w:p w14:paraId="235CBC6A" w14:textId="77777777" w:rsidR="00DA6E01" w:rsidRDefault="00DA6E01" w:rsidP="00DA6E01"/>
    <w:p w14:paraId="37B4FFA8" w14:textId="77777777" w:rsidR="00DA6E01" w:rsidRPr="00D4425A" w:rsidRDefault="00DA6E01" w:rsidP="00DA6E01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35C09F02" w14:textId="47582679" w:rsidR="00DA6E01" w:rsidRDefault="00D93B0E" w:rsidP="00DA6E01">
      <w:r>
        <w:rPr>
          <w:noProof/>
        </w:rPr>
        <w:lastRenderedPageBreak/>
        <mc:AlternateContent>
          <mc:Choice Requires="wps">
            <w:drawing>
              <wp:inline distT="0" distB="0" distL="0" distR="0" wp14:anchorId="777C2632" wp14:editId="01FC4E65">
                <wp:extent cx="5276850" cy="3295650"/>
                <wp:effectExtent l="0" t="0" r="0" b="1905"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295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7F9D86" w14:textId="77777777" w:rsidR="00167A8C" w:rsidRPr="00167A8C" w:rsidRDefault="00DC6F1B" w:rsidP="00167A8C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 w:rsidR="00167A8C" w:rsidRPr="00167A8C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29CAF9B1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filter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6AD9D73C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,</w:t>
                            </w:r>
                          </w:p>
                          <w:p w14:paraId="42231421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seaTide" ,</w:t>
                            </w:r>
                          </w:p>
                          <w:p w14:paraId="56C80F3A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Beg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183391861 ,</w:t>
                            </w:r>
                          </w:p>
                          <w:p w14:paraId="53FD0AB9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End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185889858</w:t>
                            </w:r>
                          </w:p>
                          <w:p w14:paraId="2D912F34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35CCA91F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sort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0780CBD4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der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createTime" ,</w:t>
                            </w:r>
                          </w:p>
                          <w:p w14:paraId="73183504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desc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  <w:p w14:paraId="02B6D2B8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3ABE7E7D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39074A3E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curPage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 ,</w:t>
                            </w:r>
                          </w:p>
                          <w:p w14:paraId="67B80C48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ageSize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0</w:t>
                            </w:r>
                          </w:p>
                          <w:p w14:paraId="1ABC053E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3A21E242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44C8563C" w14:textId="40F1C36F" w:rsidR="00DC6F1B" w:rsidRPr="00787C93" w:rsidRDefault="00DC6F1B" w:rsidP="00167A8C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</w:pPr>
                          </w:p>
                          <w:p w14:paraId="54A1130C" w14:textId="77777777" w:rsidR="00DC6F1B" w:rsidRDefault="00DC6F1B" w:rsidP="00DC6F1B"/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77C2632" id="Text Box 5" o:spid="_x0000_s1069" type="#_x0000_t202" style="width:415.5pt;height:25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" fillcolor="#f2f2f2 [3052]" stroked="f" strokeweight=".5pt">
                <v:textbox>
                  <w:txbxContent>
                    <w:p w14:paraId="3B7F9D86" w14:textId="77777777" w:rsidR="00167A8C" w:rsidRPr="00167A8C" w:rsidRDefault="00DC6F1B" w:rsidP="00167A8C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 w:rsidR="00167A8C" w:rsidRPr="00167A8C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29CAF9B1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filter": </w:t>
                      </w:r>
                      <w:r w:rsidRPr="00167A8C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6AD9D73C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,</w:t>
                      </w:r>
                    </w:p>
                    <w:p w14:paraId="42231421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seaTide" ,</w:t>
                      </w:r>
                    </w:p>
                    <w:p w14:paraId="56C80F3A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Beg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183391861 ,</w:t>
                      </w:r>
                    </w:p>
                    <w:p w14:paraId="53FD0AB9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End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185889858</w:t>
                      </w:r>
                    </w:p>
                    <w:p w14:paraId="2D912F34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35CCA91F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sort": </w:t>
                      </w:r>
                      <w:r w:rsidRPr="00167A8C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0780CBD4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der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createTime" ,</w:t>
                      </w:r>
                    </w:p>
                    <w:p w14:paraId="73183504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desc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</w:t>
                      </w:r>
                    </w:p>
                    <w:p w14:paraId="02B6D2B8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3ABE7E7D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": </w:t>
                      </w:r>
                      <w:r w:rsidRPr="00167A8C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39074A3E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curPage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 ,</w:t>
                      </w:r>
                    </w:p>
                    <w:p w14:paraId="67B80C48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ageSize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0</w:t>
                      </w:r>
                    </w:p>
                    <w:p w14:paraId="1ABC053E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3A21E242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44C8563C" w14:textId="40F1C36F" w:rsidR="00DC6F1B" w:rsidRPr="00787C93" w:rsidRDefault="00DC6F1B" w:rsidP="00167A8C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</w:pPr>
                    </w:p>
                    <w:p w14:paraId="54A1130C" w14:textId="77777777" w:rsidR="00DC6F1B" w:rsidRDefault="00DC6F1B" w:rsidP="00DC6F1B"/>
                  </w:txbxContent>
                </v:textbox>
                <w10:anchorlock/>
              </v:shape>
            </w:pict>
          </mc:Fallback>
        </mc:AlternateContent>
      </w:r>
    </w:p>
    <w:p w14:paraId="12DE2C95" w14:textId="77777777" w:rsidR="00167A8C" w:rsidRDefault="00167A8C" w:rsidP="00167A8C">
      <w:pPr>
        <w:rPr>
          <w:b/>
          <w:bCs/>
        </w:rPr>
      </w:pPr>
      <w:r w:rsidRPr="00D4425A">
        <w:rPr>
          <w:b/>
          <w:bCs/>
        </w:rPr>
        <w:t>R</w:t>
      </w:r>
      <w:r>
        <w:rPr>
          <w:rFonts w:hint="eastAsia"/>
          <w:b/>
          <w:bCs/>
        </w:rPr>
        <w:t>equest</w:t>
      </w:r>
      <w:r>
        <w:rPr>
          <w:b/>
          <w:bCs/>
        </w:rPr>
        <w:t xml:space="preserve"> remark</w:t>
      </w:r>
      <w:r w:rsidRPr="00D4425A">
        <w:rPr>
          <w:b/>
          <w:bCs/>
        </w:rPr>
        <w:t>:</w:t>
      </w:r>
    </w:p>
    <w:p w14:paraId="7060F896" w14:textId="77777777" w:rsidR="00167A8C" w:rsidRDefault="00167A8C" w:rsidP="00167A8C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474"/>
        <w:gridCol w:w="1582"/>
        <w:gridCol w:w="3192"/>
      </w:tblGrid>
      <w:tr w:rsidR="00167A8C" w14:paraId="50C65BE3" w14:textId="77777777" w:rsidTr="005D7DEC">
        <w:tc>
          <w:tcPr>
            <w:tcW w:w="0" w:type="auto"/>
          </w:tcPr>
          <w:p w14:paraId="532D95FE" w14:textId="77777777" w:rsidR="00167A8C" w:rsidRDefault="00167A8C" w:rsidP="005D7DEC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16E002B9" w14:textId="77777777" w:rsidR="00167A8C" w:rsidRDefault="00167A8C" w:rsidP="005D7DEC">
            <w:r>
              <w:t>类型</w:t>
            </w:r>
          </w:p>
        </w:tc>
        <w:tc>
          <w:tcPr>
            <w:tcW w:w="1935" w:type="pct"/>
          </w:tcPr>
          <w:p w14:paraId="2AD537B1" w14:textId="77777777" w:rsidR="00167A8C" w:rsidRDefault="00167A8C" w:rsidP="005D7DEC">
            <w:r>
              <w:t>注释</w:t>
            </w:r>
          </w:p>
        </w:tc>
      </w:tr>
      <w:tr w:rsidR="00167A8C" w14:paraId="79B89CC6" w14:textId="77777777" w:rsidTr="005D7DEC">
        <w:tc>
          <w:tcPr>
            <w:tcW w:w="0" w:type="auto"/>
          </w:tcPr>
          <w:p w14:paraId="64C00474" w14:textId="77777777" w:rsidR="00167A8C" w:rsidRPr="00BB12E2" w:rsidRDefault="00167A8C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gId</w:t>
            </w:r>
          </w:p>
        </w:tc>
        <w:tc>
          <w:tcPr>
            <w:tcW w:w="0" w:type="auto"/>
          </w:tcPr>
          <w:p w14:paraId="3577D30C" w14:textId="77777777" w:rsidR="00167A8C" w:rsidRDefault="00167A8C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50E84555" w14:textId="77777777" w:rsidR="00167A8C" w:rsidRDefault="00167A8C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机构id</w:t>
            </w:r>
          </w:p>
        </w:tc>
      </w:tr>
      <w:tr w:rsidR="00167A8C" w14:paraId="16D5700C" w14:textId="77777777" w:rsidTr="005D7DEC">
        <w:tc>
          <w:tcPr>
            <w:tcW w:w="0" w:type="auto"/>
          </w:tcPr>
          <w:p w14:paraId="3A636266" w14:textId="77777777" w:rsidR="00167A8C" w:rsidRPr="00BB12E2" w:rsidRDefault="00167A8C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productCode</w:t>
            </w:r>
          </w:p>
        </w:tc>
        <w:tc>
          <w:tcPr>
            <w:tcW w:w="0" w:type="auto"/>
          </w:tcPr>
          <w:p w14:paraId="11C2B04F" w14:textId="77777777" w:rsidR="00167A8C" w:rsidRDefault="00167A8C" w:rsidP="005D7DEC">
            <w:r>
              <w:rPr>
                <w:lang w:eastAsia="zh-CN"/>
              </w:rPr>
              <w:t>string</w:t>
            </w:r>
          </w:p>
        </w:tc>
        <w:tc>
          <w:tcPr>
            <w:tcW w:w="1935" w:type="pct"/>
          </w:tcPr>
          <w:p w14:paraId="74F28496" w14:textId="77777777" w:rsidR="00167A8C" w:rsidRDefault="00167A8C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类型</w:t>
            </w:r>
          </w:p>
        </w:tc>
      </w:tr>
      <w:tr w:rsidR="00167A8C" w14:paraId="7DF8C0DC" w14:textId="77777777" w:rsidTr="005D7DEC">
        <w:tc>
          <w:tcPr>
            <w:tcW w:w="0" w:type="auto"/>
          </w:tcPr>
          <w:p w14:paraId="15383216" w14:textId="63144AED" w:rsidR="00167A8C" w:rsidRDefault="00167A8C" w:rsidP="005D7DEC">
            <w:pPr>
              <w:rPr>
                <w:lang w:eastAsia="zh-CN"/>
              </w:rPr>
            </w:pPr>
            <w:r w:rsidRPr="00167A8C">
              <w:rPr>
                <w:lang w:eastAsia="zh-CN"/>
              </w:rPr>
              <w:t>noticeTimeBeg</w:t>
            </w:r>
          </w:p>
        </w:tc>
        <w:tc>
          <w:tcPr>
            <w:tcW w:w="0" w:type="auto"/>
          </w:tcPr>
          <w:p w14:paraId="27E63289" w14:textId="42216008" w:rsidR="00167A8C" w:rsidRDefault="00167A8C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452D829E" w14:textId="740D2F7B" w:rsidR="00167A8C" w:rsidRDefault="00167A8C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起始时间</w:t>
            </w:r>
          </w:p>
        </w:tc>
      </w:tr>
      <w:tr w:rsidR="00167A8C" w14:paraId="20E42E61" w14:textId="77777777" w:rsidTr="005D7DEC">
        <w:tc>
          <w:tcPr>
            <w:tcW w:w="0" w:type="auto"/>
          </w:tcPr>
          <w:p w14:paraId="71457F65" w14:textId="113FE785" w:rsidR="00167A8C" w:rsidRPr="00167A8C" w:rsidRDefault="00167A8C" w:rsidP="005D7DEC">
            <w:r w:rsidRPr="00167A8C">
              <w:t>noticeTimeEnd</w:t>
            </w:r>
          </w:p>
        </w:tc>
        <w:tc>
          <w:tcPr>
            <w:tcW w:w="0" w:type="auto"/>
          </w:tcPr>
          <w:p w14:paraId="12354778" w14:textId="61423F51" w:rsidR="00167A8C" w:rsidRDefault="00167A8C" w:rsidP="005D7DEC"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935" w:type="pct"/>
          </w:tcPr>
          <w:p w14:paraId="21039126" w14:textId="4705D973" w:rsidR="00167A8C" w:rsidRDefault="00167A8C" w:rsidP="005D7DEC">
            <w:r>
              <w:rPr>
                <w:rFonts w:hint="eastAsia"/>
                <w:lang w:eastAsia="zh-CN"/>
              </w:rPr>
              <w:t>通知结束时间</w:t>
            </w:r>
          </w:p>
        </w:tc>
      </w:tr>
    </w:tbl>
    <w:p w14:paraId="39A0D470" w14:textId="77777777" w:rsidR="00DA6E01" w:rsidRDefault="00DA6E01" w:rsidP="00DA6E01"/>
    <w:p w14:paraId="6A0295D1" w14:textId="77777777" w:rsidR="00DA6E01" w:rsidRPr="00D4425A" w:rsidRDefault="00DA6E01" w:rsidP="00DA6E01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003A578F" w14:textId="23759934" w:rsidR="00DA6E01" w:rsidRDefault="00D93B0E" w:rsidP="00DA6E01">
      <w:r>
        <w:rPr>
          <w:noProof/>
        </w:rPr>
        <w:lastRenderedPageBreak/>
        <mc:AlternateContent>
          <mc:Choice Requires="wps">
            <w:drawing>
              <wp:inline distT="0" distB="0" distL="0" distR="0" wp14:anchorId="777C2632" wp14:editId="63A09B60">
                <wp:extent cx="5276850" cy="5361940"/>
                <wp:effectExtent l="0" t="0" r="0" b="3810"/>
                <wp:docPr id="3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53619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49A917" w14:textId="77777777" w:rsidR="00167A8C" w:rsidRPr="00167A8C" w:rsidRDefault="00DC6F1B" w:rsidP="00167A8C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 w:rsidR="00167A8C" w:rsidRPr="00167A8C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3CE8DA1B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Center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[</w:t>
                            </w:r>
                          </w:p>
                          <w:p w14:paraId="4C04164C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53D84F4E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7e3da3f7-4c82-442c-b64d-04c840862b92" ,</w:t>
                            </w:r>
                          </w:p>
                          <w:p w14:paraId="2C673A2E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Name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0F2FBE32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产品类型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35A04295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SN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18777703" ,</w:t>
                            </w:r>
                          </w:p>
                          <w:p w14:paraId="60270D5E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Name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器名称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 ,</w:t>
                            </w:r>
                          </w:p>
                          <w:p w14:paraId="5538B4AD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183391861 ,</w:t>
                            </w:r>
                          </w:p>
                          <w:p w14:paraId="7B782F67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200011 ,</w:t>
                            </w:r>
                          </w:p>
                          <w:p w14:paraId="4CBF8B76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地磁触发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6B56103F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,</w:t>
                            </w:r>
                          </w:p>
                          <w:p w14:paraId="5FBA2DAE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 {</w:t>
                            </w:r>
                          </w:p>
                          <w:p w14:paraId="04776287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Id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2746dcc0-4602-411f-af3f-4bab31927feb" ,</w:t>
                            </w:r>
                          </w:p>
                          <w:p w14:paraId="730B813F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orgName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1B6A5489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productCode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" ,</w:t>
                            </w:r>
                          </w:p>
                          <w:p w14:paraId="5939CEFB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SN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19C64A67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robotName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机构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A" ,</w:t>
                            </w:r>
                          </w:p>
                          <w:p w14:paraId="67211560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ime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1673183391861 ,</w:t>
                            </w:r>
                          </w:p>
                          <w:p w14:paraId="7B3DFA69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noticeType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</w:rPr>
                              <w:t>2 ,</w:t>
                            </w:r>
                          </w:p>
                          <w:p w14:paraId="13BC75A0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216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title": 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定位失败</w:t>
                            </w: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</w:p>
                          <w:p w14:paraId="3FF928C2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1440"/>
                              <w:jc w:val="left"/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549D65B4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35539251" w14:textId="77777777" w:rsidR="00167A8C" w:rsidRPr="00167A8C" w:rsidRDefault="00167A8C" w:rsidP="00167A8C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167A8C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452F0477" w14:textId="622104CA" w:rsidR="00DC6F1B" w:rsidRDefault="00DC6F1B" w:rsidP="00167A8C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77C2632" id="Text Box 4" o:spid="_x0000_s1070" type="#_x0000_t202" style="width:415.5pt;height:42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" fillcolor="#f2f2f2 [3052]" stroked="f" strokeweight=".5pt">
                <v:textbox>
                  <w:txbxContent>
                    <w:p w14:paraId="7849A917" w14:textId="77777777" w:rsidR="00167A8C" w:rsidRPr="00167A8C" w:rsidRDefault="00DC6F1B" w:rsidP="00167A8C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 w:rsidR="00167A8C" w:rsidRPr="00167A8C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3CE8DA1B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Center": </w:t>
                      </w:r>
                      <w:r w:rsidRPr="00167A8C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 [</w:t>
                      </w:r>
                    </w:p>
                    <w:p w14:paraId="4C04164C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53D84F4E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7e3da3f7-4c82-442c-b64d-04c840862b92" ,</w:t>
                      </w:r>
                    </w:p>
                    <w:p w14:paraId="2C673A2E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Name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0F2FBE32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产品类型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35A04295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SN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18777703" ,</w:t>
                      </w:r>
                    </w:p>
                    <w:p w14:paraId="60270D5E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Name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器名称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 ,</w:t>
                      </w:r>
                    </w:p>
                    <w:p w14:paraId="5538B4AD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183391861 ,</w:t>
                      </w:r>
                    </w:p>
                    <w:p w14:paraId="7B782F67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200011 ,</w:t>
                      </w:r>
                    </w:p>
                    <w:p w14:paraId="4CBF8B76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地磁触发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6B56103F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,</w:t>
                      </w:r>
                    </w:p>
                    <w:p w14:paraId="5FBA2DAE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 {</w:t>
                      </w:r>
                    </w:p>
                    <w:p w14:paraId="04776287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Id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2746dcc0-4602-411f-af3f-4bab31927feb" ,</w:t>
                      </w:r>
                    </w:p>
                    <w:p w14:paraId="730B813F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orgName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1B6A5489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productCode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" ,</w:t>
                      </w:r>
                    </w:p>
                    <w:p w14:paraId="5939CEFB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SN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19C64A67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robotName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机构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A" ,</w:t>
                      </w:r>
                    </w:p>
                    <w:p w14:paraId="67211560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ime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1673183391861 ,</w:t>
                      </w:r>
                    </w:p>
                    <w:p w14:paraId="7B3DFA69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noticeType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</w:rPr>
                        <w:t>2 ,</w:t>
                      </w:r>
                    </w:p>
                    <w:p w14:paraId="13BC75A0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216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title": 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定位失败</w:t>
                      </w: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</w:t>
                      </w:r>
                    </w:p>
                    <w:p w14:paraId="3FF928C2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1440"/>
                        <w:jc w:val="left"/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b/>
                          <w:bCs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549D65B4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]</w:t>
                      </w:r>
                    </w:p>
                    <w:p w14:paraId="35539251" w14:textId="77777777" w:rsidR="00167A8C" w:rsidRPr="00167A8C" w:rsidRDefault="00167A8C" w:rsidP="00167A8C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167A8C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452F0477" w14:textId="622104CA" w:rsidR="00DC6F1B" w:rsidRDefault="00DC6F1B" w:rsidP="00167A8C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ADFF203" w14:textId="77777777" w:rsidR="00167A8C" w:rsidRDefault="00167A8C" w:rsidP="00167A8C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sponse remark</w:t>
      </w:r>
      <w:r w:rsidRPr="00D4425A">
        <w:rPr>
          <w:b/>
          <w:bCs/>
        </w:rPr>
        <w:t>:</w:t>
      </w:r>
    </w:p>
    <w:p w14:paraId="0C544026" w14:textId="77777777" w:rsidR="00167A8C" w:rsidRDefault="00167A8C" w:rsidP="00167A8C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361"/>
        <w:gridCol w:w="1695"/>
        <w:gridCol w:w="3192"/>
      </w:tblGrid>
      <w:tr w:rsidR="00167A8C" w14:paraId="67366363" w14:textId="77777777" w:rsidTr="005D7DEC">
        <w:tc>
          <w:tcPr>
            <w:tcW w:w="0" w:type="auto"/>
          </w:tcPr>
          <w:p w14:paraId="172DAA3A" w14:textId="77777777" w:rsidR="00167A8C" w:rsidRDefault="00167A8C" w:rsidP="005D7DEC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4DE8444B" w14:textId="77777777" w:rsidR="00167A8C" w:rsidRDefault="00167A8C" w:rsidP="005D7DEC">
            <w:r>
              <w:t>类型</w:t>
            </w:r>
          </w:p>
        </w:tc>
        <w:tc>
          <w:tcPr>
            <w:tcW w:w="1935" w:type="pct"/>
          </w:tcPr>
          <w:p w14:paraId="6290C730" w14:textId="77777777" w:rsidR="00167A8C" w:rsidRDefault="00167A8C" w:rsidP="005D7DEC">
            <w:r>
              <w:t>注释</w:t>
            </w:r>
          </w:p>
        </w:tc>
      </w:tr>
      <w:tr w:rsidR="00167A8C" w14:paraId="5CBA893C" w14:textId="77777777" w:rsidTr="005D7DEC">
        <w:tc>
          <w:tcPr>
            <w:tcW w:w="0" w:type="auto"/>
          </w:tcPr>
          <w:p w14:paraId="2C8FBCD6" w14:textId="77777777" w:rsidR="00167A8C" w:rsidRPr="00BB12E2" w:rsidRDefault="00167A8C" w:rsidP="005D7DEC">
            <w:pPr>
              <w:rPr>
                <w:lang w:eastAsia="zh-CN"/>
              </w:rPr>
            </w:pPr>
            <w:r w:rsidRPr="00C44D69">
              <w:rPr>
                <w:lang w:eastAsia="zh-CN"/>
              </w:rPr>
              <w:t>orgId</w:t>
            </w:r>
          </w:p>
        </w:tc>
        <w:tc>
          <w:tcPr>
            <w:tcW w:w="0" w:type="auto"/>
          </w:tcPr>
          <w:p w14:paraId="214C187D" w14:textId="77777777" w:rsidR="00167A8C" w:rsidRDefault="00167A8C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1935" w:type="pct"/>
          </w:tcPr>
          <w:p w14:paraId="7F543678" w14:textId="77777777" w:rsidR="00167A8C" w:rsidRDefault="00167A8C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机构id</w:t>
            </w:r>
          </w:p>
        </w:tc>
      </w:tr>
      <w:tr w:rsidR="00167A8C" w14:paraId="75D165EA" w14:textId="77777777" w:rsidTr="005D7DEC">
        <w:tc>
          <w:tcPr>
            <w:tcW w:w="0" w:type="auto"/>
          </w:tcPr>
          <w:p w14:paraId="7B2FB582" w14:textId="77777777" w:rsidR="00167A8C" w:rsidRPr="00C44D69" w:rsidRDefault="00167A8C" w:rsidP="005D7DEC">
            <w:r w:rsidRPr="00C44D69">
              <w:rPr>
                <w:lang w:eastAsia="zh-CN"/>
              </w:rPr>
              <w:t>productCode</w:t>
            </w:r>
          </w:p>
        </w:tc>
        <w:tc>
          <w:tcPr>
            <w:tcW w:w="0" w:type="auto"/>
          </w:tcPr>
          <w:p w14:paraId="70533FF3" w14:textId="77777777" w:rsidR="00167A8C" w:rsidRDefault="00167A8C" w:rsidP="005D7DEC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935" w:type="pct"/>
          </w:tcPr>
          <w:p w14:paraId="44C933B4" w14:textId="77777777" w:rsidR="00167A8C" w:rsidRDefault="00167A8C" w:rsidP="005D7DEC">
            <w:r>
              <w:rPr>
                <w:rFonts w:hint="eastAsia"/>
                <w:lang w:eastAsia="zh-CN"/>
              </w:rPr>
              <w:t>产品类型</w:t>
            </w:r>
          </w:p>
        </w:tc>
      </w:tr>
      <w:tr w:rsidR="00167A8C" w14:paraId="5EFFA714" w14:textId="77777777" w:rsidTr="005D7DEC">
        <w:tc>
          <w:tcPr>
            <w:tcW w:w="0" w:type="auto"/>
          </w:tcPr>
          <w:p w14:paraId="7D3FC6ED" w14:textId="77777777" w:rsidR="00167A8C" w:rsidRPr="00BB12E2" w:rsidRDefault="00167A8C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orgName</w:t>
            </w:r>
          </w:p>
        </w:tc>
        <w:tc>
          <w:tcPr>
            <w:tcW w:w="0" w:type="auto"/>
          </w:tcPr>
          <w:p w14:paraId="12BF7B4B" w14:textId="77777777" w:rsidR="00167A8C" w:rsidRDefault="00167A8C" w:rsidP="005D7DEC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935" w:type="pct"/>
          </w:tcPr>
          <w:p w14:paraId="56E9B633" w14:textId="77777777" w:rsidR="00167A8C" w:rsidRDefault="00167A8C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构名称</w:t>
            </w:r>
          </w:p>
        </w:tc>
      </w:tr>
      <w:tr w:rsidR="00167A8C" w14:paraId="45851735" w14:textId="77777777" w:rsidTr="005D7DEC">
        <w:tc>
          <w:tcPr>
            <w:tcW w:w="0" w:type="auto"/>
          </w:tcPr>
          <w:p w14:paraId="10B9A154" w14:textId="77777777" w:rsidR="00167A8C" w:rsidRDefault="00167A8C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robotSN</w:t>
            </w:r>
          </w:p>
        </w:tc>
        <w:tc>
          <w:tcPr>
            <w:tcW w:w="0" w:type="auto"/>
          </w:tcPr>
          <w:p w14:paraId="3C6EDF0B" w14:textId="77777777" w:rsidR="00167A8C" w:rsidRDefault="00167A8C" w:rsidP="005D7DEC"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046F8670" w14:textId="77777777" w:rsidR="00167A8C" w:rsidRDefault="00167A8C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机器sn</w:t>
            </w:r>
          </w:p>
        </w:tc>
      </w:tr>
      <w:tr w:rsidR="00167A8C" w14:paraId="334DC8A2" w14:textId="77777777" w:rsidTr="005D7DEC">
        <w:tc>
          <w:tcPr>
            <w:tcW w:w="0" w:type="auto"/>
          </w:tcPr>
          <w:p w14:paraId="1DD81FA7" w14:textId="77777777" w:rsidR="00167A8C" w:rsidRDefault="00167A8C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robotName</w:t>
            </w:r>
          </w:p>
        </w:tc>
        <w:tc>
          <w:tcPr>
            <w:tcW w:w="0" w:type="auto"/>
          </w:tcPr>
          <w:p w14:paraId="07430384" w14:textId="77777777" w:rsidR="00167A8C" w:rsidRDefault="00167A8C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ool</w:t>
            </w:r>
          </w:p>
        </w:tc>
        <w:tc>
          <w:tcPr>
            <w:tcW w:w="1935" w:type="pct"/>
          </w:tcPr>
          <w:p w14:paraId="30EA9B1F" w14:textId="77777777" w:rsidR="00167A8C" w:rsidRDefault="00167A8C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机器名称</w:t>
            </w:r>
          </w:p>
        </w:tc>
      </w:tr>
      <w:tr w:rsidR="00167A8C" w14:paraId="6AC7DF67" w14:textId="77777777" w:rsidTr="005D7DEC">
        <w:tc>
          <w:tcPr>
            <w:tcW w:w="0" w:type="auto"/>
          </w:tcPr>
          <w:p w14:paraId="40BE8927" w14:textId="77777777" w:rsidR="00167A8C" w:rsidRDefault="00167A8C" w:rsidP="005D7DEC"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ticeTime</w:t>
            </w:r>
          </w:p>
        </w:tc>
        <w:tc>
          <w:tcPr>
            <w:tcW w:w="0" w:type="auto"/>
          </w:tcPr>
          <w:p w14:paraId="68A084F2" w14:textId="77777777" w:rsidR="00167A8C" w:rsidRDefault="00167A8C" w:rsidP="005D7DEC"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71191858" w14:textId="77777777" w:rsidR="00167A8C" w:rsidRDefault="00167A8C" w:rsidP="005D7DEC">
            <w:r>
              <w:rPr>
                <w:rFonts w:hint="eastAsia"/>
                <w:lang w:eastAsia="zh-CN"/>
              </w:rPr>
              <w:t>通知时间</w:t>
            </w:r>
          </w:p>
        </w:tc>
      </w:tr>
      <w:tr w:rsidR="00AC6856" w14:paraId="32169B13" w14:textId="77777777" w:rsidTr="005D7DEC">
        <w:tc>
          <w:tcPr>
            <w:tcW w:w="0" w:type="auto"/>
          </w:tcPr>
          <w:p w14:paraId="2735EA6D" w14:textId="0A14904B" w:rsidR="00AC6856" w:rsidRDefault="00AC6856" w:rsidP="00AC685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ticeCode</w:t>
            </w:r>
          </w:p>
        </w:tc>
        <w:tc>
          <w:tcPr>
            <w:tcW w:w="0" w:type="auto"/>
          </w:tcPr>
          <w:p w14:paraId="5A6F2B4B" w14:textId="6C9A4AF8" w:rsidR="00AC6856" w:rsidRDefault="00AC6856" w:rsidP="00AC685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75DCC8F7" w14:textId="462FC435" w:rsidR="00AC6856" w:rsidRDefault="00AC6856" w:rsidP="00AC6856">
            <w:r>
              <w:rPr>
                <w:rFonts w:hint="eastAsia"/>
                <w:lang w:eastAsia="zh-CN"/>
              </w:rPr>
              <w:t>通知时间</w:t>
            </w:r>
          </w:p>
        </w:tc>
      </w:tr>
      <w:tr w:rsidR="00AC6856" w14:paraId="3409DDD3" w14:textId="77777777" w:rsidTr="005D7DEC">
        <w:tc>
          <w:tcPr>
            <w:tcW w:w="0" w:type="auto"/>
          </w:tcPr>
          <w:p w14:paraId="349F2C47" w14:textId="4944978B" w:rsidR="00AC6856" w:rsidRDefault="00AC6856" w:rsidP="00AC6856">
            <w:r>
              <w:rPr>
                <w:lang w:eastAsia="zh-CN"/>
              </w:rPr>
              <w:lastRenderedPageBreak/>
              <w:t>t</w:t>
            </w:r>
            <w:r>
              <w:rPr>
                <w:rFonts w:hint="eastAsia"/>
                <w:lang w:eastAsia="zh-CN"/>
              </w:rPr>
              <w:t>itle</w:t>
            </w:r>
          </w:p>
        </w:tc>
        <w:tc>
          <w:tcPr>
            <w:tcW w:w="0" w:type="auto"/>
          </w:tcPr>
          <w:p w14:paraId="597265ED" w14:textId="698D49C1" w:rsidR="00AC6856" w:rsidRDefault="00AC6856" w:rsidP="00AC6856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14BD0F8A" w14:textId="3AEF9B6C" w:rsidR="00AC6856" w:rsidRDefault="00AC6856" w:rsidP="00AC6856">
            <w:r>
              <w:rPr>
                <w:rFonts w:hint="eastAsia"/>
                <w:lang w:eastAsia="zh-CN"/>
              </w:rPr>
              <w:t>通知标题</w:t>
            </w:r>
          </w:p>
        </w:tc>
      </w:tr>
    </w:tbl>
    <w:p w14:paraId="74F0A3D6" w14:textId="77777777" w:rsidR="00167A8C" w:rsidRDefault="00167A8C" w:rsidP="00DA6E01"/>
    <w:p w14:paraId="25CF3136" w14:textId="4324A2AD" w:rsidR="00DA6E01" w:rsidRDefault="00DA6E01" w:rsidP="00DA6E01">
      <w:pPr>
        <w:pStyle w:val="3"/>
      </w:pPr>
      <w:r>
        <w:rPr>
          <w:rFonts w:hint="eastAsia"/>
        </w:rPr>
        <w:t>4</w:t>
      </w:r>
      <w:r>
        <w:t xml:space="preserve">.3 </w:t>
      </w:r>
      <w:r>
        <w:rPr>
          <w:rFonts w:hint="eastAsia"/>
        </w:rPr>
        <w:t>通知</w:t>
      </w:r>
      <w:r>
        <w:rPr>
          <w:rFonts w:asciiTheme="majorEastAsia" w:eastAsiaTheme="majorEastAsia" w:hAnsiTheme="majorEastAsia" w:hint="eastAsia"/>
        </w:rPr>
        <w:t>详情</w:t>
      </w:r>
    </w:p>
    <w:p w14:paraId="189FAC7A" w14:textId="77777777" w:rsidR="00DA6E01" w:rsidRDefault="00DA6E01" w:rsidP="00DA6E01">
      <w:r w:rsidRPr="00406703">
        <w:t>url:/notice/noticerecord/</w:t>
      </w:r>
      <w:r>
        <w:t xml:space="preserve">getNoticeRecordList         </w:t>
      </w:r>
      <w:r>
        <w:rPr>
          <w:rFonts w:hint="eastAsia"/>
        </w:rPr>
        <w:t>method</w:t>
      </w:r>
      <w:r>
        <w:t>: post</w:t>
      </w:r>
    </w:p>
    <w:p w14:paraId="40A87F37" w14:textId="77777777" w:rsidR="00DA6E01" w:rsidRPr="00406703" w:rsidRDefault="00DA6E01" w:rsidP="00DA6E01"/>
    <w:p w14:paraId="1B2531FB" w14:textId="77777777" w:rsidR="00DA6E01" w:rsidRDefault="00DA6E01" w:rsidP="00DA6E01"/>
    <w:p w14:paraId="7CFB2B38" w14:textId="77777777" w:rsidR="00DA6E01" w:rsidRPr="00D4425A" w:rsidRDefault="00DA6E01" w:rsidP="00DA6E01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quest:</w:t>
      </w:r>
    </w:p>
    <w:p w14:paraId="4AB5F6A8" w14:textId="5AB8B6B6" w:rsidR="00DA6E01" w:rsidRDefault="00D93B0E" w:rsidP="00DA6E01">
      <w:r>
        <w:rPr>
          <w:noProof/>
        </w:rPr>
        <mc:AlternateContent>
          <mc:Choice Requires="wps">
            <w:drawing>
              <wp:inline distT="0" distB="0" distL="0" distR="0" wp14:anchorId="777C2632" wp14:editId="545BA43E">
                <wp:extent cx="5276850" cy="828675"/>
                <wp:effectExtent l="0" t="1270" r="0" b="0"/>
                <wp:docPr id="2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8286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CDA9742" w14:textId="214AE27D" w:rsidR="00AC6856" w:rsidRPr="00DD0D96" w:rsidRDefault="00AC6856" w:rsidP="00AC6856">
                            <w:pPr>
                              <w:widowControl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DD0D96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{</w:t>
                            </w:r>
                          </w:p>
                          <w:p w14:paraId="18E9B810" w14:textId="77777777" w:rsidR="00AC6856" w:rsidRPr="00DD0D96" w:rsidRDefault="00AC6856" w:rsidP="00AC6856">
                            <w:pPr>
                              <w:widowControl/>
                              <w:shd w:val="clear" w:color="auto" w:fill="F1F5F9"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DD0D9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"</w:t>
                            </w:r>
                            <w:r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record</w:t>
                            </w:r>
                            <w:r w:rsidRPr="00DD0D9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</w:rPr>
                              <w:t>Id": </w:t>
                            </w:r>
                            <w:r w:rsidRPr="00DD0D9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</w:rPr>
                              <w:t>"9b43b06a-b49e-4ccf-ae6d-3eed121e3c4c"</w:t>
                            </w:r>
                          </w:p>
                          <w:p w14:paraId="594705AB" w14:textId="77777777" w:rsidR="00AC6856" w:rsidRPr="00DD0D96" w:rsidRDefault="00AC6856" w:rsidP="00AC6856">
                            <w:pPr>
                              <w:widowControl/>
                              <w:shd w:val="clear" w:color="auto" w:fill="F1F5F9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DD0D96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4F787636" w14:textId="14B15262" w:rsidR="00DC6F1B" w:rsidRDefault="00DC6F1B" w:rsidP="00AC6856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77C2632" id="Text Box 3" o:spid="_x0000_s1071" type="#_x0000_t202" style="width:415.5pt;height:6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" fillcolor="#f2f2f2 [3052]" stroked="f" strokeweight=".5pt">
                <v:textbox>
                  <w:txbxContent>
                    <w:p w14:paraId="6CDA9742" w14:textId="214AE27D" w:rsidR="00AC6856" w:rsidRPr="00DD0D96" w:rsidRDefault="00AC6856" w:rsidP="00AC6856">
                      <w:pPr>
                        <w:widowControl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DD0D96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{</w:t>
                      </w:r>
                    </w:p>
                    <w:p w14:paraId="18E9B810" w14:textId="77777777" w:rsidR="00AC6856" w:rsidRPr="00DD0D96" w:rsidRDefault="00AC6856" w:rsidP="00AC6856">
                      <w:pPr>
                        <w:widowControl/>
                        <w:shd w:val="clear" w:color="auto" w:fill="F1F5F9"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DD0D9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"</w:t>
                      </w:r>
                      <w:r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record</w:t>
                      </w:r>
                      <w:r w:rsidRPr="00DD0D9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</w:rPr>
                        <w:t>Id": </w:t>
                      </w:r>
                      <w:r w:rsidRPr="00DD0D9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</w:rPr>
                        <w:t>"9b43b06a-b49e-4ccf-ae6d-3eed121e3c4c"</w:t>
                      </w:r>
                    </w:p>
                    <w:p w14:paraId="594705AB" w14:textId="77777777" w:rsidR="00AC6856" w:rsidRPr="00DD0D96" w:rsidRDefault="00AC6856" w:rsidP="00AC6856">
                      <w:pPr>
                        <w:widowControl/>
                        <w:shd w:val="clear" w:color="auto" w:fill="F1F5F9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</w:pPr>
                      <w:r w:rsidRPr="00DD0D96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</w:rPr>
                        <w:t>}</w:t>
                      </w:r>
                    </w:p>
                    <w:p w14:paraId="4F787636" w14:textId="14B15262" w:rsidR="00DC6F1B" w:rsidRDefault="00DC6F1B" w:rsidP="00AC6856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1C479DA" w14:textId="77777777" w:rsidR="00DA6E01" w:rsidRDefault="00DA6E01" w:rsidP="00DA6E01"/>
    <w:p w14:paraId="29836C79" w14:textId="77777777" w:rsidR="00DA6E01" w:rsidRPr="00D4425A" w:rsidRDefault="00DA6E01" w:rsidP="00DA6E01">
      <w:pPr>
        <w:rPr>
          <w:b/>
          <w:bCs/>
        </w:rPr>
      </w:pPr>
      <w:r w:rsidRPr="00D4425A">
        <w:rPr>
          <w:rFonts w:hint="eastAsia"/>
          <w:b/>
          <w:bCs/>
        </w:rPr>
        <w:t>r</w:t>
      </w:r>
      <w:r w:rsidRPr="00D4425A">
        <w:rPr>
          <w:b/>
          <w:bCs/>
        </w:rPr>
        <w:t>esponse:</w:t>
      </w:r>
    </w:p>
    <w:p w14:paraId="31E5345A" w14:textId="20BDDCFB" w:rsidR="00DA6E01" w:rsidRDefault="00D93B0E" w:rsidP="00DA6E01">
      <w:r>
        <w:rPr>
          <w:noProof/>
        </w:rPr>
        <mc:AlternateContent>
          <mc:Choice Requires="wps">
            <w:drawing>
              <wp:inline distT="0" distB="0" distL="0" distR="0" wp14:anchorId="777C2632" wp14:editId="33A6CAC6">
                <wp:extent cx="5276850" cy="3257550"/>
                <wp:effectExtent l="0" t="0" r="0" b="0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6850" cy="32575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E6CE6B" w14:textId="77777777" w:rsidR="00AC6856" w:rsidRPr="00AC6856" w:rsidRDefault="00DC6F1B" w:rsidP="00AC6856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787C93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Cs w:val="21"/>
                                <w:shd w:val="clear" w:color="auto" w:fill="F1F5F9"/>
                              </w:rPr>
                              <w:t> </w:t>
                            </w:r>
                            <w:r w:rsidR="00AC6856" w:rsidRPr="00AC6856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 {</w:t>
                            </w:r>
                          </w:p>
                          <w:p w14:paraId="4089BEF6" w14:textId="77777777" w:rsidR="00AC6856" w:rsidRPr="00AC6856" w:rsidRDefault="00AC6856" w:rsidP="00AC6856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宋体" w:eastAsia="宋体" w:hAnsi="宋体" w:cs="宋体"/>
                                <w:kern w:val="0"/>
                                <w:sz w:val="24"/>
                                <w:szCs w:val="24"/>
                              </w:rPr>
                            </w:pP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ecordId": 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7e3da3f7-4c82-442c-b64d-04c840862b92" ,</w:t>
                            </w:r>
                          </w:p>
                          <w:p w14:paraId="7F6FC705" w14:textId="77777777" w:rsidR="00AC6856" w:rsidRPr="00AC6856" w:rsidRDefault="00AC6856" w:rsidP="00AC6856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productCode": 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seaTide" ,</w:t>
                            </w:r>
                          </w:p>
                          <w:p w14:paraId="7E32FAFB" w14:textId="77777777" w:rsidR="00AC6856" w:rsidRPr="00AC6856" w:rsidRDefault="00AC6856" w:rsidP="00AC6856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Id": 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be2ef19-ff8f-43ac-828e-994f4a12112e" ,</w:t>
                            </w:r>
                          </w:p>
                          <w:p w14:paraId="04D36C3E" w14:textId="77777777" w:rsidR="00AC6856" w:rsidRPr="00AC6856" w:rsidRDefault="00AC6856" w:rsidP="00AC6856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orgName": 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" ,</w:t>
                            </w:r>
                          </w:p>
                          <w:p w14:paraId="3DEC4025" w14:textId="77777777" w:rsidR="00AC6856" w:rsidRPr="00AC6856" w:rsidRDefault="00AC6856" w:rsidP="00AC6856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botSn": 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877cdc0b-58e6-4bd2-8cdf-1a794be22cb9" ,</w:t>
                            </w:r>
                          </w:p>
                          <w:p w14:paraId="2B659912" w14:textId="77777777" w:rsidR="00AC6856" w:rsidRPr="00AC6856" w:rsidRDefault="00AC6856" w:rsidP="00AC6856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robotName": 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" ,</w:t>
                            </w:r>
                          </w:p>
                          <w:p w14:paraId="73AE01E8" w14:textId="77777777" w:rsidR="00AC6856" w:rsidRPr="00AC6856" w:rsidRDefault="00AC6856" w:rsidP="00AC6856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cieTime": 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673183391861 ,</w:t>
                            </w:r>
                          </w:p>
                          <w:p w14:paraId="758C0E39" w14:textId="77777777" w:rsidR="00AC6856" w:rsidRPr="00AC6856" w:rsidRDefault="00AC6856" w:rsidP="00AC6856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cieType": 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28227 ,</w:t>
                            </w:r>
                          </w:p>
                          <w:p w14:paraId="190AA51C" w14:textId="77777777" w:rsidR="00AC6856" w:rsidRPr="00AC6856" w:rsidRDefault="00AC6856" w:rsidP="00AC6856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oduleType": 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0 ,</w:t>
                            </w:r>
                          </w:p>
                          <w:p w14:paraId="486CD526" w14:textId="77777777" w:rsidR="00AC6856" w:rsidRPr="00AC6856" w:rsidRDefault="00AC6856" w:rsidP="00AC6856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moduleName": 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整机状态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1239F291" w14:textId="77777777" w:rsidR="00AC6856" w:rsidRPr="00AC6856" w:rsidRDefault="00AC6856" w:rsidP="00AC6856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noticeCode": 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25AAE2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1022878 ,</w:t>
                            </w:r>
                          </w:p>
                          <w:p w14:paraId="541B5D65" w14:textId="77777777" w:rsidR="00AC6856" w:rsidRPr="00AC6856" w:rsidRDefault="00AC6856" w:rsidP="00AC6856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title": 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通知标题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38DAD8CA" w14:textId="77777777" w:rsidR="00AC6856" w:rsidRPr="00AC6856" w:rsidRDefault="00AC6856" w:rsidP="00AC6856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content": 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通知内容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 ,</w:t>
                            </w:r>
                          </w:p>
                          <w:p w14:paraId="3EBB82D7" w14:textId="77777777" w:rsidR="00AC6856" w:rsidRPr="00AC6856" w:rsidRDefault="00AC6856" w:rsidP="00AC6856">
                            <w:pPr>
                              <w:widowControl/>
                              <w:spacing w:line="300" w:lineRule="atLeast"/>
                              <w:ind w:left="720"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92278F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jumplink": 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链接内容</w:t>
                            </w:r>
                            <w:r w:rsidRPr="00AC6856">
                              <w:rPr>
                                <w:rFonts w:ascii="Consolas" w:eastAsia="宋体" w:hAnsi="Consolas" w:cs="宋体"/>
                                <w:b/>
                                <w:bCs/>
                                <w:color w:val="3AB54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"</w:t>
                            </w:r>
                          </w:p>
                          <w:p w14:paraId="3A975A8E" w14:textId="77777777" w:rsidR="00AC6856" w:rsidRPr="00AC6856" w:rsidRDefault="00AC6856" w:rsidP="00AC6856">
                            <w:pPr>
                              <w:widowControl/>
                              <w:jc w:val="left"/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</w:pPr>
                            <w:r w:rsidRPr="00AC6856">
                              <w:rPr>
                                <w:rFonts w:ascii="Consolas" w:eastAsia="宋体" w:hAnsi="Consolas" w:cs="宋体"/>
                                <w:color w:val="0A0A0A"/>
                                <w:kern w:val="0"/>
                                <w:sz w:val="24"/>
                                <w:szCs w:val="24"/>
                                <w:shd w:val="clear" w:color="auto" w:fill="F1F5F9"/>
                              </w:rPr>
                              <w:t>}</w:t>
                            </w:r>
                          </w:p>
                          <w:p w14:paraId="1F3A3272" w14:textId="5B79DB5E" w:rsidR="00DC6F1B" w:rsidRDefault="00DC6F1B" w:rsidP="00AC6856">
                            <w:pPr>
                              <w:widowControl/>
                              <w:jc w:val="left"/>
                            </w:pPr>
                          </w:p>
                        </w:txbxContent>
                      </wps:txbx>
                      <wps:bodyPr rot="0" vert="horz" wrap="square" lIns="91440" tIns="45720" rIns="91440" bIns="45720" anchor="b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77C2632" id="Text Box 2" o:spid="_x0000_s1072" type="#_x0000_t202" style="width:415.5pt;height:25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" fillcolor="#f2f2f2 [3052]" stroked="f" strokeweight=".5pt">
                <v:textbox>
                  <w:txbxContent>
                    <w:p w14:paraId="5BE6CE6B" w14:textId="77777777" w:rsidR="00AC6856" w:rsidRPr="00AC6856" w:rsidRDefault="00DC6F1B" w:rsidP="00AC6856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787C93">
                        <w:rPr>
                          <w:rFonts w:ascii="Consolas" w:eastAsia="宋体" w:hAnsi="Consolas" w:cs="宋体"/>
                          <w:color w:val="0A0A0A"/>
                          <w:kern w:val="0"/>
                          <w:szCs w:val="21"/>
                          <w:shd w:val="clear" w:color="auto" w:fill="F1F5F9"/>
                        </w:rPr>
                        <w:t> </w:t>
                      </w:r>
                      <w:r w:rsidR="00AC6856" w:rsidRPr="00AC6856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 {</w:t>
                      </w:r>
                    </w:p>
                    <w:p w14:paraId="4089BEF6" w14:textId="77777777" w:rsidR="00AC6856" w:rsidRPr="00AC6856" w:rsidRDefault="00AC6856" w:rsidP="00AC6856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宋体" w:eastAsia="宋体" w:hAnsi="宋体" w:cs="宋体"/>
                          <w:kern w:val="0"/>
                          <w:sz w:val="24"/>
                          <w:szCs w:val="24"/>
                        </w:rPr>
                      </w:pP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ecordId": 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7e3da3f7-4c82-442c-b64d-04c840862b92" ,</w:t>
                      </w:r>
                    </w:p>
                    <w:p w14:paraId="7F6FC705" w14:textId="77777777" w:rsidR="00AC6856" w:rsidRPr="00AC6856" w:rsidRDefault="00AC6856" w:rsidP="00AC6856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productCode": 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seaTide" ,</w:t>
                      </w:r>
                    </w:p>
                    <w:p w14:paraId="7E32FAFB" w14:textId="77777777" w:rsidR="00AC6856" w:rsidRPr="00AC6856" w:rsidRDefault="00AC6856" w:rsidP="00AC6856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Id": 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be2ef19-ff8f-43ac-828e-994f4a12112e" ,</w:t>
                      </w:r>
                    </w:p>
                    <w:p w14:paraId="04D36C3E" w14:textId="77777777" w:rsidR="00AC6856" w:rsidRPr="00AC6856" w:rsidRDefault="00AC6856" w:rsidP="00AC6856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orgName": 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" ,</w:t>
                      </w:r>
                    </w:p>
                    <w:p w14:paraId="3DEC4025" w14:textId="77777777" w:rsidR="00AC6856" w:rsidRPr="00AC6856" w:rsidRDefault="00AC6856" w:rsidP="00AC6856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botSn": 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877cdc0b-58e6-4bd2-8cdf-1a794be22cb9" ,</w:t>
                      </w:r>
                    </w:p>
                    <w:p w14:paraId="2B659912" w14:textId="77777777" w:rsidR="00AC6856" w:rsidRPr="00AC6856" w:rsidRDefault="00AC6856" w:rsidP="00AC6856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robotName": 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" ,</w:t>
                      </w:r>
                    </w:p>
                    <w:p w14:paraId="73AE01E8" w14:textId="77777777" w:rsidR="00AC6856" w:rsidRPr="00AC6856" w:rsidRDefault="00AC6856" w:rsidP="00AC6856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cieTime": 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673183391861 ,</w:t>
                      </w:r>
                    </w:p>
                    <w:p w14:paraId="758C0E39" w14:textId="77777777" w:rsidR="00AC6856" w:rsidRPr="00AC6856" w:rsidRDefault="00AC6856" w:rsidP="00AC6856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cieType": 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28227 ,</w:t>
                      </w:r>
                    </w:p>
                    <w:p w14:paraId="190AA51C" w14:textId="77777777" w:rsidR="00AC6856" w:rsidRPr="00AC6856" w:rsidRDefault="00AC6856" w:rsidP="00AC6856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oduleType": 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0 ,</w:t>
                      </w:r>
                    </w:p>
                    <w:p w14:paraId="486CD526" w14:textId="77777777" w:rsidR="00AC6856" w:rsidRPr="00AC6856" w:rsidRDefault="00AC6856" w:rsidP="00AC6856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moduleName": 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整机状态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1239F291" w14:textId="77777777" w:rsidR="00AC6856" w:rsidRPr="00AC6856" w:rsidRDefault="00AC6856" w:rsidP="00AC6856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noticeCode": 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25AAE2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1022878 ,</w:t>
                      </w:r>
                    </w:p>
                    <w:p w14:paraId="541B5D65" w14:textId="77777777" w:rsidR="00AC6856" w:rsidRPr="00AC6856" w:rsidRDefault="00AC6856" w:rsidP="00AC6856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title": 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通知标题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38DAD8CA" w14:textId="77777777" w:rsidR="00AC6856" w:rsidRPr="00AC6856" w:rsidRDefault="00AC6856" w:rsidP="00AC6856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content": 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通知内容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 ,</w:t>
                      </w:r>
                    </w:p>
                    <w:p w14:paraId="3EBB82D7" w14:textId="77777777" w:rsidR="00AC6856" w:rsidRPr="00AC6856" w:rsidRDefault="00AC6856" w:rsidP="00AC6856">
                      <w:pPr>
                        <w:widowControl/>
                        <w:spacing w:line="300" w:lineRule="atLeast"/>
                        <w:ind w:left="720"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92278F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jumplink": 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链接内容</w:t>
                      </w:r>
                      <w:r w:rsidRPr="00AC6856">
                        <w:rPr>
                          <w:rFonts w:ascii="Consolas" w:eastAsia="宋体" w:hAnsi="Consolas" w:cs="宋体"/>
                          <w:b/>
                          <w:bCs/>
                          <w:color w:val="3AB54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"</w:t>
                      </w:r>
                    </w:p>
                    <w:p w14:paraId="3A975A8E" w14:textId="77777777" w:rsidR="00AC6856" w:rsidRPr="00AC6856" w:rsidRDefault="00AC6856" w:rsidP="00AC6856">
                      <w:pPr>
                        <w:widowControl/>
                        <w:jc w:val="left"/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</w:pPr>
                      <w:r w:rsidRPr="00AC6856">
                        <w:rPr>
                          <w:rFonts w:ascii="Consolas" w:eastAsia="宋体" w:hAnsi="Consolas" w:cs="宋体"/>
                          <w:color w:val="0A0A0A"/>
                          <w:kern w:val="0"/>
                          <w:sz w:val="24"/>
                          <w:szCs w:val="24"/>
                          <w:shd w:val="clear" w:color="auto" w:fill="F1F5F9"/>
                        </w:rPr>
                        <w:t>}</w:t>
                      </w:r>
                    </w:p>
                    <w:p w14:paraId="1F3A3272" w14:textId="5B79DB5E" w:rsidR="00DC6F1B" w:rsidRDefault="00DC6F1B" w:rsidP="00AC6856">
                      <w:pPr>
                        <w:widowControl/>
                        <w:jc w:val="lef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7F59471" w14:textId="77777777" w:rsidR="00AC6856" w:rsidRDefault="00AC6856" w:rsidP="00AC6856">
      <w:pPr>
        <w:rPr>
          <w:b/>
          <w:bCs/>
        </w:rPr>
      </w:pPr>
      <w:r w:rsidRPr="00D4425A">
        <w:rPr>
          <w:b/>
          <w:bCs/>
        </w:rPr>
        <w:t>Re</w:t>
      </w:r>
      <w:r>
        <w:rPr>
          <w:b/>
          <w:bCs/>
        </w:rPr>
        <w:t>sponse remark</w:t>
      </w:r>
      <w:r w:rsidRPr="00D4425A">
        <w:rPr>
          <w:b/>
          <w:bCs/>
        </w:rPr>
        <w:t>:</w:t>
      </w:r>
    </w:p>
    <w:p w14:paraId="434C731D" w14:textId="77777777" w:rsidR="00AC6856" w:rsidRDefault="00AC6856" w:rsidP="00AC6856">
      <w:pPr>
        <w:rPr>
          <w:b/>
          <w:bCs/>
        </w:rPr>
      </w:pPr>
    </w:p>
    <w:tbl>
      <w:tblPr>
        <w:tblStyle w:val="Table"/>
        <w:tblW w:w="4971" w:type="pct"/>
        <w:tblLook w:val="07C0" w:firstRow="0" w:lastRow="1" w:firstColumn="1" w:lastColumn="1" w:noHBand="1" w:noVBand="1"/>
      </w:tblPr>
      <w:tblGrid>
        <w:gridCol w:w="3394"/>
        <w:gridCol w:w="1662"/>
        <w:gridCol w:w="3192"/>
      </w:tblGrid>
      <w:tr w:rsidR="00AC6856" w14:paraId="64E1A9E7" w14:textId="77777777" w:rsidTr="005D7DEC">
        <w:tc>
          <w:tcPr>
            <w:tcW w:w="0" w:type="auto"/>
          </w:tcPr>
          <w:p w14:paraId="66E904FC" w14:textId="77777777" w:rsidR="00AC6856" w:rsidRDefault="00AC6856" w:rsidP="005D7DEC">
            <w:pPr>
              <w:rPr>
                <w:lang w:eastAsia="zh-CN"/>
              </w:rPr>
            </w:pPr>
            <w:r>
              <w:t>字段</w:t>
            </w:r>
          </w:p>
        </w:tc>
        <w:tc>
          <w:tcPr>
            <w:tcW w:w="0" w:type="auto"/>
          </w:tcPr>
          <w:p w14:paraId="14713581" w14:textId="77777777" w:rsidR="00AC6856" w:rsidRDefault="00AC6856" w:rsidP="005D7DEC">
            <w:r>
              <w:t>类型</w:t>
            </w:r>
          </w:p>
        </w:tc>
        <w:tc>
          <w:tcPr>
            <w:tcW w:w="1935" w:type="pct"/>
          </w:tcPr>
          <w:p w14:paraId="561E564D" w14:textId="77777777" w:rsidR="00AC6856" w:rsidRDefault="00AC6856" w:rsidP="005D7DEC">
            <w:r>
              <w:t>注释</w:t>
            </w:r>
          </w:p>
        </w:tc>
      </w:tr>
      <w:tr w:rsidR="00AC6856" w14:paraId="327EF55D" w14:textId="77777777" w:rsidTr="005D7DEC">
        <w:tc>
          <w:tcPr>
            <w:tcW w:w="0" w:type="auto"/>
          </w:tcPr>
          <w:p w14:paraId="403FEC44" w14:textId="77777777" w:rsidR="00AC6856" w:rsidRDefault="00AC6856" w:rsidP="005D7DEC">
            <w:pPr>
              <w:rPr>
                <w:lang w:eastAsia="zh-CN"/>
              </w:rPr>
            </w:pPr>
            <w:r w:rsidRPr="00C44D69">
              <w:rPr>
                <w:lang w:eastAsia="zh-CN"/>
              </w:rPr>
              <w:t>recordId</w:t>
            </w:r>
          </w:p>
        </w:tc>
        <w:tc>
          <w:tcPr>
            <w:tcW w:w="0" w:type="auto"/>
          </w:tcPr>
          <w:p w14:paraId="6F57D560" w14:textId="77777777" w:rsidR="00AC6856" w:rsidRDefault="00AC6856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935" w:type="pct"/>
          </w:tcPr>
          <w:p w14:paraId="17A1BA90" w14:textId="77777777" w:rsidR="00AC6856" w:rsidRDefault="00AC6856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记录id</w:t>
            </w:r>
          </w:p>
        </w:tc>
      </w:tr>
      <w:tr w:rsidR="00AC6856" w14:paraId="78F9FA66" w14:textId="77777777" w:rsidTr="005D7DEC">
        <w:tc>
          <w:tcPr>
            <w:tcW w:w="0" w:type="auto"/>
          </w:tcPr>
          <w:p w14:paraId="4B97BC76" w14:textId="77777777" w:rsidR="00AC6856" w:rsidRPr="00BB12E2" w:rsidRDefault="00AC6856" w:rsidP="005D7DEC">
            <w:pPr>
              <w:rPr>
                <w:lang w:eastAsia="zh-CN"/>
              </w:rPr>
            </w:pPr>
            <w:r w:rsidRPr="00C44D69">
              <w:rPr>
                <w:lang w:eastAsia="zh-CN"/>
              </w:rPr>
              <w:t>productCode</w:t>
            </w:r>
          </w:p>
        </w:tc>
        <w:tc>
          <w:tcPr>
            <w:tcW w:w="0" w:type="auto"/>
          </w:tcPr>
          <w:p w14:paraId="1725E63E" w14:textId="77777777" w:rsidR="00AC6856" w:rsidRDefault="00AC6856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string</w:t>
            </w:r>
          </w:p>
        </w:tc>
        <w:tc>
          <w:tcPr>
            <w:tcW w:w="1935" w:type="pct"/>
          </w:tcPr>
          <w:p w14:paraId="23FE972A" w14:textId="77777777" w:rsidR="00AC6856" w:rsidRDefault="00AC6856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类型</w:t>
            </w:r>
          </w:p>
        </w:tc>
      </w:tr>
      <w:tr w:rsidR="00AC6856" w14:paraId="46E555D8" w14:textId="77777777" w:rsidTr="005D7DEC">
        <w:tc>
          <w:tcPr>
            <w:tcW w:w="0" w:type="auto"/>
          </w:tcPr>
          <w:p w14:paraId="29081A96" w14:textId="77777777" w:rsidR="00AC6856" w:rsidRPr="00BB12E2" w:rsidRDefault="00AC6856" w:rsidP="005D7DEC">
            <w:pPr>
              <w:rPr>
                <w:lang w:eastAsia="zh-CN"/>
              </w:rPr>
            </w:pPr>
            <w:r w:rsidRPr="00C44D69">
              <w:rPr>
                <w:lang w:eastAsia="zh-CN"/>
              </w:rPr>
              <w:t>orgId</w:t>
            </w:r>
          </w:p>
        </w:tc>
        <w:tc>
          <w:tcPr>
            <w:tcW w:w="0" w:type="auto"/>
          </w:tcPr>
          <w:p w14:paraId="36F0A5F7" w14:textId="77777777" w:rsidR="00AC6856" w:rsidRDefault="00AC6856" w:rsidP="005D7DEC">
            <w:r>
              <w:rPr>
                <w:lang w:eastAsia="zh-CN"/>
              </w:rPr>
              <w:t>string</w:t>
            </w:r>
          </w:p>
        </w:tc>
        <w:tc>
          <w:tcPr>
            <w:tcW w:w="1935" w:type="pct"/>
          </w:tcPr>
          <w:p w14:paraId="491BB46B" w14:textId="77777777" w:rsidR="00AC6856" w:rsidRDefault="00AC6856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机构id</w:t>
            </w:r>
          </w:p>
        </w:tc>
      </w:tr>
      <w:tr w:rsidR="00AC6856" w14:paraId="3DA033D2" w14:textId="77777777" w:rsidTr="005D7DEC">
        <w:tc>
          <w:tcPr>
            <w:tcW w:w="0" w:type="auto"/>
          </w:tcPr>
          <w:p w14:paraId="671B2BAA" w14:textId="77777777" w:rsidR="00AC6856" w:rsidRDefault="00AC6856" w:rsidP="005D7DEC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orgName</w:t>
            </w:r>
          </w:p>
        </w:tc>
        <w:tc>
          <w:tcPr>
            <w:tcW w:w="0" w:type="auto"/>
          </w:tcPr>
          <w:p w14:paraId="1866FDB0" w14:textId="77777777" w:rsidR="00AC6856" w:rsidRDefault="00AC6856" w:rsidP="005D7DEC"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935" w:type="pct"/>
          </w:tcPr>
          <w:p w14:paraId="421F161D" w14:textId="77777777" w:rsidR="00AC6856" w:rsidRDefault="00AC6856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机构名称</w:t>
            </w:r>
          </w:p>
        </w:tc>
      </w:tr>
      <w:tr w:rsidR="00AC6856" w14:paraId="5079200C" w14:textId="77777777" w:rsidTr="005D7DEC">
        <w:tc>
          <w:tcPr>
            <w:tcW w:w="0" w:type="auto"/>
          </w:tcPr>
          <w:p w14:paraId="45F0DE99" w14:textId="77777777" w:rsidR="00AC6856" w:rsidRDefault="00AC6856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robotSN</w:t>
            </w:r>
          </w:p>
        </w:tc>
        <w:tc>
          <w:tcPr>
            <w:tcW w:w="0" w:type="auto"/>
          </w:tcPr>
          <w:p w14:paraId="44986F38" w14:textId="77777777" w:rsidR="00AC6856" w:rsidRDefault="00AC6856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26EF96CE" w14:textId="77777777" w:rsidR="00AC6856" w:rsidRDefault="00AC6856" w:rsidP="005D7DEC">
            <w:r>
              <w:rPr>
                <w:rFonts w:hint="eastAsia"/>
                <w:lang w:eastAsia="zh-CN"/>
              </w:rPr>
              <w:t>机器sn</w:t>
            </w:r>
          </w:p>
        </w:tc>
      </w:tr>
      <w:tr w:rsidR="00AC6856" w14:paraId="2AAB7B80" w14:textId="77777777" w:rsidTr="005D7DEC">
        <w:tc>
          <w:tcPr>
            <w:tcW w:w="0" w:type="auto"/>
          </w:tcPr>
          <w:p w14:paraId="51CF4393" w14:textId="77777777" w:rsidR="00AC6856" w:rsidRDefault="00AC6856" w:rsidP="005D7DEC">
            <w:pPr>
              <w:rPr>
                <w:lang w:eastAsia="zh-CN"/>
              </w:rPr>
            </w:pPr>
            <w:r>
              <w:rPr>
                <w:lang w:eastAsia="zh-CN"/>
              </w:rPr>
              <w:t>robotName</w:t>
            </w:r>
          </w:p>
        </w:tc>
        <w:tc>
          <w:tcPr>
            <w:tcW w:w="0" w:type="auto"/>
          </w:tcPr>
          <w:p w14:paraId="176048BA" w14:textId="77777777" w:rsidR="00AC6856" w:rsidRDefault="00AC6856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ool</w:t>
            </w:r>
          </w:p>
        </w:tc>
        <w:tc>
          <w:tcPr>
            <w:tcW w:w="1935" w:type="pct"/>
          </w:tcPr>
          <w:p w14:paraId="63D2D7BE" w14:textId="77777777" w:rsidR="00AC6856" w:rsidRDefault="00AC6856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机器名称</w:t>
            </w:r>
          </w:p>
        </w:tc>
      </w:tr>
      <w:tr w:rsidR="00AC6856" w14:paraId="1D4F0039" w14:textId="77777777" w:rsidTr="005D7DEC">
        <w:tc>
          <w:tcPr>
            <w:tcW w:w="0" w:type="auto"/>
          </w:tcPr>
          <w:p w14:paraId="4C26D010" w14:textId="77777777" w:rsidR="00AC6856" w:rsidRDefault="00AC6856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ticeTime</w:t>
            </w:r>
          </w:p>
        </w:tc>
        <w:tc>
          <w:tcPr>
            <w:tcW w:w="0" w:type="auto"/>
          </w:tcPr>
          <w:p w14:paraId="0808D919" w14:textId="77777777" w:rsidR="00AC6856" w:rsidRDefault="00AC6856" w:rsidP="005D7DEC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567D3B0B" w14:textId="77777777" w:rsidR="00AC6856" w:rsidRDefault="00AC6856" w:rsidP="005D7DEC">
            <w:r>
              <w:rPr>
                <w:rFonts w:hint="eastAsia"/>
                <w:lang w:eastAsia="zh-CN"/>
              </w:rPr>
              <w:t>通知时间</w:t>
            </w:r>
          </w:p>
        </w:tc>
      </w:tr>
      <w:tr w:rsidR="00472AEE" w14:paraId="72158C7B" w14:textId="77777777" w:rsidTr="005D7DEC">
        <w:tc>
          <w:tcPr>
            <w:tcW w:w="0" w:type="auto"/>
          </w:tcPr>
          <w:p w14:paraId="74DC2114" w14:textId="69385CBC" w:rsidR="00472AEE" w:rsidRDefault="00472AEE" w:rsidP="00472AEE"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oticeType</w:t>
            </w:r>
          </w:p>
        </w:tc>
        <w:tc>
          <w:tcPr>
            <w:tcW w:w="0" w:type="auto"/>
          </w:tcPr>
          <w:p w14:paraId="3BEDFA25" w14:textId="324A7B6E" w:rsidR="00472AEE" w:rsidRDefault="00472AEE" w:rsidP="00472AEE"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6E6DEA59" w14:textId="77777777" w:rsidR="00472AEE" w:rsidRDefault="00472AEE" w:rsidP="00472A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类型</w:t>
            </w:r>
          </w:p>
          <w:p w14:paraId="09C44BCD" w14:textId="77777777" w:rsidR="00472AEE" w:rsidRDefault="00472AEE" w:rsidP="00472A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 xml:space="preserve">: </w:t>
            </w:r>
            <w:r>
              <w:rPr>
                <w:rFonts w:hint="eastAsia"/>
                <w:lang w:eastAsia="zh-CN"/>
              </w:rPr>
              <w:t>状态</w:t>
            </w:r>
          </w:p>
          <w:p w14:paraId="4A9CA780" w14:textId="77777777" w:rsidR="00472AEE" w:rsidRDefault="00472AEE" w:rsidP="00472A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：异常</w:t>
            </w:r>
          </w:p>
          <w:p w14:paraId="33A23D47" w14:textId="76D2C3E5" w:rsidR="00472AEE" w:rsidRDefault="00472AEE" w:rsidP="00472A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：告警</w:t>
            </w:r>
          </w:p>
        </w:tc>
      </w:tr>
      <w:tr w:rsidR="00472AEE" w14:paraId="288570F5" w14:textId="77777777" w:rsidTr="005D7DEC">
        <w:tc>
          <w:tcPr>
            <w:tcW w:w="0" w:type="auto"/>
          </w:tcPr>
          <w:p w14:paraId="5171BFC0" w14:textId="5C183B19" w:rsidR="00472AEE" w:rsidRDefault="00472AEE" w:rsidP="00472AEE">
            <w:r>
              <w:rPr>
                <w:lang w:eastAsia="zh-CN"/>
              </w:rPr>
              <w:t>m</w:t>
            </w:r>
            <w:r>
              <w:rPr>
                <w:rFonts w:hint="eastAsia"/>
                <w:lang w:eastAsia="zh-CN"/>
              </w:rPr>
              <w:t>odule</w:t>
            </w:r>
            <w:r>
              <w:t>Type</w:t>
            </w:r>
          </w:p>
        </w:tc>
        <w:tc>
          <w:tcPr>
            <w:tcW w:w="0" w:type="auto"/>
          </w:tcPr>
          <w:p w14:paraId="13D6140D" w14:textId="682FC820" w:rsidR="00472AEE" w:rsidRDefault="00472AEE" w:rsidP="00472A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1935" w:type="pct"/>
          </w:tcPr>
          <w:p w14:paraId="16CBEE66" w14:textId="70B1E0FF" w:rsidR="00472AEE" w:rsidRDefault="00472AEE" w:rsidP="00472AEE">
            <w:r>
              <w:rPr>
                <w:rFonts w:hint="eastAsia"/>
                <w:lang w:eastAsia="zh-CN"/>
              </w:rPr>
              <w:t>模块类型</w:t>
            </w:r>
          </w:p>
        </w:tc>
      </w:tr>
      <w:tr w:rsidR="00472AEE" w14:paraId="0970C555" w14:textId="77777777" w:rsidTr="005D7DEC">
        <w:tc>
          <w:tcPr>
            <w:tcW w:w="0" w:type="auto"/>
          </w:tcPr>
          <w:p w14:paraId="344D5511" w14:textId="0EB225B3" w:rsidR="00472AEE" w:rsidRDefault="00472AEE" w:rsidP="00472AEE">
            <w:r>
              <w:rPr>
                <w:rFonts w:hint="eastAsia"/>
                <w:lang w:eastAsia="zh-CN"/>
              </w:rPr>
              <w:t>m</w:t>
            </w:r>
            <w:r>
              <w:rPr>
                <w:lang w:eastAsia="zh-CN"/>
              </w:rPr>
              <w:t>oduleName</w:t>
            </w:r>
          </w:p>
        </w:tc>
        <w:tc>
          <w:tcPr>
            <w:tcW w:w="0" w:type="auto"/>
          </w:tcPr>
          <w:p w14:paraId="15C54AEA" w14:textId="635D0118" w:rsidR="00472AEE" w:rsidRDefault="00472AEE" w:rsidP="00472AEE"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4CD7AF66" w14:textId="4D2DAC54" w:rsidR="00472AEE" w:rsidRDefault="00472AEE" w:rsidP="00472AEE">
            <w:r>
              <w:rPr>
                <w:rFonts w:hint="eastAsia"/>
                <w:lang w:eastAsia="zh-CN"/>
              </w:rPr>
              <w:t>模块名称</w:t>
            </w:r>
          </w:p>
        </w:tc>
      </w:tr>
      <w:tr w:rsidR="00472AEE" w14:paraId="276372F7" w14:textId="77777777" w:rsidTr="005D7DEC">
        <w:tc>
          <w:tcPr>
            <w:tcW w:w="0" w:type="auto"/>
          </w:tcPr>
          <w:p w14:paraId="7AC83B68" w14:textId="43ABCA30" w:rsidR="00472AEE" w:rsidRDefault="00472AEE" w:rsidP="00472AEE">
            <w:pPr>
              <w:rPr>
                <w:lang w:eastAsia="zh-CN"/>
              </w:rPr>
            </w:pPr>
            <w:r>
              <w:rPr>
                <w:lang w:eastAsia="zh-CN"/>
              </w:rPr>
              <w:t>n</w:t>
            </w:r>
            <w:r>
              <w:rPr>
                <w:rFonts w:hint="eastAsia"/>
                <w:lang w:eastAsia="zh-CN"/>
              </w:rPr>
              <w:t>otice</w:t>
            </w:r>
            <w:r>
              <w:rPr>
                <w:lang w:eastAsia="zh-CN"/>
              </w:rPr>
              <w:t>Code</w:t>
            </w:r>
          </w:p>
        </w:tc>
        <w:tc>
          <w:tcPr>
            <w:tcW w:w="0" w:type="auto"/>
          </w:tcPr>
          <w:p w14:paraId="6E9C0787" w14:textId="3B7D8DE4" w:rsidR="00472AEE" w:rsidRDefault="00472AEE" w:rsidP="00472AEE">
            <w:pPr>
              <w:rPr>
                <w:lang w:eastAsia="zh-CN"/>
              </w:rPr>
            </w:pPr>
            <w:r>
              <w:rPr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t</w:t>
            </w:r>
          </w:p>
        </w:tc>
        <w:tc>
          <w:tcPr>
            <w:tcW w:w="1935" w:type="pct"/>
          </w:tcPr>
          <w:p w14:paraId="72D9C4E5" w14:textId="4FBD8074" w:rsidR="00472AEE" w:rsidRDefault="00472AEE" w:rsidP="00472A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编码</w:t>
            </w:r>
          </w:p>
        </w:tc>
      </w:tr>
      <w:tr w:rsidR="00472AEE" w14:paraId="4F1D3496" w14:textId="77777777" w:rsidTr="005D7DEC">
        <w:tc>
          <w:tcPr>
            <w:tcW w:w="0" w:type="auto"/>
          </w:tcPr>
          <w:p w14:paraId="2D3E2541" w14:textId="77777777" w:rsidR="00472AEE" w:rsidRDefault="00472AEE" w:rsidP="00472A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gId</w:t>
            </w:r>
          </w:p>
        </w:tc>
        <w:tc>
          <w:tcPr>
            <w:tcW w:w="0" w:type="auto"/>
          </w:tcPr>
          <w:p w14:paraId="4427F8F1" w14:textId="77777777" w:rsidR="00472AEE" w:rsidRDefault="00472AEE" w:rsidP="00472A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4C861695" w14:textId="77777777" w:rsidR="00472AEE" w:rsidRDefault="00472AEE" w:rsidP="00472AEE">
            <w:r>
              <w:rPr>
                <w:rFonts w:hint="eastAsia"/>
                <w:lang w:eastAsia="zh-CN"/>
              </w:rPr>
              <w:t>用户机构id</w:t>
            </w:r>
          </w:p>
        </w:tc>
      </w:tr>
      <w:tr w:rsidR="00472AEE" w14:paraId="2916BB9A" w14:textId="77777777" w:rsidTr="005D7DEC">
        <w:tc>
          <w:tcPr>
            <w:tcW w:w="0" w:type="auto"/>
          </w:tcPr>
          <w:p w14:paraId="2E772BE5" w14:textId="77777777" w:rsidR="00472AEE" w:rsidRDefault="00472AEE" w:rsidP="00472A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gName</w:t>
            </w:r>
          </w:p>
        </w:tc>
        <w:tc>
          <w:tcPr>
            <w:tcW w:w="0" w:type="auto"/>
          </w:tcPr>
          <w:p w14:paraId="2CDBBC05" w14:textId="77777777" w:rsidR="00472AEE" w:rsidRDefault="00472AEE" w:rsidP="00472A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04C8DEC4" w14:textId="77777777" w:rsidR="00472AEE" w:rsidRDefault="00472AEE" w:rsidP="00472A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用户机构名称</w:t>
            </w:r>
          </w:p>
        </w:tc>
      </w:tr>
      <w:tr w:rsidR="00472AEE" w14:paraId="0F6FE626" w14:textId="77777777" w:rsidTr="005D7DEC">
        <w:tc>
          <w:tcPr>
            <w:tcW w:w="0" w:type="auto"/>
          </w:tcPr>
          <w:p w14:paraId="6827D7D6" w14:textId="1AE12964" w:rsidR="00472AEE" w:rsidRDefault="00472AEE" w:rsidP="00472AEE">
            <w:pPr>
              <w:rPr>
                <w:lang w:eastAsia="zh-CN"/>
              </w:rPr>
            </w:pPr>
            <w:r>
              <w:rPr>
                <w:lang w:eastAsia="zh-CN"/>
              </w:rPr>
              <w:t>t</w:t>
            </w:r>
            <w:r>
              <w:rPr>
                <w:rFonts w:hint="eastAsia"/>
                <w:lang w:eastAsia="zh-CN"/>
              </w:rPr>
              <w:t>itle</w:t>
            </w:r>
          </w:p>
        </w:tc>
        <w:tc>
          <w:tcPr>
            <w:tcW w:w="0" w:type="auto"/>
          </w:tcPr>
          <w:p w14:paraId="5B90253A" w14:textId="77777777" w:rsidR="00472AEE" w:rsidRDefault="00472AEE" w:rsidP="00472A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43F0FEE8" w14:textId="48549CCF" w:rsidR="00472AEE" w:rsidRDefault="00472AEE" w:rsidP="00472A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标题</w:t>
            </w:r>
          </w:p>
        </w:tc>
      </w:tr>
      <w:tr w:rsidR="00472AEE" w14:paraId="6DCCBC0B" w14:textId="77777777" w:rsidTr="005D7DEC">
        <w:tc>
          <w:tcPr>
            <w:tcW w:w="0" w:type="auto"/>
          </w:tcPr>
          <w:p w14:paraId="52DCE771" w14:textId="2F92078D" w:rsidR="00472AEE" w:rsidRDefault="00472AEE" w:rsidP="00472AEE">
            <w:pPr>
              <w:rPr>
                <w:lang w:eastAsia="zh-CN"/>
              </w:rPr>
            </w:pPr>
            <w:r>
              <w:rPr>
                <w:lang w:eastAsia="zh-CN"/>
              </w:rPr>
              <w:t>content</w:t>
            </w:r>
          </w:p>
        </w:tc>
        <w:tc>
          <w:tcPr>
            <w:tcW w:w="0" w:type="auto"/>
          </w:tcPr>
          <w:p w14:paraId="7FA7B742" w14:textId="77777777" w:rsidR="00472AEE" w:rsidRDefault="00472AEE" w:rsidP="00472A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602E5DAE" w14:textId="462872E6" w:rsidR="00472AEE" w:rsidRDefault="00472AEE" w:rsidP="00472AEE">
            <w:r>
              <w:rPr>
                <w:rFonts w:hint="eastAsia"/>
                <w:lang w:eastAsia="zh-CN"/>
              </w:rPr>
              <w:t>通知内容</w:t>
            </w:r>
          </w:p>
        </w:tc>
      </w:tr>
      <w:tr w:rsidR="00472AEE" w14:paraId="62DB0D45" w14:textId="77777777" w:rsidTr="005D7DEC">
        <w:tc>
          <w:tcPr>
            <w:tcW w:w="0" w:type="auto"/>
          </w:tcPr>
          <w:p w14:paraId="036EC196" w14:textId="705F8C2F" w:rsidR="00472AEE" w:rsidRDefault="00472AEE" w:rsidP="00472A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j</w:t>
            </w:r>
            <w:r>
              <w:rPr>
                <w:lang w:eastAsia="zh-CN"/>
              </w:rPr>
              <w:t>umpLink</w:t>
            </w:r>
          </w:p>
        </w:tc>
        <w:tc>
          <w:tcPr>
            <w:tcW w:w="0" w:type="auto"/>
          </w:tcPr>
          <w:p w14:paraId="4B053D7B" w14:textId="648E559B" w:rsidR="00472AEE" w:rsidRDefault="00472AEE" w:rsidP="00472A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</w:t>
            </w:r>
            <w:r>
              <w:rPr>
                <w:lang w:eastAsia="zh-CN"/>
              </w:rPr>
              <w:t>tring</w:t>
            </w:r>
          </w:p>
        </w:tc>
        <w:tc>
          <w:tcPr>
            <w:tcW w:w="1935" w:type="pct"/>
          </w:tcPr>
          <w:p w14:paraId="2314750C" w14:textId="7F15FC31" w:rsidR="00472AEE" w:rsidRDefault="00472AEE" w:rsidP="00472AEE">
            <w:r>
              <w:rPr>
                <w:rFonts w:hint="eastAsia"/>
                <w:lang w:eastAsia="zh-CN"/>
              </w:rPr>
              <w:t>链接内容</w:t>
            </w:r>
          </w:p>
        </w:tc>
      </w:tr>
    </w:tbl>
    <w:p w14:paraId="53FD7855" w14:textId="77777777" w:rsidR="00DA6E01" w:rsidRDefault="00DA6E01" w:rsidP="00DA6E01"/>
    <w:p w14:paraId="13AADD41" w14:textId="77777777" w:rsidR="00DA6E01" w:rsidRPr="00313B8C" w:rsidRDefault="00DA6E01" w:rsidP="00D776E1"/>
    <w:p w14:paraId="5E6A8B74" w14:textId="1E94E1F5" w:rsidR="00D64B68" w:rsidRDefault="00D64B68" w:rsidP="00D64B68">
      <w:pPr>
        <w:pStyle w:val="1"/>
      </w:pPr>
      <w:r>
        <w:rPr>
          <w:rFonts w:hint="eastAsia"/>
        </w:rPr>
        <w:t>二．阿里接口</w:t>
      </w:r>
    </w:p>
    <w:p w14:paraId="50AD33FE" w14:textId="3A7B16C6" w:rsidR="00967BE2" w:rsidRDefault="00967BE2" w:rsidP="00967BE2"/>
    <w:p w14:paraId="1F258592" w14:textId="7D81EB22" w:rsidR="00967BE2" w:rsidRDefault="00967BE2" w:rsidP="00967BE2"/>
    <w:p w14:paraId="7C2660EC" w14:textId="67613B63" w:rsidR="00967BE2" w:rsidRDefault="00967BE2" w:rsidP="00967BE2"/>
    <w:p w14:paraId="18303656" w14:textId="0CA12DE7" w:rsidR="00967BE2" w:rsidRDefault="00967BE2" w:rsidP="00967BE2"/>
    <w:p w14:paraId="1E6AB449" w14:textId="7E93254A" w:rsidR="00967BE2" w:rsidRDefault="00967BE2" w:rsidP="00967BE2"/>
    <w:p w14:paraId="3FC29DAE" w14:textId="77777777" w:rsidR="00967BE2" w:rsidRPr="00967BE2" w:rsidRDefault="00967BE2" w:rsidP="00967BE2"/>
    <w:p w14:paraId="3545310A" w14:textId="71989B92" w:rsidR="00787C93" w:rsidRDefault="00D776E1" w:rsidP="005A5868">
      <w:pPr>
        <w:pStyle w:val="1"/>
      </w:pPr>
      <w:r>
        <w:rPr>
          <w:rFonts w:hint="eastAsia"/>
        </w:rPr>
        <w:lastRenderedPageBreak/>
        <w:t>三．表结构</w:t>
      </w:r>
    </w:p>
    <w:p w14:paraId="241C91E4" w14:textId="164B8085" w:rsidR="005A5868" w:rsidRDefault="005A5868" w:rsidP="005A5868">
      <w:pPr>
        <w:pStyle w:val="2"/>
      </w:pPr>
      <w:bookmarkStart w:id="0" w:name="状态配置项"/>
      <w:r>
        <w:t>1</w:t>
      </w:r>
      <w:r>
        <w:rPr>
          <w:rFonts w:hint="eastAsia"/>
        </w:rPr>
        <w:t>.</w:t>
      </w:r>
      <w:r>
        <w:t xml:space="preserve"> 配置项</w:t>
      </w:r>
      <w:bookmarkEnd w:id="0"/>
    </w:p>
    <w:p w14:paraId="771594D1" w14:textId="77777777" w:rsidR="005A5868" w:rsidRDefault="005A5868" w:rsidP="005A5868">
      <w:pPr>
        <w:pStyle w:val="FirstParagraph"/>
      </w:pPr>
      <w:r>
        <w:t>表名：notice_items</w:t>
      </w:r>
    </w:p>
    <w:p w14:paraId="32CA3958" w14:textId="4AFB29CA" w:rsidR="005A5868" w:rsidRDefault="005A5868" w:rsidP="005A5868">
      <w:pPr>
        <w:pStyle w:val="af"/>
      </w:pPr>
      <w:r>
        <w:t>表结构</w:t>
      </w:r>
    </w:p>
    <w:tbl>
      <w:tblPr>
        <w:tblStyle w:val="Table"/>
        <w:tblW w:w="4638" w:type="pct"/>
        <w:tblLook w:val="07C0" w:firstRow="0" w:lastRow="1" w:firstColumn="1" w:lastColumn="1" w:noHBand="1" w:noVBand="1"/>
      </w:tblPr>
      <w:tblGrid>
        <w:gridCol w:w="2020"/>
        <w:gridCol w:w="884"/>
        <w:gridCol w:w="4791"/>
      </w:tblGrid>
      <w:tr w:rsidR="005A5868" w14:paraId="4A297B65" w14:textId="77777777" w:rsidTr="001934DE">
        <w:tc>
          <w:tcPr>
            <w:tcW w:w="0" w:type="auto"/>
          </w:tcPr>
          <w:p w14:paraId="1306B811" w14:textId="77777777" w:rsidR="005A5868" w:rsidRDefault="005A5868" w:rsidP="001E0888">
            <w:r>
              <w:t>字段</w:t>
            </w:r>
          </w:p>
        </w:tc>
        <w:tc>
          <w:tcPr>
            <w:tcW w:w="0" w:type="auto"/>
          </w:tcPr>
          <w:p w14:paraId="03D02884" w14:textId="77777777" w:rsidR="005A5868" w:rsidRDefault="005A5868" w:rsidP="001E0888">
            <w:r>
              <w:t>类型</w:t>
            </w:r>
          </w:p>
        </w:tc>
        <w:tc>
          <w:tcPr>
            <w:tcW w:w="3113" w:type="pct"/>
          </w:tcPr>
          <w:p w14:paraId="63AEF63D" w14:textId="77777777" w:rsidR="005A5868" w:rsidRDefault="005A5868" w:rsidP="001E0888">
            <w:r>
              <w:t>释义</w:t>
            </w:r>
          </w:p>
        </w:tc>
      </w:tr>
      <w:tr w:rsidR="005A5868" w14:paraId="295CEA4F" w14:textId="77777777" w:rsidTr="001934DE">
        <w:tc>
          <w:tcPr>
            <w:tcW w:w="0" w:type="auto"/>
          </w:tcPr>
          <w:p w14:paraId="346FA77C" w14:textId="77777777" w:rsidR="005A5868" w:rsidRDefault="005A5868" w:rsidP="001E0888">
            <w:r>
              <w:t>itemId</w:t>
            </w:r>
          </w:p>
        </w:tc>
        <w:tc>
          <w:tcPr>
            <w:tcW w:w="0" w:type="auto"/>
          </w:tcPr>
          <w:p w14:paraId="3A791910" w14:textId="77777777" w:rsidR="005A5868" w:rsidRDefault="005A5868" w:rsidP="001E0888">
            <w:r>
              <w:t>uuid</w:t>
            </w:r>
          </w:p>
        </w:tc>
        <w:tc>
          <w:tcPr>
            <w:tcW w:w="3113" w:type="pct"/>
          </w:tcPr>
          <w:p w14:paraId="52C34C8F" w14:textId="77777777" w:rsidR="005A5868" w:rsidRDefault="005A5868" w:rsidP="001E0888">
            <w:r>
              <w:t>通知项id</w:t>
            </w:r>
          </w:p>
        </w:tc>
      </w:tr>
      <w:tr w:rsidR="005A5868" w14:paraId="53B9BDB7" w14:textId="77777777" w:rsidTr="001934DE">
        <w:tc>
          <w:tcPr>
            <w:tcW w:w="0" w:type="auto"/>
          </w:tcPr>
          <w:p w14:paraId="6C95A2CD" w14:textId="77777777" w:rsidR="005A5868" w:rsidRDefault="005A5868" w:rsidP="001E0888">
            <w:r>
              <w:t>productCode</w:t>
            </w:r>
          </w:p>
        </w:tc>
        <w:tc>
          <w:tcPr>
            <w:tcW w:w="0" w:type="auto"/>
          </w:tcPr>
          <w:p w14:paraId="439384F7" w14:textId="27F5A36B" w:rsidR="005A5868" w:rsidRDefault="000C6410" w:rsidP="001E0888">
            <w:r>
              <w:t>text</w:t>
            </w:r>
          </w:p>
        </w:tc>
        <w:tc>
          <w:tcPr>
            <w:tcW w:w="3113" w:type="pct"/>
          </w:tcPr>
          <w:p w14:paraId="0D60C031" w14:textId="0881CE61" w:rsidR="005A5868" w:rsidRDefault="0036614A" w:rsidP="001E0888">
            <w:r>
              <w:rPr>
                <w:rFonts w:hint="eastAsia"/>
                <w:lang w:eastAsia="zh-CN"/>
              </w:rPr>
              <w:t>产品</w:t>
            </w:r>
            <w:r w:rsidR="005A5868">
              <w:t>类型(海浪seaWave、海潮seaTide)</w:t>
            </w:r>
          </w:p>
        </w:tc>
      </w:tr>
      <w:tr w:rsidR="00444A50" w14:paraId="25892E25" w14:textId="77777777" w:rsidTr="001934DE">
        <w:tc>
          <w:tcPr>
            <w:tcW w:w="0" w:type="auto"/>
          </w:tcPr>
          <w:p w14:paraId="0D7DC2E9" w14:textId="7633D343" w:rsidR="00444A50" w:rsidRPr="00444A50" w:rsidRDefault="00444A50" w:rsidP="001E0888">
            <w:pPr>
              <w:rPr>
                <w:color w:val="FF0000"/>
                <w:lang w:eastAsia="zh-CN"/>
              </w:rPr>
            </w:pPr>
            <w:r w:rsidRPr="00444A50">
              <w:rPr>
                <w:rFonts w:hint="eastAsia"/>
                <w:color w:val="FF0000"/>
                <w:lang w:eastAsia="zh-CN"/>
              </w:rPr>
              <w:t>l</w:t>
            </w:r>
            <w:r w:rsidRPr="00444A50">
              <w:rPr>
                <w:color w:val="FF0000"/>
                <w:lang w:eastAsia="zh-CN"/>
              </w:rPr>
              <w:t>anguage</w:t>
            </w:r>
            <w:r w:rsidR="00D4425A">
              <w:rPr>
                <w:rFonts w:hint="eastAsia"/>
                <w:color w:val="FF0000"/>
                <w:lang w:eastAsia="zh-CN"/>
              </w:rPr>
              <w:t>Type</w:t>
            </w:r>
          </w:p>
        </w:tc>
        <w:tc>
          <w:tcPr>
            <w:tcW w:w="0" w:type="auto"/>
          </w:tcPr>
          <w:p w14:paraId="2CAB2323" w14:textId="2105B77A" w:rsidR="00444A50" w:rsidRPr="00444A50" w:rsidRDefault="00D4425A" w:rsidP="001E0888">
            <w:pPr>
              <w:rPr>
                <w:color w:val="FF0000"/>
                <w:lang w:eastAsia="zh-CN"/>
              </w:rPr>
            </w:pPr>
            <w:r>
              <w:rPr>
                <w:color w:val="FF0000"/>
                <w:lang w:eastAsia="zh-CN"/>
              </w:rPr>
              <w:t>i</w:t>
            </w:r>
            <w:r>
              <w:rPr>
                <w:rFonts w:hint="eastAsia"/>
                <w:color w:val="FF0000"/>
                <w:lang w:eastAsia="zh-CN"/>
              </w:rPr>
              <w:t>nt</w:t>
            </w:r>
          </w:p>
        </w:tc>
        <w:tc>
          <w:tcPr>
            <w:tcW w:w="3113" w:type="pct"/>
          </w:tcPr>
          <w:p w14:paraId="5B012400" w14:textId="77777777" w:rsidR="00444A50" w:rsidRDefault="00444A50" w:rsidP="001E0888">
            <w:pPr>
              <w:rPr>
                <w:color w:val="FF0000"/>
                <w:lang w:eastAsia="zh-CN"/>
              </w:rPr>
            </w:pPr>
            <w:r w:rsidRPr="00444A50">
              <w:rPr>
                <w:rFonts w:hint="eastAsia"/>
                <w:color w:val="FF0000"/>
                <w:lang w:eastAsia="zh-CN"/>
              </w:rPr>
              <w:t>语言（中、英、日</w:t>
            </w:r>
            <w:r w:rsidRPr="00444A50">
              <w:rPr>
                <w:color w:val="FF0000"/>
                <w:lang w:eastAsia="zh-CN"/>
              </w:rPr>
              <w:t>…</w:t>
            </w:r>
            <w:r w:rsidRPr="00444A50">
              <w:rPr>
                <w:rFonts w:hint="eastAsia"/>
                <w:color w:val="FF0000"/>
                <w:lang w:eastAsia="zh-CN"/>
              </w:rPr>
              <w:t>）</w:t>
            </w:r>
          </w:p>
          <w:p w14:paraId="46780009" w14:textId="764A894E" w:rsidR="00D4425A" w:rsidRDefault="00D4425A" w:rsidP="001E0888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0：中</w:t>
            </w:r>
          </w:p>
          <w:p w14:paraId="66BB95AC" w14:textId="3EC346A1" w:rsidR="00D4425A" w:rsidRDefault="00D4425A" w:rsidP="001E0888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1：英</w:t>
            </w:r>
          </w:p>
          <w:p w14:paraId="3C6FBBEC" w14:textId="10DA0675" w:rsidR="00D4425A" w:rsidRPr="00444A50" w:rsidRDefault="00D4425A" w:rsidP="001E0888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2：日</w:t>
            </w:r>
          </w:p>
        </w:tc>
      </w:tr>
      <w:tr w:rsidR="001934DE" w14:paraId="093E6618" w14:textId="77777777" w:rsidTr="001934DE">
        <w:tc>
          <w:tcPr>
            <w:tcW w:w="0" w:type="auto"/>
          </w:tcPr>
          <w:p w14:paraId="3D83A1AA" w14:textId="7099B589" w:rsidR="001934DE" w:rsidRPr="00444A50" w:rsidRDefault="001934DE" w:rsidP="001934DE">
            <w:pPr>
              <w:rPr>
                <w:color w:val="FF0000"/>
              </w:rPr>
            </w:pPr>
            <w:r>
              <w:t>noticeCode</w:t>
            </w:r>
          </w:p>
        </w:tc>
        <w:tc>
          <w:tcPr>
            <w:tcW w:w="0" w:type="auto"/>
          </w:tcPr>
          <w:p w14:paraId="7DDDCDE5" w14:textId="53D63C3C" w:rsidR="001934DE" w:rsidRPr="00444A50" w:rsidRDefault="001934DE" w:rsidP="001934DE">
            <w:pPr>
              <w:rPr>
                <w:color w:val="FF0000"/>
              </w:rPr>
            </w:pPr>
            <w:r>
              <w:t>int</w:t>
            </w:r>
          </w:p>
        </w:tc>
        <w:tc>
          <w:tcPr>
            <w:tcW w:w="3113" w:type="pct"/>
          </w:tcPr>
          <w:p w14:paraId="4130D3E9" w14:textId="3C1C1266" w:rsidR="001934DE" w:rsidRPr="00444A50" w:rsidRDefault="001934DE" w:rsidP="001934DE">
            <w:pPr>
              <w:rPr>
                <w:color w:val="FF0000"/>
                <w:lang w:eastAsia="zh-CN"/>
              </w:rPr>
            </w:pPr>
            <w:r>
              <w:rPr>
                <w:lang w:eastAsia="zh-CN"/>
              </w:rPr>
              <w:t>状态码</w:t>
            </w:r>
            <w:r>
              <w:rPr>
                <w:rFonts w:hint="eastAsia"/>
                <w:lang w:eastAsia="zh-CN"/>
              </w:rPr>
              <w:t xml:space="preserve">/通知编码 </w:t>
            </w:r>
            <w:r>
              <w:rPr>
                <w:lang w:eastAsia="zh-CN"/>
              </w:rPr>
              <w:t xml:space="preserve">  </w:t>
            </w:r>
            <w:r>
              <w:rPr>
                <w:rFonts w:hint="eastAsia"/>
                <w:lang w:eastAsia="zh-CN"/>
              </w:rPr>
              <w:t xml:space="preserve"> e</w:t>
            </w:r>
            <w:r>
              <w:rPr>
                <w:lang w:eastAsia="zh-CN"/>
              </w:rPr>
              <w:t xml:space="preserve">g:  3008 </w:t>
            </w:r>
            <w:r>
              <w:rPr>
                <w:rFonts w:hint="eastAsia"/>
                <w:lang w:eastAsia="zh-CN"/>
              </w:rPr>
              <w:t>急停</w:t>
            </w:r>
          </w:p>
        </w:tc>
      </w:tr>
      <w:tr w:rsidR="001934DE" w14:paraId="5EBC4C55" w14:textId="77777777" w:rsidTr="001934DE">
        <w:tc>
          <w:tcPr>
            <w:tcW w:w="0" w:type="auto"/>
          </w:tcPr>
          <w:p w14:paraId="5299FBAB" w14:textId="77777777" w:rsidR="001934DE" w:rsidRDefault="001934DE" w:rsidP="001934DE">
            <w:r>
              <w:t>moduleType</w:t>
            </w:r>
          </w:p>
        </w:tc>
        <w:tc>
          <w:tcPr>
            <w:tcW w:w="0" w:type="auto"/>
          </w:tcPr>
          <w:p w14:paraId="7858B638" w14:textId="77777777" w:rsidR="001934DE" w:rsidRDefault="001934DE" w:rsidP="001934DE">
            <w:r>
              <w:t>int</w:t>
            </w:r>
          </w:p>
        </w:tc>
        <w:tc>
          <w:tcPr>
            <w:tcW w:w="3113" w:type="pct"/>
          </w:tcPr>
          <w:p w14:paraId="7E538025" w14:textId="709B053B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功能模块</w:t>
            </w:r>
            <w:r w:rsidR="007A3EFF">
              <w:rPr>
                <w:rFonts w:hint="eastAsia"/>
                <w:lang w:eastAsia="zh-CN"/>
              </w:rPr>
              <w:t>/</w:t>
            </w:r>
            <w:r w:rsidR="00411957">
              <w:rPr>
                <w:rFonts w:hint="eastAsia"/>
                <w:lang w:eastAsia="zh-CN"/>
              </w:rPr>
              <w:t>通知来源</w:t>
            </w:r>
          </w:p>
          <w:p w14:paraId="64680ABE" w14:textId="678AAD38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0</w:t>
            </w:r>
            <w:r w:rsidR="00D4425A">
              <w:rPr>
                <w:rFonts w:hint="eastAsia"/>
                <w:lang w:eastAsia="zh-CN"/>
              </w:rPr>
              <w:t>：</w:t>
            </w:r>
            <w:r>
              <w:rPr>
                <w:lang w:eastAsia="zh-CN"/>
              </w:rPr>
              <w:t>整机状态</w:t>
            </w:r>
          </w:p>
          <w:p w14:paraId="06710C3E" w14:textId="5C4C18B5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1</w:t>
            </w:r>
            <w:r w:rsidR="00D4425A">
              <w:rPr>
                <w:rFonts w:hint="eastAsia"/>
                <w:lang w:eastAsia="zh-CN"/>
              </w:rPr>
              <w:t>：</w:t>
            </w:r>
            <w:r>
              <w:rPr>
                <w:lang w:eastAsia="zh-CN"/>
              </w:rPr>
              <w:t>硬件组件</w:t>
            </w:r>
          </w:p>
          <w:p w14:paraId="39EF6B9C" w14:textId="7646982E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2</w:t>
            </w:r>
            <w:r w:rsidR="00D4425A">
              <w:rPr>
                <w:rFonts w:hint="eastAsia"/>
                <w:lang w:eastAsia="zh-CN"/>
              </w:rPr>
              <w:t>：</w:t>
            </w:r>
            <w:r>
              <w:rPr>
                <w:lang w:eastAsia="zh-CN"/>
              </w:rPr>
              <w:t>电器组件</w:t>
            </w:r>
          </w:p>
          <w:p w14:paraId="31000548" w14:textId="469CA923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3</w:t>
            </w:r>
            <w:r w:rsidR="00D4425A">
              <w:rPr>
                <w:rFonts w:hint="eastAsia"/>
                <w:lang w:eastAsia="zh-CN"/>
              </w:rPr>
              <w:t>：</w:t>
            </w:r>
            <w:r>
              <w:rPr>
                <w:lang w:eastAsia="zh-CN"/>
              </w:rPr>
              <w:t>传感器</w:t>
            </w:r>
          </w:p>
          <w:p w14:paraId="68D76B2D" w14:textId="51861CB2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4</w:t>
            </w:r>
            <w:r w:rsidR="00D4425A">
              <w:rPr>
                <w:rFonts w:hint="eastAsia"/>
                <w:lang w:eastAsia="zh-CN"/>
              </w:rPr>
              <w:t>：</w:t>
            </w:r>
            <w:r>
              <w:rPr>
                <w:lang w:eastAsia="zh-CN"/>
              </w:rPr>
              <w:t>软件系统</w:t>
            </w:r>
          </w:p>
          <w:p w14:paraId="2B379D40" w14:textId="583770DE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5</w:t>
            </w:r>
            <w:r w:rsidR="00D4425A">
              <w:rPr>
                <w:rFonts w:hint="eastAsia"/>
                <w:lang w:eastAsia="zh-CN"/>
              </w:rPr>
              <w:t>：</w:t>
            </w:r>
            <w:r w:rsidR="00D4425A" w:rsidRPr="00D4425A">
              <w:rPr>
                <w:rFonts w:hint="eastAsia"/>
                <w:color w:val="FF0000"/>
                <w:lang w:eastAsia="zh-CN"/>
              </w:rPr>
              <w:t>充电桩</w:t>
            </w:r>
            <w:r w:rsidR="00D4425A">
              <w:rPr>
                <w:lang w:eastAsia="zh-CN"/>
              </w:rPr>
              <w:t xml:space="preserve"> </w:t>
            </w:r>
          </w:p>
          <w:p w14:paraId="0F987C6A" w14:textId="4A008646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6</w:t>
            </w:r>
            <w:r w:rsidR="00D4425A">
              <w:rPr>
                <w:rFonts w:hint="eastAsia"/>
                <w:lang w:eastAsia="zh-CN"/>
              </w:rPr>
              <w:t>：</w:t>
            </w:r>
            <w:r w:rsidR="00D4425A" w:rsidRPr="00D4425A">
              <w:rPr>
                <w:rFonts w:hint="eastAsia"/>
                <w:color w:val="FF0000"/>
                <w:lang w:eastAsia="zh-CN"/>
              </w:rPr>
              <w:t>基站</w:t>
            </w:r>
            <w:r w:rsidR="00D4425A">
              <w:rPr>
                <w:lang w:eastAsia="zh-CN"/>
              </w:rPr>
              <w:t xml:space="preserve"> </w:t>
            </w:r>
          </w:p>
          <w:p w14:paraId="67E9B204" w14:textId="13A29E08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7</w:t>
            </w:r>
            <w:r w:rsidR="00D4425A">
              <w:rPr>
                <w:rFonts w:hint="eastAsia"/>
                <w:lang w:eastAsia="zh-CN"/>
              </w:rPr>
              <w:t>：</w:t>
            </w:r>
            <w:r>
              <w:rPr>
                <w:lang w:eastAsia="zh-CN"/>
              </w:rPr>
              <w:t>耗材</w:t>
            </w:r>
          </w:p>
          <w:p w14:paraId="0B5F368C" w14:textId="5D9CBADF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8</w:t>
            </w:r>
            <w:r w:rsidR="00D4425A">
              <w:rPr>
                <w:rFonts w:hint="eastAsia"/>
                <w:lang w:eastAsia="zh-CN"/>
              </w:rPr>
              <w:t>：</w:t>
            </w:r>
            <w:r>
              <w:rPr>
                <w:lang w:eastAsia="zh-CN"/>
              </w:rPr>
              <w:t>部件</w:t>
            </w:r>
          </w:p>
        </w:tc>
      </w:tr>
      <w:tr w:rsidR="001934DE" w14:paraId="4C603158" w14:textId="77777777" w:rsidTr="001934DE">
        <w:tc>
          <w:tcPr>
            <w:tcW w:w="0" w:type="auto"/>
          </w:tcPr>
          <w:p w14:paraId="416DAAE0" w14:textId="77777777" w:rsidR="001934DE" w:rsidRDefault="001934DE" w:rsidP="001934DE">
            <w:r>
              <w:t>level</w:t>
            </w:r>
          </w:p>
        </w:tc>
        <w:tc>
          <w:tcPr>
            <w:tcW w:w="0" w:type="auto"/>
          </w:tcPr>
          <w:p w14:paraId="2741348F" w14:textId="77777777" w:rsidR="001934DE" w:rsidRDefault="001934DE" w:rsidP="001934DE">
            <w:r>
              <w:t>int</w:t>
            </w:r>
          </w:p>
        </w:tc>
        <w:tc>
          <w:tcPr>
            <w:tcW w:w="3113" w:type="pct"/>
          </w:tcPr>
          <w:p w14:paraId="6D081FBC" w14:textId="77777777" w:rsidR="00411957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状态等级</w:t>
            </w:r>
            <w:r>
              <w:rPr>
                <w:rFonts w:hint="eastAsia"/>
                <w:lang w:eastAsia="zh-CN"/>
              </w:rPr>
              <w:t>/事件</w:t>
            </w:r>
            <w:r w:rsidR="00411957">
              <w:rPr>
                <w:rFonts w:hint="eastAsia"/>
                <w:lang w:eastAsia="zh-CN"/>
              </w:rPr>
              <w:t>(通知</w:t>
            </w:r>
            <w:r w:rsidR="00411957">
              <w:rPr>
                <w:lang w:eastAsia="zh-CN"/>
              </w:rPr>
              <w:t>)</w:t>
            </w:r>
            <w:r>
              <w:rPr>
                <w:rFonts w:hint="eastAsia"/>
                <w:lang w:eastAsia="zh-CN"/>
              </w:rPr>
              <w:t>类型</w:t>
            </w:r>
          </w:p>
          <w:p w14:paraId="0B8A1BFB" w14:textId="4FB4FAD8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（0 状态 1 异常 2 告警 ）</w:t>
            </w:r>
          </w:p>
        </w:tc>
      </w:tr>
      <w:tr w:rsidR="001934DE" w14:paraId="02E66E34" w14:textId="77777777" w:rsidTr="001934DE">
        <w:tc>
          <w:tcPr>
            <w:tcW w:w="0" w:type="auto"/>
          </w:tcPr>
          <w:p w14:paraId="55BD0E75" w14:textId="77777777" w:rsidR="001934DE" w:rsidRDefault="001934DE" w:rsidP="001934DE">
            <w:r>
              <w:lastRenderedPageBreak/>
              <w:t>sceneDesc</w:t>
            </w:r>
          </w:p>
        </w:tc>
        <w:tc>
          <w:tcPr>
            <w:tcW w:w="0" w:type="auto"/>
          </w:tcPr>
          <w:p w14:paraId="50E07412" w14:textId="77777777" w:rsidR="001934DE" w:rsidRDefault="001934DE" w:rsidP="001934DE">
            <w:r>
              <w:t>text</w:t>
            </w:r>
          </w:p>
        </w:tc>
        <w:tc>
          <w:tcPr>
            <w:tcW w:w="3113" w:type="pct"/>
          </w:tcPr>
          <w:p w14:paraId="4DD1C103" w14:textId="08AE357E" w:rsidR="001934DE" w:rsidRDefault="001934DE" w:rsidP="001934DE">
            <w:pPr>
              <w:rPr>
                <w:lang w:eastAsia="zh-CN"/>
              </w:rPr>
            </w:pPr>
            <w:r>
              <w:rPr>
                <w:lang w:eastAsia="zh-CN"/>
              </w:rPr>
              <w:t>场景描述</w:t>
            </w:r>
            <w:r>
              <w:rPr>
                <w:rFonts w:hint="eastAsia"/>
                <w:lang w:eastAsia="zh-CN"/>
              </w:rPr>
              <w:t xml:space="preserve">/场景补充 </w:t>
            </w:r>
            <w:r>
              <w:rPr>
                <w:lang w:eastAsia="zh-CN"/>
              </w:rPr>
              <w:t xml:space="preserve">      </w:t>
            </w:r>
            <w:r>
              <w:rPr>
                <w:rFonts w:hint="eastAsia"/>
                <w:lang w:eastAsia="zh-CN"/>
              </w:rPr>
              <w:t>预留</w:t>
            </w:r>
          </w:p>
        </w:tc>
      </w:tr>
      <w:tr w:rsidR="001934DE" w14:paraId="32E44128" w14:textId="77777777" w:rsidTr="001934DE">
        <w:tc>
          <w:tcPr>
            <w:tcW w:w="0" w:type="auto"/>
          </w:tcPr>
          <w:p w14:paraId="3E396E2D" w14:textId="5924B276" w:rsidR="001934DE" w:rsidRPr="00967BE2" w:rsidRDefault="001934DE" w:rsidP="001934DE">
            <w:pPr>
              <w:rPr>
                <w:color w:val="FF0000"/>
                <w:lang w:eastAsia="zh-CN"/>
              </w:rPr>
            </w:pPr>
            <w:r w:rsidRPr="00967BE2">
              <w:rPr>
                <w:rFonts w:hint="eastAsia"/>
                <w:color w:val="FF0000"/>
                <w:lang w:eastAsia="zh-CN"/>
              </w:rPr>
              <w:t>t</w:t>
            </w:r>
            <w:r w:rsidRPr="00967BE2">
              <w:rPr>
                <w:color w:val="FF0000"/>
                <w:lang w:eastAsia="zh-CN"/>
              </w:rPr>
              <w:t>itle</w:t>
            </w:r>
          </w:p>
        </w:tc>
        <w:tc>
          <w:tcPr>
            <w:tcW w:w="0" w:type="auto"/>
          </w:tcPr>
          <w:p w14:paraId="3C448B0A" w14:textId="12925CD0" w:rsidR="001934DE" w:rsidRPr="00967BE2" w:rsidRDefault="001934DE" w:rsidP="001934DE">
            <w:pPr>
              <w:rPr>
                <w:color w:val="FF0000"/>
                <w:lang w:eastAsia="zh-CN"/>
              </w:rPr>
            </w:pPr>
            <w:r w:rsidRPr="00967BE2">
              <w:rPr>
                <w:color w:val="FF0000"/>
                <w:lang w:eastAsia="zh-CN"/>
              </w:rPr>
              <w:t>text</w:t>
            </w:r>
          </w:p>
        </w:tc>
        <w:tc>
          <w:tcPr>
            <w:tcW w:w="3113" w:type="pct"/>
          </w:tcPr>
          <w:p w14:paraId="2C96DE8B" w14:textId="5C1AF976" w:rsidR="001934DE" w:rsidRPr="00967BE2" w:rsidRDefault="001934DE" w:rsidP="001934DE">
            <w:pPr>
              <w:rPr>
                <w:color w:val="FF0000"/>
                <w:lang w:eastAsia="zh-CN"/>
              </w:rPr>
            </w:pPr>
            <w:r w:rsidRPr="00967BE2">
              <w:rPr>
                <w:rFonts w:hint="eastAsia"/>
                <w:color w:val="FF0000"/>
                <w:lang w:eastAsia="zh-CN"/>
              </w:rPr>
              <w:t>通知标题</w:t>
            </w:r>
          </w:p>
        </w:tc>
      </w:tr>
      <w:tr w:rsidR="001934DE" w14:paraId="747972E5" w14:textId="77777777" w:rsidTr="001934DE">
        <w:tc>
          <w:tcPr>
            <w:tcW w:w="0" w:type="auto"/>
          </w:tcPr>
          <w:p w14:paraId="25B9A06C" w14:textId="5F209E87" w:rsidR="001934DE" w:rsidRPr="00522C06" w:rsidRDefault="001934DE" w:rsidP="001934DE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c</w:t>
            </w:r>
            <w:r>
              <w:rPr>
                <w:color w:val="FF0000"/>
                <w:lang w:eastAsia="zh-CN"/>
              </w:rPr>
              <w:t>ontent</w:t>
            </w:r>
          </w:p>
        </w:tc>
        <w:tc>
          <w:tcPr>
            <w:tcW w:w="0" w:type="auto"/>
          </w:tcPr>
          <w:p w14:paraId="5D4C25B4" w14:textId="464D1504" w:rsidR="001934DE" w:rsidRPr="00967BE2" w:rsidRDefault="001934DE" w:rsidP="001934DE">
            <w:pPr>
              <w:rPr>
                <w:color w:val="FF0000"/>
              </w:rPr>
            </w:pPr>
            <w:r w:rsidRPr="00967BE2">
              <w:rPr>
                <w:color w:val="FF0000"/>
                <w:lang w:eastAsia="zh-CN"/>
              </w:rPr>
              <w:t>text</w:t>
            </w:r>
          </w:p>
        </w:tc>
        <w:tc>
          <w:tcPr>
            <w:tcW w:w="3113" w:type="pct"/>
          </w:tcPr>
          <w:p w14:paraId="4D4F40E5" w14:textId="76A341D8" w:rsidR="001934DE" w:rsidRPr="00967BE2" w:rsidRDefault="001934DE" w:rsidP="001934DE">
            <w:pPr>
              <w:rPr>
                <w:color w:val="FF0000"/>
                <w:lang w:eastAsia="zh-CN"/>
              </w:rPr>
            </w:pPr>
            <w:r w:rsidRPr="00967BE2">
              <w:rPr>
                <w:rFonts w:hint="eastAsia"/>
                <w:color w:val="FF0000"/>
                <w:lang w:eastAsia="zh-CN"/>
              </w:rPr>
              <w:t>通知内容</w:t>
            </w:r>
          </w:p>
        </w:tc>
      </w:tr>
      <w:tr w:rsidR="001934DE" w14:paraId="44627443" w14:textId="77777777" w:rsidTr="001934DE">
        <w:tc>
          <w:tcPr>
            <w:tcW w:w="0" w:type="auto"/>
          </w:tcPr>
          <w:p w14:paraId="5CC687BC" w14:textId="0A3045A6" w:rsidR="001934DE" w:rsidRPr="00522C06" w:rsidRDefault="001934DE" w:rsidP="001934DE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j</w:t>
            </w:r>
            <w:r>
              <w:rPr>
                <w:color w:val="FF0000"/>
                <w:lang w:eastAsia="zh-CN"/>
              </w:rPr>
              <w:t>umpLink</w:t>
            </w:r>
          </w:p>
        </w:tc>
        <w:tc>
          <w:tcPr>
            <w:tcW w:w="0" w:type="auto"/>
          </w:tcPr>
          <w:p w14:paraId="475216AE" w14:textId="35ED9D95" w:rsidR="001934DE" w:rsidRPr="00967BE2" w:rsidRDefault="001934DE" w:rsidP="001934DE">
            <w:pPr>
              <w:rPr>
                <w:color w:val="FF0000"/>
                <w:lang w:eastAsia="zh-CN"/>
              </w:rPr>
            </w:pPr>
            <w:r w:rsidRPr="00967BE2">
              <w:rPr>
                <w:color w:val="FF0000"/>
                <w:lang w:eastAsia="zh-CN"/>
              </w:rPr>
              <w:t>text</w:t>
            </w:r>
          </w:p>
        </w:tc>
        <w:tc>
          <w:tcPr>
            <w:tcW w:w="3113" w:type="pct"/>
          </w:tcPr>
          <w:p w14:paraId="333CF3D1" w14:textId="5FF50782" w:rsidR="001934DE" w:rsidRPr="00967BE2" w:rsidRDefault="001934DE" w:rsidP="001934DE">
            <w:pPr>
              <w:rPr>
                <w:color w:val="FF0000"/>
              </w:rPr>
            </w:pPr>
            <w:r w:rsidRPr="00967BE2">
              <w:rPr>
                <w:rFonts w:hint="eastAsia"/>
                <w:color w:val="FF0000"/>
                <w:lang w:eastAsia="zh-CN"/>
              </w:rPr>
              <w:t>跳转链接</w:t>
            </w:r>
          </w:p>
        </w:tc>
      </w:tr>
      <w:tr w:rsidR="001934DE" w14:paraId="3511F855" w14:textId="77777777" w:rsidTr="001934DE">
        <w:tc>
          <w:tcPr>
            <w:tcW w:w="0" w:type="auto"/>
          </w:tcPr>
          <w:p w14:paraId="5D1E79C2" w14:textId="77777777" w:rsidR="001934DE" w:rsidRDefault="001934DE" w:rsidP="001934DE">
            <w:r>
              <w:t>createTime</w:t>
            </w:r>
          </w:p>
        </w:tc>
        <w:tc>
          <w:tcPr>
            <w:tcW w:w="0" w:type="auto"/>
          </w:tcPr>
          <w:p w14:paraId="75320282" w14:textId="77777777" w:rsidR="001934DE" w:rsidRDefault="001934DE" w:rsidP="001934DE">
            <w:pPr>
              <w:rPr>
                <w:lang w:eastAsia="zh-CN"/>
              </w:rPr>
            </w:pPr>
            <w:r>
              <w:t>int64</w:t>
            </w:r>
          </w:p>
        </w:tc>
        <w:tc>
          <w:tcPr>
            <w:tcW w:w="3113" w:type="pct"/>
          </w:tcPr>
          <w:p w14:paraId="1A972FD0" w14:textId="77777777" w:rsidR="001934DE" w:rsidRDefault="001934DE" w:rsidP="001934DE">
            <w:r>
              <w:t>创建时间</w:t>
            </w:r>
          </w:p>
        </w:tc>
      </w:tr>
      <w:tr w:rsidR="001934DE" w14:paraId="0F6399DC" w14:textId="77777777" w:rsidTr="001934DE">
        <w:tc>
          <w:tcPr>
            <w:tcW w:w="0" w:type="auto"/>
          </w:tcPr>
          <w:p w14:paraId="0D70B072" w14:textId="77777777" w:rsidR="001934DE" w:rsidRDefault="001934DE" w:rsidP="001934DE">
            <w:r>
              <w:t>createUser</w:t>
            </w:r>
          </w:p>
        </w:tc>
        <w:tc>
          <w:tcPr>
            <w:tcW w:w="0" w:type="auto"/>
          </w:tcPr>
          <w:p w14:paraId="372DB78B" w14:textId="77777777" w:rsidR="001934DE" w:rsidRDefault="001934DE" w:rsidP="001934DE">
            <w:r>
              <w:t>text</w:t>
            </w:r>
          </w:p>
        </w:tc>
        <w:tc>
          <w:tcPr>
            <w:tcW w:w="3113" w:type="pct"/>
          </w:tcPr>
          <w:p w14:paraId="6FE716D3" w14:textId="77777777" w:rsidR="001934DE" w:rsidRDefault="001934DE" w:rsidP="001934DE">
            <w:r>
              <w:t>创建人</w:t>
            </w:r>
          </w:p>
        </w:tc>
      </w:tr>
      <w:tr w:rsidR="001934DE" w14:paraId="4FD3E3AD" w14:textId="77777777" w:rsidTr="001934DE">
        <w:tc>
          <w:tcPr>
            <w:tcW w:w="0" w:type="auto"/>
          </w:tcPr>
          <w:p w14:paraId="7B12547A" w14:textId="77777777" w:rsidR="001934DE" w:rsidRDefault="001934DE" w:rsidP="001934DE">
            <w:r>
              <w:t>updateTime</w:t>
            </w:r>
          </w:p>
        </w:tc>
        <w:tc>
          <w:tcPr>
            <w:tcW w:w="0" w:type="auto"/>
          </w:tcPr>
          <w:p w14:paraId="093FB812" w14:textId="77777777" w:rsidR="001934DE" w:rsidRDefault="001934DE" w:rsidP="001934DE">
            <w:r>
              <w:t>int64</w:t>
            </w:r>
          </w:p>
        </w:tc>
        <w:tc>
          <w:tcPr>
            <w:tcW w:w="3113" w:type="pct"/>
          </w:tcPr>
          <w:p w14:paraId="6C8545CE" w14:textId="77777777" w:rsidR="001934DE" w:rsidRDefault="001934DE" w:rsidP="001934DE">
            <w:r>
              <w:t>更新时间</w:t>
            </w:r>
          </w:p>
        </w:tc>
      </w:tr>
      <w:tr w:rsidR="001934DE" w14:paraId="491D1D62" w14:textId="77777777" w:rsidTr="001934DE">
        <w:tc>
          <w:tcPr>
            <w:tcW w:w="0" w:type="auto"/>
          </w:tcPr>
          <w:p w14:paraId="0ED236CC" w14:textId="77777777" w:rsidR="001934DE" w:rsidRDefault="001934DE" w:rsidP="001934DE">
            <w:r>
              <w:t>updateUser</w:t>
            </w:r>
          </w:p>
        </w:tc>
        <w:tc>
          <w:tcPr>
            <w:tcW w:w="0" w:type="auto"/>
          </w:tcPr>
          <w:p w14:paraId="318CE682" w14:textId="77777777" w:rsidR="001934DE" w:rsidRDefault="001934DE" w:rsidP="001934DE">
            <w:r>
              <w:t>text</w:t>
            </w:r>
          </w:p>
        </w:tc>
        <w:tc>
          <w:tcPr>
            <w:tcW w:w="3113" w:type="pct"/>
          </w:tcPr>
          <w:p w14:paraId="0573DE20" w14:textId="77777777" w:rsidR="001934DE" w:rsidRDefault="001934DE" w:rsidP="001934DE">
            <w:r>
              <w:t>更新人</w:t>
            </w:r>
          </w:p>
        </w:tc>
      </w:tr>
    </w:tbl>
    <w:p w14:paraId="25C5CBC5" w14:textId="77777777" w:rsidR="00967BE2" w:rsidRDefault="00967BE2" w:rsidP="00967BE2">
      <w:pPr>
        <w:pStyle w:val="FirstParagraph"/>
      </w:pPr>
    </w:p>
    <w:p w14:paraId="30270861" w14:textId="3473D72D" w:rsidR="00967BE2" w:rsidRDefault="00967BE2" w:rsidP="00967BE2">
      <w:pPr>
        <w:pStyle w:val="2"/>
      </w:pPr>
      <w:r>
        <w:t>2.通知</w:t>
      </w:r>
      <w:r>
        <w:rPr>
          <w:rFonts w:hint="eastAsia"/>
        </w:rPr>
        <w:t>模板</w:t>
      </w:r>
    </w:p>
    <w:p w14:paraId="64793379" w14:textId="36EFBE1F" w:rsidR="00967BE2" w:rsidRDefault="00967BE2" w:rsidP="00967BE2">
      <w:pPr>
        <w:pStyle w:val="FirstParagraph"/>
      </w:pPr>
      <w:r>
        <w:t>表名：</w:t>
      </w:r>
      <w:r w:rsidRPr="000C6410">
        <w:rPr>
          <w:color w:val="FF0000"/>
        </w:rPr>
        <w:t>notice_</w:t>
      </w:r>
      <w:r w:rsidR="000C6410" w:rsidRPr="000C6410">
        <w:rPr>
          <w:rFonts w:hint="eastAsia"/>
          <w:color w:val="FF0000"/>
          <w:lang w:eastAsia="zh-CN"/>
        </w:rPr>
        <w:t>template</w:t>
      </w:r>
    </w:p>
    <w:p w14:paraId="18B898AE" w14:textId="77777777" w:rsidR="00967BE2" w:rsidRDefault="00967BE2" w:rsidP="00967BE2">
      <w:pPr>
        <w:pStyle w:val="af"/>
      </w:pPr>
      <w:r>
        <w:t>表结构</w:t>
      </w:r>
    </w:p>
    <w:tbl>
      <w:tblPr>
        <w:tblStyle w:val="Table"/>
        <w:tblW w:w="4721" w:type="pct"/>
        <w:tblLook w:val="07C0" w:firstRow="0" w:lastRow="1" w:firstColumn="1" w:lastColumn="1" w:noHBand="1" w:noVBand="1"/>
      </w:tblPr>
      <w:tblGrid>
        <w:gridCol w:w="2305"/>
        <w:gridCol w:w="797"/>
        <w:gridCol w:w="4731"/>
      </w:tblGrid>
      <w:tr w:rsidR="000C6410" w14:paraId="7A8FB2DC" w14:textId="77777777" w:rsidTr="00585A28">
        <w:tc>
          <w:tcPr>
            <w:tcW w:w="1301" w:type="pct"/>
          </w:tcPr>
          <w:p w14:paraId="7CC5F804" w14:textId="77777777" w:rsidR="00967BE2" w:rsidRDefault="00967BE2" w:rsidP="001E0888">
            <w:r>
              <w:t>字段</w:t>
            </w:r>
          </w:p>
        </w:tc>
        <w:tc>
          <w:tcPr>
            <w:tcW w:w="594" w:type="pct"/>
          </w:tcPr>
          <w:p w14:paraId="51C8A31E" w14:textId="77777777" w:rsidR="00967BE2" w:rsidRDefault="00967BE2" w:rsidP="001E0888">
            <w:r>
              <w:t>类型</w:t>
            </w:r>
          </w:p>
        </w:tc>
        <w:tc>
          <w:tcPr>
            <w:tcW w:w="3105" w:type="pct"/>
          </w:tcPr>
          <w:p w14:paraId="1926A4DF" w14:textId="77777777" w:rsidR="00967BE2" w:rsidRDefault="00967BE2" w:rsidP="001E0888">
            <w:r>
              <w:t>释义</w:t>
            </w:r>
          </w:p>
        </w:tc>
      </w:tr>
      <w:tr w:rsidR="000C6410" w14:paraId="5602D06E" w14:textId="77777777" w:rsidTr="00585A28">
        <w:tc>
          <w:tcPr>
            <w:tcW w:w="1301" w:type="pct"/>
          </w:tcPr>
          <w:p w14:paraId="75CD966F" w14:textId="1CB639CC" w:rsidR="00967BE2" w:rsidRDefault="000C6410" w:rsidP="001E0888">
            <w:r>
              <w:rPr>
                <w:rFonts w:hint="eastAsia"/>
                <w:lang w:eastAsia="zh-CN"/>
              </w:rPr>
              <w:t>tem</w:t>
            </w:r>
            <w:r>
              <w:t>plate</w:t>
            </w:r>
            <w:r w:rsidR="00967BE2">
              <w:t>tId</w:t>
            </w:r>
          </w:p>
        </w:tc>
        <w:tc>
          <w:tcPr>
            <w:tcW w:w="594" w:type="pct"/>
          </w:tcPr>
          <w:p w14:paraId="6B110B8B" w14:textId="77777777" w:rsidR="00967BE2" w:rsidRDefault="00967BE2" w:rsidP="001E0888">
            <w:r>
              <w:t>uuid</w:t>
            </w:r>
          </w:p>
        </w:tc>
        <w:tc>
          <w:tcPr>
            <w:tcW w:w="3105" w:type="pct"/>
          </w:tcPr>
          <w:p w14:paraId="07F4D101" w14:textId="3217BABC" w:rsidR="00967BE2" w:rsidRDefault="000C6410" w:rsidP="001E0888">
            <w:r>
              <w:rPr>
                <w:rFonts w:hint="eastAsia"/>
                <w:lang w:eastAsia="zh-CN"/>
              </w:rPr>
              <w:t>模板</w:t>
            </w:r>
            <w:r w:rsidR="00967BE2">
              <w:t>id</w:t>
            </w:r>
          </w:p>
        </w:tc>
      </w:tr>
      <w:tr w:rsidR="002979F4" w14:paraId="0E27C9D8" w14:textId="77777777" w:rsidTr="00585A28">
        <w:tc>
          <w:tcPr>
            <w:tcW w:w="1301" w:type="pct"/>
          </w:tcPr>
          <w:p w14:paraId="04440D3E" w14:textId="46E44840" w:rsidR="002979F4" w:rsidRDefault="002979F4" w:rsidP="001E0888">
            <w:r>
              <w:rPr>
                <w:lang w:eastAsia="zh-CN"/>
              </w:rPr>
              <w:t>templateName</w:t>
            </w:r>
          </w:p>
        </w:tc>
        <w:tc>
          <w:tcPr>
            <w:tcW w:w="594" w:type="pct"/>
          </w:tcPr>
          <w:p w14:paraId="41BCB5A7" w14:textId="2DE58D67" w:rsidR="002979F4" w:rsidRDefault="002979F4" w:rsidP="001E0888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xt</w:t>
            </w:r>
          </w:p>
        </w:tc>
        <w:tc>
          <w:tcPr>
            <w:tcW w:w="3105" w:type="pct"/>
          </w:tcPr>
          <w:p w14:paraId="7F918EFF" w14:textId="41CA00F7" w:rsidR="002979F4" w:rsidRDefault="002979F4" w:rsidP="001E0888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板名称</w:t>
            </w:r>
          </w:p>
        </w:tc>
      </w:tr>
      <w:tr w:rsidR="000C6410" w14:paraId="0A8A6347" w14:textId="77777777" w:rsidTr="00585A28">
        <w:tc>
          <w:tcPr>
            <w:tcW w:w="1301" w:type="pct"/>
          </w:tcPr>
          <w:p w14:paraId="24BA3858" w14:textId="35BB831A" w:rsidR="000C6410" w:rsidRDefault="000C6410" w:rsidP="000C6410">
            <w:pPr>
              <w:rPr>
                <w:lang w:eastAsia="zh-CN"/>
              </w:rPr>
            </w:pPr>
            <w:r>
              <w:t>productCode</w:t>
            </w:r>
          </w:p>
        </w:tc>
        <w:tc>
          <w:tcPr>
            <w:tcW w:w="594" w:type="pct"/>
          </w:tcPr>
          <w:p w14:paraId="17105C6A" w14:textId="75A147F8" w:rsidR="000C6410" w:rsidRDefault="000C6410" w:rsidP="000C6410">
            <w:pPr>
              <w:rPr>
                <w:lang w:eastAsia="zh-CN"/>
              </w:rPr>
            </w:pPr>
            <w:r>
              <w:t>text</w:t>
            </w:r>
          </w:p>
        </w:tc>
        <w:tc>
          <w:tcPr>
            <w:tcW w:w="3105" w:type="pct"/>
          </w:tcPr>
          <w:p w14:paraId="69B61D2E" w14:textId="17BCE724" w:rsidR="000C6410" w:rsidRPr="000C6410" w:rsidRDefault="0036614A" w:rsidP="000C6410">
            <w:pPr>
              <w:rPr>
                <w:color w:val="000000" w:themeColor="text1"/>
                <w:lang w:eastAsia="zh-CN"/>
              </w:rPr>
            </w:pPr>
            <w:r>
              <w:rPr>
                <w:rFonts w:hint="eastAsia"/>
                <w:lang w:eastAsia="zh-CN"/>
              </w:rPr>
              <w:t>产品</w:t>
            </w:r>
            <w:r w:rsidR="00070E02">
              <w:rPr>
                <w:rFonts w:hint="eastAsia"/>
                <w:lang w:eastAsia="zh-CN"/>
              </w:rPr>
              <w:t>类</w:t>
            </w:r>
            <w:r w:rsidR="000C7CD6">
              <w:rPr>
                <w:rFonts w:hint="eastAsia"/>
                <w:lang w:eastAsia="zh-CN"/>
              </w:rPr>
              <w:t>型</w:t>
            </w:r>
            <w:r w:rsidR="002979F4">
              <w:rPr>
                <w:rFonts w:hint="eastAsia"/>
                <w:lang w:eastAsia="zh-CN"/>
              </w:rPr>
              <w:t>（s</w:t>
            </w:r>
            <w:r w:rsidR="002979F4">
              <w:rPr>
                <w:lang w:eastAsia="zh-CN"/>
              </w:rPr>
              <w:t>eaWave</w:t>
            </w:r>
            <w:r w:rsidR="002979F4">
              <w:rPr>
                <w:rFonts w:hint="eastAsia"/>
                <w:lang w:eastAsia="zh-CN"/>
              </w:rPr>
              <w:t>、seaTide）</w:t>
            </w:r>
          </w:p>
        </w:tc>
      </w:tr>
      <w:tr w:rsidR="000C6410" w14:paraId="35C3FFB5" w14:textId="77777777" w:rsidTr="00585A28">
        <w:tc>
          <w:tcPr>
            <w:tcW w:w="1301" w:type="pct"/>
          </w:tcPr>
          <w:p w14:paraId="78376212" w14:textId="7AFCD973" w:rsidR="000C6410" w:rsidRPr="007D5D4F" w:rsidRDefault="000C6410" w:rsidP="000C6410">
            <w:pPr>
              <w:rPr>
                <w:color w:val="FF0000"/>
              </w:rPr>
            </w:pPr>
            <w:r w:rsidRPr="007D5D4F">
              <w:rPr>
                <w:color w:val="FF0000"/>
                <w:lang w:eastAsia="zh-CN"/>
              </w:rPr>
              <w:t>l</w:t>
            </w:r>
            <w:r w:rsidRPr="007D5D4F">
              <w:rPr>
                <w:rFonts w:hint="eastAsia"/>
                <w:color w:val="FF0000"/>
                <w:lang w:eastAsia="zh-CN"/>
              </w:rPr>
              <w:t>anguage</w:t>
            </w:r>
            <w:r w:rsidR="00D4425A">
              <w:rPr>
                <w:rFonts w:hint="eastAsia"/>
                <w:color w:val="FF0000"/>
                <w:lang w:eastAsia="zh-CN"/>
              </w:rPr>
              <w:t>Type</w:t>
            </w:r>
          </w:p>
        </w:tc>
        <w:tc>
          <w:tcPr>
            <w:tcW w:w="594" w:type="pct"/>
          </w:tcPr>
          <w:p w14:paraId="7FBA3702" w14:textId="6BA09F47" w:rsidR="000C6410" w:rsidRPr="007D5D4F" w:rsidRDefault="00D4425A" w:rsidP="000C6410">
            <w:pPr>
              <w:rPr>
                <w:color w:val="FF0000"/>
                <w:lang w:eastAsia="zh-CN"/>
              </w:rPr>
            </w:pPr>
            <w:r>
              <w:rPr>
                <w:color w:val="FF0000"/>
                <w:lang w:eastAsia="zh-CN"/>
              </w:rPr>
              <w:t>int</w:t>
            </w:r>
          </w:p>
        </w:tc>
        <w:tc>
          <w:tcPr>
            <w:tcW w:w="3105" w:type="pct"/>
          </w:tcPr>
          <w:p w14:paraId="0D455374" w14:textId="77777777" w:rsidR="000C6410" w:rsidRDefault="000C6410" w:rsidP="000C6410">
            <w:pPr>
              <w:rPr>
                <w:color w:val="FF0000"/>
                <w:lang w:eastAsia="zh-CN"/>
              </w:rPr>
            </w:pPr>
            <w:r w:rsidRPr="007D5D4F">
              <w:rPr>
                <w:rFonts w:hint="eastAsia"/>
                <w:color w:val="FF0000"/>
                <w:lang w:eastAsia="zh-CN"/>
              </w:rPr>
              <w:t>语言（中、英、日</w:t>
            </w:r>
            <w:r w:rsidRPr="007D5D4F">
              <w:rPr>
                <w:color w:val="FF0000"/>
                <w:lang w:eastAsia="zh-CN"/>
              </w:rPr>
              <w:t>…</w:t>
            </w:r>
            <w:r w:rsidRPr="007D5D4F">
              <w:rPr>
                <w:rFonts w:hint="eastAsia"/>
                <w:color w:val="FF0000"/>
                <w:lang w:eastAsia="zh-CN"/>
              </w:rPr>
              <w:t>）</w:t>
            </w:r>
          </w:p>
          <w:p w14:paraId="379F3F17" w14:textId="76E46A76" w:rsidR="00D4425A" w:rsidRDefault="00D4425A" w:rsidP="00D4425A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0：中</w:t>
            </w:r>
          </w:p>
          <w:p w14:paraId="734426CD" w14:textId="2F6C1C77" w:rsidR="00D4425A" w:rsidRDefault="00D4425A" w:rsidP="00D4425A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1：英</w:t>
            </w:r>
          </w:p>
          <w:p w14:paraId="25DD4C47" w14:textId="263DA3D1" w:rsidR="00D4425A" w:rsidRPr="007D5D4F" w:rsidRDefault="00D4425A" w:rsidP="00D4425A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2：日</w:t>
            </w:r>
          </w:p>
        </w:tc>
      </w:tr>
      <w:tr w:rsidR="002979F4" w14:paraId="479D7A48" w14:textId="77777777" w:rsidTr="00585A28">
        <w:tc>
          <w:tcPr>
            <w:tcW w:w="1301" w:type="pct"/>
          </w:tcPr>
          <w:p w14:paraId="250620F8" w14:textId="2C98D057" w:rsidR="002979F4" w:rsidRPr="007D5D4F" w:rsidRDefault="002979F4" w:rsidP="002979F4">
            <w:pPr>
              <w:rPr>
                <w:color w:val="FF0000"/>
                <w:lang w:eastAsia="zh-CN"/>
              </w:rPr>
            </w:pPr>
            <w:r w:rsidRPr="007D5D4F">
              <w:rPr>
                <w:color w:val="FF0000"/>
                <w:lang w:eastAsia="zh-CN"/>
              </w:rPr>
              <w:t>templateT</w:t>
            </w:r>
            <w:r w:rsidRPr="007D5D4F">
              <w:rPr>
                <w:rFonts w:hint="eastAsia"/>
                <w:color w:val="FF0000"/>
                <w:lang w:eastAsia="zh-CN"/>
              </w:rPr>
              <w:t>ype</w:t>
            </w:r>
          </w:p>
        </w:tc>
        <w:tc>
          <w:tcPr>
            <w:tcW w:w="594" w:type="pct"/>
          </w:tcPr>
          <w:p w14:paraId="772B8090" w14:textId="7D7D6BE0" w:rsidR="002979F4" w:rsidRPr="007D5D4F" w:rsidRDefault="002979F4" w:rsidP="002979F4">
            <w:pPr>
              <w:rPr>
                <w:color w:val="FF0000"/>
                <w:lang w:eastAsia="zh-CN"/>
              </w:rPr>
            </w:pPr>
            <w:r w:rsidRPr="007D5D4F">
              <w:rPr>
                <w:color w:val="FF0000"/>
              </w:rPr>
              <w:t>int</w:t>
            </w:r>
          </w:p>
        </w:tc>
        <w:tc>
          <w:tcPr>
            <w:tcW w:w="3105" w:type="pct"/>
          </w:tcPr>
          <w:p w14:paraId="4FA05B26" w14:textId="77777777" w:rsidR="002979F4" w:rsidRPr="007D5D4F" w:rsidRDefault="002979F4" w:rsidP="002979F4">
            <w:pPr>
              <w:rPr>
                <w:color w:val="FF0000"/>
                <w:lang w:eastAsia="zh-CN"/>
              </w:rPr>
            </w:pPr>
            <w:r w:rsidRPr="007D5D4F">
              <w:rPr>
                <w:rFonts w:hint="eastAsia"/>
                <w:color w:val="FF0000"/>
                <w:lang w:eastAsia="zh-CN"/>
              </w:rPr>
              <w:t>模板类型：</w:t>
            </w:r>
          </w:p>
          <w:p w14:paraId="55D59480" w14:textId="7E283180" w:rsidR="002979F4" w:rsidRPr="007D5D4F" w:rsidRDefault="00094D18" w:rsidP="002979F4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0</w:t>
            </w:r>
            <w:r w:rsidR="00D4425A">
              <w:rPr>
                <w:rFonts w:hint="eastAsia"/>
                <w:color w:val="FF0000"/>
                <w:lang w:eastAsia="zh-CN"/>
              </w:rPr>
              <w:t>：</w:t>
            </w:r>
            <w:r w:rsidR="002979F4" w:rsidRPr="007D5D4F">
              <w:rPr>
                <w:rFonts w:hint="eastAsia"/>
                <w:color w:val="FF0000"/>
                <w:lang w:eastAsia="zh-CN"/>
              </w:rPr>
              <w:t>默认模板</w:t>
            </w:r>
          </w:p>
          <w:p w14:paraId="5AF01689" w14:textId="560171D5" w:rsidR="002979F4" w:rsidRPr="007D5D4F" w:rsidRDefault="00094D18" w:rsidP="002979F4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lastRenderedPageBreak/>
              <w:t>1</w:t>
            </w:r>
            <w:r w:rsidR="00D4425A">
              <w:rPr>
                <w:rFonts w:hint="eastAsia"/>
                <w:color w:val="FF0000"/>
                <w:lang w:eastAsia="zh-CN"/>
              </w:rPr>
              <w:t>：</w:t>
            </w:r>
            <w:r w:rsidR="00D4425A">
              <w:rPr>
                <w:color w:val="FF0000"/>
                <w:lang w:eastAsia="zh-CN"/>
              </w:rPr>
              <w:t xml:space="preserve"> </w:t>
            </w:r>
            <w:r w:rsidR="002979F4" w:rsidRPr="007D5D4F">
              <w:rPr>
                <w:rFonts w:hint="eastAsia"/>
                <w:color w:val="FF0000"/>
                <w:lang w:eastAsia="zh-CN"/>
              </w:rPr>
              <w:t>自定义模板</w:t>
            </w:r>
          </w:p>
        </w:tc>
      </w:tr>
      <w:tr w:rsidR="00585A28" w14:paraId="76893EB5" w14:textId="77777777" w:rsidTr="00585A28">
        <w:tc>
          <w:tcPr>
            <w:tcW w:w="1301" w:type="pct"/>
          </w:tcPr>
          <w:p w14:paraId="2A2E6400" w14:textId="2DB140A2" w:rsidR="00585A28" w:rsidRPr="007D5D4F" w:rsidRDefault="00585A28" w:rsidP="002979F4">
            <w:pPr>
              <w:rPr>
                <w:color w:val="FF0000"/>
                <w:lang w:eastAsia="zh-CN"/>
              </w:rPr>
            </w:pPr>
            <w:r>
              <w:rPr>
                <w:color w:val="FF0000"/>
                <w:lang w:eastAsia="zh-CN"/>
              </w:rPr>
              <w:lastRenderedPageBreak/>
              <w:t>s</w:t>
            </w:r>
            <w:r>
              <w:rPr>
                <w:rFonts w:hint="eastAsia"/>
                <w:color w:val="FF0000"/>
                <w:lang w:eastAsia="zh-CN"/>
              </w:rPr>
              <w:t>elect</w:t>
            </w:r>
            <w:r>
              <w:rPr>
                <w:color w:val="FF0000"/>
                <w:lang w:eastAsia="zh-CN"/>
              </w:rPr>
              <w:t>edItemCount</w:t>
            </w:r>
          </w:p>
        </w:tc>
        <w:tc>
          <w:tcPr>
            <w:tcW w:w="594" w:type="pct"/>
          </w:tcPr>
          <w:p w14:paraId="50BF2A64" w14:textId="2A8DCAF9" w:rsidR="00585A28" w:rsidRPr="007D5D4F" w:rsidRDefault="00585A28" w:rsidP="002979F4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i</w:t>
            </w:r>
            <w:r>
              <w:rPr>
                <w:color w:val="FF0000"/>
                <w:lang w:eastAsia="zh-CN"/>
              </w:rPr>
              <w:t>nt</w:t>
            </w:r>
          </w:p>
        </w:tc>
        <w:tc>
          <w:tcPr>
            <w:tcW w:w="3105" w:type="pct"/>
          </w:tcPr>
          <w:p w14:paraId="50CA28BA" w14:textId="54FF5EF4" w:rsidR="00585A28" w:rsidRPr="007D5D4F" w:rsidRDefault="00585A28" w:rsidP="002979F4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已选数量（任一通知方式被启用即算被选中）</w:t>
            </w:r>
          </w:p>
        </w:tc>
      </w:tr>
      <w:tr w:rsidR="00771AA2" w14:paraId="041862DA" w14:textId="77777777" w:rsidTr="00585A28">
        <w:tc>
          <w:tcPr>
            <w:tcW w:w="1301" w:type="pct"/>
          </w:tcPr>
          <w:p w14:paraId="0541FDF5" w14:textId="7DD84551" w:rsidR="00771AA2" w:rsidRDefault="00771AA2" w:rsidP="00771AA2">
            <w:r>
              <w:rPr>
                <w:lang w:eastAsia="zh-CN"/>
              </w:rPr>
              <w:t>remark</w:t>
            </w:r>
          </w:p>
        </w:tc>
        <w:tc>
          <w:tcPr>
            <w:tcW w:w="594" w:type="pct"/>
          </w:tcPr>
          <w:p w14:paraId="4FB84372" w14:textId="6CE836F3" w:rsidR="00771AA2" w:rsidRDefault="00771AA2" w:rsidP="00771AA2"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xt</w:t>
            </w:r>
          </w:p>
        </w:tc>
        <w:tc>
          <w:tcPr>
            <w:tcW w:w="3105" w:type="pct"/>
          </w:tcPr>
          <w:p w14:paraId="6B004307" w14:textId="2390F24E" w:rsidR="00771AA2" w:rsidRDefault="00771AA2" w:rsidP="00771AA2">
            <w:r>
              <w:rPr>
                <w:rFonts w:hint="eastAsia"/>
                <w:lang w:eastAsia="zh-CN"/>
              </w:rPr>
              <w:t>备注</w:t>
            </w:r>
          </w:p>
        </w:tc>
      </w:tr>
      <w:tr w:rsidR="00771AA2" w14:paraId="1309F036" w14:textId="77777777" w:rsidTr="00585A28">
        <w:tc>
          <w:tcPr>
            <w:tcW w:w="1301" w:type="pct"/>
          </w:tcPr>
          <w:p w14:paraId="4F678306" w14:textId="44FC0581" w:rsidR="00771AA2" w:rsidRDefault="003D0447" w:rsidP="00771AA2">
            <w:r>
              <w:rPr>
                <w:lang w:eastAsia="zh-CN"/>
              </w:rPr>
              <w:t>c</w:t>
            </w:r>
            <w:r>
              <w:rPr>
                <w:rFonts w:hint="eastAsia"/>
                <w:lang w:eastAsia="zh-CN"/>
              </w:rPr>
              <w:t>l</w:t>
            </w:r>
            <w:r>
              <w:rPr>
                <w:lang w:eastAsia="zh-CN"/>
              </w:rPr>
              <w:t>oud</w:t>
            </w:r>
            <w:r w:rsidR="007D5D4F">
              <w:rPr>
                <w:lang w:eastAsia="zh-CN"/>
              </w:rPr>
              <w:t>P</w:t>
            </w:r>
            <w:r w:rsidR="007D5D4F">
              <w:rPr>
                <w:rFonts w:hint="eastAsia"/>
                <w:lang w:eastAsia="zh-CN"/>
              </w:rPr>
              <w:t>latform</w:t>
            </w:r>
            <w:r w:rsidR="0036614A">
              <w:rPr>
                <w:rFonts w:hint="eastAsia"/>
                <w:lang w:eastAsia="zh-CN"/>
              </w:rPr>
              <w:t>Codes</w:t>
            </w:r>
          </w:p>
        </w:tc>
        <w:tc>
          <w:tcPr>
            <w:tcW w:w="594" w:type="pct"/>
          </w:tcPr>
          <w:p w14:paraId="511A5A2A" w14:textId="3362950F" w:rsidR="00771AA2" w:rsidRDefault="003D0447" w:rsidP="0077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_</w:t>
            </w:r>
            <w:r>
              <w:rPr>
                <w:lang w:eastAsia="zh-CN"/>
              </w:rPr>
              <w:t>text</w:t>
            </w:r>
          </w:p>
        </w:tc>
        <w:tc>
          <w:tcPr>
            <w:tcW w:w="3105" w:type="pct"/>
          </w:tcPr>
          <w:p w14:paraId="7B01E70E" w14:textId="39D2789A" w:rsidR="003D0447" w:rsidRDefault="00771AA2" w:rsidP="0077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云平台</w:t>
            </w:r>
            <w:r w:rsidR="003D0447">
              <w:rPr>
                <w:rFonts w:hint="eastAsia"/>
                <w:lang w:eastAsia="zh-CN"/>
              </w:rPr>
              <w:t>通知</w:t>
            </w:r>
          </w:p>
        </w:tc>
      </w:tr>
      <w:tr w:rsidR="00771AA2" w14:paraId="7402C4F9" w14:textId="77777777" w:rsidTr="00585A28">
        <w:tc>
          <w:tcPr>
            <w:tcW w:w="1301" w:type="pct"/>
          </w:tcPr>
          <w:p w14:paraId="646C2E2A" w14:textId="202E531C" w:rsidR="00771AA2" w:rsidRDefault="003D0447" w:rsidP="0077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>
              <w:rPr>
                <w:lang w:eastAsia="zh-CN"/>
              </w:rPr>
              <w:t>pp</w:t>
            </w:r>
            <w:r w:rsidR="0036614A">
              <w:rPr>
                <w:lang w:eastAsia="zh-CN"/>
              </w:rPr>
              <w:t>Codes</w:t>
            </w:r>
          </w:p>
        </w:tc>
        <w:tc>
          <w:tcPr>
            <w:tcW w:w="594" w:type="pct"/>
          </w:tcPr>
          <w:p w14:paraId="2533E5BD" w14:textId="60D8BAD9" w:rsidR="00771AA2" w:rsidRDefault="003D0447" w:rsidP="0077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_</w:t>
            </w:r>
            <w:r>
              <w:rPr>
                <w:lang w:eastAsia="zh-CN"/>
              </w:rPr>
              <w:t>text</w:t>
            </w:r>
          </w:p>
        </w:tc>
        <w:tc>
          <w:tcPr>
            <w:tcW w:w="3105" w:type="pct"/>
          </w:tcPr>
          <w:p w14:paraId="53014D64" w14:textId="4D5DCF28" w:rsidR="00771AA2" w:rsidRDefault="00771AA2" w:rsidP="00771AA2">
            <w:r>
              <w:rPr>
                <w:rFonts w:hint="eastAsia"/>
                <w:lang w:eastAsia="zh-CN"/>
              </w:rPr>
              <w:t>APP通知</w:t>
            </w:r>
          </w:p>
        </w:tc>
      </w:tr>
      <w:tr w:rsidR="00771AA2" w14:paraId="65121934" w14:textId="77777777" w:rsidTr="00585A28">
        <w:tc>
          <w:tcPr>
            <w:tcW w:w="1301" w:type="pct"/>
          </w:tcPr>
          <w:p w14:paraId="51F42767" w14:textId="414DD725" w:rsidR="00771AA2" w:rsidRDefault="003D0447" w:rsidP="00771AA2">
            <w:pPr>
              <w:rPr>
                <w:lang w:eastAsia="zh-CN"/>
              </w:rPr>
            </w:pPr>
            <w:r>
              <w:rPr>
                <w:lang w:eastAsia="zh-CN"/>
              </w:rPr>
              <w:t>shortMsg</w:t>
            </w:r>
            <w:r w:rsidR="0036614A">
              <w:rPr>
                <w:lang w:eastAsia="zh-CN"/>
              </w:rPr>
              <w:t>Codes</w:t>
            </w:r>
          </w:p>
        </w:tc>
        <w:tc>
          <w:tcPr>
            <w:tcW w:w="594" w:type="pct"/>
          </w:tcPr>
          <w:p w14:paraId="1E9868F2" w14:textId="4E1A4742" w:rsidR="00771AA2" w:rsidRDefault="003D0447" w:rsidP="00771AA2">
            <w:pPr>
              <w:rPr>
                <w:lang w:eastAsia="zh-CN"/>
              </w:rPr>
            </w:pPr>
            <w:r>
              <w:rPr>
                <w:lang w:eastAsia="zh-CN"/>
              </w:rPr>
              <w:t>_text</w:t>
            </w:r>
          </w:p>
        </w:tc>
        <w:tc>
          <w:tcPr>
            <w:tcW w:w="3105" w:type="pct"/>
          </w:tcPr>
          <w:p w14:paraId="57FECD2D" w14:textId="4E1214EB" w:rsidR="00771AA2" w:rsidRDefault="00771AA2" w:rsidP="00771AA2">
            <w:r>
              <w:rPr>
                <w:rFonts w:hint="eastAsia"/>
                <w:lang w:eastAsia="zh-CN"/>
              </w:rPr>
              <w:t>短信</w:t>
            </w:r>
            <w:r w:rsidR="00DE3A30">
              <w:rPr>
                <w:rFonts w:hint="eastAsia"/>
                <w:lang w:eastAsia="zh-CN"/>
              </w:rPr>
              <w:t>通知</w:t>
            </w:r>
          </w:p>
        </w:tc>
      </w:tr>
      <w:tr w:rsidR="00771AA2" w14:paraId="53CADB5D" w14:textId="77777777" w:rsidTr="00585A28">
        <w:tc>
          <w:tcPr>
            <w:tcW w:w="1301" w:type="pct"/>
          </w:tcPr>
          <w:p w14:paraId="6C38C25E" w14:textId="782EA83C" w:rsidR="00771AA2" w:rsidRDefault="003D0447" w:rsidP="0077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p</w:t>
            </w:r>
            <w:r>
              <w:rPr>
                <w:lang w:eastAsia="zh-CN"/>
              </w:rPr>
              <w:t>hone</w:t>
            </w:r>
            <w:r w:rsidR="0036614A">
              <w:rPr>
                <w:lang w:eastAsia="zh-CN"/>
              </w:rPr>
              <w:t>Codes</w:t>
            </w:r>
          </w:p>
        </w:tc>
        <w:tc>
          <w:tcPr>
            <w:tcW w:w="594" w:type="pct"/>
          </w:tcPr>
          <w:p w14:paraId="58858DBA" w14:textId="1BBD1865" w:rsidR="00771AA2" w:rsidRDefault="003D0447" w:rsidP="00771AA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_</w:t>
            </w:r>
            <w:r>
              <w:rPr>
                <w:lang w:eastAsia="zh-CN"/>
              </w:rPr>
              <w:t>text</w:t>
            </w:r>
          </w:p>
        </w:tc>
        <w:tc>
          <w:tcPr>
            <w:tcW w:w="3105" w:type="pct"/>
          </w:tcPr>
          <w:p w14:paraId="169B02E5" w14:textId="26B960E7" w:rsidR="00771AA2" w:rsidRDefault="00771AA2" w:rsidP="00771AA2">
            <w:r>
              <w:rPr>
                <w:rFonts w:hint="eastAsia"/>
                <w:lang w:eastAsia="zh-CN"/>
              </w:rPr>
              <w:t>电话</w:t>
            </w:r>
            <w:r w:rsidR="00DE3A30">
              <w:rPr>
                <w:rFonts w:hint="eastAsia"/>
                <w:lang w:eastAsia="zh-CN"/>
              </w:rPr>
              <w:t>通知</w:t>
            </w:r>
          </w:p>
        </w:tc>
      </w:tr>
      <w:tr w:rsidR="003D0447" w14:paraId="4B004784" w14:textId="77777777" w:rsidTr="00585A28">
        <w:tc>
          <w:tcPr>
            <w:tcW w:w="1301" w:type="pct"/>
          </w:tcPr>
          <w:p w14:paraId="2D94D12D" w14:textId="2EEFBE40" w:rsidR="003D0447" w:rsidRDefault="003D0447" w:rsidP="003D0447">
            <w:r>
              <w:t>createTime</w:t>
            </w:r>
          </w:p>
        </w:tc>
        <w:tc>
          <w:tcPr>
            <w:tcW w:w="594" w:type="pct"/>
          </w:tcPr>
          <w:p w14:paraId="41296711" w14:textId="3E6263D5" w:rsidR="003D0447" w:rsidRDefault="003D0447" w:rsidP="003D0447">
            <w:r>
              <w:t>int64</w:t>
            </w:r>
          </w:p>
        </w:tc>
        <w:tc>
          <w:tcPr>
            <w:tcW w:w="3105" w:type="pct"/>
          </w:tcPr>
          <w:p w14:paraId="6C63C819" w14:textId="5F9CC043" w:rsidR="003D0447" w:rsidRDefault="003D0447" w:rsidP="003D0447">
            <w:r>
              <w:t>创建时间</w:t>
            </w:r>
          </w:p>
        </w:tc>
      </w:tr>
      <w:tr w:rsidR="003D0447" w14:paraId="1F79661A" w14:textId="77777777" w:rsidTr="00585A28">
        <w:tc>
          <w:tcPr>
            <w:tcW w:w="1301" w:type="pct"/>
          </w:tcPr>
          <w:p w14:paraId="73BE9C0B" w14:textId="1B88BB09" w:rsidR="003D0447" w:rsidRDefault="003D0447" w:rsidP="003D0447">
            <w:r>
              <w:t>createUser</w:t>
            </w:r>
          </w:p>
        </w:tc>
        <w:tc>
          <w:tcPr>
            <w:tcW w:w="594" w:type="pct"/>
          </w:tcPr>
          <w:p w14:paraId="7275369F" w14:textId="677C02F0" w:rsidR="003D0447" w:rsidRDefault="003D0447" w:rsidP="003D0447">
            <w:r>
              <w:t>text</w:t>
            </w:r>
          </w:p>
        </w:tc>
        <w:tc>
          <w:tcPr>
            <w:tcW w:w="3105" w:type="pct"/>
          </w:tcPr>
          <w:p w14:paraId="15BD6FDE" w14:textId="1B8993A5" w:rsidR="003D0447" w:rsidRDefault="003D0447" w:rsidP="003D0447">
            <w:r>
              <w:t>创建人</w:t>
            </w:r>
          </w:p>
        </w:tc>
      </w:tr>
      <w:tr w:rsidR="003D0447" w14:paraId="1B1D635A" w14:textId="77777777" w:rsidTr="00585A28">
        <w:tc>
          <w:tcPr>
            <w:tcW w:w="1301" w:type="pct"/>
          </w:tcPr>
          <w:p w14:paraId="65C360A9" w14:textId="07F1EE59" w:rsidR="003D0447" w:rsidRDefault="003D0447" w:rsidP="003D0447">
            <w:r>
              <w:t>updateTime</w:t>
            </w:r>
          </w:p>
        </w:tc>
        <w:tc>
          <w:tcPr>
            <w:tcW w:w="594" w:type="pct"/>
          </w:tcPr>
          <w:p w14:paraId="136017F4" w14:textId="675171CB" w:rsidR="003D0447" w:rsidRDefault="003D0447" w:rsidP="003D0447">
            <w:r>
              <w:t>int64</w:t>
            </w:r>
          </w:p>
        </w:tc>
        <w:tc>
          <w:tcPr>
            <w:tcW w:w="3105" w:type="pct"/>
          </w:tcPr>
          <w:p w14:paraId="688395F9" w14:textId="3A87720E" w:rsidR="003D0447" w:rsidRDefault="003D0447" w:rsidP="003D0447">
            <w:r>
              <w:t>更新时间</w:t>
            </w:r>
          </w:p>
        </w:tc>
      </w:tr>
      <w:tr w:rsidR="003D0447" w14:paraId="11ADBF3F" w14:textId="77777777" w:rsidTr="00585A28">
        <w:tc>
          <w:tcPr>
            <w:tcW w:w="1301" w:type="pct"/>
          </w:tcPr>
          <w:p w14:paraId="0BB86932" w14:textId="792F5FD8" w:rsidR="003D0447" w:rsidRDefault="003D0447" w:rsidP="003D0447">
            <w:r>
              <w:t>updateUser</w:t>
            </w:r>
          </w:p>
        </w:tc>
        <w:tc>
          <w:tcPr>
            <w:tcW w:w="594" w:type="pct"/>
          </w:tcPr>
          <w:p w14:paraId="3CA85F56" w14:textId="297CDCBA" w:rsidR="003D0447" w:rsidRDefault="003D0447" w:rsidP="003D0447">
            <w:r>
              <w:t>text</w:t>
            </w:r>
          </w:p>
        </w:tc>
        <w:tc>
          <w:tcPr>
            <w:tcW w:w="3105" w:type="pct"/>
          </w:tcPr>
          <w:p w14:paraId="225E2B3E" w14:textId="362C9DC4" w:rsidR="003D0447" w:rsidRDefault="003D0447" w:rsidP="003D0447">
            <w:r>
              <w:t>更新人</w:t>
            </w:r>
          </w:p>
        </w:tc>
      </w:tr>
    </w:tbl>
    <w:p w14:paraId="130F852E" w14:textId="77777777" w:rsidR="00967BE2" w:rsidRDefault="00967BE2" w:rsidP="005A5868">
      <w:pPr>
        <w:pStyle w:val="FirstParagraph"/>
        <w:rPr>
          <w:lang w:eastAsia="zh-CN"/>
        </w:rPr>
      </w:pPr>
    </w:p>
    <w:p w14:paraId="04222595" w14:textId="5FC8FB02" w:rsidR="00967BE2" w:rsidRDefault="00967BE2" w:rsidP="00967BE2">
      <w:pPr>
        <w:pStyle w:val="2"/>
      </w:pPr>
      <w:bookmarkStart w:id="1" w:name="通知内容方案"/>
      <w:r>
        <w:t>3.通知方案</w:t>
      </w:r>
      <w:bookmarkEnd w:id="1"/>
    </w:p>
    <w:p w14:paraId="142C458D" w14:textId="742C9160" w:rsidR="005A5868" w:rsidRDefault="005A5868" w:rsidP="005A5868">
      <w:pPr>
        <w:pStyle w:val="FirstParagraph"/>
      </w:pPr>
      <w:r>
        <w:t>表名：notice_</w:t>
      </w:r>
      <w:r w:rsidR="00C37262">
        <w:t>schem</w:t>
      </w:r>
      <w:r w:rsidR="0036614A">
        <w:rPr>
          <w:rFonts w:hint="eastAsia"/>
          <w:lang w:eastAsia="zh-CN"/>
        </w:rPr>
        <w:t>e</w:t>
      </w:r>
    </w:p>
    <w:p w14:paraId="01750061" w14:textId="77777777" w:rsidR="005A5868" w:rsidRDefault="005A5868" w:rsidP="005A5868">
      <w:pPr>
        <w:pStyle w:val="af"/>
      </w:pPr>
      <w:r>
        <w:t>表结构</w:t>
      </w:r>
    </w:p>
    <w:tbl>
      <w:tblPr>
        <w:tblStyle w:val="Table"/>
        <w:tblW w:w="4638" w:type="pct"/>
        <w:tblLook w:val="07C0" w:firstRow="0" w:lastRow="1" w:firstColumn="1" w:lastColumn="1" w:noHBand="1" w:noVBand="1"/>
      </w:tblPr>
      <w:tblGrid>
        <w:gridCol w:w="1804"/>
        <w:gridCol w:w="1060"/>
        <w:gridCol w:w="4831"/>
      </w:tblGrid>
      <w:tr w:rsidR="005A5868" w14:paraId="6A737F59" w14:textId="77777777" w:rsidTr="000C6410">
        <w:tc>
          <w:tcPr>
            <w:tcW w:w="1172" w:type="pct"/>
          </w:tcPr>
          <w:p w14:paraId="009C27AA" w14:textId="77777777" w:rsidR="005A5868" w:rsidRDefault="005A5868" w:rsidP="001E0888">
            <w:r>
              <w:t>字段</w:t>
            </w:r>
          </w:p>
        </w:tc>
        <w:tc>
          <w:tcPr>
            <w:tcW w:w="689" w:type="pct"/>
          </w:tcPr>
          <w:p w14:paraId="01AA4E80" w14:textId="77777777" w:rsidR="005A5868" w:rsidRDefault="005A5868" w:rsidP="001E0888">
            <w:r>
              <w:t>类型</w:t>
            </w:r>
          </w:p>
        </w:tc>
        <w:tc>
          <w:tcPr>
            <w:tcW w:w="3139" w:type="pct"/>
          </w:tcPr>
          <w:p w14:paraId="7D9223C7" w14:textId="77777777" w:rsidR="005A5868" w:rsidRDefault="005A5868" w:rsidP="001E0888">
            <w:r>
              <w:t>释义</w:t>
            </w:r>
          </w:p>
        </w:tc>
      </w:tr>
      <w:tr w:rsidR="005A5868" w14:paraId="720C0B92" w14:textId="77777777" w:rsidTr="000C6410">
        <w:tc>
          <w:tcPr>
            <w:tcW w:w="1172" w:type="pct"/>
          </w:tcPr>
          <w:p w14:paraId="6BE970D7" w14:textId="5F0F19BB" w:rsidR="005A5868" w:rsidRDefault="00070E02" w:rsidP="001E0888">
            <w:r>
              <w:rPr>
                <w:rFonts w:hint="eastAsia"/>
                <w:lang w:eastAsia="zh-CN"/>
              </w:rPr>
              <w:t>scheme</w:t>
            </w:r>
            <w:r w:rsidR="005A5868">
              <w:t>Id</w:t>
            </w:r>
          </w:p>
        </w:tc>
        <w:tc>
          <w:tcPr>
            <w:tcW w:w="689" w:type="pct"/>
          </w:tcPr>
          <w:p w14:paraId="759ADD71" w14:textId="77777777" w:rsidR="005A5868" w:rsidRDefault="005A5868" w:rsidP="001E0888">
            <w:r>
              <w:t>uuid</w:t>
            </w:r>
          </w:p>
        </w:tc>
        <w:tc>
          <w:tcPr>
            <w:tcW w:w="3139" w:type="pct"/>
          </w:tcPr>
          <w:p w14:paraId="512E2346" w14:textId="77777777" w:rsidR="005A5868" w:rsidRDefault="005A5868" w:rsidP="001E0888">
            <w:r>
              <w:t>方案id</w:t>
            </w:r>
          </w:p>
        </w:tc>
      </w:tr>
      <w:tr w:rsidR="00070E02" w14:paraId="55505F60" w14:textId="77777777" w:rsidTr="000C6410">
        <w:tc>
          <w:tcPr>
            <w:tcW w:w="1172" w:type="pct"/>
          </w:tcPr>
          <w:p w14:paraId="428E040D" w14:textId="25A4709B" w:rsidR="00070E02" w:rsidRDefault="00070E02" w:rsidP="00070E02">
            <w:r>
              <w:rPr>
                <w:rFonts w:hint="eastAsia"/>
                <w:lang w:eastAsia="zh-CN"/>
              </w:rPr>
              <w:t>scheme</w:t>
            </w:r>
            <w:r>
              <w:t>Name</w:t>
            </w:r>
          </w:p>
        </w:tc>
        <w:tc>
          <w:tcPr>
            <w:tcW w:w="689" w:type="pct"/>
          </w:tcPr>
          <w:p w14:paraId="5D3E450E" w14:textId="3080BADC" w:rsidR="00070E02" w:rsidRDefault="00070E02" w:rsidP="00070E02">
            <w:r>
              <w:t>text</w:t>
            </w:r>
          </w:p>
        </w:tc>
        <w:tc>
          <w:tcPr>
            <w:tcW w:w="3139" w:type="pct"/>
          </w:tcPr>
          <w:p w14:paraId="38EC1E3A" w14:textId="558D4783" w:rsidR="00070E02" w:rsidRDefault="00070E02" w:rsidP="00070E02">
            <w:r>
              <w:t>方案名称</w:t>
            </w:r>
          </w:p>
        </w:tc>
      </w:tr>
      <w:tr w:rsidR="00070E02" w14:paraId="6CBDC41B" w14:textId="77777777" w:rsidTr="000C6410">
        <w:tc>
          <w:tcPr>
            <w:tcW w:w="1172" w:type="pct"/>
          </w:tcPr>
          <w:p w14:paraId="1DFCC98E" w14:textId="0A84140F" w:rsidR="00070E02" w:rsidRDefault="00070E02" w:rsidP="00070E02">
            <w:r w:rsidRPr="00C37262">
              <w:rPr>
                <w:rFonts w:hint="eastAsia"/>
                <w:color w:val="FF0000"/>
                <w:lang w:eastAsia="zh-CN"/>
              </w:rPr>
              <w:t>o</w:t>
            </w:r>
            <w:r w:rsidRPr="00C37262">
              <w:rPr>
                <w:color w:val="FF0000"/>
                <w:lang w:eastAsia="zh-CN"/>
              </w:rPr>
              <w:t>rgId</w:t>
            </w:r>
          </w:p>
        </w:tc>
        <w:tc>
          <w:tcPr>
            <w:tcW w:w="689" w:type="pct"/>
          </w:tcPr>
          <w:p w14:paraId="05CD1C63" w14:textId="08024CCF" w:rsidR="00070E02" w:rsidRDefault="00070E02" w:rsidP="00070E02">
            <w:r w:rsidRPr="00C37262">
              <w:rPr>
                <w:rFonts w:hint="eastAsia"/>
                <w:color w:val="FF0000"/>
                <w:lang w:eastAsia="zh-CN"/>
              </w:rPr>
              <w:t>u</w:t>
            </w:r>
            <w:r w:rsidRPr="00C37262">
              <w:rPr>
                <w:color w:val="FF0000"/>
                <w:lang w:eastAsia="zh-CN"/>
              </w:rPr>
              <w:t>uid</w:t>
            </w:r>
          </w:p>
        </w:tc>
        <w:tc>
          <w:tcPr>
            <w:tcW w:w="3139" w:type="pct"/>
          </w:tcPr>
          <w:p w14:paraId="28C6C69A" w14:textId="5B494E01" w:rsidR="00070E02" w:rsidRDefault="00070E02" w:rsidP="00070E02">
            <w:r w:rsidRPr="00C37262">
              <w:rPr>
                <w:rFonts w:hint="eastAsia"/>
                <w:color w:val="FF0000"/>
                <w:lang w:eastAsia="zh-CN"/>
              </w:rPr>
              <w:t>机构id</w:t>
            </w:r>
          </w:p>
        </w:tc>
      </w:tr>
      <w:tr w:rsidR="00070E02" w14:paraId="66F84286" w14:textId="77777777" w:rsidTr="000C6410">
        <w:tc>
          <w:tcPr>
            <w:tcW w:w="1172" w:type="pct"/>
          </w:tcPr>
          <w:p w14:paraId="5324C365" w14:textId="45D2A03D" w:rsidR="00070E02" w:rsidRPr="00B15691" w:rsidRDefault="00070E02" w:rsidP="00B15691">
            <w:pPr>
              <w:rPr>
                <w:strike/>
              </w:rPr>
            </w:pPr>
            <w:r w:rsidRPr="00B15691">
              <w:rPr>
                <w:strike/>
              </w:rPr>
              <w:t>productCode</w:t>
            </w:r>
          </w:p>
        </w:tc>
        <w:tc>
          <w:tcPr>
            <w:tcW w:w="689" w:type="pct"/>
          </w:tcPr>
          <w:p w14:paraId="4468CE23" w14:textId="3C5A22CC" w:rsidR="00070E02" w:rsidRPr="00B15691" w:rsidRDefault="00070E02" w:rsidP="00B15691">
            <w:pPr>
              <w:rPr>
                <w:strike/>
              </w:rPr>
            </w:pPr>
            <w:r w:rsidRPr="00B15691">
              <w:rPr>
                <w:strike/>
              </w:rPr>
              <w:t>text</w:t>
            </w:r>
          </w:p>
        </w:tc>
        <w:tc>
          <w:tcPr>
            <w:tcW w:w="3139" w:type="pct"/>
          </w:tcPr>
          <w:p w14:paraId="03B8E365" w14:textId="68F5AF65" w:rsidR="00070E02" w:rsidRPr="00B15691" w:rsidRDefault="00070E02" w:rsidP="00B15691">
            <w:pPr>
              <w:rPr>
                <w:strike/>
              </w:rPr>
            </w:pPr>
            <w:r w:rsidRPr="00B15691">
              <w:rPr>
                <w:strike/>
              </w:rPr>
              <w:t>产品类型(海浪seaWave、海潮seaTide)</w:t>
            </w:r>
          </w:p>
        </w:tc>
      </w:tr>
      <w:tr w:rsidR="00070E02" w14:paraId="3815A1B8" w14:textId="77777777" w:rsidTr="000C6410">
        <w:tc>
          <w:tcPr>
            <w:tcW w:w="1172" w:type="pct"/>
          </w:tcPr>
          <w:p w14:paraId="76A7982B" w14:textId="3E5E971D" w:rsidR="00070E02" w:rsidRPr="007304B0" w:rsidRDefault="00070E02" w:rsidP="00070E02">
            <w:pPr>
              <w:rPr>
                <w:color w:val="FF0000"/>
                <w:lang w:eastAsia="zh-CN"/>
              </w:rPr>
            </w:pPr>
            <w:r w:rsidRPr="007304B0">
              <w:rPr>
                <w:rFonts w:hint="eastAsia"/>
                <w:color w:val="FF0000"/>
                <w:lang w:eastAsia="zh-CN"/>
              </w:rPr>
              <w:t>t</w:t>
            </w:r>
            <w:r w:rsidRPr="007304B0">
              <w:rPr>
                <w:color w:val="FF0000"/>
                <w:lang w:eastAsia="zh-CN"/>
              </w:rPr>
              <w:t>emplateId</w:t>
            </w:r>
          </w:p>
        </w:tc>
        <w:tc>
          <w:tcPr>
            <w:tcW w:w="689" w:type="pct"/>
          </w:tcPr>
          <w:p w14:paraId="16859F56" w14:textId="1BCB53EE" w:rsidR="00070E02" w:rsidRPr="007304B0" w:rsidRDefault="00070E02" w:rsidP="00070E02">
            <w:pPr>
              <w:rPr>
                <w:color w:val="FF0000"/>
                <w:lang w:eastAsia="zh-CN"/>
              </w:rPr>
            </w:pPr>
            <w:r w:rsidRPr="007304B0">
              <w:rPr>
                <w:rFonts w:hint="eastAsia"/>
                <w:color w:val="FF0000"/>
                <w:lang w:eastAsia="zh-CN"/>
              </w:rPr>
              <w:t>u</w:t>
            </w:r>
            <w:r w:rsidRPr="007304B0">
              <w:rPr>
                <w:color w:val="FF0000"/>
                <w:lang w:eastAsia="zh-CN"/>
              </w:rPr>
              <w:t>uid</w:t>
            </w:r>
          </w:p>
        </w:tc>
        <w:tc>
          <w:tcPr>
            <w:tcW w:w="3139" w:type="pct"/>
          </w:tcPr>
          <w:p w14:paraId="1F3E6782" w14:textId="2C16C289" w:rsidR="00070E02" w:rsidRPr="007304B0" w:rsidRDefault="00070E02" w:rsidP="00070E02">
            <w:pPr>
              <w:rPr>
                <w:color w:val="FF0000"/>
              </w:rPr>
            </w:pPr>
            <w:r w:rsidRPr="007304B0">
              <w:rPr>
                <w:rFonts w:hint="eastAsia"/>
                <w:color w:val="FF0000"/>
                <w:lang w:eastAsia="zh-CN"/>
              </w:rPr>
              <w:t>关联模板id</w:t>
            </w:r>
          </w:p>
        </w:tc>
      </w:tr>
      <w:tr w:rsidR="00070E02" w14:paraId="2DC02568" w14:textId="77777777" w:rsidTr="000C6410">
        <w:tc>
          <w:tcPr>
            <w:tcW w:w="1172" w:type="pct"/>
          </w:tcPr>
          <w:p w14:paraId="5D1D0EA8" w14:textId="207EACD5" w:rsidR="00070E02" w:rsidRDefault="00C65A40" w:rsidP="00070E0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>ole</w:t>
            </w:r>
            <w:r w:rsidR="0036614A">
              <w:rPr>
                <w:lang w:eastAsia="zh-CN"/>
              </w:rPr>
              <w:t>I</w:t>
            </w:r>
            <w:r>
              <w:rPr>
                <w:lang w:eastAsia="zh-CN"/>
              </w:rPr>
              <w:t>d</w:t>
            </w:r>
            <w:r w:rsidR="0036614A">
              <w:rPr>
                <w:lang w:eastAsia="zh-CN"/>
              </w:rPr>
              <w:t>s</w:t>
            </w:r>
          </w:p>
        </w:tc>
        <w:tc>
          <w:tcPr>
            <w:tcW w:w="689" w:type="pct"/>
          </w:tcPr>
          <w:p w14:paraId="3EC82629" w14:textId="39C96F5A" w:rsidR="00070E02" w:rsidRDefault="00C65A40" w:rsidP="00070E02">
            <w:pPr>
              <w:rPr>
                <w:lang w:eastAsia="zh-CN"/>
              </w:rPr>
            </w:pPr>
            <w:r>
              <w:rPr>
                <w:lang w:eastAsia="zh-CN"/>
              </w:rPr>
              <w:t>_</w:t>
            </w: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xt</w:t>
            </w:r>
          </w:p>
        </w:tc>
        <w:tc>
          <w:tcPr>
            <w:tcW w:w="3139" w:type="pct"/>
          </w:tcPr>
          <w:p w14:paraId="1F6CD8A6" w14:textId="5F30B25A" w:rsidR="00070E02" w:rsidRDefault="007D5D4F" w:rsidP="00070E02">
            <w:r>
              <w:rPr>
                <w:rFonts w:hint="eastAsia"/>
                <w:lang w:eastAsia="zh-CN"/>
              </w:rPr>
              <w:t>方案下角色列表</w:t>
            </w:r>
          </w:p>
        </w:tc>
      </w:tr>
      <w:tr w:rsidR="00070E02" w14:paraId="4FFF72C9" w14:textId="77777777" w:rsidTr="000C6410">
        <w:tc>
          <w:tcPr>
            <w:tcW w:w="1172" w:type="pct"/>
          </w:tcPr>
          <w:p w14:paraId="7BD033E2" w14:textId="79952F35" w:rsidR="00070E02" w:rsidRDefault="00C65A40" w:rsidP="00070E0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u</w:t>
            </w:r>
            <w:r>
              <w:rPr>
                <w:lang w:eastAsia="zh-CN"/>
              </w:rPr>
              <w:t>ser</w:t>
            </w:r>
            <w:r w:rsidR="0036614A">
              <w:rPr>
                <w:lang w:eastAsia="zh-CN"/>
              </w:rPr>
              <w:t>I</w:t>
            </w:r>
            <w:r>
              <w:rPr>
                <w:lang w:eastAsia="zh-CN"/>
              </w:rPr>
              <w:t>d</w:t>
            </w:r>
            <w:r w:rsidR="0036614A">
              <w:rPr>
                <w:lang w:eastAsia="zh-CN"/>
              </w:rPr>
              <w:t>s</w:t>
            </w:r>
          </w:p>
        </w:tc>
        <w:tc>
          <w:tcPr>
            <w:tcW w:w="689" w:type="pct"/>
          </w:tcPr>
          <w:p w14:paraId="7D635A70" w14:textId="135DD341" w:rsidR="00070E02" w:rsidRDefault="00C65A40" w:rsidP="00070E0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_</w:t>
            </w:r>
            <w:r>
              <w:rPr>
                <w:lang w:eastAsia="zh-CN"/>
              </w:rPr>
              <w:t>text</w:t>
            </w:r>
          </w:p>
        </w:tc>
        <w:tc>
          <w:tcPr>
            <w:tcW w:w="3139" w:type="pct"/>
          </w:tcPr>
          <w:p w14:paraId="679165E8" w14:textId="773BEC1D" w:rsidR="00070E02" w:rsidRDefault="007D5D4F" w:rsidP="00070E02">
            <w:r>
              <w:rPr>
                <w:rFonts w:hint="eastAsia"/>
                <w:lang w:eastAsia="zh-CN"/>
              </w:rPr>
              <w:t>方案下用户列表</w:t>
            </w:r>
          </w:p>
        </w:tc>
      </w:tr>
      <w:tr w:rsidR="00070E02" w14:paraId="4AF1C358" w14:textId="77777777" w:rsidTr="000C6410">
        <w:tc>
          <w:tcPr>
            <w:tcW w:w="1172" w:type="pct"/>
          </w:tcPr>
          <w:p w14:paraId="5709D3A6" w14:textId="3D6E0E89" w:rsidR="00070E02" w:rsidRPr="003D0447" w:rsidRDefault="00C65A40" w:rsidP="00070E02">
            <w:pPr>
              <w:rPr>
                <w:color w:val="FF0000"/>
                <w:lang w:eastAsia="zh-CN"/>
              </w:rPr>
            </w:pPr>
            <w:r w:rsidRPr="003D0447">
              <w:rPr>
                <w:rFonts w:hint="eastAsia"/>
                <w:color w:val="FF0000"/>
                <w:lang w:eastAsia="zh-CN"/>
              </w:rPr>
              <w:t>e</w:t>
            </w:r>
            <w:r w:rsidRPr="003D0447">
              <w:rPr>
                <w:color w:val="FF0000"/>
                <w:lang w:eastAsia="zh-CN"/>
              </w:rPr>
              <w:t>nabled</w:t>
            </w:r>
          </w:p>
        </w:tc>
        <w:tc>
          <w:tcPr>
            <w:tcW w:w="689" w:type="pct"/>
          </w:tcPr>
          <w:p w14:paraId="2F09602C" w14:textId="0E654C61" w:rsidR="00070E02" w:rsidRPr="003D0447" w:rsidRDefault="00C65A40" w:rsidP="00070E02">
            <w:pPr>
              <w:rPr>
                <w:color w:val="FF0000"/>
                <w:lang w:eastAsia="zh-CN"/>
              </w:rPr>
            </w:pPr>
            <w:r w:rsidRPr="003D0447">
              <w:rPr>
                <w:rFonts w:hint="eastAsia"/>
                <w:color w:val="FF0000"/>
                <w:lang w:eastAsia="zh-CN"/>
              </w:rPr>
              <w:t>b</w:t>
            </w:r>
            <w:r w:rsidRPr="003D0447">
              <w:rPr>
                <w:color w:val="FF0000"/>
                <w:lang w:eastAsia="zh-CN"/>
              </w:rPr>
              <w:t>ool</w:t>
            </w:r>
          </w:p>
        </w:tc>
        <w:tc>
          <w:tcPr>
            <w:tcW w:w="3139" w:type="pct"/>
          </w:tcPr>
          <w:p w14:paraId="15BB3BCC" w14:textId="750513E2" w:rsidR="00C65A40" w:rsidRPr="003D0447" w:rsidRDefault="00C65A40" w:rsidP="00070E02">
            <w:pPr>
              <w:rPr>
                <w:color w:val="FF0000"/>
                <w:lang w:eastAsia="zh-CN"/>
              </w:rPr>
            </w:pPr>
            <w:r w:rsidRPr="003D0447">
              <w:rPr>
                <w:rFonts w:hint="eastAsia"/>
                <w:color w:val="FF0000"/>
                <w:lang w:eastAsia="zh-CN"/>
              </w:rPr>
              <w:t>是否启用（0：</w:t>
            </w:r>
            <w:r w:rsidR="00B15691">
              <w:rPr>
                <w:rFonts w:hint="eastAsia"/>
                <w:color w:val="FF0000"/>
                <w:lang w:eastAsia="zh-CN"/>
              </w:rPr>
              <w:t>禁用</w:t>
            </w:r>
            <w:r w:rsidRPr="003D0447">
              <w:rPr>
                <w:rFonts w:hint="eastAsia"/>
                <w:color w:val="FF0000"/>
                <w:lang w:eastAsia="zh-CN"/>
              </w:rPr>
              <w:t xml:space="preserve"> </w:t>
            </w:r>
            <w:r w:rsidRPr="003D0447">
              <w:rPr>
                <w:color w:val="FF0000"/>
                <w:lang w:eastAsia="zh-CN"/>
              </w:rPr>
              <w:t xml:space="preserve">  1</w:t>
            </w:r>
            <w:r w:rsidRPr="003D0447">
              <w:rPr>
                <w:rFonts w:hint="eastAsia"/>
                <w:color w:val="FF0000"/>
                <w:lang w:eastAsia="zh-CN"/>
              </w:rPr>
              <w:t>：</w:t>
            </w:r>
            <w:r w:rsidR="00B15691">
              <w:rPr>
                <w:rFonts w:hint="eastAsia"/>
                <w:color w:val="FF0000"/>
                <w:lang w:eastAsia="zh-CN"/>
              </w:rPr>
              <w:t>启用</w:t>
            </w:r>
            <w:r w:rsidRPr="003D0447">
              <w:rPr>
                <w:rFonts w:hint="eastAsia"/>
                <w:color w:val="FF0000"/>
                <w:lang w:eastAsia="zh-CN"/>
              </w:rPr>
              <w:t>）</w:t>
            </w:r>
          </w:p>
        </w:tc>
      </w:tr>
      <w:tr w:rsidR="000056D3" w14:paraId="498F6A8F" w14:textId="77777777" w:rsidTr="000C6410">
        <w:tc>
          <w:tcPr>
            <w:tcW w:w="1172" w:type="pct"/>
          </w:tcPr>
          <w:p w14:paraId="2408705C" w14:textId="1007C34D" w:rsidR="000056D3" w:rsidRPr="003D0447" w:rsidRDefault="000056D3" w:rsidP="00070E02">
            <w:pPr>
              <w:rPr>
                <w:color w:val="FF0000"/>
                <w:lang w:eastAsia="zh-CN"/>
              </w:rPr>
            </w:pPr>
            <w:r>
              <w:rPr>
                <w:color w:val="FF0000"/>
                <w:lang w:eastAsia="zh-CN"/>
              </w:rPr>
              <w:t>schemeType</w:t>
            </w:r>
          </w:p>
        </w:tc>
        <w:tc>
          <w:tcPr>
            <w:tcW w:w="689" w:type="pct"/>
          </w:tcPr>
          <w:p w14:paraId="72CB35BD" w14:textId="4014F8D4" w:rsidR="000056D3" w:rsidRPr="003D0447" w:rsidRDefault="000056D3" w:rsidP="00070E02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i</w:t>
            </w:r>
            <w:r>
              <w:rPr>
                <w:color w:val="FF0000"/>
                <w:lang w:eastAsia="zh-CN"/>
              </w:rPr>
              <w:t>nt</w:t>
            </w:r>
          </w:p>
        </w:tc>
        <w:tc>
          <w:tcPr>
            <w:tcW w:w="3139" w:type="pct"/>
          </w:tcPr>
          <w:p w14:paraId="39717965" w14:textId="77777777" w:rsidR="000056D3" w:rsidRDefault="000056D3" w:rsidP="00070E02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方案类型</w:t>
            </w:r>
          </w:p>
          <w:p w14:paraId="422E5887" w14:textId="0C6927F5" w:rsidR="000056D3" w:rsidRDefault="000056D3" w:rsidP="00070E02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0：</w:t>
            </w:r>
            <w:r w:rsidR="00DB5A39">
              <w:rPr>
                <w:rFonts w:hint="eastAsia"/>
                <w:color w:val="FF0000"/>
                <w:lang w:eastAsia="zh-CN"/>
              </w:rPr>
              <w:t>运维人员</w:t>
            </w:r>
          </w:p>
          <w:p w14:paraId="51368590" w14:textId="496BD567" w:rsidR="000056D3" w:rsidRDefault="000056D3" w:rsidP="00070E02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1：</w:t>
            </w:r>
            <w:r w:rsidR="00DB5A39">
              <w:rPr>
                <w:rFonts w:hint="eastAsia"/>
                <w:color w:val="FF0000"/>
                <w:lang w:eastAsia="zh-CN"/>
              </w:rPr>
              <w:t>默认方案</w:t>
            </w:r>
          </w:p>
          <w:p w14:paraId="78D975F7" w14:textId="3D40ED03" w:rsidR="000056D3" w:rsidRPr="003D0447" w:rsidRDefault="000056D3" w:rsidP="00070E02">
            <w:pPr>
              <w:rPr>
                <w:color w:val="FF0000"/>
                <w:lang w:eastAsia="zh-CN"/>
              </w:rPr>
            </w:pPr>
            <w:r>
              <w:rPr>
                <w:rFonts w:hint="eastAsia"/>
                <w:color w:val="FF0000"/>
                <w:lang w:eastAsia="zh-CN"/>
              </w:rPr>
              <w:t>2</w:t>
            </w:r>
            <w:r w:rsidR="00DB5A39">
              <w:rPr>
                <w:rFonts w:hint="eastAsia"/>
                <w:color w:val="FF0000"/>
                <w:lang w:eastAsia="zh-CN"/>
              </w:rPr>
              <w:t>：自定义方案</w:t>
            </w:r>
          </w:p>
        </w:tc>
      </w:tr>
      <w:tr w:rsidR="003D0447" w14:paraId="2FE63FDD" w14:textId="77777777" w:rsidTr="000C6410">
        <w:tc>
          <w:tcPr>
            <w:tcW w:w="1172" w:type="pct"/>
          </w:tcPr>
          <w:p w14:paraId="66DEC8C8" w14:textId="3149D66B" w:rsidR="003D0447" w:rsidRDefault="003D0447" w:rsidP="003D0447">
            <w:r>
              <w:t>createTime</w:t>
            </w:r>
          </w:p>
        </w:tc>
        <w:tc>
          <w:tcPr>
            <w:tcW w:w="689" w:type="pct"/>
          </w:tcPr>
          <w:p w14:paraId="0BC98AC2" w14:textId="78B392FF" w:rsidR="003D0447" w:rsidRDefault="003D0447" w:rsidP="003D0447">
            <w:r>
              <w:t>int64</w:t>
            </w:r>
          </w:p>
        </w:tc>
        <w:tc>
          <w:tcPr>
            <w:tcW w:w="3139" w:type="pct"/>
          </w:tcPr>
          <w:p w14:paraId="4DDCEFBF" w14:textId="1C1B2F75" w:rsidR="003D0447" w:rsidRDefault="003D0447" w:rsidP="003D0447">
            <w:r>
              <w:t>创建时间</w:t>
            </w:r>
          </w:p>
        </w:tc>
      </w:tr>
      <w:tr w:rsidR="003D0447" w14:paraId="5F3FDFDA" w14:textId="77777777" w:rsidTr="000C6410">
        <w:tc>
          <w:tcPr>
            <w:tcW w:w="1172" w:type="pct"/>
          </w:tcPr>
          <w:p w14:paraId="3299102B" w14:textId="59F867DB" w:rsidR="003D0447" w:rsidRDefault="003D0447" w:rsidP="003D0447">
            <w:r>
              <w:t>createUser</w:t>
            </w:r>
          </w:p>
        </w:tc>
        <w:tc>
          <w:tcPr>
            <w:tcW w:w="689" w:type="pct"/>
          </w:tcPr>
          <w:p w14:paraId="350DFF23" w14:textId="29B519EC" w:rsidR="003D0447" w:rsidRDefault="003D0447" w:rsidP="003D0447">
            <w:r>
              <w:t>text</w:t>
            </w:r>
          </w:p>
        </w:tc>
        <w:tc>
          <w:tcPr>
            <w:tcW w:w="3139" w:type="pct"/>
          </w:tcPr>
          <w:p w14:paraId="7501C06C" w14:textId="23B032A6" w:rsidR="003D0447" w:rsidRDefault="003D0447" w:rsidP="003D0447">
            <w:r>
              <w:t>创建人</w:t>
            </w:r>
          </w:p>
        </w:tc>
      </w:tr>
      <w:tr w:rsidR="003D0447" w14:paraId="0B6AA1BF" w14:textId="77777777" w:rsidTr="000C6410">
        <w:tc>
          <w:tcPr>
            <w:tcW w:w="1172" w:type="pct"/>
          </w:tcPr>
          <w:p w14:paraId="637A2C96" w14:textId="3993E1D2" w:rsidR="003D0447" w:rsidRDefault="003D0447" w:rsidP="003D0447">
            <w:r>
              <w:t>updateTime</w:t>
            </w:r>
          </w:p>
        </w:tc>
        <w:tc>
          <w:tcPr>
            <w:tcW w:w="689" w:type="pct"/>
          </w:tcPr>
          <w:p w14:paraId="610D5A85" w14:textId="794B151F" w:rsidR="003D0447" w:rsidRDefault="003D0447" w:rsidP="003D0447">
            <w:r>
              <w:t>int64</w:t>
            </w:r>
          </w:p>
        </w:tc>
        <w:tc>
          <w:tcPr>
            <w:tcW w:w="3139" w:type="pct"/>
          </w:tcPr>
          <w:p w14:paraId="58568CF6" w14:textId="50762C50" w:rsidR="003D0447" w:rsidRDefault="003D0447" w:rsidP="003D0447">
            <w:r>
              <w:t>更新时间</w:t>
            </w:r>
          </w:p>
        </w:tc>
      </w:tr>
      <w:tr w:rsidR="003D0447" w14:paraId="267CA6D6" w14:textId="77777777" w:rsidTr="000C6410">
        <w:tc>
          <w:tcPr>
            <w:tcW w:w="1172" w:type="pct"/>
          </w:tcPr>
          <w:p w14:paraId="5294058D" w14:textId="608EE22F" w:rsidR="003D0447" w:rsidRDefault="003D0447" w:rsidP="003D0447">
            <w:r>
              <w:t>updateUser</w:t>
            </w:r>
          </w:p>
        </w:tc>
        <w:tc>
          <w:tcPr>
            <w:tcW w:w="689" w:type="pct"/>
          </w:tcPr>
          <w:p w14:paraId="13A5DCEC" w14:textId="64881F35" w:rsidR="003D0447" w:rsidRDefault="003D0447" w:rsidP="003D0447">
            <w:r>
              <w:t>text</w:t>
            </w:r>
          </w:p>
        </w:tc>
        <w:tc>
          <w:tcPr>
            <w:tcW w:w="3139" w:type="pct"/>
          </w:tcPr>
          <w:p w14:paraId="5D191662" w14:textId="552210F0" w:rsidR="003D0447" w:rsidRDefault="003D0447" w:rsidP="003D0447">
            <w:r>
              <w:t>更新人</w:t>
            </w:r>
          </w:p>
        </w:tc>
      </w:tr>
    </w:tbl>
    <w:p w14:paraId="0DE932CC" w14:textId="55707C78" w:rsidR="005A5868" w:rsidRDefault="0036614A" w:rsidP="005A5868">
      <w:pPr>
        <w:pStyle w:val="2"/>
      </w:pPr>
      <w:bookmarkStart w:id="2" w:name="通知记录主表"/>
      <w:r>
        <w:t>4</w:t>
      </w:r>
      <w:r w:rsidR="005A5868">
        <w:t>.通知记录</w:t>
      </w:r>
      <w:bookmarkEnd w:id="2"/>
    </w:p>
    <w:p w14:paraId="5763F7AF" w14:textId="324C837A" w:rsidR="009F4BC4" w:rsidRPr="009F4BC4" w:rsidRDefault="00DB5A39" w:rsidP="009F4BC4">
      <w:pPr>
        <w:rPr>
          <w:color w:val="00B0F0"/>
        </w:rPr>
      </w:pPr>
      <w:r>
        <w:rPr>
          <w:rFonts w:hint="eastAsia"/>
          <w:color w:val="00B0F0"/>
        </w:rPr>
        <w:t>产品类型、</w:t>
      </w:r>
      <w:r w:rsidR="009F4BC4" w:rsidRPr="009F4BC4">
        <w:rPr>
          <w:rFonts w:hint="eastAsia"/>
          <w:color w:val="00B0F0"/>
        </w:rPr>
        <w:t xml:space="preserve">通知类型、模块类型 </w:t>
      </w:r>
      <w:r w:rsidR="009F4BC4" w:rsidRPr="009F4BC4">
        <w:rPr>
          <w:color w:val="00B0F0"/>
        </w:rPr>
        <w:t xml:space="preserve"> </w:t>
      </w:r>
      <w:r w:rsidR="009F4BC4" w:rsidRPr="009F4BC4">
        <w:rPr>
          <w:rFonts w:hint="eastAsia"/>
          <w:color w:val="00B0F0"/>
        </w:rPr>
        <w:t>需关联通知项表</w:t>
      </w:r>
    </w:p>
    <w:p w14:paraId="48B16F75" w14:textId="77777777" w:rsidR="005A5868" w:rsidRDefault="005A5868" w:rsidP="005A5868">
      <w:pPr>
        <w:pStyle w:val="af"/>
      </w:pPr>
      <w:r>
        <w:t>表名：notice_recordHead</w:t>
      </w:r>
    </w:p>
    <w:tbl>
      <w:tblPr>
        <w:tblStyle w:val="Table"/>
        <w:tblW w:w="4638" w:type="pct"/>
        <w:tblLook w:val="07C0" w:firstRow="0" w:lastRow="1" w:firstColumn="1" w:lastColumn="1" w:noHBand="1" w:noVBand="1"/>
      </w:tblPr>
      <w:tblGrid>
        <w:gridCol w:w="1718"/>
        <w:gridCol w:w="1148"/>
        <w:gridCol w:w="4829"/>
      </w:tblGrid>
      <w:tr w:rsidR="005A5868" w14:paraId="598A7CA9" w14:textId="77777777" w:rsidTr="000C6410">
        <w:tc>
          <w:tcPr>
            <w:tcW w:w="1116" w:type="pct"/>
          </w:tcPr>
          <w:p w14:paraId="5A0DC96C" w14:textId="77777777" w:rsidR="005A5868" w:rsidRDefault="005A5868" w:rsidP="001E0888">
            <w:r>
              <w:t>字段</w:t>
            </w:r>
          </w:p>
        </w:tc>
        <w:tc>
          <w:tcPr>
            <w:tcW w:w="746" w:type="pct"/>
          </w:tcPr>
          <w:p w14:paraId="5DF51FFB" w14:textId="77777777" w:rsidR="005A5868" w:rsidRDefault="005A5868" w:rsidP="001E0888">
            <w:r>
              <w:t>类型</w:t>
            </w:r>
          </w:p>
        </w:tc>
        <w:tc>
          <w:tcPr>
            <w:tcW w:w="3138" w:type="pct"/>
          </w:tcPr>
          <w:p w14:paraId="1FD8C1AB" w14:textId="77777777" w:rsidR="005A5868" w:rsidRDefault="005A5868" w:rsidP="001E0888">
            <w:r>
              <w:t>释义</w:t>
            </w:r>
          </w:p>
        </w:tc>
      </w:tr>
      <w:tr w:rsidR="005A5868" w14:paraId="506F3D04" w14:textId="77777777" w:rsidTr="000C6410">
        <w:tc>
          <w:tcPr>
            <w:tcW w:w="1116" w:type="pct"/>
          </w:tcPr>
          <w:p w14:paraId="30DD3A6F" w14:textId="77777777" w:rsidR="005A5868" w:rsidRDefault="005A5868" w:rsidP="001E0888">
            <w:r>
              <w:t>recordId</w:t>
            </w:r>
          </w:p>
        </w:tc>
        <w:tc>
          <w:tcPr>
            <w:tcW w:w="746" w:type="pct"/>
          </w:tcPr>
          <w:p w14:paraId="32178267" w14:textId="77777777" w:rsidR="005A5868" w:rsidRDefault="005A5868" w:rsidP="001E0888">
            <w:r>
              <w:t>uuid</w:t>
            </w:r>
          </w:p>
        </w:tc>
        <w:tc>
          <w:tcPr>
            <w:tcW w:w="3138" w:type="pct"/>
          </w:tcPr>
          <w:p w14:paraId="4AF2673C" w14:textId="77777777" w:rsidR="005A5868" w:rsidRDefault="005A5868" w:rsidP="001E0888">
            <w:r>
              <w:t>通知记录id</w:t>
            </w:r>
          </w:p>
        </w:tc>
      </w:tr>
      <w:tr w:rsidR="005A5868" w14:paraId="0BBA321A" w14:textId="77777777" w:rsidTr="000C6410">
        <w:tc>
          <w:tcPr>
            <w:tcW w:w="1116" w:type="pct"/>
          </w:tcPr>
          <w:p w14:paraId="5684A296" w14:textId="77777777" w:rsidR="005A5868" w:rsidRDefault="005A5868" w:rsidP="001E0888">
            <w:r>
              <w:t>orgId</w:t>
            </w:r>
          </w:p>
        </w:tc>
        <w:tc>
          <w:tcPr>
            <w:tcW w:w="746" w:type="pct"/>
          </w:tcPr>
          <w:p w14:paraId="395E300E" w14:textId="77777777" w:rsidR="005A5868" w:rsidRDefault="005A5868" w:rsidP="001E0888">
            <w:r>
              <w:t>uuid</w:t>
            </w:r>
          </w:p>
        </w:tc>
        <w:tc>
          <w:tcPr>
            <w:tcW w:w="3138" w:type="pct"/>
          </w:tcPr>
          <w:p w14:paraId="6D666193" w14:textId="77777777" w:rsidR="005A5868" w:rsidRDefault="005A5868" w:rsidP="001E0888">
            <w:r>
              <w:t>机构类型</w:t>
            </w:r>
          </w:p>
        </w:tc>
      </w:tr>
      <w:tr w:rsidR="00411957" w14:paraId="776B6E43" w14:textId="77777777" w:rsidTr="000C6410">
        <w:tc>
          <w:tcPr>
            <w:tcW w:w="1116" w:type="pct"/>
          </w:tcPr>
          <w:p w14:paraId="211DFD99" w14:textId="4EBCF0FE" w:rsidR="00411957" w:rsidRDefault="00411957" w:rsidP="001E0888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gName</w:t>
            </w:r>
          </w:p>
        </w:tc>
        <w:tc>
          <w:tcPr>
            <w:tcW w:w="746" w:type="pct"/>
          </w:tcPr>
          <w:p w14:paraId="1696AD47" w14:textId="38A405BE" w:rsidR="00411957" w:rsidRDefault="00411957" w:rsidP="001E0888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xt</w:t>
            </w:r>
          </w:p>
        </w:tc>
        <w:tc>
          <w:tcPr>
            <w:tcW w:w="3138" w:type="pct"/>
          </w:tcPr>
          <w:p w14:paraId="2D823657" w14:textId="6EF0EFB0" w:rsidR="00411957" w:rsidRDefault="00411957" w:rsidP="001E0888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机构名称</w:t>
            </w:r>
            <w:r w:rsidR="00FA67F6">
              <w:rPr>
                <w:rFonts w:hint="eastAsia"/>
                <w:lang w:eastAsia="zh-CN"/>
              </w:rPr>
              <w:t xml:space="preserve"> </w:t>
            </w:r>
          </w:p>
        </w:tc>
      </w:tr>
      <w:tr w:rsidR="00411957" w14:paraId="47C28E0D" w14:textId="77777777" w:rsidTr="000C6410">
        <w:tc>
          <w:tcPr>
            <w:tcW w:w="1116" w:type="pct"/>
          </w:tcPr>
          <w:p w14:paraId="299E1BA8" w14:textId="3286173C" w:rsidR="00411957" w:rsidRDefault="00411957" w:rsidP="00411957">
            <w:r>
              <w:t>robotSn</w:t>
            </w:r>
          </w:p>
        </w:tc>
        <w:tc>
          <w:tcPr>
            <w:tcW w:w="746" w:type="pct"/>
          </w:tcPr>
          <w:p w14:paraId="3197C6BC" w14:textId="5D361A82" w:rsidR="00411957" w:rsidRDefault="00411957" w:rsidP="00411957">
            <w:r>
              <w:t>text</w:t>
            </w:r>
          </w:p>
        </w:tc>
        <w:tc>
          <w:tcPr>
            <w:tcW w:w="3138" w:type="pct"/>
          </w:tcPr>
          <w:p w14:paraId="26AFF7CF" w14:textId="7FA3D287" w:rsidR="00411957" w:rsidRDefault="00411957" w:rsidP="00411957">
            <w:r>
              <w:t>机器人sn</w:t>
            </w:r>
          </w:p>
        </w:tc>
      </w:tr>
      <w:tr w:rsidR="00411957" w14:paraId="43125CF1" w14:textId="77777777" w:rsidTr="000C6410">
        <w:tc>
          <w:tcPr>
            <w:tcW w:w="1116" w:type="pct"/>
          </w:tcPr>
          <w:p w14:paraId="2128CBED" w14:textId="136BF49A" w:rsidR="00411957" w:rsidRDefault="00411957" w:rsidP="00411957">
            <w:r>
              <w:rPr>
                <w:lang w:eastAsia="zh-CN"/>
              </w:rPr>
              <w:t>r</w:t>
            </w:r>
            <w:r>
              <w:rPr>
                <w:rFonts w:hint="eastAsia"/>
                <w:lang w:eastAsia="zh-CN"/>
              </w:rPr>
              <w:t>obot</w:t>
            </w:r>
            <w:r>
              <w:t>Name</w:t>
            </w:r>
          </w:p>
        </w:tc>
        <w:tc>
          <w:tcPr>
            <w:tcW w:w="746" w:type="pct"/>
          </w:tcPr>
          <w:p w14:paraId="352408A2" w14:textId="4785D1EE" w:rsidR="00411957" w:rsidRDefault="00411957" w:rsidP="0041195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ext</w:t>
            </w:r>
          </w:p>
        </w:tc>
        <w:tc>
          <w:tcPr>
            <w:tcW w:w="3138" w:type="pct"/>
          </w:tcPr>
          <w:p w14:paraId="426BF7E8" w14:textId="1A934E8C" w:rsidR="00411957" w:rsidRDefault="00411957" w:rsidP="0041195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机器人名称</w:t>
            </w:r>
          </w:p>
        </w:tc>
      </w:tr>
      <w:tr w:rsidR="00D4425A" w14:paraId="5E8ABEE3" w14:textId="77777777" w:rsidTr="000C6410">
        <w:tc>
          <w:tcPr>
            <w:tcW w:w="1116" w:type="pct"/>
          </w:tcPr>
          <w:p w14:paraId="7BDF3697" w14:textId="79E11A78" w:rsidR="00D4425A" w:rsidRPr="00D4425A" w:rsidRDefault="00D4425A" w:rsidP="00411957">
            <w:pPr>
              <w:rPr>
                <w:color w:val="FF0000"/>
              </w:rPr>
            </w:pPr>
            <w:r>
              <w:rPr>
                <w:color w:val="FF0000"/>
                <w:lang w:eastAsia="zh-CN"/>
              </w:rPr>
              <w:t>p</w:t>
            </w:r>
            <w:r w:rsidRPr="00D4425A">
              <w:rPr>
                <w:rFonts w:hint="eastAsia"/>
                <w:color w:val="FF0000"/>
                <w:lang w:eastAsia="zh-CN"/>
              </w:rPr>
              <w:t>roduct</w:t>
            </w:r>
            <w:r w:rsidRPr="00D4425A">
              <w:rPr>
                <w:color w:val="FF0000"/>
              </w:rPr>
              <w:t>Code</w:t>
            </w:r>
          </w:p>
        </w:tc>
        <w:tc>
          <w:tcPr>
            <w:tcW w:w="746" w:type="pct"/>
          </w:tcPr>
          <w:p w14:paraId="3D3E419B" w14:textId="6864DB07" w:rsidR="00D4425A" w:rsidRPr="00D4425A" w:rsidRDefault="00D4425A" w:rsidP="00411957">
            <w:pPr>
              <w:rPr>
                <w:color w:val="FF0000"/>
                <w:lang w:eastAsia="zh-CN"/>
              </w:rPr>
            </w:pPr>
            <w:r w:rsidRPr="00D4425A">
              <w:rPr>
                <w:rFonts w:hint="eastAsia"/>
                <w:color w:val="FF0000"/>
                <w:lang w:eastAsia="zh-CN"/>
              </w:rPr>
              <w:t>t</w:t>
            </w:r>
            <w:r w:rsidRPr="00D4425A">
              <w:rPr>
                <w:color w:val="FF0000"/>
                <w:lang w:eastAsia="zh-CN"/>
              </w:rPr>
              <w:t>ext</w:t>
            </w:r>
          </w:p>
        </w:tc>
        <w:tc>
          <w:tcPr>
            <w:tcW w:w="3138" w:type="pct"/>
          </w:tcPr>
          <w:p w14:paraId="1867BB57" w14:textId="6BA4EC8E" w:rsidR="00D4425A" w:rsidRPr="00D4425A" w:rsidRDefault="00D4425A" w:rsidP="00411957">
            <w:pPr>
              <w:rPr>
                <w:color w:val="FF0000"/>
                <w:lang w:eastAsia="zh-CN"/>
              </w:rPr>
            </w:pPr>
            <w:r w:rsidRPr="00D4425A">
              <w:rPr>
                <w:rFonts w:hint="eastAsia"/>
                <w:color w:val="FF0000"/>
                <w:lang w:eastAsia="zh-CN"/>
              </w:rPr>
              <w:t>产品类型</w:t>
            </w:r>
          </w:p>
        </w:tc>
      </w:tr>
      <w:tr w:rsidR="00411957" w14:paraId="1C221A0E" w14:textId="77777777" w:rsidTr="000C6410">
        <w:tc>
          <w:tcPr>
            <w:tcW w:w="1116" w:type="pct"/>
          </w:tcPr>
          <w:p w14:paraId="2B83053B" w14:textId="77777777" w:rsidR="00411957" w:rsidRDefault="00411957" w:rsidP="00411957">
            <w:r>
              <w:t>noticeCode</w:t>
            </w:r>
          </w:p>
        </w:tc>
        <w:tc>
          <w:tcPr>
            <w:tcW w:w="746" w:type="pct"/>
          </w:tcPr>
          <w:p w14:paraId="5C6C613A" w14:textId="77777777" w:rsidR="00411957" w:rsidRDefault="00411957" w:rsidP="00411957">
            <w:r>
              <w:t>text</w:t>
            </w:r>
          </w:p>
        </w:tc>
        <w:tc>
          <w:tcPr>
            <w:tcW w:w="3138" w:type="pct"/>
          </w:tcPr>
          <w:p w14:paraId="44DAE222" w14:textId="4797B90B" w:rsidR="00411957" w:rsidRDefault="00411957" w:rsidP="0041195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知编码</w:t>
            </w:r>
          </w:p>
        </w:tc>
      </w:tr>
      <w:tr w:rsidR="00411957" w14:paraId="4BE39CF7" w14:textId="77777777" w:rsidTr="000C6410">
        <w:tc>
          <w:tcPr>
            <w:tcW w:w="1116" w:type="pct"/>
          </w:tcPr>
          <w:p w14:paraId="634E4D8C" w14:textId="77777777" w:rsidR="00411957" w:rsidRDefault="00411957" w:rsidP="00411957">
            <w:r>
              <w:t>userIds</w:t>
            </w:r>
          </w:p>
        </w:tc>
        <w:tc>
          <w:tcPr>
            <w:tcW w:w="746" w:type="pct"/>
          </w:tcPr>
          <w:p w14:paraId="4E01D21E" w14:textId="77777777" w:rsidR="00411957" w:rsidRDefault="00411957" w:rsidP="00411957">
            <w:r>
              <w:t>_text</w:t>
            </w:r>
          </w:p>
        </w:tc>
        <w:tc>
          <w:tcPr>
            <w:tcW w:w="3138" w:type="pct"/>
          </w:tcPr>
          <w:p w14:paraId="36E6B612" w14:textId="1A8F80D2" w:rsidR="00411957" w:rsidRDefault="00411957" w:rsidP="00411957">
            <w:pPr>
              <w:rPr>
                <w:lang w:eastAsia="zh-CN"/>
              </w:rPr>
            </w:pPr>
            <w:r>
              <w:rPr>
                <w:lang w:eastAsia="zh-CN"/>
              </w:rPr>
              <w:t>通知用户</w:t>
            </w:r>
          </w:p>
        </w:tc>
      </w:tr>
      <w:tr w:rsidR="00411957" w14:paraId="20EE9795" w14:textId="77777777" w:rsidTr="000C6410">
        <w:tc>
          <w:tcPr>
            <w:tcW w:w="1116" w:type="pct"/>
          </w:tcPr>
          <w:p w14:paraId="7609940E" w14:textId="77777777" w:rsidR="00411957" w:rsidRDefault="00411957" w:rsidP="00411957">
            <w:r>
              <w:t>noticeTime</w:t>
            </w:r>
          </w:p>
        </w:tc>
        <w:tc>
          <w:tcPr>
            <w:tcW w:w="746" w:type="pct"/>
          </w:tcPr>
          <w:p w14:paraId="6881E59A" w14:textId="77777777" w:rsidR="00411957" w:rsidRDefault="00411957" w:rsidP="00411957">
            <w:r>
              <w:t>int64</w:t>
            </w:r>
          </w:p>
        </w:tc>
        <w:tc>
          <w:tcPr>
            <w:tcW w:w="3138" w:type="pct"/>
          </w:tcPr>
          <w:p w14:paraId="5A524359" w14:textId="77777777" w:rsidR="00411957" w:rsidRDefault="00411957" w:rsidP="00411957">
            <w:r>
              <w:t>通知时间</w:t>
            </w:r>
          </w:p>
        </w:tc>
      </w:tr>
    </w:tbl>
    <w:p w14:paraId="7C39F855" w14:textId="0739F689" w:rsidR="005A5868" w:rsidRDefault="0036614A" w:rsidP="005A5868">
      <w:pPr>
        <w:pStyle w:val="2"/>
      </w:pPr>
      <w:bookmarkStart w:id="3" w:name="通知记录明细"/>
      <w:r>
        <w:lastRenderedPageBreak/>
        <w:t>5</w:t>
      </w:r>
      <w:r w:rsidR="005A5868">
        <w:t>.通知记录</w:t>
      </w:r>
      <w:bookmarkEnd w:id="3"/>
      <w:r w:rsidR="00411957">
        <w:rPr>
          <w:rFonts w:hint="eastAsia"/>
        </w:rPr>
        <w:t>详情</w:t>
      </w:r>
    </w:p>
    <w:p w14:paraId="55B3A84E" w14:textId="0080A6A1" w:rsidR="00DB5A39" w:rsidRPr="00DB5A39" w:rsidRDefault="00DB5A39" w:rsidP="00DB5A39">
      <w:pPr>
        <w:rPr>
          <w:color w:val="00B0F0"/>
        </w:rPr>
      </w:pPr>
      <w:r w:rsidRPr="00DB5A39">
        <w:rPr>
          <w:rFonts w:hint="eastAsia"/>
          <w:color w:val="00B0F0"/>
        </w:rPr>
        <w:t xml:space="preserve">通知标题、通知内容、跳转链接 </w:t>
      </w:r>
      <w:r w:rsidRPr="00DB5A39">
        <w:rPr>
          <w:color w:val="00B0F0"/>
        </w:rPr>
        <w:t xml:space="preserve"> </w:t>
      </w:r>
      <w:r w:rsidRPr="00DB5A39">
        <w:rPr>
          <w:rFonts w:hint="eastAsia"/>
          <w:color w:val="00B0F0"/>
        </w:rPr>
        <w:t>需关联通知项表</w:t>
      </w:r>
    </w:p>
    <w:p w14:paraId="56F8C07A" w14:textId="77777777" w:rsidR="005A5868" w:rsidRDefault="005A5868" w:rsidP="005A5868">
      <w:pPr>
        <w:pStyle w:val="FirstParagraph"/>
      </w:pPr>
      <w:r>
        <w:t>表名：notice_recordDetail</w:t>
      </w:r>
    </w:p>
    <w:tbl>
      <w:tblPr>
        <w:tblStyle w:val="Table"/>
        <w:tblW w:w="4638" w:type="pct"/>
        <w:tblLook w:val="07C0" w:firstRow="0" w:lastRow="1" w:firstColumn="1" w:lastColumn="1" w:noHBand="1" w:noVBand="1"/>
      </w:tblPr>
      <w:tblGrid>
        <w:gridCol w:w="1684"/>
        <w:gridCol w:w="1180"/>
        <w:gridCol w:w="4831"/>
      </w:tblGrid>
      <w:tr w:rsidR="005A5868" w14:paraId="458E5D5E" w14:textId="77777777" w:rsidTr="000C6410">
        <w:tc>
          <w:tcPr>
            <w:tcW w:w="1094" w:type="pct"/>
          </w:tcPr>
          <w:p w14:paraId="1FFCDBDE" w14:textId="77777777" w:rsidR="005A5868" w:rsidRDefault="005A5868" w:rsidP="001E0888">
            <w:r>
              <w:t>字段</w:t>
            </w:r>
          </w:p>
        </w:tc>
        <w:tc>
          <w:tcPr>
            <w:tcW w:w="767" w:type="pct"/>
          </w:tcPr>
          <w:p w14:paraId="428B9B6E" w14:textId="77777777" w:rsidR="005A5868" w:rsidRDefault="005A5868" w:rsidP="001E0888">
            <w:r>
              <w:t>类型</w:t>
            </w:r>
          </w:p>
        </w:tc>
        <w:tc>
          <w:tcPr>
            <w:tcW w:w="3139" w:type="pct"/>
          </w:tcPr>
          <w:p w14:paraId="00D6A541" w14:textId="77777777" w:rsidR="005A5868" w:rsidRDefault="005A5868" w:rsidP="001E0888">
            <w:r>
              <w:t>释义</w:t>
            </w:r>
          </w:p>
        </w:tc>
      </w:tr>
      <w:tr w:rsidR="005A5868" w14:paraId="6FE9F900" w14:textId="77777777" w:rsidTr="000C6410">
        <w:tc>
          <w:tcPr>
            <w:tcW w:w="1094" w:type="pct"/>
          </w:tcPr>
          <w:p w14:paraId="01A0C62E" w14:textId="77777777" w:rsidR="005A5868" w:rsidRDefault="005A5868" w:rsidP="001E0888">
            <w:r>
              <w:t>recordId</w:t>
            </w:r>
          </w:p>
        </w:tc>
        <w:tc>
          <w:tcPr>
            <w:tcW w:w="767" w:type="pct"/>
          </w:tcPr>
          <w:p w14:paraId="0FDF884A" w14:textId="77777777" w:rsidR="005A5868" w:rsidRDefault="005A5868" w:rsidP="001E0888">
            <w:r>
              <w:t>uuid</w:t>
            </w:r>
          </w:p>
        </w:tc>
        <w:tc>
          <w:tcPr>
            <w:tcW w:w="3139" w:type="pct"/>
          </w:tcPr>
          <w:p w14:paraId="0D7C2D7E" w14:textId="77777777" w:rsidR="005A5868" w:rsidRDefault="005A5868" w:rsidP="001E0888">
            <w:r>
              <w:t>通知记录id</w:t>
            </w:r>
          </w:p>
        </w:tc>
      </w:tr>
      <w:tr w:rsidR="00DB5A39" w14:paraId="193EAAA0" w14:textId="77777777" w:rsidTr="000C6410">
        <w:tc>
          <w:tcPr>
            <w:tcW w:w="1094" w:type="pct"/>
          </w:tcPr>
          <w:p w14:paraId="455E8DF4" w14:textId="0F35D484" w:rsidR="00DB5A39" w:rsidRPr="00DB5A39" w:rsidRDefault="00DB5A39" w:rsidP="00DB5A39">
            <w:pPr>
              <w:rPr>
                <w:color w:val="FF0000"/>
              </w:rPr>
            </w:pPr>
            <w:r w:rsidRPr="00DB5A39">
              <w:rPr>
                <w:color w:val="FF0000"/>
              </w:rPr>
              <w:t>noticeCode</w:t>
            </w:r>
          </w:p>
        </w:tc>
        <w:tc>
          <w:tcPr>
            <w:tcW w:w="767" w:type="pct"/>
          </w:tcPr>
          <w:p w14:paraId="5778AAE5" w14:textId="1F267517" w:rsidR="00DB5A39" w:rsidRPr="00DB5A39" w:rsidRDefault="00DB5A39" w:rsidP="00DB5A39">
            <w:pPr>
              <w:rPr>
                <w:color w:val="FF0000"/>
              </w:rPr>
            </w:pPr>
            <w:r w:rsidRPr="00DB5A39">
              <w:rPr>
                <w:color w:val="FF0000"/>
              </w:rPr>
              <w:t>text</w:t>
            </w:r>
          </w:p>
        </w:tc>
        <w:tc>
          <w:tcPr>
            <w:tcW w:w="3139" w:type="pct"/>
          </w:tcPr>
          <w:p w14:paraId="4B410A8D" w14:textId="2166C27B" w:rsidR="00DB5A39" w:rsidRPr="00DB5A39" w:rsidRDefault="00DB5A39" w:rsidP="00DB5A39">
            <w:pPr>
              <w:rPr>
                <w:color w:val="FF0000"/>
              </w:rPr>
            </w:pPr>
            <w:r w:rsidRPr="00DB5A39">
              <w:rPr>
                <w:rFonts w:hint="eastAsia"/>
                <w:color w:val="FF0000"/>
                <w:lang w:eastAsia="zh-CN"/>
              </w:rPr>
              <w:t>通知编码</w:t>
            </w:r>
          </w:p>
        </w:tc>
      </w:tr>
      <w:tr w:rsidR="00DB5A39" w14:paraId="737A5F36" w14:textId="77777777" w:rsidTr="000C6410">
        <w:tc>
          <w:tcPr>
            <w:tcW w:w="1094" w:type="pct"/>
          </w:tcPr>
          <w:p w14:paraId="7E025C5C" w14:textId="4C7DA9A9" w:rsidR="00DB5A39" w:rsidRDefault="00DB5A39" w:rsidP="00DB5A39">
            <w:r>
              <w:t>userId</w:t>
            </w:r>
          </w:p>
        </w:tc>
        <w:tc>
          <w:tcPr>
            <w:tcW w:w="767" w:type="pct"/>
          </w:tcPr>
          <w:p w14:paraId="3B9E3879" w14:textId="77777777" w:rsidR="00DB5A39" w:rsidRDefault="00DB5A39" w:rsidP="00DB5A39">
            <w:r>
              <w:t>uuid</w:t>
            </w:r>
          </w:p>
        </w:tc>
        <w:tc>
          <w:tcPr>
            <w:tcW w:w="3139" w:type="pct"/>
          </w:tcPr>
          <w:p w14:paraId="3FE947F5" w14:textId="0324498F" w:rsidR="00DB5A39" w:rsidRDefault="00DB5A39" w:rsidP="00DB5A39">
            <w:pPr>
              <w:rPr>
                <w:lang w:eastAsia="zh-CN"/>
              </w:rPr>
            </w:pPr>
            <w:r>
              <w:rPr>
                <w:lang w:eastAsia="zh-CN"/>
              </w:rPr>
              <w:t>用户id</w:t>
            </w:r>
          </w:p>
        </w:tc>
      </w:tr>
      <w:tr w:rsidR="00DB5A39" w14:paraId="61B977AF" w14:textId="77777777" w:rsidTr="000C6410">
        <w:tc>
          <w:tcPr>
            <w:tcW w:w="1094" w:type="pct"/>
          </w:tcPr>
          <w:p w14:paraId="38A39952" w14:textId="6DFD3347" w:rsidR="00DB5A39" w:rsidRDefault="00DB5A39" w:rsidP="00DB5A39">
            <w:r>
              <w:t>phoneNum</w:t>
            </w:r>
          </w:p>
        </w:tc>
        <w:tc>
          <w:tcPr>
            <w:tcW w:w="767" w:type="pct"/>
          </w:tcPr>
          <w:p w14:paraId="773DBE9F" w14:textId="0138A8C7" w:rsidR="00DB5A39" w:rsidRDefault="00DB5A39" w:rsidP="00DB5A39">
            <w:r>
              <w:rPr>
                <w:lang w:eastAsia="zh-CN"/>
              </w:rPr>
              <w:t>t</w:t>
            </w:r>
            <w:r>
              <w:rPr>
                <w:rFonts w:hint="eastAsia"/>
                <w:lang w:eastAsia="zh-CN"/>
              </w:rPr>
              <w:t>ext</w:t>
            </w:r>
          </w:p>
        </w:tc>
        <w:tc>
          <w:tcPr>
            <w:tcW w:w="3139" w:type="pct"/>
          </w:tcPr>
          <w:p w14:paraId="16C6BFD1" w14:textId="77777777" w:rsidR="00DB5A39" w:rsidRDefault="00DB5A39" w:rsidP="00DB5A39">
            <w:r>
              <w:t>电话号码</w:t>
            </w:r>
          </w:p>
        </w:tc>
      </w:tr>
      <w:tr w:rsidR="00DB5A39" w14:paraId="41CE09D0" w14:textId="77777777" w:rsidTr="000C6410">
        <w:tc>
          <w:tcPr>
            <w:tcW w:w="1094" w:type="pct"/>
          </w:tcPr>
          <w:p w14:paraId="23316EB6" w14:textId="77777777" w:rsidR="00DB5A39" w:rsidRDefault="00DB5A39" w:rsidP="00DB5A39">
            <w:r>
              <w:t>channel</w:t>
            </w:r>
          </w:p>
        </w:tc>
        <w:tc>
          <w:tcPr>
            <w:tcW w:w="767" w:type="pct"/>
          </w:tcPr>
          <w:p w14:paraId="3A70F271" w14:textId="77777777" w:rsidR="00DB5A39" w:rsidRDefault="00DB5A39" w:rsidP="00DB5A39">
            <w:r>
              <w:t>int</w:t>
            </w:r>
          </w:p>
        </w:tc>
        <w:tc>
          <w:tcPr>
            <w:tcW w:w="3139" w:type="pct"/>
          </w:tcPr>
          <w:p w14:paraId="7488C101" w14:textId="77777777" w:rsidR="00DB5A39" w:rsidRDefault="00DB5A39" w:rsidP="00DB5A39">
            <w:pPr>
              <w:rPr>
                <w:lang w:eastAsia="zh-CN"/>
              </w:rPr>
            </w:pPr>
            <w:r>
              <w:rPr>
                <w:lang w:eastAsia="zh-CN"/>
              </w:rPr>
              <w:t>通知方式</w:t>
            </w:r>
          </w:p>
          <w:p w14:paraId="4D2C9146" w14:textId="1FFAD34C" w:rsidR="00DB5A39" w:rsidRDefault="00DB5A39" w:rsidP="00DB5A39">
            <w:pPr>
              <w:rPr>
                <w:lang w:eastAsia="zh-CN"/>
              </w:rPr>
            </w:pPr>
            <w:r>
              <w:rPr>
                <w:lang w:eastAsia="zh-CN"/>
              </w:rPr>
              <w:t>1:短信 2:语音 3:站内信</w:t>
            </w:r>
          </w:p>
        </w:tc>
      </w:tr>
    </w:tbl>
    <w:p w14:paraId="29804D15" w14:textId="77777777" w:rsidR="00411957" w:rsidRDefault="00411957">
      <w:r>
        <w:br w:type="page"/>
      </w:r>
    </w:p>
    <w:tbl>
      <w:tblPr>
        <w:tblStyle w:val="Table"/>
        <w:tblW w:w="4638" w:type="pct"/>
        <w:tblLook w:val="07C0" w:firstRow="0" w:lastRow="1" w:firstColumn="1" w:lastColumn="1" w:noHBand="1" w:noVBand="1"/>
      </w:tblPr>
      <w:tblGrid>
        <w:gridCol w:w="1684"/>
        <w:gridCol w:w="1180"/>
        <w:gridCol w:w="4831"/>
      </w:tblGrid>
      <w:tr w:rsidR="005A5868" w14:paraId="7A9706D8" w14:textId="77777777" w:rsidTr="000C6410">
        <w:tc>
          <w:tcPr>
            <w:tcW w:w="1094" w:type="pct"/>
          </w:tcPr>
          <w:p w14:paraId="6DAE02F6" w14:textId="47B5EE35" w:rsidR="005A5868" w:rsidRDefault="005A5868" w:rsidP="001E0888">
            <w:r>
              <w:lastRenderedPageBreak/>
              <w:t>result</w:t>
            </w:r>
          </w:p>
        </w:tc>
        <w:tc>
          <w:tcPr>
            <w:tcW w:w="767" w:type="pct"/>
          </w:tcPr>
          <w:p w14:paraId="47B486B6" w14:textId="373480E7" w:rsidR="005A5868" w:rsidRDefault="005A5868" w:rsidP="001E0888">
            <w:r>
              <w:t>int</w:t>
            </w:r>
          </w:p>
        </w:tc>
        <w:tc>
          <w:tcPr>
            <w:tcW w:w="3139" w:type="pct"/>
          </w:tcPr>
          <w:p w14:paraId="504565E2" w14:textId="77777777" w:rsidR="00411957" w:rsidRDefault="005A5868" w:rsidP="001E0888">
            <w:pPr>
              <w:rPr>
                <w:lang w:eastAsia="zh-CN"/>
              </w:rPr>
            </w:pPr>
            <w:r>
              <w:rPr>
                <w:lang w:eastAsia="zh-CN"/>
              </w:rPr>
              <w:t>通知结果</w:t>
            </w:r>
          </w:p>
          <w:p w14:paraId="68FFB699" w14:textId="77777777" w:rsidR="00411957" w:rsidRDefault="00411957" w:rsidP="0041195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：已发送</w:t>
            </w:r>
          </w:p>
          <w:p w14:paraId="73A0CAF5" w14:textId="350CEC9D" w:rsidR="00411957" w:rsidRDefault="00411957" w:rsidP="00411957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：未发送</w:t>
            </w:r>
          </w:p>
        </w:tc>
      </w:tr>
    </w:tbl>
    <w:p w14:paraId="1734A46B" w14:textId="77777777" w:rsidR="005A5868" w:rsidRPr="00787C93" w:rsidRDefault="005A5868" w:rsidP="00787C93"/>
    <w:sectPr w:rsidR="005A5868" w:rsidRPr="00787C9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98D48" w14:textId="77777777" w:rsidR="00E94188" w:rsidRDefault="00E94188" w:rsidP="00407926">
      <w:r>
        <w:separator/>
      </w:r>
    </w:p>
  </w:endnote>
  <w:endnote w:type="continuationSeparator" w:id="0">
    <w:p w14:paraId="1F88B0E4" w14:textId="77777777" w:rsidR="00E94188" w:rsidRDefault="00E94188" w:rsidP="004079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EA20B" w14:textId="77777777" w:rsidR="00E94188" w:rsidRDefault="00E94188" w:rsidP="00407926">
      <w:r>
        <w:separator/>
      </w:r>
    </w:p>
  </w:footnote>
  <w:footnote w:type="continuationSeparator" w:id="0">
    <w:p w14:paraId="7C6EB6CD" w14:textId="77777777" w:rsidR="00E94188" w:rsidRDefault="00E94188" w:rsidP="004079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E2D54"/>
    <w:multiLevelType w:val="hybridMultilevel"/>
    <w:tmpl w:val="6FA0EA7C"/>
    <w:lvl w:ilvl="0" w:tplc="58B477A4">
      <w:start w:val="1"/>
      <w:numFmt w:val="japaneseCounting"/>
      <w:lvlText w:val="%1．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" w15:restartNumberingAfterBreak="0">
    <w:nsid w:val="1DF857BD"/>
    <w:multiLevelType w:val="hybridMultilevel"/>
    <w:tmpl w:val="8F90EBE0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D0437E5"/>
    <w:multiLevelType w:val="hybridMultilevel"/>
    <w:tmpl w:val="501CB332"/>
    <w:lvl w:ilvl="0" w:tplc="C15A1A32">
      <w:start w:val="1"/>
      <w:numFmt w:val="japaneseCounting"/>
      <w:lvlText w:val="%1．"/>
      <w:lvlJc w:val="left"/>
      <w:pPr>
        <w:ind w:left="159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10" w:hanging="420"/>
      </w:pPr>
    </w:lvl>
    <w:lvl w:ilvl="2" w:tplc="0409001B" w:tentative="1">
      <w:start w:val="1"/>
      <w:numFmt w:val="lowerRoman"/>
      <w:lvlText w:val="%3."/>
      <w:lvlJc w:val="right"/>
      <w:pPr>
        <w:ind w:left="2130" w:hanging="420"/>
      </w:pPr>
    </w:lvl>
    <w:lvl w:ilvl="3" w:tplc="0409000F" w:tentative="1">
      <w:start w:val="1"/>
      <w:numFmt w:val="decimal"/>
      <w:lvlText w:val="%4."/>
      <w:lvlJc w:val="left"/>
      <w:pPr>
        <w:ind w:left="2550" w:hanging="420"/>
      </w:pPr>
    </w:lvl>
    <w:lvl w:ilvl="4" w:tplc="04090019" w:tentative="1">
      <w:start w:val="1"/>
      <w:numFmt w:val="lowerLetter"/>
      <w:lvlText w:val="%5)"/>
      <w:lvlJc w:val="left"/>
      <w:pPr>
        <w:ind w:left="2970" w:hanging="420"/>
      </w:pPr>
    </w:lvl>
    <w:lvl w:ilvl="5" w:tplc="0409001B" w:tentative="1">
      <w:start w:val="1"/>
      <w:numFmt w:val="lowerRoman"/>
      <w:lvlText w:val="%6."/>
      <w:lvlJc w:val="right"/>
      <w:pPr>
        <w:ind w:left="3390" w:hanging="420"/>
      </w:pPr>
    </w:lvl>
    <w:lvl w:ilvl="6" w:tplc="0409000F" w:tentative="1">
      <w:start w:val="1"/>
      <w:numFmt w:val="decimal"/>
      <w:lvlText w:val="%7."/>
      <w:lvlJc w:val="left"/>
      <w:pPr>
        <w:ind w:left="3810" w:hanging="420"/>
      </w:pPr>
    </w:lvl>
    <w:lvl w:ilvl="7" w:tplc="04090019" w:tentative="1">
      <w:start w:val="1"/>
      <w:numFmt w:val="lowerLetter"/>
      <w:lvlText w:val="%8)"/>
      <w:lvlJc w:val="left"/>
      <w:pPr>
        <w:ind w:left="4230" w:hanging="420"/>
      </w:pPr>
    </w:lvl>
    <w:lvl w:ilvl="8" w:tplc="0409001B" w:tentative="1">
      <w:start w:val="1"/>
      <w:numFmt w:val="lowerRoman"/>
      <w:lvlText w:val="%9."/>
      <w:lvlJc w:val="right"/>
      <w:pPr>
        <w:ind w:left="4650" w:hanging="420"/>
      </w:pPr>
    </w:lvl>
  </w:abstractNum>
  <w:abstractNum w:abstractNumId="3" w15:restartNumberingAfterBreak="0">
    <w:nsid w:val="362B4792"/>
    <w:multiLevelType w:val="hybridMultilevel"/>
    <w:tmpl w:val="C5747E40"/>
    <w:lvl w:ilvl="0" w:tplc="01AC66B6">
      <w:start w:val="1"/>
      <w:numFmt w:val="japaneseCounting"/>
      <w:lvlText w:val="%1．"/>
      <w:lvlJc w:val="left"/>
      <w:pPr>
        <w:ind w:left="630" w:hanging="63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C4B4A2B"/>
    <w:multiLevelType w:val="hybridMultilevel"/>
    <w:tmpl w:val="98EADE20"/>
    <w:lvl w:ilvl="0" w:tplc="E8CCA25E">
      <w:start w:val="1"/>
      <w:numFmt w:val="japaneseCounting"/>
      <w:lvlText w:val="%1．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5" w15:restartNumberingAfterBreak="0">
    <w:nsid w:val="4971446C"/>
    <w:multiLevelType w:val="hybridMultilevel"/>
    <w:tmpl w:val="5FD281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7E25419"/>
    <w:multiLevelType w:val="hybridMultilevel"/>
    <w:tmpl w:val="1D92EBDC"/>
    <w:lvl w:ilvl="0" w:tplc="BD341D5E">
      <w:start w:val="1"/>
      <w:numFmt w:val="japaneseCounting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DB23C92"/>
    <w:multiLevelType w:val="hybridMultilevel"/>
    <w:tmpl w:val="5FE2F2A2"/>
    <w:lvl w:ilvl="0" w:tplc="7B226A82">
      <w:start w:val="1"/>
      <w:numFmt w:val="japaneseCounting"/>
      <w:lvlText w:val="%1．"/>
      <w:lvlJc w:val="left"/>
      <w:pPr>
        <w:ind w:left="870" w:hanging="87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E870137"/>
    <w:multiLevelType w:val="hybridMultilevel"/>
    <w:tmpl w:val="B01CB9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2736DD9"/>
    <w:multiLevelType w:val="hybridMultilevel"/>
    <w:tmpl w:val="BB02C8BC"/>
    <w:lvl w:ilvl="0" w:tplc="6C6C0DFC">
      <w:start w:val="1"/>
      <w:numFmt w:val="japaneseCounting"/>
      <w:lvlText w:val="%1."/>
      <w:lvlJc w:val="left"/>
      <w:pPr>
        <w:ind w:left="1830" w:hanging="3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0" w15:restartNumberingAfterBreak="0">
    <w:nsid w:val="7D5615D7"/>
    <w:multiLevelType w:val="hybridMultilevel"/>
    <w:tmpl w:val="FBC413F0"/>
    <w:lvl w:ilvl="0" w:tplc="198454CE">
      <w:start w:val="1"/>
      <w:numFmt w:val="japaneseCounting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226799273">
    <w:abstractNumId w:val="5"/>
  </w:num>
  <w:num w:numId="2" w16cid:durableId="477304869">
    <w:abstractNumId w:val="8"/>
  </w:num>
  <w:num w:numId="3" w16cid:durableId="2136019689">
    <w:abstractNumId w:val="1"/>
  </w:num>
  <w:num w:numId="4" w16cid:durableId="790830980">
    <w:abstractNumId w:val="7"/>
  </w:num>
  <w:num w:numId="5" w16cid:durableId="419374121">
    <w:abstractNumId w:val="2"/>
  </w:num>
  <w:num w:numId="6" w16cid:durableId="1569220827">
    <w:abstractNumId w:val="6"/>
  </w:num>
  <w:num w:numId="7" w16cid:durableId="1324504087">
    <w:abstractNumId w:val="0"/>
  </w:num>
  <w:num w:numId="8" w16cid:durableId="724177961">
    <w:abstractNumId w:val="10"/>
  </w:num>
  <w:num w:numId="9" w16cid:durableId="856117275">
    <w:abstractNumId w:val="4"/>
  </w:num>
  <w:num w:numId="10" w16cid:durableId="1965427286">
    <w:abstractNumId w:val="9"/>
  </w:num>
  <w:num w:numId="11" w16cid:durableId="94191254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0CBB"/>
    <w:rsid w:val="000056D3"/>
    <w:rsid w:val="00070E02"/>
    <w:rsid w:val="00094D18"/>
    <w:rsid w:val="000A2652"/>
    <w:rsid w:val="000B0E6F"/>
    <w:rsid w:val="000C6410"/>
    <w:rsid w:val="000C7CD6"/>
    <w:rsid w:val="00131416"/>
    <w:rsid w:val="001512C7"/>
    <w:rsid w:val="00167A8C"/>
    <w:rsid w:val="001934DE"/>
    <w:rsid w:val="001A40E1"/>
    <w:rsid w:val="001B62DF"/>
    <w:rsid w:val="001E0888"/>
    <w:rsid w:val="001F78D0"/>
    <w:rsid w:val="00244B7E"/>
    <w:rsid w:val="002979F4"/>
    <w:rsid w:val="002A758F"/>
    <w:rsid w:val="00313B8C"/>
    <w:rsid w:val="0036614A"/>
    <w:rsid w:val="003B64F6"/>
    <w:rsid w:val="003C7035"/>
    <w:rsid w:val="003C76FC"/>
    <w:rsid w:val="003D0447"/>
    <w:rsid w:val="003D27CE"/>
    <w:rsid w:val="003D76DA"/>
    <w:rsid w:val="003E15AE"/>
    <w:rsid w:val="003F4F4D"/>
    <w:rsid w:val="00404462"/>
    <w:rsid w:val="00406703"/>
    <w:rsid w:val="00407926"/>
    <w:rsid w:val="00411957"/>
    <w:rsid w:val="00444A50"/>
    <w:rsid w:val="00472AEE"/>
    <w:rsid w:val="004831FB"/>
    <w:rsid w:val="00494C3A"/>
    <w:rsid w:val="00496DC7"/>
    <w:rsid w:val="004B0A5C"/>
    <w:rsid w:val="004C3C34"/>
    <w:rsid w:val="00505A07"/>
    <w:rsid w:val="00522C06"/>
    <w:rsid w:val="00554F18"/>
    <w:rsid w:val="00567DE1"/>
    <w:rsid w:val="00585A28"/>
    <w:rsid w:val="0059256E"/>
    <w:rsid w:val="00593CD7"/>
    <w:rsid w:val="005A5868"/>
    <w:rsid w:val="005B03F8"/>
    <w:rsid w:val="005F6DA4"/>
    <w:rsid w:val="00613343"/>
    <w:rsid w:val="00664EF3"/>
    <w:rsid w:val="00672F30"/>
    <w:rsid w:val="006B03C8"/>
    <w:rsid w:val="006B79C7"/>
    <w:rsid w:val="006E16ED"/>
    <w:rsid w:val="00722014"/>
    <w:rsid w:val="007304B0"/>
    <w:rsid w:val="00733830"/>
    <w:rsid w:val="00771AA2"/>
    <w:rsid w:val="00772F35"/>
    <w:rsid w:val="00780B7E"/>
    <w:rsid w:val="00787C93"/>
    <w:rsid w:val="007A3EFF"/>
    <w:rsid w:val="007D5D4F"/>
    <w:rsid w:val="007F4025"/>
    <w:rsid w:val="00804CA0"/>
    <w:rsid w:val="00815DAB"/>
    <w:rsid w:val="008752F3"/>
    <w:rsid w:val="00894236"/>
    <w:rsid w:val="008B5300"/>
    <w:rsid w:val="008C1844"/>
    <w:rsid w:val="008C268E"/>
    <w:rsid w:val="008D47A1"/>
    <w:rsid w:val="008F600F"/>
    <w:rsid w:val="00930874"/>
    <w:rsid w:val="009420C9"/>
    <w:rsid w:val="00946074"/>
    <w:rsid w:val="00967BE2"/>
    <w:rsid w:val="00971B1F"/>
    <w:rsid w:val="00981B39"/>
    <w:rsid w:val="009A0CBB"/>
    <w:rsid w:val="009E4BA3"/>
    <w:rsid w:val="009F1A49"/>
    <w:rsid w:val="009F41FC"/>
    <w:rsid w:val="009F4BC4"/>
    <w:rsid w:val="00A55AF7"/>
    <w:rsid w:val="00A63C7B"/>
    <w:rsid w:val="00A862D2"/>
    <w:rsid w:val="00A92318"/>
    <w:rsid w:val="00AC6856"/>
    <w:rsid w:val="00B05504"/>
    <w:rsid w:val="00B12C57"/>
    <w:rsid w:val="00B15691"/>
    <w:rsid w:val="00B15733"/>
    <w:rsid w:val="00B46271"/>
    <w:rsid w:val="00B648C4"/>
    <w:rsid w:val="00B94338"/>
    <w:rsid w:val="00BB12E2"/>
    <w:rsid w:val="00BD62F0"/>
    <w:rsid w:val="00C00A5A"/>
    <w:rsid w:val="00C15030"/>
    <w:rsid w:val="00C37262"/>
    <w:rsid w:val="00C44D69"/>
    <w:rsid w:val="00C65A40"/>
    <w:rsid w:val="00C676BC"/>
    <w:rsid w:val="00C70F29"/>
    <w:rsid w:val="00CA16FD"/>
    <w:rsid w:val="00CC4766"/>
    <w:rsid w:val="00CF2BF2"/>
    <w:rsid w:val="00D12CD2"/>
    <w:rsid w:val="00D2529D"/>
    <w:rsid w:val="00D4425A"/>
    <w:rsid w:val="00D64B68"/>
    <w:rsid w:val="00D776E1"/>
    <w:rsid w:val="00D93B0E"/>
    <w:rsid w:val="00DA6E01"/>
    <w:rsid w:val="00DB5A39"/>
    <w:rsid w:val="00DC6F1B"/>
    <w:rsid w:val="00DD0D96"/>
    <w:rsid w:val="00DE3A30"/>
    <w:rsid w:val="00E24DE0"/>
    <w:rsid w:val="00E47E25"/>
    <w:rsid w:val="00E7305F"/>
    <w:rsid w:val="00E94188"/>
    <w:rsid w:val="00EF6C8E"/>
    <w:rsid w:val="00F121B0"/>
    <w:rsid w:val="00F334D8"/>
    <w:rsid w:val="00F73423"/>
    <w:rsid w:val="00FA11F6"/>
    <w:rsid w:val="00FA67F6"/>
    <w:rsid w:val="00FB0E3F"/>
    <w:rsid w:val="00FB4C15"/>
    <w:rsid w:val="00FE59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88BC1"/>
  <w15:docId w15:val="{DA9A2EE4-A565-4A1B-B790-AF6419C48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64B68"/>
    <w:pPr>
      <w:keepNext/>
      <w:keepLines/>
      <w:spacing w:before="340" w:after="330" w:line="578" w:lineRule="auto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776E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406703"/>
    <w:pPr>
      <w:keepNext/>
      <w:keepLines/>
      <w:spacing w:before="260" w:after="260" w:line="416" w:lineRule="auto"/>
      <w:outlineLvl w:val="2"/>
    </w:pPr>
    <w:rPr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0792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0792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0792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07926"/>
    <w:rPr>
      <w:sz w:val="18"/>
      <w:szCs w:val="18"/>
    </w:rPr>
  </w:style>
  <w:style w:type="paragraph" w:styleId="a7">
    <w:name w:val="List Paragraph"/>
    <w:basedOn w:val="a"/>
    <w:uiPriority w:val="34"/>
    <w:qFormat/>
    <w:rsid w:val="00407926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D64B68"/>
    <w:rPr>
      <w:b/>
      <w:bCs/>
      <w:kern w:val="44"/>
      <w:sz w:val="32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D64B68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D64B68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D64B68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D64B68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customStyle="1" w:styleId="20">
    <w:name w:val="标题 2 字符"/>
    <w:basedOn w:val="a0"/>
    <w:link w:val="2"/>
    <w:uiPriority w:val="9"/>
    <w:rsid w:val="00D776E1"/>
    <w:rPr>
      <w:rFonts w:asciiTheme="majorHAnsi" w:eastAsiaTheme="majorEastAsia" w:hAnsiTheme="majorHAnsi" w:cstheme="majorBidi"/>
      <w:b/>
      <w:bCs/>
      <w:sz w:val="28"/>
      <w:szCs w:val="32"/>
    </w:rPr>
  </w:style>
  <w:style w:type="character" w:styleId="a8">
    <w:name w:val="Hyperlink"/>
    <w:basedOn w:val="a0"/>
    <w:uiPriority w:val="99"/>
    <w:unhideWhenUsed/>
    <w:rsid w:val="00313B8C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313B8C"/>
    <w:rPr>
      <w:color w:val="605E5C"/>
      <w:shd w:val="clear" w:color="auto" w:fill="E1DFDD"/>
    </w:rPr>
  </w:style>
  <w:style w:type="character" w:styleId="aa">
    <w:name w:val="annotation reference"/>
    <w:basedOn w:val="a0"/>
    <w:uiPriority w:val="99"/>
    <w:semiHidden/>
    <w:unhideWhenUsed/>
    <w:rsid w:val="00313B8C"/>
    <w:rPr>
      <w:sz w:val="21"/>
      <w:szCs w:val="21"/>
    </w:rPr>
  </w:style>
  <w:style w:type="paragraph" w:styleId="ab">
    <w:name w:val="annotation text"/>
    <w:basedOn w:val="a"/>
    <w:link w:val="ac"/>
    <w:uiPriority w:val="99"/>
    <w:semiHidden/>
    <w:unhideWhenUsed/>
    <w:rsid w:val="00313B8C"/>
    <w:pPr>
      <w:jc w:val="left"/>
    </w:pPr>
  </w:style>
  <w:style w:type="character" w:customStyle="1" w:styleId="ac">
    <w:name w:val="批注文字 字符"/>
    <w:basedOn w:val="a0"/>
    <w:link w:val="ab"/>
    <w:uiPriority w:val="99"/>
    <w:semiHidden/>
    <w:rsid w:val="00313B8C"/>
  </w:style>
  <w:style w:type="paragraph" w:styleId="ad">
    <w:name w:val="annotation subject"/>
    <w:basedOn w:val="ab"/>
    <w:next w:val="ab"/>
    <w:link w:val="ae"/>
    <w:uiPriority w:val="99"/>
    <w:semiHidden/>
    <w:unhideWhenUsed/>
    <w:rsid w:val="00313B8C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313B8C"/>
    <w:rPr>
      <w:b/>
      <w:bCs/>
    </w:rPr>
  </w:style>
  <w:style w:type="character" w:customStyle="1" w:styleId="expand-wraper">
    <w:name w:val="expand-wraper"/>
    <w:basedOn w:val="a0"/>
    <w:rsid w:val="00787C93"/>
  </w:style>
  <w:style w:type="character" w:customStyle="1" w:styleId="expand-view">
    <w:name w:val="expand-view"/>
    <w:basedOn w:val="a0"/>
    <w:rsid w:val="00787C93"/>
  </w:style>
  <w:style w:type="character" w:customStyle="1" w:styleId="key">
    <w:name w:val="key"/>
    <w:basedOn w:val="a0"/>
    <w:rsid w:val="00787C93"/>
  </w:style>
  <w:style w:type="character" w:customStyle="1" w:styleId="val">
    <w:name w:val="val"/>
    <w:basedOn w:val="a0"/>
    <w:rsid w:val="00787C93"/>
  </w:style>
  <w:style w:type="character" w:customStyle="1" w:styleId="30">
    <w:name w:val="标题 3 字符"/>
    <w:basedOn w:val="a0"/>
    <w:link w:val="3"/>
    <w:uiPriority w:val="9"/>
    <w:rsid w:val="00406703"/>
    <w:rPr>
      <w:bCs/>
      <w:sz w:val="28"/>
      <w:szCs w:val="32"/>
    </w:rPr>
  </w:style>
  <w:style w:type="paragraph" w:styleId="af">
    <w:name w:val="Body Text"/>
    <w:basedOn w:val="a"/>
    <w:link w:val="af0"/>
    <w:qFormat/>
    <w:rsid w:val="005A5868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f0">
    <w:name w:val="正文文本 字符"/>
    <w:basedOn w:val="a0"/>
    <w:link w:val="af"/>
    <w:rsid w:val="005A5868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f"/>
    <w:next w:val="af"/>
    <w:qFormat/>
    <w:rsid w:val="005A5868"/>
  </w:style>
  <w:style w:type="table" w:customStyle="1" w:styleId="Table">
    <w:name w:val="Table"/>
    <w:semiHidden/>
    <w:unhideWhenUsed/>
    <w:qFormat/>
    <w:rsid w:val="005A5868"/>
    <w:pPr>
      <w:spacing w:after="200"/>
    </w:pPr>
    <w:rPr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1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1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3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06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4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1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8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1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75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1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695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2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42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94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78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1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5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5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45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17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840950">
              <w:marLeft w:val="0"/>
              <w:marRight w:val="0"/>
              <w:marTop w:val="0"/>
              <w:marBottom w:val="0"/>
              <w:divBdr>
                <w:top w:val="single" w:sz="6" w:space="0" w:color="4395FF"/>
                <w:left w:val="single" w:sz="6" w:space="0" w:color="4395FF"/>
                <w:bottom w:val="single" w:sz="6" w:space="0" w:color="4395FF"/>
                <w:right w:val="single" w:sz="6" w:space="0" w:color="4395FF"/>
              </w:divBdr>
              <w:divsChild>
                <w:div w:id="2012219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239545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803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5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297580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0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76284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678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4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7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7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30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6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45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0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9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84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7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41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886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85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124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07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537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6571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5468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6983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0253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699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1123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8348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9008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5858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0128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113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843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074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0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002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95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058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3450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8892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5142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4999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4087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049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3576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5464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66372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8952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095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56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818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45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4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0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9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158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817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5834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943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29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983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341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75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64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17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747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4055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581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517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16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254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853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102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266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425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975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8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657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879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65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135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223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141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84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0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8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16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1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96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6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49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96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793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7472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607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80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01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98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34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161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05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7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23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499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244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345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67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591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86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9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52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332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790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435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618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8244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4691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3363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5336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107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974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693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2112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2563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3117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021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98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75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792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866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372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2266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2386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5089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4188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7388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224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5473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6053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2290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8665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68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0899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23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922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608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843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152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734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2431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68177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238393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9403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236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1598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676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3462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11052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0288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76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064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20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26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15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8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4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3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48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8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6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93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9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0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4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8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1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92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77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202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583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022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4348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4162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39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989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5577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4351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5172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2284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1509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6630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2314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282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664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97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322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67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033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5134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593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7374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2949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348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255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52415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51769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5278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0338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9100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111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64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09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455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82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1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69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1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04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19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8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14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72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48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23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296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581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467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252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4465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64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280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03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66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25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4764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30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801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750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01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79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32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9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9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190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31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99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65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369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77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90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34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37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475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99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24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8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31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949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09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3353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728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115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20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032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366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9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1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1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32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3713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3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775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80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5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9370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91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84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70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66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46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35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5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1410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642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93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330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93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52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83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656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71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8251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199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684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5781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726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715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614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6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5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42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72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5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7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18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23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DDDDDD"/>
            <w:right w:val="none" w:sz="0" w:space="0" w:color="auto"/>
          </w:divBdr>
          <w:divsChild>
            <w:div w:id="136852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2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21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92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921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9033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00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7736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124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872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113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8716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443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76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72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4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15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106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690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627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76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105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995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44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92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452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29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7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707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16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9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27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616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5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30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1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7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95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7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70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5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426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2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0380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21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39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9311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6327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347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895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60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6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22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78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0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7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33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8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1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1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0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9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507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490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70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139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789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931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8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73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63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8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735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20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656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033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046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45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10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638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53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99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41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2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54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15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407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599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71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88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89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997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162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44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921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4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18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214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18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13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690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437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319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9706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695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68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15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04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7699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42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9596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701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11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7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20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70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61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5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61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5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1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56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91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41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227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071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0458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783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157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05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02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880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78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80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65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1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715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21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8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8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5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28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580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24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8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1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6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50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36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29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78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13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9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7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15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6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25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3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4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5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1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59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868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5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193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1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1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513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892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4942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8959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28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274278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0161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27101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7624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84978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2012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33084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84747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9560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18096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1934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2663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703555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1659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93893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1077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3023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29954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02733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95386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2225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81222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6471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092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3307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0127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551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1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99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94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455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6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3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75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047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241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263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741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277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60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9592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320935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70054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4038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32994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56114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76576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69938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66110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3411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0032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1169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7146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2991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4576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13130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2013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2493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36954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8962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114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023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600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72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29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584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116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164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885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1997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1413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6892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1801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3756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36152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002392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3610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590422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754229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39601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0722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8980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32967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8446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755631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48039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36064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9065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6132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9668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0055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3967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75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5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7304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2949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8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9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1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171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515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7481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616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4065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4844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56162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6620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47660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69821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36464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2872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9661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16518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04817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60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5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12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98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14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274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30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1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566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3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9427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1107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926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7783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453838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61568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73486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001181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591690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0346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65262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0034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266074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45037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7786435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036422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20427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41326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4692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05149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81359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923007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82750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81954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36767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40234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0319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3769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46339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55976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407644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069802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9134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5277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57819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28395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54034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86721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8751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62610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71782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17658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26321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60936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2099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2489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45808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4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44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33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84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5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09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9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6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8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55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061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426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7235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964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9259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2751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6611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36958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11314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97700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27835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24507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6989732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69611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53969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1234986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21595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4096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53454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96003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25759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60295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8547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39658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54212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907806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67791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958370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86222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03600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30112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790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1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801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583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58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58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5946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53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39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037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5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9035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B8F13E-A04F-47BC-9148-6CA4613CE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88</Words>
  <Characters>7345</Characters>
  <Application>Microsoft Office Word</Application>
  <DocSecurity>0</DocSecurity>
  <Lines>61</Lines>
  <Paragraphs>17</Paragraphs>
  <ScaleCrop>false</ScaleCrop>
  <Company/>
  <LinksUpToDate>false</LinksUpToDate>
  <CharactersWithSpaces>8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yao.bao(鲍路尧)</dc:creator>
  <cp:keywords/>
  <dc:description/>
  <cp:lastModifiedBy>luyao</cp:lastModifiedBy>
  <cp:revision>3</cp:revision>
  <dcterms:created xsi:type="dcterms:W3CDTF">2023-01-08T14:15:00Z</dcterms:created>
  <dcterms:modified xsi:type="dcterms:W3CDTF">2023-01-08T14:15:00Z</dcterms:modified>
</cp:coreProperties>
</file>